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DB8E0" w14:textId="77777777" w:rsidR="00567A85" w:rsidRPr="00343A6B" w:rsidRDefault="00343A6B" w:rsidP="00567A85">
      <w:pPr>
        <w:pStyle w:val="Heading1"/>
        <w:spacing w:before="1200"/>
        <w:jc w:val="center"/>
        <w:rPr>
          <w:color w:val="FF0000"/>
          <w:sz w:val="144"/>
          <w:szCs w:val="144"/>
        </w:rPr>
      </w:pPr>
      <w:r w:rsidRPr="00343A6B">
        <w:rPr>
          <w:color w:val="FF0000"/>
          <w:sz w:val="144"/>
          <w:szCs w:val="144"/>
        </w:rPr>
        <w:t>&lt;?</w:t>
      </w:r>
      <w:r w:rsidR="0057048F" w:rsidRPr="00343A6B">
        <w:rPr>
          <w:color w:val="FF0000"/>
          <w:sz w:val="144"/>
          <w:szCs w:val="144"/>
        </w:rPr>
        <w:t>PHP</w:t>
      </w:r>
      <w:r w:rsidRPr="00343A6B">
        <w:rPr>
          <w:color w:val="FF0000"/>
          <w:sz w:val="144"/>
          <w:szCs w:val="144"/>
        </w:rPr>
        <w:t>?&gt;</w:t>
      </w:r>
      <w:r w:rsidR="0057048F" w:rsidRPr="00343A6B">
        <w:rPr>
          <w:color w:val="FF0000"/>
          <w:sz w:val="144"/>
          <w:szCs w:val="144"/>
        </w:rPr>
        <w:t xml:space="preserve"> </w:t>
      </w:r>
    </w:p>
    <w:p w14:paraId="218A2CBD" w14:textId="77777777" w:rsidR="00B42647" w:rsidRPr="00343A6B" w:rsidRDefault="0057048F" w:rsidP="00954122">
      <w:pPr>
        <w:pStyle w:val="Heading1"/>
        <w:spacing w:before="0"/>
        <w:jc w:val="center"/>
        <w:rPr>
          <w:color w:val="244061" w:themeColor="accent1" w:themeShade="80"/>
          <w:sz w:val="144"/>
          <w:szCs w:val="144"/>
        </w:rPr>
      </w:pPr>
      <w:r w:rsidRPr="00343A6B">
        <w:rPr>
          <w:color w:val="244061" w:themeColor="accent1" w:themeShade="80"/>
          <w:sz w:val="144"/>
          <w:szCs w:val="144"/>
        </w:rPr>
        <w:t>YII 2.0 FRAMEWORK</w:t>
      </w:r>
    </w:p>
    <w:p w14:paraId="4CE30D73" w14:textId="77777777" w:rsidR="00567A85" w:rsidRDefault="00567A85" w:rsidP="00B91D01">
      <w:pPr>
        <w:pStyle w:val="Heading2"/>
        <w:sectPr w:rsidR="00567A8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87D6DC" w14:textId="77777777" w:rsidR="008F2553" w:rsidRDefault="00377585" w:rsidP="00B91D01">
      <w:pPr>
        <w:pStyle w:val="Heading2"/>
      </w:pPr>
      <w:r>
        <w:lastRenderedPageBreak/>
        <w:t>USER</w:t>
      </w:r>
    </w:p>
    <w:p w14:paraId="1F4A86D9" w14:textId="77777777" w:rsidR="00377585" w:rsidRDefault="00377585" w:rsidP="00377585">
      <w:pPr>
        <w:pStyle w:val="Heading3"/>
      </w:pPr>
      <w:r>
        <w:t>USER IDENTITY</w:t>
      </w:r>
    </w:p>
    <w:p w14:paraId="0923ECE8" w14:textId="77777777" w:rsidR="00377585" w:rsidRPr="00377585" w:rsidRDefault="00377585" w:rsidP="003775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F2553" w14:paraId="28F726AB" w14:textId="77777777" w:rsidTr="00377585">
        <w:tc>
          <w:tcPr>
            <w:tcW w:w="9242" w:type="dxa"/>
          </w:tcPr>
          <w:p w14:paraId="42442AFE" w14:textId="77777777" w:rsidR="002B34D1" w:rsidRDefault="002B34D1" w:rsidP="008F2553"/>
          <w:p w14:paraId="4C321A47" w14:textId="77777777" w:rsidR="008F2553" w:rsidRDefault="008F2553" w:rsidP="002B34D1">
            <w:pPr>
              <w:pStyle w:val="code"/>
            </w:pPr>
            <w:proofErr w:type="spellStart"/>
            <w:r w:rsidRPr="008F2553">
              <w:t>Yii</w:t>
            </w:r>
            <w:proofErr w:type="spellEnd"/>
            <w:r w:rsidRPr="008F2553">
              <w:t>::$app-&gt;user-&gt;identity-</w:t>
            </w:r>
            <w:r w:rsidR="002B34D1">
              <w:t>&gt;</w:t>
            </w:r>
            <w:r w:rsidRPr="008F2553">
              <w:t>id</w:t>
            </w:r>
          </w:p>
          <w:p w14:paraId="392704FD" w14:textId="77777777" w:rsidR="002B34D1" w:rsidRDefault="002B34D1" w:rsidP="008F2553"/>
        </w:tc>
      </w:tr>
    </w:tbl>
    <w:p w14:paraId="2C932FE9" w14:textId="77777777" w:rsidR="00377585" w:rsidRPr="00166EFD" w:rsidRDefault="00377585" w:rsidP="00166EFD"/>
    <w:p w14:paraId="25A1C38E" w14:textId="77777777" w:rsidR="000E0917" w:rsidRDefault="000E0917" w:rsidP="00377585">
      <w:pPr>
        <w:pStyle w:val="Heading1"/>
      </w:pPr>
      <w:r>
        <w:t>ASSSETS</w:t>
      </w:r>
    </w:p>
    <w:p w14:paraId="49D7E41E" w14:textId="77777777" w:rsidR="000E0917" w:rsidRDefault="000E0917" w:rsidP="000E0917">
      <w:pPr>
        <w:pStyle w:val="Heading3"/>
      </w:pPr>
      <w:r>
        <w:t>Register As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E0917" w14:paraId="618856ED" w14:textId="77777777" w:rsidTr="000E0917">
        <w:tc>
          <w:tcPr>
            <w:tcW w:w="9242" w:type="dxa"/>
          </w:tcPr>
          <w:p w14:paraId="7A574250" w14:textId="77777777" w:rsidR="000E0917" w:rsidRPr="000E0917" w:rsidRDefault="000E0917" w:rsidP="000E091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E09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ackend\assets\</w:t>
            </w:r>
            <w:proofErr w:type="spellStart"/>
            <w:r w:rsidRPr="000E09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ppAsset</w:t>
            </w:r>
            <w:proofErr w:type="spellEnd"/>
            <w:r w:rsidRPr="000E09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E09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gister</w:t>
            </w:r>
            <w:r w:rsidRPr="000E09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E091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0E09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097FB17" w14:textId="77777777" w:rsidR="000E0917" w:rsidRDefault="000E0917" w:rsidP="000E0917"/>
        </w:tc>
      </w:tr>
    </w:tbl>
    <w:p w14:paraId="467BBD6E" w14:textId="77777777" w:rsidR="000E0917" w:rsidRDefault="000E0917" w:rsidP="000E0917"/>
    <w:p w14:paraId="141F0985" w14:textId="77777777" w:rsidR="00354064" w:rsidRDefault="00354064" w:rsidP="00354064">
      <w:pPr>
        <w:pStyle w:val="Heading3"/>
      </w:pPr>
      <w:proofErr w:type="spellStart"/>
      <w:r>
        <w:t>AppAsset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54064" w14:paraId="52F73AB9" w14:textId="77777777" w:rsidTr="00354064">
        <w:tc>
          <w:tcPr>
            <w:tcW w:w="9242" w:type="dxa"/>
          </w:tcPr>
          <w:p w14:paraId="05BCDDA8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39901B32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8702A99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amespace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backend\assets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21F1CD4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EA1C469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eb\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ssetBundle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EF8D05A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A5DEF3A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**</w:t>
            </w:r>
          </w:p>
          <w:p w14:paraId="40AF5871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 * Main backend application asset bundle.</w:t>
            </w:r>
          </w:p>
          <w:p w14:paraId="21E0AEC2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 */</w:t>
            </w:r>
          </w:p>
          <w:p w14:paraId="439D1BCC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lass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ppAsset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xtends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ssetBundle</w:t>
            </w:r>
            <w:proofErr w:type="spellEnd"/>
          </w:p>
          <w:p w14:paraId="7D403A58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40B4EFC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asePath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@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ebroot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0E1EDB1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aseUrl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@web'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6687877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ss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0E24CEB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ss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/site.css'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4AD8521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0FD8E77C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js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F352A45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05A33F57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</w:t>
            </w: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*  public $depends = [</w:t>
            </w:r>
          </w:p>
          <w:p w14:paraId="62C1A0F6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        '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\web\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YiiAsset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,</w:t>
            </w:r>
          </w:p>
          <w:p w14:paraId="3948DDC8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        '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\bootstrap\</w:t>
            </w:r>
            <w:proofErr w:type="spellStart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BootstrapAsset</w:t>
            </w:r>
            <w:proofErr w:type="spellEnd"/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,</w:t>
            </w:r>
          </w:p>
          <w:p w14:paraId="3B711A99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    ]; */</w:t>
            </w:r>
          </w:p>
          <w:p w14:paraId="7D162A5B" w14:textId="77777777" w:rsidR="00A455C1" w:rsidRPr="00A455C1" w:rsidRDefault="00A455C1" w:rsidP="00A455C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455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663EFE6" w14:textId="77777777" w:rsidR="00354064" w:rsidRDefault="00354064" w:rsidP="00354064"/>
        </w:tc>
      </w:tr>
    </w:tbl>
    <w:p w14:paraId="7194A1D2" w14:textId="77777777" w:rsidR="00354064" w:rsidRDefault="00354064" w:rsidP="00354064"/>
    <w:p w14:paraId="6E10F497" w14:textId="77777777" w:rsidR="00C02F76" w:rsidRDefault="00C02F76" w:rsidP="00C02F76">
      <w:pPr>
        <w:pStyle w:val="Heading3"/>
      </w:pPr>
      <w:r>
        <w:t>Directory Assets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2F76" w14:paraId="41DBFE64" w14:textId="77777777" w:rsidTr="00C02F76">
        <w:tc>
          <w:tcPr>
            <w:tcW w:w="9242" w:type="dxa"/>
          </w:tcPr>
          <w:p w14:paraId="1B843613" w14:textId="77777777" w:rsidR="000A2B1B" w:rsidRPr="000A2B1B" w:rsidRDefault="000A2B1B" w:rsidP="000A2B1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A2B1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A2B1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irectoryAsset</w:t>
            </w:r>
            <w:proofErr w:type="spellEnd"/>
            <w:r w:rsidRPr="000A2B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A2B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Yii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A2B1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A2B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ssetManager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A2B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PublishedUrl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A2B1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@backend/views/myasset'</w:t>
            </w:r>
            <w:r w:rsidRPr="000A2B1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A1B3C10" w14:textId="77777777" w:rsidR="00C02F76" w:rsidRDefault="00C02F76" w:rsidP="00C02F76"/>
        </w:tc>
      </w:tr>
    </w:tbl>
    <w:p w14:paraId="2FBB0E3B" w14:textId="77777777" w:rsidR="00C02F76" w:rsidRPr="00C02F76" w:rsidRDefault="00C02F76" w:rsidP="00C02F76"/>
    <w:p w14:paraId="361DC759" w14:textId="77777777" w:rsidR="00C02F76" w:rsidRPr="00354064" w:rsidRDefault="00C02F76" w:rsidP="00354064"/>
    <w:p w14:paraId="2F7579F9" w14:textId="77777777" w:rsidR="00354064" w:rsidRDefault="00354064" w:rsidP="000E0917"/>
    <w:p w14:paraId="48D51ABA" w14:textId="77777777" w:rsidR="000E0917" w:rsidRPr="000E0917" w:rsidRDefault="000E0917" w:rsidP="000E0917"/>
    <w:p w14:paraId="326F202C" w14:textId="77777777" w:rsidR="008F2553" w:rsidRDefault="00377585" w:rsidP="00377585">
      <w:pPr>
        <w:pStyle w:val="Heading1"/>
      </w:pPr>
      <w:r>
        <w:lastRenderedPageBreak/>
        <w:t>RBAC</w:t>
      </w:r>
    </w:p>
    <w:p w14:paraId="6C320036" w14:textId="77777777" w:rsidR="00377585" w:rsidRDefault="00377585" w:rsidP="00377585">
      <w:pPr>
        <w:pStyle w:val="Heading3"/>
      </w:pPr>
      <w:r>
        <w:t>List User by Role</w:t>
      </w:r>
    </w:p>
    <w:p w14:paraId="553F1BB7" w14:textId="77777777" w:rsidR="00377585" w:rsidRDefault="00377585" w:rsidP="008F25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77585" w14:paraId="38F27CB4" w14:textId="77777777" w:rsidTr="00377585">
        <w:tc>
          <w:tcPr>
            <w:tcW w:w="9242" w:type="dxa"/>
          </w:tcPr>
          <w:p w14:paraId="71171E4F" w14:textId="77777777" w:rsidR="00377585" w:rsidRPr="00377585" w:rsidRDefault="00377585" w:rsidP="0037758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7758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775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ssociate_editor</w:t>
            </w:r>
            <w:proofErr w:type="spellEnd"/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ropDownList</w:t>
            </w:r>
            <w:proofErr w:type="spellEnd"/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</w:p>
          <w:p w14:paraId="1EF2ACF2" w14:textId="77777777" w:rsidR="00377585" w:rsidRPr="00377585" w:rsidRDefault="00377585" w:rsidP="0037758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ArrayHelper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p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uthAssignment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UsersByAssignment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jeb-associate-editor'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,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.id'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.fullname</w:t>
            </w:r>
            <w:proofErr w:type="spellEnd"/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,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ompt'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ease Select'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5EE17749" w14:textId="77777777" w:rsidR="00377585" w:rsidRPr="00377585" w:rsidRDefault="00377585" w:rsidP="00377585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77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377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7758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0AAA0E47" w14:textId="77777777" w:rsidR="00377585" w:rsidRDefault="00377585" w:rsidP="008F2553"/>
        </w:tc>
      </w:tr>
    </w:tbl>
    <w:p w14:paraId="49A6E719" w14:textId="77777777" w:rsidR="00377585" w:rsidRDefault="00377585" w:rsidP="008F2553"/>
    <w:p w14:paraId="22FC7E87" w14:textId="77777777" w:rsidR="00377585" w:rsidRPr="008F2553" w:rsidRDefault="00377585" w:rsidP="008F2553"/>
    <w:p w14:paraId="4B8ECFB8" w14:textId="77777777" w:rsidR="0057048F" w:rsidRDefault="0057048F" w:rsidP="00B91D01">
      <w:pPr>
        <w:pStyle w:val="Heading2"/>
      </w:pPr>
      <w:r>
        <w:t>CONTROLLERS</w:t>
      </w:r>
    </w:p>
    <w:p w14:paraId="62FEE9BD" w14:textId="4C2DFDE9" w:rsidR="00A15A7A" w:rsidRDefault="00A15A7A" w:rsidP="00B37AB9">
      <w:pPr>
        <w:pStyle w:val="Heading3"/>
      </w:pPr>
      <w:r>
        <w:t>Check Module ex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15A7A" w14:paraId="4D9E562A" w14:textId="77777777" w:rsidTr="00A15A7A">
        <w:tc>
          <w:tcPr>
            <w:tcW w:w="9242" w:type="dxa"/>
          </w:tcPr>
          <w:p w14:paraId="63B274AB" w14:textId="77777777" w:rsidR="00A15A7A" w:rsidRPr="00A15A7A" w:rsidRDefault="00A15A7A" w:rsidP="00A15A7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15A7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A15A7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rray_key_exists</w:t>
            </w:r>
            <w:proofErr w:type="spellEnd"/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15A7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aching-load'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proofErr w:type="spellStart"/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A15A7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odules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{</w:t>
            </w:r>
          </w:p>
          <w:p w14:paraId="5032A048" w14:textId="77777777" w:rsidR="00A15A7A" w:rsidRPr="00A15A7A" w:rsidRDefault="00A15A7A" w:rsidP="00A15A7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A15A7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A15A7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crs</w:t>
            </w:r>
            <w:proofErr w:type="spellEnd"/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15A7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\backend\modules\</w:t>
            </w:r>
            <w:proofErr w:type="spellStart"/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achingLoad</w:t>
            </w:r>
            <w:proofErr w:type="spellEnd"/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models\Course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AED7FDE" w14:textId="77777777" w:rsidR="00A15A7A" w:rsidRPr="00A15A7A" w:rsidRDefault="00A15A7A" w:rsidP="00A15A7A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A15A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A15A7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EABBDD4" w14:textId="77777777" w:rsidR="00A15A7A" w:rsidRDefault="00A15A7A" w:rsidP="00A15A7A"/>
        </w:tc>
      </w:tr>
    </w:tbl>
    <w:p w14:paraId="1B72AF96" w14:textId="77777777" w:rsidR="00A15A7A" w:rsidRPr="00A15A7A" w:rsidRDefault="00A15A7A" w:rsidP="00A15A7A"/>
    <w:p w14:paraId="40C3950B" w14:textId="0181935C" w:rsidR="000F1F3C" w:rsidRDefault="000F1F3C" w:rsidP="00B37AB9">
      <w:pPr>
        <w:pStyle w:val="Heading3"/>
      </w:pPr>
      <w:r>
        <w:t>Get Current Controller</w:t>
      </w:r>
      <w:r w:rsidR="002C07D8">
        <w:t xml:space="preserve"> /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F1F3C" w14:paraId="38F066FA" w14:textId="77777777" w:rsidTr="000F1F3C">
        <w:tc>
          <w:tcPr>
            <w:tcW w:w="9242" w:type="dxa"/>
          </w:tcPr>
          <w:p w14:paraId="2A39A09D" w14:textId="77777777" w:rsidR="000F1F3C" w:rsidRDefault="000F1F3C" w:rsidP="000F1F3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 w:rsidRPr="000F1F3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F1F3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F3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F1F3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F3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troller</w:t>
            </w:r>
            <w:r w:rsidRPr="000F1F3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F3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</w:p>
          <w:p w14:paraId="7FD363CC" w14:textId="77777777" w:rsidR="002C07D8" w:rsidRDefault="002C07D8" w:rsidP="000F1F3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  <w:p w14:paraId="6BA89539" w14:textId="77777777" w:rsidR="002C07D8" w:rsidRDefault="002C07D8" w:rsidP="002C07D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proofErr w:type="spellStart"/>
            <w:r w:rsidRPr="002C07D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C07D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C07D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C07D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C07D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troller</w:t>
            </w:r>
            <w:r w:rsidRPr="002C07D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C07D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odule</w:t>
            </w:r>
            <w:r w:rsidRPr="002C07D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C07D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</w:p>
          <w:p w14:paraId="3D719F52" w14:textId="77777777" w:rsidR="001B7851" w:rsidRDefault="001B7851" w:rsidP="002C07D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AF9F11E" w14:textId="77777777" w:rsidR="001B7851" w:rsidRPr="002C07D8" w:rsidRDefault="001B7851" w:rsidP="002C07D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color w:val="242729"/>
                <w:sz w:val="20"/>
                <w:szCs w:val="20"/>
                <w:shd w:val="clear" w:color="auto" w:fill="FFFFFF"/>
              </w:rPr>
              <w:t>Yii</w:t>
            </w:r>
            <w:proofErr w:type="spellEnd"/>
            <w:r>
              <w:rPr>
                <w:rFonts w:ascii="Arial" w:hAnsi="Arial" w:cs="Arial"/>
                <w:color w:val="242729"/>
                <w:sz w:val="20"/>
                <w:szCs w:val="20"/>
                <w:shd w:val="clear" w:color="auto" w:fill="FFFFFF"/>
              </w:rPr>
              <w:t>::$app-&gt;controller-&gt;action-&gt;id</w:t>
            </w:r>
          </w:p>
          <w:p w14:paraId="71A3EE0D" w14:textId="77777777" w:rsidR="002C07D8" w:rsidRPr="000F1F3C" w:rsidRDefault="002C07D8" w:rsidP="000F1F3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</w:tc>
      </w:tr>
    </w:tbl>
    <w:p w14:paraId="79AB6134" w14:textId="77777777" w:rsidR="000F1F3C" w:rsidRPr="000F1F3C" w:rsidRDefault="000F1F3C" w:rsidP="000F1F3C"/>
    <w:p w14:paraId="3EBD06AB" w14:textId="77777777" w:rsidR="008C4600" w:rsidRDefault="008C4600" w:rsidP="00B37AB9">
      <w:pPr>
        <w:pStyle w:val="Heading3"/>
      </w:pPr>
      <w:r>
        <w:t>Only login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C4600" w14:paraId="3A9BB225" w14:textId="77777777" w:rsidTr="008C4600">
        <w:tc>
          <w:tcPr>
            <w:tcW w:w="9242" w:type="dxa"/>
          </w:tcPr>
          <w:p w14:paraId="74B5B4D8" w14:textId="77777777" w:rsidR="008C4600" w:rsidRPr="008C4600" w:rsidRDefault="008C4600" w:rsidP="008C460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filters\</w:t>
            </w:r>
            <w:proofErr w:type="spellStart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cessControl</w:t>
            </w:r>
            <w:proofErr w:type="spellEnd"/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9E7C3CB" w14:textId="77777777" w:rsidR="008C4600" w:rsidRDefault="008C4600" w:rsidP="008C4600"/>
          <w:p w14:paraId="4B4F305E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behaviors</w:t>
            </w:r>
            <w:proofErr w:type="spellEnd"/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37FF5619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5996CFA7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8C460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09A919F4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cess'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75568C7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cessControl</w:t>
            </w:r>
            <w:proofErr w:type="spellEnd"/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</w:p>
          <w:p w14:paraId="62A16A8A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ules'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5811E93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57EE391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llow'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FECF650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oles'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8C460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'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0B21D3A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C17FC76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F3CEBCB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F2EBC0A" w14:textId="77777777" w:rsidR="008C4600" w:rsidRPr="008C4600" w:rsidRDefault="008C4600" w:rsidP="008C460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;</w:t>
            </w:r>
          </w:p>
          <w:p w14:paraId="7EF097AE" w14:textId="77777777" w:rsidR="008C4600" w:rsidRPr="008C4600" w:rsidRDefault="008C4600" w:rsidP="008C460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C460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8C460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EF7FC6C" w14:textId="77777777" w:rsidR="008C4600" w:rsidRDefault="008C4600" w:rsidP="008C4600"/>
        </w:tc>
      </w:tr>
    </w:tbl>
    <w:p w14:paraId="020E197A" w14:textId="77777777" w:rsidR="008C4600" w:rsidRPr="008C4600" w:rsidRDefault="008C4600" w:rsidP="008C4600"/>
    <w:p w14:paraId="71F3FD3D" w14:textId="77777777" w:rsidR="00B91D01" w:rsidRDefault="00B91D01" w:rsidP="00B91D01">
      <w:pPr>
        <w:pStyle w:val="Heading2"/>
      </w:pPr>
      <w:r>
        <w:lastRenderedPageBreak/>
        <w:t>MODELS</w:t>
      </w:r>
    </w:p>
    <w:p w14:paraId="3846F58A" w14:textId="77777777" w:rsidR="00B91D01" w:rsidRDefault="00A61883" w:rsidP="00A61883">
      <w:pPr>
        <w:pStyle w:val="Heading3"/>
      </w:pPr>
      <w:r>
        <w:t>Required on</w:t>
      </w:r>
      <w:r w:rsidR="00113181">
        <w:t xml:space="preserve"> / wh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61883" w14:paraId="5D02F97C" w14:textId="77777777" w:rsidTr="00A61883">
        <w:tc>
          <w:tcPr>
            <w:tcW w:w="9242" w:type="dxa"/>
          </w:tcPr>
          <w:p w14:paraId="15467A97" w14:textId="77777777" w:rsidR="00A61883" w:rsidRDefault="00A61883" w:rsidP="00A61883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ro_name</w:t>
            </w:r>
            <w:proofErr w:type="spellEnd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ro_name_bi</w:t>
            </w:r>
            <w:proofErr w:type="spellEnd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ro_name_short</w:t>
            </w:r>
            <w:proofErr w:type="spellEnd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ro_level</w:t>
            </w:r>
            <w:proofErr w:type="spellEnd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aculty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partment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tudy_mode</w:t>
            </w:r>
            <w:proofErr w:type="spellEnd"/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ired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n'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618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18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menclature'</w:t>
            </w:r>
            <w:r w:rsidRPr="00A618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BD9A2F6" w14:textId="77777777" w:rsidR="00E9727D" w:rsidRDefault="00E9727D" w:rsidP="00A61883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74D825E" w14:textId="77777777" w:rsidR="00E9727D" w:rsidRPr="00E9727D" w:rsidRDefault="00E9727D" w:rsidP="00E972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[</w:t>
            </w:r>
            <w:r w:rsidRPr="00E972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E972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inalise_file</w:t>
            </w:r>
            <w:proofErr w:type="spellEnd"/>
            <w:r w:rsidRPr="00E972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equired'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hen'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E972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38F4988" w14:textId="77777777" w:rsidR="00E9727D" w:rsidRPr="00E9727D" w:rsidRDefault="00E9727D" w:rsidP="00E972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E972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alise_option</w:t>
            </w:r>
            <w:proofErr w:type="spellEnd"/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=</w:t>
            </w: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972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2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B04CA22" w14:textId="77777777" w:rsidR="00E9727D" w:rsidRPr="00E9727D" w:rsidRDefault="00E9727D" w:rsidP="00E9727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E972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E972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],</w:t>
            </w:r>
          </w:p>
          <w:p w14:paraId="61CB7190" w14:textId="77777777" w:rsidR="00E9727D" w:rsidRPr="00A61883" w:rsidRDefault="00E9727D" w:rsidP="00A61883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54D07AC7" w14:textId="77777777" w:rsidR="00A61883" w:rsidRDefault="00A61883" w:rsidP="00B91D01"/>
        </w:tc>
      </w:tr>
    </w:tbl>
    <w:p w14:paraId="5629F80A" w14:textId="77777777" w:rsidR="00A61883" w:rsidRDefault="00A61883" w:rsidP="00B91D01"/>
    <w:p w14:paraId="231D8A5A" w14:textId="77777777" w:rsidR="00A61883" w:rsidRDefault="00A61883" w:rsidP="00B91D01"/>
    <w:p w14:paraId="3F5155B1" w14:textId="77777777" w:rsidR="00B4452E" w:rsidRDefault="00B4452E" w:rsidP="00B91D01">
      <w:pPr>
        <w:pStyle w:val="Heading2"/>
      </w:pPr>
      <w:r>
        <w:t>VIEW</w:t>
      </w:r>
      <w:r w:rsidR="00B97F38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4452E" w14:paraId="0019FE49" w14:textId="77777777" w:rsidTr="00B4452E">
        <w:tc>
          <w:tcPr>
            <w:tcW w:w="9242" w:type="dxa"/>
          </w:tcPr>
          <w:p w14:paraId="2E514D94" w14:textId="77777777" w:rsidR="00B4452E" w:rsidRDefault="00B4452E" w:rsidP="00B4452E"/>
        </w:tc>
      </w:tr>
    </w:tbl>
    <w:p w14:paraId="003CEFFE" w14:textId="77777777" w:rsidR="00B4452E" w:rsidRPr="00B4452E" w:rsidRDefault="00B4452E" w:rsidP="00B4452E"/>
    <w:p w14:paraId="3CCFA2F7" w14:textId="77777777" w:rsidR="00C00987" w:rsidRPr="00BD2F54" w:rsidRDefault="00C00987" w:rsidP="00C00987">
      <w:pPr>
        <w:pStyle w:val="Heading3"/>
      </w:pPr>
      <w:proofErr w:type="spellStart"/>
      <w:r>
        <w:t>GridView</w:t>
      </w:r>
      <w:proofErr w:type="spellEnd"/>
      <w:r>
        <w:t xml:space="preserve"> </w:t>
      </w:r>
      <w:proofErr w:type="spellStart"/>
      <w:r>
        <w:t>Index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4E5A4C44" w14:textId="77777777" w:rsidTr="00EC0C2E">
        <w:tc>
          <w:tcPr>
            <w:tcW w:w="9242" w:type="dxa"/>
          </w:tcPr>
          <w:p w14:paraId="04ABAEB8" w14:textId="77777777" w:rsidR="00C009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495A8443" w14:textId="77777777" w:rsidR="00C009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3090D9C1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ridView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3FFE8BAB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340EEB2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filterModel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' =&gt; $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searchModel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D11F8C3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lumns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0580F901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ialColum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FDD5CA0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A3747FC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itle:ntext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5D14A91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926631B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cope_id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0B4F920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39C5ECD5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2751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cope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cope_name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91B87A9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030535C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48FAB8BA" w14:textId="77777777" w:rsidR="00C009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58D9C46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ab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ab/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4B10811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68F3777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at'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tml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F4F880D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ilter'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DropDownList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earchModel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earchModel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journalStatus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[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-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ntrol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ompt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hoose Status'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,</w:t>
            </w:r>
          </w:p>
          <w:p w14:paraId="692340EC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7128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087E94A6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D7128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7128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tatusLabel</w:t>
            </w:r>
            <w:proofErr w:type="spellEnd"/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7B1961E4" w14:textId="77777777" w:rsidR="00C00987" w:rsidRPr="00D7128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7CD73DF" w14:textId="77777777" w:rsidR="00C00987" w:rsidRPr="00D71285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D712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712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3FE2F838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1595DC1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C6E6DAF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ctionColum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372B1BD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ntentOptions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yle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idth: 8.7%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2195276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mplate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{view}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07D588E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'visible' =&gt; false,</w:t>
            </w:r>
          </w:p>
          <w:p w14:paraId="33BAF157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buttons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[</w:t>
            </w:r>
          </w:p>
          <w:p w14:paraId="25C96176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iew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url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39ACB0F4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10D4640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2751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&lt;a 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href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="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rl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bmission/view/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.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" class="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-warning 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-sm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"&gt;&lt;span </w:t>
            </w:r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lastRenderedPageBreak/>
              <w:t>class="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2751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search"&gt;&lt;/span&gt; VIEW&lt;/a&gt;'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54CD545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F9EB7F8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7048142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22DF847D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73EA7C22" w14:textId="77777777" w:rsidR="00C00987" w:rsidRPr="002751B2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5A9248F" w14:textId="77777777" w:rsidR="00C00987" w:rsidRPr="002751B2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2751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2751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51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44EC2D55" w14:textId="77777777" w:rsidR="00C00987" w:rsidRDefault="00C00987" w:rsidP="00EC0C2E">
            <w:pPr>
              <w:pStyle w:val="code"/>
            </w:pPr>
          </w:p>
          <w:p w14:paraId="3393F63D" w14:textId="77777777" w:rsidR="00C00987" w:rsidRDefault="00C00987" w:rsidP="00EC0C2E">
            <w:pPr>
              <w:pStyle w:val="code"/>
            </w:pPr>
          </w:p>
        </w:tc>
      </w:tr>
    </w:tbl>
    <w:p w14:paraId="792C98D4" w14:textId="77777777" w:rsidR="00C00987" w:rsidRDefault="00C00987" w:rsidP="00C00987"/>
    <w:p w14:paraId="3EEFEBD6" w14:textId="77777777" w:rsidR="00C00987" w:rsidRDefault="00C00987" w:rsidP="00C00987">
      <w:pPr>
        <w:pStyle w:val="Heading3"/>
      </w:pPr>
      <w:r>
        <w:t>Grid View custom wid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082E8125" w14:textId="77777777" w:rsidTr="00EC0C2E">
        <w:tc>
          <w:tcPr>
            <w:tcW w:w="9242" w:type="dxa"/>
          </w:tcPr>
          <w:p w14:paraId="15373D19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ridView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032F9F15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4F6A88B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options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style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table-layout:fixed</w:t>
            </w:r>
            <w:proofErr w:type="spellEnd"/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;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,</w:t>
            </w:r>
          </w:p>
          <w:p w14:paraId="15ACB405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1D82CDEE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lumns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E22DA16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ialColumn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A15416D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7C7BDEB7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71C16CE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ask_text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BA3AE48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at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ntext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161EB01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contentOptions</w:t>
            </w:r>
            <w:proofErr w:type="spellEnd"/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style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width: 80%;'</w:t>
            </w:r>
            <w:r w:rsidRPr="00C52493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C52493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,</w:t>
            </w:r>
          </w:p>
          <w:p w14:paraId="04815FF5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724ADE44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D3DD39C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7EBD9B9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ctionColumn</w:t>
            </w:r>
            <w:proofErr w:type="spellEnd"/>
            <w:r w:rsidRPr="00B24B8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7E0C3DB5" w14:textId="77777777" w:rsidR="00C00987" w:rsidRPr="00B24B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6A84F1A" w14:textId="77777777" w:rsidR="00C00987" w:rsidRPr="00B24B87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B24B8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B24B8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24B8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1EF6625" w14:textId="77777777" w:rsidR="00C00987" w:rsidRDefault="00C00987" w:rsidP="00EC0C2E"/>
        </w:tc>
      </w:tr>
    </w:tbl>
    <w:p w14:paraId="7B1D2AE6" w14:textId="77777777" w:rsidR="00C00987" w:rsidRPr="00B24B87" w:rsidRDefault="00C00987" w:rsidP="00C00987"/>
    <w:p w14:paraId="2903BE2E" w14:textId="77777777" w:rsidR="00E272A2" w:rsidRDefault="00997B3A" w:rsidP="00C00987">
      <w:pPr>
        <w:pStyle w:val="Heading3"/>
      </w:pPr>
      <w:r>
        <w:t xml:space="preserve">Grid </w:t>
      </w:r>
      <w:proofErr w:type="spellStart"/>
      <w:r>
        <w:t>Link</w:t>
      </w:r>
      <w:r w:rsidR="00E272A2">
        <w:t>Page</w:t>
      </w:r>
      <w:r>
        <w:t>r</w:t>
      </w:r>
      <w:proofErr w:type="spellEnd"/>
      <w:r w:rsidR="00E272A2">
        <w:t xml:space="preserve"> BS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272A2" w14:paraId="125F013E" w14:textId="77777777" w:rsidTr="00E272A2">
        <w:tc>
          <w:tcPr>
            <w:tcW w:w="9242" w:type="dxa"/>
          </w:tcPr>
          <w:p w14:paraId="0FA3B1AC" w14:textId="77777777" w:rsidR="00E272A2" w:rsidRPr="00E272A2" w:rsidRDefault="00E272A2" w:rsidP="00E272A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idView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15E3C77D" w14:textId="77777777" w:rsidR="00E272A2" w:rsidRPr="00E272A2" w:rsidRDefault="00E272A2" w:rsidP="00E272A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E68BC22" w14:textId="77777777" w:rsidR="00E272A2" w:rsidRPr="00E272A2" w:rsidRDefault="00E272A2" w:rsidP="00E272A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ager'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3064741" w14:textId="77777777" w:rsidR="00E272A2" w:rsidRPr="00E272A2" w:rsidRDefault="00E272A2" w:rsidP="00E272A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bootstrap4\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LinkPager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2E87FD3" w14:textId="77777777" w:rsidR="00E272A2" w:rsidRPr="00E272A2" w:rsidRDefault="00E272A2" w:rsidP="00E272A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C7C9B31" w14:textId="77777777" w:rsidR="00E272A2" w:rsidRPr="00E272A2" w:rsidRDefault="00E272A2" w:rsidP="00E272A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ilterModel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E272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272A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E272A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E272A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35A82F7" w14:textId="77777777" w:rsidR="00E272A2" w:rsidRDefault="00E272A2" w:rsidP="00E272A2"/>
        </w:tc>
      </w:tr>
    </w:tbl>
    <w:p w14:paraId="61BF7440" w14:textId="77777777" w:rsidR="00E272A2" w:rsidRPr="00E272A2" w:rsidRDefault="00E272A2" w:rsidP="00E272A2"/>
    <w:p w14:paraId="08DB9518" w14:textId="77777777" w:rsidR="00C00987" w:rsidRDefault="00C00987" w:rsidP="00C00987">
      <w:pPr>
        <w:pStyle w:val="Heading3"/>
      </w:pPr>
      <w:r>
        <w:t>Custom action grid 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4BDA404D" w14:textId="77777777" w:rsidTr="00EC0C2E">
        <w:tc>
          <w:tcPr>
            <w:tcW w:w="9242" w:type="dxa"/>
          </w:tcPr>
          <w:p w14:paraId="6AF36506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ctionColumn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67796EF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ntentOptions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yle'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idth: 8.7%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4E61D21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mplate'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{update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}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AF82759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E0415C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'visible' =&gt; false,</w:t>
            </w:r>
          </w:p>
          <w:p w14:paraId="6D0A4930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buttons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[</w:t>
            </w:r>
          </w:p>
          <w:p w14:paraId="3EA697B2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pdate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041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url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181658D0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E0415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span class="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pencil"&gt;&lt;/span&gt; UPDATE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[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question-prime/update/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041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[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-warning </w:t>
            </w:r>
            <w:proofErr w:type="spellStart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-sm</w:t>
            </w:r>
            <w:proofErr w:type="spellEnd"/>
            <w:r w:rsidRPr="00E041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2C59F28A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1BA5CD8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588939A" w14:textId="77777777" w:rsidR="00C00987" w:rsidRPr="00E0415C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53933936" w14:textId="77777777" w:rsidR="00C00987" w:rsidRPr="00E0415C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E041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E041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206A448" w14:textId="77777777" w:rsidR="00C00987" w:rsidRDefault="00C00987" w:rsidP="00EC0C2E">
            <w:pPr>
              <w:shd w:val="clear" w:color="auto" w:fill="FFFFFF"/>
            </w:pPr>
          </w:p>
          <w:p w14:paraId="63D94BED" w14:textId="77777777" w:rsidR="004653C3" w:rsidRDefault="004653C3" w:rsidP="00EC0C2E">
            <w:pPr>
              <w:shd w:val="clear" w:color="auto" w:fill="FFFFFF"/>
            </w:pPr>
          </w:p>
          <w:p w14:paraId="2242A0E9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ctionColumn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123CE01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ntentOptions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yle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idth: 13%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5A2E185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mplate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update} {delete}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4B2672F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'visible' =&gt; false,</w:t>
            </w:r>
          </w:p>
          <w:p w14:paraId="5B2D54EF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uttons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[</w:t>
            </w:r>
          </w:p>
          <w:p w14:paraId="75202D03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6E6BC446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653C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span class="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as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fa-edit"&gt;&lt;/span&gt;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[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rticle-overwrite/update/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[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-warning 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-sm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75598C2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,</w:t>
            </w:r>
          </w:p>
          <w:p w14:paraId="69D21088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lete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AD12B3E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653C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span class="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as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fa-trash"&gt;&lt;/span&gt;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lete-article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574AA57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-danger </w:t>
            </w:r>
            <w:proofErr w:type="spellStart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-sm</w:t>
            </w:r>
            <w:proofErr w:type="spellEnd"/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7B783A6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642726A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nfirm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re you sure you want to delete this manuscript?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E2C10B1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ethod'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653C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ost'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B893B61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AB7D35B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1933F8BE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9DA4AB7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6714970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31B2A61" w14:textId="77777777" w:rsidR="004653C3" w:rsidRPr="004653C3" w:rsidRDefault="004653C3" w:rsidP="004653C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43572CD" w14:textId="77777777" w:rsidR="004653C3" w:rsidRPr="004653C3" w:rsidRDefault="004653C3" w:rsidP="004653C3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653C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653C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181F8B7" w14:textId="77777777" w:rsidR="004653C3" w:rsidRDefault="004653C3" w:rsidP="00EC0C2E">
            <w:pPr>
              <w:shd w:val="clear" w:color="auto" w:fill="FFFFFF"/>
            </w:pPr>
          </w:p>
          <w:p w14:paraId="022F77F3" w14:textId="77777777" w:rsidR="00B7350C" w:rsidRDefault="00B7350C" w:rsidP="00EC0C2E">
            <w:pPr>
              <w:shd w:val="clear" w:color="auto" w:fill="FFFFFF"/>
            </w:pPr>
          </w:p>
          <w:p w14:paraId="7219553B" w14:textId="77777777" w:rsidR="00B7350C" w:rsidRDefault="00B7350C" w:rsidP="00EC0C2E">
            <w:pPr>
              <w:shd w:val="clear" w:color="auto" w:fill="FFFFFF"/>
            </w:pPr>
            <w:r>
              <w:t>---complete</w:t>
            </w:r>
          </w:p>
          <w:p w14:paraId="50E79BDD" w14:textId="77777777" w:rsidR="00B7350C" w:rsidRDefault="00B7350C" w:rsidP="00EC0C2E">
            <w:pPr>
              <w:shd w:val="clear" w:color="auto" w:fill="FFFFFF"/>
            </w:pPr>
          </w:p>
          <w:p w14:paraId="60535F8D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ctionColum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9857E22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ntentOptions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yle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idth: 13%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144DD5C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mplate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view} {update} {delete}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9ECC168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779F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'visible' =&gt; false,</w:t>
            </w:r>
          </w:p>
          <w:p w14:paraId="2AC461FD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uttons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[</w:t>
            </w:r>
          </w:p>
          <w:p w14:paraId="4AEFEB05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117FCEC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span class="fa fa-edit"&gt;&lt;/span&gt;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-warning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-sm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404EEF55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,</w:t>
            </w:r>
          </w:p>
          <w:p w14:paraId="2F4064A0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iew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461124F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span class="fa fa-eye"&gt;&lt;/span&gt;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iew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-success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-sm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2B0845C7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,</w:t>
            </w:r>
          </w:p>
          <w:p w14:paraId="7769BE67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lete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EBA70D4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5779F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span class="fa fa-trash"&gt;&lt;/span&gt;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lete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1872EC9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-danger </w:t>
            </w:r>
            <w:proofErr w:type="spellStart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-sm</w:t>
            </w:r>
            <w:proofErr w:type="spellEnd"/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A1AB094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CF51C9E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nfirm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re you sure you want to delete this product?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257C72C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ethod'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ost'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C809A81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CB4378D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8C4239F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79746EF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188ECD4" w14:textId="77777777" w:rsidR="005779F8" w:rsidRPr="005779F8" w:rsidRDefault="005779F8" w:rsidP="005779F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0CF26F17" w14:textId="77777777" w:rsidR="005779F8" w:rsidRPr="005779F8" w:rsidRDefault="005779F8" w:rsidP="005779F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5779F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779F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4B9C7250" w14:textId="77777777" w:rsidR="00B7350C" w:rsidRDefault="00B7350C" w:rsidP="005779F8">
            <w:pPr>
              <w:shd w:val="clear" w:color="auto" w:fill="FFFFFF"/>
            </w:pPr>
          </w:p>
        </w:tc>
      </w:tr>
    </w:tbl>
    <w:p w14:paraId="0EE1B0A1" w14:textId="77777777" w:rsidR="00C00987" w:rsidRPr="00225908" w:rsidRDefault="00C00987" w:rsidP="00C00987"/>
    <w:p w14:paraId="0341BE20" w14:textId="77777777" w:rsidR="00C00987" w:rsidRPr="00B91D01" w:rsidRDefault="00C00987" w:rsidP="00C00987"/>
    <w:p w14:paraId="0C27767E" w14:textId="77777777" w:rsidR="00C00987" w:rsidRDefault="00C00987" w:rsidP="00C00987">
      <w:pPr>
        <w:pStyle w:val="Heading3"/>
      </w:pPr>
      <w:proofErr w:type="spellStart"/>
      <w:r>
        <w:t>ListView</w:t>
      </w:r>
      <w:proofErr w:type="spellEnd"/>
      <w:r>
        <w:t xml:space="preserve"> Widg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4E988870" w14:textId="77777777" w:rsidTr="00EC0C2E">
        <w:tc>
          <w:tcPr>
            <w:tcW w:w="9242" w:type="dxa"/>
          </w:tcPr>
          <w:p w14:paraId="60F98156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EE3AE9A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idgets\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istView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FAE29DA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7887D38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A388BD6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row"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65956F3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C6989B0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istView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17D3DD83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5E5A363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C7044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'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filterModel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 =&gt; $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5B9DAAA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temView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6069376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553D854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3C9EECC7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-md-3"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7EE551A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</w:t>
            </w:r>
          </w:p>
          <w:p w14:paraId="4D4392DF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text </w:t>
            </w:r>
            <w:proofErr w:type="spellStart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g</w:t>
            </w:r>
            <w:proofErr w:type="spellEnd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-light p-4"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4665957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h3&gt;&lt;a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href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#"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a&gt;&lt;/h3&gt;</w:t>
            </w:r>
          </w:p>
          <w:p w14:paraId="557E40C3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h4&gt;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h4&gt;</w:t>
            </w:r>
          </w:p>
          <w:p w14:paraId="678750BB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p&gt;</w:t>
            </w:r>
            <w:proofErr w:type="spellStart"/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Kategori</w:t>
            </w:r>
            <w:proofErr w:type="spellEnd"/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mponent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name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p&gt;</w:t>
            </w:r>
          </w:p>
          <w:p w14:paraId="4D30F23F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p&gt;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substr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C704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faultVersion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ofile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ynopsis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C704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C704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00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...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p&gt;</w:t>
            </w:r>
          </w:p>
          <w:p w14:paraId="69CA2C55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p&gt;&lt;button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C7044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-secondary"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proofErr w:type="spellStart"/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Sinopsis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button&gt;&lt;/p&gt;</w:t>
            </w:r>
          </w:p>
          <w:p w14:paraId="0C13A3BB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687CF128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br</w:t>
            </w:r>
            <w:proofErr w:type="spellEnd"/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/&gt;</w:t>
            </w:r>
          </w:p>
          <w:p w14:paraId="1C3C7C87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5781F739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2FF617AE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0EF73D1D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3DF03F47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4B8540B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C704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4C70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C704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E7D0E3F" w14:textId="77777777" w:rsidR="00C00987" w:rsidRPr="004C7044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7044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C704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</w:tc>
      </w:tr>
    </w:tbl>
    <w:p w14:paraId="4CB70CC6" w14:textId="77777777" w:rsidR="00C00987" w:rsidRPr="001A3055" w:rsidRDefault="00C00987" w:rsidP="00C00987"/>
    <w:p w14:paraId="2571EAD6" w14:textId="77777777" w:rsidR="007F23AE" w:rsidRDefault="007F23AE" w:rsidP="007F23AE">
      <w:pPr>
        <w:pStyle w:val="Heading3"/>
      </w:pPr>
      <w:r>
        <w:t>Detail 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F23AE" w14:paraId="705B6732" w14:textId="77777777" w:rsidTr="007F23AE">
        <w:tc>
          <w:tcPr>
            <w:tcW w:w="9242" w:type="dxa"/>
          </w:tcPr>
          <w:p w14:paraId="1E4AE498" w14:textId="77777777" w:rsidR="007F23AE" w:rsidRPr="009C76AB" w:rsidRDefault="007F23AE" w:rsidP="007F23A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idgets\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tailView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A304E52" w14:textId="77777777" w:rsidR="007F23AE" w:rsidRDefault="007F23AE" w:rsidP="007F23AE"/>
          <w:p w14:paraId="6A3974FB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style&gt;</w:t>
            </w:r>
          </w:p>
          <w:p w14:paraId="3949AF2E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table.detail</w:t>
            </w:r>
            <w:proofErr w:type="spellEnd"/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-view </w:t>
            </w:r>
            <w:proofErr w:type="spellStart"/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th</w:t>
            </w:r>
            <w:proofErr w:type="spellEnd"/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{</w:t>
            </w:r>
          </w:p>
          <w:p w14:paraId="5AD24410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width:15%;</w:t>
            </w:r>
          </w:p>
          <w:p w14:paraId="4F89F72C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}</w:t>
            </w:r>
          </w:p>
          <w:p w14:paraId="7ADC3942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style&gt;</w:t>
            </w:r>
          </w:p>
          <w:p w14:paraId="6D8D96DB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6BE12F64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C76A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tailView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38E3F575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C4C5329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s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71F1493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E652C96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A6C4085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nuscript No.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5F419D7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09019AE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nuscriptNo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3361A7A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DA29450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1207A4F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itle:ntext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600F9D8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E7DC8CE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A8D71E8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cope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F57C0C7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tml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48B508F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F9E559D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cope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cope_name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84755CD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3B39DB8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CB68C9C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bstract:ntext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23D24AD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keyword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EB4B8D1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6231E10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re_evaluate_at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C45518F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ubmit Time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A56BDA1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etime'</w:t>
            </w:r>
          </w:p>
          <w:p w14:paraId="7CB5ABCA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08C7092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6C78B8D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atus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0415306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tml'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51AECDD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4FDB268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C76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fLabelBack</w:t>
            </w:r>
            <w:proofErr w:type="spellEnd"/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3B1E446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A8F1684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4E5F8B90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279E356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91333C8" w14:textId="77777777" w:rsidR="007F23AE" w:rsidRPr="009C76AB" w:rsidRDefault="007F23AE" w:rsidP="007F23A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0B65BD1" w14:textId="77777777" w:rsidR="007F23AE" w:rsidRPr="009C76AB" w:rsidRDefault="007F23AE" w:rsidP="007F23A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C76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9C76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C76A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EED4ACC" w14:textId="77777777" w:rsidR="007F23AE" w:rsidRDefault="007F23AE" w:rsidP="007F23AE"/>
        </w:tc>
      </w:tr>
    </w:tbl>
    <w:p w14:paraId="7D92E95D" w14:textId="77777777" w:rsidR="007F23AE" w:rsidRPr="00345DD3" w:rsidRDefault="007F23AE" w:rsidP="007F23AE"/>
    <w:p w14:paraId="080F8CE6" w14:textId="77777777" w:rsidR="00C00987" w:rsidRDefault="00C00987" w:rsidP="00C00987">
      <w:pPr>
        <w:pStyle w:val="Heading3"/>
      </w:pPr>
      <w:r>
        <w:t>Detail view wid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2629459F" w14:textId="77777777" w:rsidTr="00EC0C2E">
        <w:tc>
          <w:tcPr>
            <w:tcW w:w="9242" w:type="dxa"/>
          </w:tcPr>
          <w:p w14:paraId="579D0D9F" w14:textId="77777777" w:rsidR="00C00987" w:rsidRPr="00BA5420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BA5420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style&gt;</w:t>
            </w:r>
          </w:p>
          <w:p w14:paraId="3F208433" w14:textId="77777777" w:rsidR="00C00987" w:rsidRPr="00BA5420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proofErr w:type="spellStart"/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table.detail</w:t>
            </w:r>
            <w:proofErr w:type="spellEnd"/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-view </w:t>
            </w:r>
            <w:proofErr w:type="spellStart"/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th</w:t>
            </w:r>
            <w:proofErr w:type="spellEnd"/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{</w:t>
            </w:r>
          </w:p>
          <w:p w14:paraId="5D7C6088" w14:textId="77777777" w:rsidR="00C00987" w:rsidRPr="00BA5420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width:1</w:t>
            </w:r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5%;</w:t>
            </w:r>
          </w:p>
          <w:p w14:paraId="0790309B" w14:textId="77777777" w:rsidR="00C00987" w:rsidRPr="00BA5420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BA5420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}</w:t>
            </w:r>
          </w:p>
          <w:p w14:paraId="41A54CB3" w14:textId="77777777" w:rsidR="00C00987" w:rsidRPr="00BA5420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BA5420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style&gt;</w:t>
            </w:r>
          </w:p>
          <w:p w14:paraId="7D7C572D" w14:textId="77777777" w:rsidR="00C00987" w:rsidRDefault="00C00987" w:rsidP="00EC0C2E"/>
        </w:tc>
      </w:tr>
    </w:tbl>
    <w:p w14:paraId="1860AA5F" w14:textId="77777777" w:rsidR="00C00987" w:rsidRPr="00BA5420" w:rsidRDefault="00C00987" w:rsidP="00C00987"/>
    <w:p w14:paraId="4F74CE89" w14:textId="77777777" w:rsidR="00AB2AB2" w:rsidRDefault="00AB2AB2" w:rsidP="00C00987">
      <w:pPr>
        <w:pStyle w:val="Heading3"/>
      </w:pPr>
      <w:r>
        <w:t xml:space="preserve">Custom </w:t>
      </w:r>
      <w:proofErr w:type="spellStart"/>
      <w:r>
        <w:t>GridView</w:t>
      </w:r>
      <w:proofErr w:type="spellEnd"/>
      <w:r>
        <w:t xml:space="preserve"> </w:t>
      </w:r>
      <w:r w:rsidR="006251BA">
        <w:t xml:space="preserve">+ </w:t>
      </w:r>
      <w:r>
        <w:t>mod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B2AB2" w14:paraId="123C5AA3" w14:textId="77777777" w:rsidTr="00AB2AB2">
        <w:tc>
          <w:tcPr>
            <w:tcW w:w="9242" w:type="dxa"/>
          </w:tcPr>
          <w:p w14:paraId="4F24374F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_search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AB2A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B6AADD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style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ext/</w:t>
            </w:r>
            <w:proofErr w:type="spellStart"/>
            <w:r w:rsidRPr="00AB2AB2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css</w:t>
            </w:r>
            <w:proofErr w:type="spellEnd"/>
            <w:r w:rsidRPr="00AB2AB2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AB2AB2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69CBAC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AB2AB2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table.padded</w:t>
            </w:r>
            <w:proofErr w:type="spellEnd"/>
            <w:r w:rsidRPr="00AB2AB2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-table td { padding:10px; font-size:18px; color:#000000; }</w:t>
            </w:r>
          </w:p>
          <w:p w14:paraId="45B6F0D6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style&gt;</w:t>
            </w:r>
          </w:p>
          <w:p w14:paraId="16421B96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128F4C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</w:t>
            </w:r>
            <w:r w:rsidRPr="00AB2A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idView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1B4435D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2D32D8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filterModel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 =&gt; $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A85D1D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yout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items} {pager}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AD0261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howHeader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E52480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ableOptions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5A182C0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added-table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021F83C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423CF2A2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lumns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7350CB7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0935967C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7DAC9E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key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ndex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4F802E88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ndex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+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 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385F72B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567E558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DD627B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BBDE9D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FC1124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Kod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Kursus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CE735F0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aw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D0D139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59B5C57F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 &lt;a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ref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="#" data-toggle="modal" data-target="#modal-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"&gt;</w:t>
            </w:r>
          </w:p>
          <w:p w14:paraId="2D668F1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528BA1FF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/a&gt;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1D2822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3D84686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6B163E2C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F5C005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authKey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,</w:t>
            </w:r>
          </w:p>
          <w:p w14:paraId="1786DCA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accessToken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,</w:t>
            </w:r>
          </w:p>
          <w:p w14:paraId="2BCBEFF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9C10BB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DEBBF3B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Nama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Kursus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813FA0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aw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16C805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5A85601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49C4AA00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</w:p>
          <w:p w14:paraId="18BA92B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a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ref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="#" data-toggle="modal" data-target="#modal-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"&gt;</w:t>
            </w:r>
          </w:p>
          <w:p w14:paraId="489AA88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B2AB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strtoupper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70412D0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/a&gt;</w:t>
            </w:r>
          </w:p>
          <w:p w14:paraId="0F690611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4B1A675B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!-- The Modal --&gt;</w:t>
            </w:r>
          </w:p>
          <w:p w14:paraId="4EFBFC3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div class="modal fade" id="modal-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"&gt;</w:t>
            </w:r>
          </w:p>
          <w:p w14:paraId="3407312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&lt;div class="modal-dialog"&gt;</w:t>
            </w:r>
          </w:p>
          <w:p w14:paraId="12F686D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&lt;div class="modal-content"&gt;</w:t>
            </w:r>
          </w:p>
          <w:p w14:paraId="169F5A0B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</w:t>
            </w:r>
          </w:p>
          <w:p w14:paraId="7A4E2877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!-- Modal Header --&gt;</w:t>
            </w:r>
          </w:p>
          <w:p w14:paraId="2373609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class="modal-header"&gt;</w:t>
            </w:r>
          </w:p>
          <w:p w14:paraId="1C4CF7A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&lt;h4 class="modal-title"&gt;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/h4&gt;</w:t>
            </w:r>
          </w:p>
          <w:p w14:paraId="4FC51B4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&lt;button type="button" class="close" data-dismiss="modal"&gt;×&lt;/button&gt;</w:t>
            </w:r>
          </w:p>
          <w:p w14:paraId="57B5592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/div&gt;</w:t>
            </w:r>
          </w:p>
          <w:p w14:paraId="632AE50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FA0CA3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!-- Modal body --&gt;</w:t>
            </w:r>
          </w:p>
          <w:p w14:paraId="567A217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class="modal-body" &gt;</w:t>
            </w:r>
          </w:p>
          <w:p w14:paraId="26633770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47528FA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align="right" style="font-size:14px"&gt;&lt;a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ref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="#"&gt;BM&lt;/a&gt; | &lt;a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ref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="#"&gt;EN&lt;/a&gt;&lt;/div&gt;</w:t>
            </w:r>
          </w:p>
          <w:p w14:paraId="455E4DA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4DD5611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style="font-size:16px"&gt;</w:t>
            </w:r>
          </w:p>
          <w:p w14:paraId="0DFAD1B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class="con-bm"&gt;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faultVersion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ofile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synopsis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/div&gt;</w:t>
            </w:r>
          </w:p>
          <w:p w14:paraId="6A4C97A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class="con-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 style="display:none"&gt;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faultVersion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ofile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synopsis_bi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/div&gt;</w:t>
            </w:r>
          </w:p>
          <w:p w14:paraId="1762954C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3C063DDB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lt;/div&gt;</w:t>
            </w:r>
          </w:p>
          <w:p w14:paraId="567FCBB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/div&gt;</w:t>
            </w:r>
          </w:p>
          <w:p w14:paraId="7FB6ADBA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1E33A3A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3E19BA26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div class="modal-footer"&gt;</w:t>
            </w:r>
          </w:p>
          <w:p w14:paraId="7C070909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&lt;button type="button" class="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danger" data-dismiss="modal"&gt;Close&lt;/button&gt;</w:t>
            </w:r>
          </w:p>
          <w:p w14:paraId="34F2982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&lt;/div&gt;</w:t>
            </w:r>
          </w:p>
          <w:p w14:paraId="59C4E491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1816FE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&lt;/div&gt;</w:t>
            </w:r>
          </w:p>
          <w:p w14:paraId="0DAFF4D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&lt;/div&gt;</w:t>
            </w:r>
          </w:p>
          <w:p w14:paraId="325003C4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&lt;/div&gt;</w:t>
            </w:r>
          </w:p>
          <w:p w14:paraId="42AD4A1F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</w:t>
            </w:r>
          </w:p>
          <w:p w14:paraId="0D0171E3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0B7AD727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029CA3C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'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E449E87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</w:p>
          <w:p w14:paraId="39827D95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E18941F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FF73EAD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</w:t>
            </w:r>
          </w:p>
          <w:p w14:paraId="7B2C75BE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3AE06D0" w14:textId="77777777" w:rsidR="00AB2AB2" w:rsidRPr="00AB2AB2" w:rsidRDefault="00AB2AB2" w:rsidP="00AB2AB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6483F16" w14:textId="77777777" w:rsidR="00AB2AB2" w:rsidRPr="00AB2AB2" w:rsidRDefault="00AB2AB2" w:rsidP="00AB2AB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AB2AB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AB2A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B2AB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CA933FD" w14:textId="77777777" w:rsidR="00AB2AB2" w:rsidRDefault="00AB2AB2" w:rsidP="00AB2AB2"/>
        </w:tc>
      </w:tr>
    </w:tbl>
    <w:p w14:paraId="306DDE02" w14:textId="77777777" w:rsidR="00AB2AB2" w:rsidRPr="00AB2AB2" w:rsidRDefault="00AB2AB2" w:rsidP="00AB2AB2"/>
    <w:p w14:paraId="01EAAE73" w14:textId="77777777" w:rsidR="00F44515" w:rsidRDefault="00F44515" w:rsidP="00C00987">
      <w:pPr>
        <w:pStyle w:val="Heading3"/>
      </w:pPr>
      <w:proofErr w:type="spellStart"/>
      <w:r>
        <w:t>GridView</w:t>
      </w:r>
      <w:proofErr w:type="spellEnd"/>
      <w:r>
        <w:t xml:space="preserve"> Checkbox </w:t>
      </w:r>
      <w:proofErr w:type="spellStart"/>
      <w:r>
        <w:t>colu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E20F4" w14:paraId="5F45D791" w14:textId="77777777" w:rsidTr="002E20F4">
        <w:tc>
          <w:tcPr>
            <w:tcW w:w="9242" w:type="dxa"/>
          </w:tcPr>
          <w:p w14:paraId="23331C57" w14:textId="77777777" w:rsidR="00F93F7D" w:rsidRP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idView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7AD2EFAD" w14:textId="77777777" w:rsidR="00F93F7D" w:rsidRP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941A7ED" w14:textId="77777777" w:rsidR="00F93F7D" w:rsidRP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36D3EE1D" w14:textId="77777777" w:rsidR="00F93F7D" w:rsidRP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lumns'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B629F28" w14:textId="77777777" w:rsidR="00F93F7D" w:rsidRP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eckboxColumn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180AC75" w14:textId="77777777" w:rsidR="00F93F7D" w:rsidRDefault="00F93F7D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93F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rialColumn</w:t>
            </w:r>
            <w:proofErr w:type="spellEnd"/>
            <w:r w:rsidRPr="00F93F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F93F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064BFC7" w14:textId="77777777" w:rsidR="00FC44E1" w:rsidRDefault="00FC44E1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041DDC69" w14:textId="77777777" w:rsidR="00FC44E1" w:rsidRDefault="00FC44E1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Controller</w:t>
            </w:r>
          </w:p>
          <w:p w14:paraId="089D5495" w14:textId="77777777" w:rsidR="00FC44E1" w:rsidRDefault="00FC44E1" w:rsidP="00F93F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16C28098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ECBFDFE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t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2DBCAA6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4F9FFD2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44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C44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C44E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election'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{</w:t>
            </w:r>
          </w:p>
          <w:p w14:paraId="75D7F9FF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lection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C44E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election'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799E9C40" w14:textId="77777777" w:rsidR="00FC44E1" w:rsidRPr="00FC44E1" w:rsidRDefault="00FC44E1" w:rsidP="00FC44E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44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lection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lec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54DD43C0" w14:textId="77777777" w:rsidR="00FC44E1" w:rsidRPr="00FC44E1" w:rsidRDefault="00FC44E1" w:rsidP="00FC44E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Application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44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One</w:t>
            </w:r>
            <w:proofErr w:type="spellEnd"/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44E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lect</w:t>
            </w:r>
            <w:r w:rsidRPr="00FC44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77D0A5F" w14:textId="77777777" w:rsidR="00FC44E1" w:rsidRPr="00F93F7D" w:rsidRDefault="00FC44E1" w:rsidP="00F93F7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  <w:p w14:paraId="2303AE63" w14:textId="77777777" w:rsidR="002E20F4" w:rsidRDefault="002E20F4" w:rsidP="00F44515"/>
        </w:tc>
      </w:tr>
    </w:tbl>
    <w:p w14:paraId="156BBA15" w14:textId="77777777" w:rsidR="00F44515" w:rsidRPr="00F44515" w:rsidRDefault="00F44515" w:rsidP="00F44515"/>
    <w:p w14:paraId="60CE7A63" w14:textId="77777777" w:rsidR="00C00987" w:rsidRDefault="00C00987" w:rsidP="00C00987">
      <w:pPr>
        <w:pStyle w:val="Heading3"/>
      </w:pPr>
      <w:r>
        <w:t xml:space="preserve">Custom </w:t>
      </w:r>
      <w:proofErr w:type="spellStart"/>
      <w:r>
        <w:t>colu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0987" w14:paraId="53F6E296" w14:textId="77777777" w:rsidTr="00EC0C2E">
        <w:tc>
          <w:tcPr>
            <w:tcW w:w="9242" w:type="dxa"/>
          </w:tcPr>
          <w:p w14:paraId="6C3A2218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D3AF5C6" w14:textId="77777777" w:rsidR="00C00987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atus'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9F35492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ab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ab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ab/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atus'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7001BE2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51DD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5A3AABCE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51D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51DD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status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=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17DDDDAC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51D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YES'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58DCF2D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951D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C51B3F6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51D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51D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O'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571AA34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49B4B74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</w:p>
          <w:p w14:paraId="04AA94AF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F16B4A6" w14:textId="77777777" w:rsidR="00C00987" w:rsidRPr="00951DD5" w:rsidRDefault="00C00987" w:rsidP="00EC0C2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</w:p>
          <w:p w14:paraId="451D0B30" w14:textId="77777777" w:rsidR="00C00987" w:rsidRPr="00951DD5" w:rsidRDefault="00C00987" w:rsidP="00EC0C2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51D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51D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64303D6" w14:textId="77777777" w:rsidR="00C00987" w:rsidRDefault="00C00987" w:rsidP="00EC0C2E"/>
        </w:tc>
      </w:tr>
    </w:tbl>
    <w:p w14:paraId="415F7706" w14:textId="77777777" w:rsidR="00C00987" w:rsidRPr="00951DD5" w:rsidRDefault="00C00987" w:rsidP="00C00987"/>
    <w:p w14:paraId="0665F58E" w14:textId="77777777" w:rsidR="00B91D01" w:rsidRDefault="00546945" w:rsidP="00B91D01">
      <w:pPr>
        <w:pStyle w:val="Heading2"/>
      </w:pPr>
      <w:r>
        <w:t>CRUD</w:t>
      </w:r>
      <w:r w:rsidR="00C6266F">
        <w:t xml:space="preserve"> – WITH SEARCH</w:t>
      </w:r>
    </w:p>
    <w:p w14:paraId="1089E9EF" w14:textId="77777777" w:rsidR="000A1D5D" w:rsidRDefault="000A1D5D" w:rsidP="009D4BDD">
      <w:pPr>
        <w:pStyle w:val="Heading3"/>
      </w:pPr>
      <w:r>
        <w:t>Control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A1D5D" w14:paraId="6E993330" w14:textId="77777777" w:rsidTr="000A1D5D">
        <w:tc>
          <w:tcPr>
            <w:tcW w:w="9242" w:type="dxa"/>
          </w:tcPr>
          <w:p w14:paraId="15E022C9" w14:textId="77777777" w:rsidR="009D4BDD" w:rsidRDefault="009D4BDD" w:rsidP="002B34D1">
            <w:pPr>
              <w:pStyle w:val="code"/>
            </w:pPr>
            <w:r>
              <w:t xml:space="preserve">public function </w:t>
            </w:r>
            <w:proofErr w:type="spellStart"/>
            <w:r>
              <w:t>actionService</w:t>
            </w:r>
            <w:proofErr w:type="spellEnd"/>
            <w:r>
              <w:t>($id)</w:t>
            </w:r>
          </w:p>
          <w:p w14:paraId="52A32BE5" w14:textId="77777777" w:rsidR="009D4BDD" w:rsidRDefault="009D4BDD" w:rsidP="002B34D1">
            <w:pPr>
              <w:pStyle w:val="code"/>
            </w:pPr>
            <w:r>
              <w:t xml:space="preserve">    {</w:t>
            </w:r>
          </w:p>
          <w:p w14:paraId="58D7D6D8" w14:textId="77777777" w:rsidR="009D4BDD" w:rsidRDefault="009D4BDD" w:rsidP="002B34D1">
            <w:pPr>
              <w:pStyle w:val="code"/>
            </w:pPr>
            <w:r>
              <w:lastRenderedPageBreak/>
              <w:tab/>
            </w:r>
            <w:r>
              <w:tab/>
              <w:t>$</w:t>
            </w:r>
            <w:proofErr w:type="spellStart"/>
            <w:r>
              <w:t>searchModel</w:t>
            </w:r>
            <w:proofErr w:type="spellEnd"/>
            <w:r>
              <w:t xml:space="preserve"> = new </w:t>
            </w:r>
            <w:proofErr w:type="spellStart"/>
            <w:r>
              <w:t>SupplierProvideSearch</w:t>
            </w:r>
            <w:proofErr w:type="spellEnd"/>
            <w:r>
              <w:t>();</w:t>
            </w:r>
          </w:p>
          <w:p w14:paraId="6B59F076" w14:textId="77777777" w:rsidR="009D4BDD" w:rsidRDefault="009D4BDD" w:rsidP="002B34D1">
            <w:pPr>
              <w:pStyle w:val="code"/>
            </w:pPr>
            <w:r>
              <w:tab/>
            </w:r>
            <w:r>
              <w:tab/>
              <w:t>$</w:t>
            </w:r>
            <w:proofErr w:type="spellStart"/>
            <w:r>
              <w:t>searchModel</w:t>
            </w:r>
            <w:proofErr w:type="spellEnd"/>
            <w:r>
              <w:t>-&gt;</w:t>
            </w:r>
            <w:proofErr w:type="spellStart"/>
            <w:r>
              <w:t>service_id</w:t>
            </w:r>
            <w:proofErr w:type="spellEnd"/>
            <w:r>
              <w:t xml:space="preserve"> = $id;</w:t>
            </w:r>
          </w:p>
          <w:p w14:paraId="746AD075" w14:textId="77777777" w:rsidR="009D4BDD" w:rsidRDefault="009D4BDD" w:rsidP="002B34D1">
            <w:pPr>
              <w:pStyle w:val="code"/>
            </w:pPr>
            <w:r>
              <w:t xml:space="preserve">        $</w:t>
            </w:r>
            <w:proofErr w:type="spellStart"/>
            <w:r>
              <w:t>dataProvider</w:t>
            </w:r>
            <w:proofErr w:type="spellEnd"/>
            <w:r>
              <w:t xml:space="preserve"> = $</w:t>
            </w:r>
            <w:proofErr w:type="spellStart"/>
            <w:r>
              <w:t>searchModel</w:t>
            </w:r>
            <w:proofErr w:type="spellEnd"/>
            <w:r>
              <w:t>-&gt;search(</w:t>
            </w:r>
            <w:proofErr w:type="spellStart"/>
            <w:r>
              <w:t>Yii</w:t>
            </w:r>
            <w:proofErr w:type="spellEnd"/>
            <w:r>
              <w:t>::$app-&gt;request-&gt;</w:t>
            </w:r>
            <w:proofErr w:type="spellStart"/>
            <w:r>
              <w:t>queryParams</w:t>
            </w:r>
            <w:proofErr w:type="spellEnd"/>
            <w:r>
              <w:t>);</w:t>
            </w:r>
          </w:p>
          <w:p w14:paraId="40CC006E" w14:textId="77777777" w:rsidR="009D4BDD" w:rsidRDefault="009D4BDD" w:rsidP="002B34D1">
            <w:pPr>
              <w:pStyle w:val="code"/>
            </w:pPr>
          </w:p>
          <w:p w14:paraId="6D395366" w14:textId="77777777" w:rsidR="009D4BDD" w:rsidRDefault="009D4BDD" w:rsidP="002B34D1">
            <w:pPr>
              <w:pStyle w:val="code"/>
            </w:pPr>
            <w:r>
              <w:t xml:space="preserve">        return $this-&gt;render('service', [</w:t>
            </w:r>
          </w:p>
          <w:p w14:paraId="4B416F48" w14:textId="77777777" w:rsidR="009D4BDD" w:rsidRDefault="009D4BDD" w:rsidP="002B34D1">
            <w:pPr>
              <w:pStyle w:val="code"/>
            </w:pPr>
            <w:r>
              <w:t xml:space="preserve">            '</w:t>
            </w:r>
            <w:proofErr w:type="spellStart"/>
            <w:r>
              <w:t>searchModel</w:t>
            </w:r>
            <w:proofErr w:type="spellEnd"/>
            <w:r>
              <w:t>' =&gt; $</w:t>
            </w:r>
            <w:proofErr w:type="spellStart"/>
            <w:r>
              <w:t>searchModel</w:t>
            </w:r>
            <w:proofErr w:type="spellEnd"/>
            <w:r>
              <w:t>,</w:t>
            </w:r>
          </w:p>
          <w:p w14:paraId="2857077B" w14:textId="77777777" w:rsidR="009D4BDD" w:rsidRDefault="009D4BDD" w:rsidP="002B34D1">
            <w:pPr>
              <w:pStyle w:val="code"/>
            </w:pPr>
            <w:r>
              <w:t xml:space="preserve">            '</w:t>
            </w:r>
            <w:proofErr w:type="spellStart"/>
            <w:r>
              <w:t>dataProvider</w:t>
            </w:r>
            <w:proofErr w:type="spellEnd"/>
            <w:r>
              <w:t>' =&gt; $</w:t>
            </w:r>
            <w:proofErr w:type="spellStart"/>
            <w:r>
              <w:t>dataProvider</w:t>
            </w:r>
            <w:proofErr w:type="spellEnd"/>
            <w:r>
              <w:t>,</w:t>
            </w:r>
          </w:p>
          <w:p w14:paraId="2DC6C9DC" w14:textId="77777777" w:rsidR="009D4BDD" w:rsidRDefault="009D4BDD" w:rsidP="002B34D1">
            <w:pPr>
              <w:pStyle w:val="code"/>
            </w:pPr>
            <w:r>
              <w:t xml:space="preserve">        ]);</w:t>
            </w:r>
          </w:p>
          <w:p w14:paraId="3E3ABE09" w14:textId="77777777" w:rsidR="000A1D5D" w:rsidRDefault="009D4BDD" w:rsidP="002B34D1">
            <w:pPr>
              <w:pStyle w:val="code"/>
            </w:pPr>
            <w:r>
              <w:t xml:space="preserve">    }</w:t>
            </w:r>
          </w:p>
        </w:tc>
      </w:tr>
    </w:tbl>
    <w:p w14:paraId="064DA310" w14:textId="77777777" w:rsidR="000A1D5D" w:rsidRDefault="000A1D5D" w:rsidP="000A1D5D"/>
    <w:p w14:paraId="6B756292" w14:textId="77777777" w:rsidR="007C5C9A" w:rsidRDefault="007C5C9A" w:rsidP="00B80C4B">
      <w:pPr>
        <w:pStyle w:val="Heading3"/>
      </w:pPr>
      <w:r>
        <w:t>Default Fil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C5C9A" w14:paraId="50B8CE6A" w14:textId="77777777" w:rsidTr="007C5C9A">
        <w:tc>
          <w:tcPr>
            <w:tcW w:w="9242" w:type="dxa"/>
          </w:tcPr>
          <w:p w14:paraId="11535901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ojectSearch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58A2672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queryParams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FF1CE43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proofErr w:type="spellStart"/>
            <w:r w:rsidRPr="007C5C9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rojectSearch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{</w:t>
            </w:r>
          </w:p>
          <w:p w14:paraId="5A82BAED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rojectSearch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tus_num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20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644A0716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6FED3E7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arch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913F086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0CFF39F2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65EB6BB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dex'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A94F827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000D04C" w14:textId="77777777" w:rsidR="007C5C9A" w:rsidRPr="007C5C9A" w:rsidRDefault="007C5C9A" w:rsidP="007C5C9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7C5C9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A43F588" w14:textId="77777777" w:rsidR="007C5C9A" w:rsidRPr="007C5C9A" w:rsidRDefault="007C5C9A" w:rsidP="007C5C9A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7C5C9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C5C9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4C2F6169" w14:textId="77777777" w:rsidR="007C5C9A" w:rsidRDefault="007C5C9A" w:rsidP="007C5C9A"/>
        </w:tc>
      </w:tr>
    </w:tbl>
    <w:p w14:paraId="5CD3871B" w14:textId="77777777" w:rsidR="007C5C9A" w:rsidRPr="007C5C9A" w:rsidRDefault="007C5C9A" w:rsidP="007C5C9A"/>
    <w:p w14:paraId="39F30567" w14:textId="77777777" w:rsidR="00037E1E" w:rsidRDefault="00037E1E" w:rsidP="00B80C4B">
      <w:pPr>
        <w:pStyle w:val="Heading3"/>
      </w:pPr>
      <w:r>
        <w:t>Default S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37E1E" w14:paraId="33C5533E" w14:textId="77777777" w:rsidTr="00037E1E">
        <w:tc>
          <w:tcPr>
            <w:tcW w:w="9242" w:type="dxa"/>
          </w:tcPr>
          <w:p w14:paraId="3B231E27" w14:textId="77777777" w:rsidR="00037E1E" w:rsidRPr="00037E1E" w:rsidRDefault="00037E1E" w:rsidP="00037E1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37E1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037E1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DataProvider</w:t>
            </w:r>
            <w:proofErr w:type="spellEnd"/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4D48A0EC" w14:textId="77777777" w:rsidR="00037E1E" w:rsidRPr="00037E1E" w:rsidRDefault="00037E1E" w:rsidP="00037E1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query'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6526701" w14:textId="77777777" w:rsidR="00037E1E" w:rsidRPr="00037E1E" w:rsidRDefault="00037E1E" w:rsidP="00037E1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ort'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efaultOrder</w:t>
            </w:r>
            <w:proofErr w:type="spellEnd"/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SORT_ASC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</w:t>
            </w:r>
          </w:p>
          <w:p w14:paraId="5246996F" w14:textId="77777777" w:rsidR="00037E1E" w:rsidRPr="00037E1E" w:rsidRDefault="00037E1E" w:rsidP="00037E1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79790BC4" w14:textId="77777777" w:rsidR="00037E1E" w:rsidRDefault="00037E1E" w:rsidP="00037E1E"/>
        </w:tc>
      </w:tr>
    </w:tbl>
    <w:p w14:paraId="341740E0" w14:textId="77777777" w:rsidR="00037E1E" w:rsidRPr="00037E1E" w:rsidRDefault="00037E1E" w:rsidP="00037E1E"/>
    <w:p w14:paraId="7B20928F" w14:textId="77777777" w:rsidR="00AC553C" w:rsidRDefault="00AC553C" w:rsidP="00B80C4B">
      <w:pPr>
        <w:pStyle w:val="Heading3"/>
      </w:pPr>
      <w:r>
        <w:t>Search single</w:t>
      </w:r>
      <w:r w:rsidR="00A24F32">
        <w:t xml:space="preserve"> bo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C553C" w14:paraId="0D20C7BC" w14:textId="77777777" w:rsidTr="00797E98">
        <w:tc>
          <w:tcPr>
            <w:tcW w:w="9242" w:type="dxa"/>
          </w:tcPr>
          <w:p w14:paraId="2BA37934" w14:textId="77777777" w:rsidR="00AC553C" w:rsidRDefault="00675767" w:rsidP="00AC553C">
            <w:proofErr w:type="spellStart"/>
            <w:r>
              <w:t>Index.php</w:t>
            </w:r>
            <w:proofErr w:type="spellEnd"/>
          </w:p>
          <w:p w14:paraId="396D801B" w14:textId="77777777" w:rsidR="00675767" w:rsidRDefault="00675767" w:rsidP="00AC553C"/>
          <w:p w14:paraId="38D858D6" w14:textId="77777777" w:rsidR="00675767" w:rsidRPr="00675767" w:rsidRDefault="00675767" w:rsidP="0067576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67576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67576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6757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nder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67576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_search'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6757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67576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odel'</w:t>
            </w:r>
            <w:r w:rsidRPr="006757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6757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67576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67576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earchModel</w:t>
            </w:r>
            <w:proofErr w:type="spellEnd"/>
            <w:r w:rsidRPr="006757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67576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5ED4D917" w14:textId="77777777" w:rsidR="00675767" w:rsidRDefault="00675767" w:rsidP="00AC553C"/>
          <w:p w14:paraId="26992EE9" w14:textId="77777777" w:rsidR="00675767" w:rsidRDefault="00797E98" w:rsidP="00AC553C">
            <w:r>
              <w:t>_</w:t>
            </w:r>
            <w:proofErr w:type="spellStart"/>
            <w:r>
              <w:t>search.php</w:t>
            </w:r>
            <w:proofErr w:type="spellEnd"/>
          </w:p>
          <w:p w14:paraId="5DA9552B" w14:textId="77777777" w:rsidR="00797E98" w:rsidRDefault="00797E98" w:rsidP="00AC553C"/>
          <w:p w14:paraId="44353920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</w:p>
          <w:p w14:paraId="48DD46AF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BED7B0B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Html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0963C2D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kartik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widgets\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E8F4277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8F5D14F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/* @var $this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\web\View */</w:t>
            </w:r>
          </w:p>
          <w:p w14:paraId="596B83C3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 @var $model backend\models\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ClaimSearch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*/</w:t>
            </w:r>
          </w:p>
          <w:p w14:paraId="0CAAB54C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/* @var $form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\widgets\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*/</w:t>
            </w:r>
          </w:p>
          <w:p w14:paraId="0BF9D5D7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0A8D598C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</w:p>
          <w:p w14:paraId="6BB10B6D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begin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02103DF3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tion'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42555BD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ethod'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get'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75711EC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1257688C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</w:p>
          <w:p w14:paraId="3E528638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div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eastAsia="en-MY"/>
              </w:rPr>
              <w:t>class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=</w:t>
            </w:r>
            <w:r w:rsidRPr="00797E9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eastAsia="en-MY"/>
              </w:rPr>
              <w:t>"row"</w:t>
            </w: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7EF3F77E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div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eastAsia="en-MY"/>
              </w:rPr>
              <w:t>class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=</w:t>
            </w:r>
            <w:r w:rsidRPr="00797E9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eastAsia="en-MY"/>
              </w:rPr>
              <w:t>"col-md-8"</w:t>
            </w: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&lt;/div&gt;</w:t>
            </w:r>
          </w:p>
          <w:p w14:paraId="706AA537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div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eastAsia="en-MY"/>
              </w:rPr>
              <w:t>class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=</w:t>
            </w:r>
            <w:r w:rsidRPr="00797E9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eastAsia="en-MY"/>
              </w:rPr>
              <w:t>"col-md-4"</w:t>
            </w: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97E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name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ddon'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epend'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ntent'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span class="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glyphicon-search"&gt;&lt;/span&gt;'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])-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abel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97E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xtInput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aceholder'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"Cari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litator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..."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div&gt;</w:t>
            </w:r>
          </w:p>
          <w:p w14:paraId="46512657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div&gt;</w:t>
            </w:r>
          </w:p>
          <w:p w14:paraId="3238BF15" w14:textId="77777777" w:rsidR="00797E98" w:rsidRPr="00797E98" w:rsidRDefault="00797E98" w:rsidP="00797E9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</w:p>
          <w:p w14:paraId="46075C8C" w14:textId="77777777" w:rsidR="00797E98" w:rsidRPr="00797E98" w:rsidRDefault="00797E98" w:rsidP="00797E98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97E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nd</w:t>
            </w:r>
            <w:r w:rsidRPr="00797E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  <w:r w:rsidRPr="00797E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E9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2376517C" w14:textId="77777777" w:rsidR="00797E98" w:rsidRDefault="00797E98" w:rsidP="00AC553C"/>
        </w:tc>
      </w:tr>
    </w:tbl>
    <w:p w14:paraId="3D9B27ED" w14:textId="77777777" w:rsidR="00AC553C" w:rsidRPr="00AC553C" w:rsidRDefault="00AC553C" w:rsidP="00AC553C"/>
    <w:p w14:paraId="04578485" w14:textId="77777777" w:rsidR="005B3AE9" w:rsidRDefault="005B3AE9" w:rsidP="00B80C4B">
      <w:pPr>
        <w:pStyle w:val="Heading3"/>
      </w:pPr>
      <w:r>
        <w:t>Search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B3AE9" w14:paraId="54A8BC10" w14:textId="77777777" w:rsidTr="001D359F">
        <w:tc>
          <w:tcPr>
            <w:tcW w:w="9242" w:type="dxa"/>
          </w:tcPr>
          <w:p w14:paraId="2C83987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amespace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frontend\modules\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atalog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model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4F7DD9C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A17EC5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2D207DD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base\Model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E848FB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data\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DataProvider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E8A1EA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frontend\models\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Provide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3C67E9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0F2B70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*</w:t>
            </w:r>
          </w:p>
          <w:p w14:paraId="7A654BE7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*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SupplierProvideSearch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represents the model behind the search form of `frontend\modules\supplier\models\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SupplierProvide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`.</w:t>
            </w:r>
          </w:p>
          <w:p w14:paraId="1B1DE97D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*/</w:t>
            </w:r>
          </w:p>
          <w:p w14:paraId="65931622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lass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ProvideSearch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xtends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Provide</w:t>
            </w:r>
            <w:proofErr w:type="spellEnd"/>
          </w:p>
          <w:p w14:paraId="56C4F941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5D9B29D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24A05D1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$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;</w:t>
            </w:r>
          </w:p>
          <w:p w14:paraId="37211D18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0C65E95B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*</w:t>
            </w:r>
          </w:p>
          <w:p w14:paraId="3CB5EE0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inheritdoc</w:t>
            </w:r>
          </w:p>
          <w:p w14:paraId="2A7A1FB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/</w:t>
            </w:r>
          </w:p>
          <w:p w14:paraId="2A1FBC1F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rule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E80C8C8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4DA35A2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0EC563A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pplier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vice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teger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58DCCD2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fullname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afe'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BF7807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;</w:t>
            </w:r>
          </w:p>
          <w:p w14:paraId="1108F9F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06AB91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94ACBCB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*</w:t>
            </w:r>
          </w:p>
          <w:p w14:paraId="057905F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inheritdoc</w:t>
            </w:r>
          </w:p>
          <w:p w14:paraId="0EE57DD7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/</w:t>
            </w:r>
          </w:p>
          <w:p w14:paraId="151956AF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scenario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081F262F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2E088BCD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bypass scenarios() implementation in the parent class</w:t>
            </w:r>
          </w:p>
          <w:p w14:paraId="18E81031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Model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cenario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19C1DDAD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D620054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3B35F1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*</w:t>
            </w:r>
          </w:p>
          <w:p w14:paraId="4355027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Creates data provider instance with search query applied</w:t>
            </w:r>
          </w:p>
          <w:p w14:paraId="2F4CD07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</w:t>
            </w:r>
          </w:p>
          <w:p w14:paraId="30E676BE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param array $params</w:t>
            </w:r>
          </w:p>
          <w:p w14:paraId="1466272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</w:t>
            </w:r>
          </w:p>
          <w:p w14:paraId="2DF7B0C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return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ActiveDataProvider</w:t>
            </w:r>
            <w:proofErr w:type="spellEnd"/>
          </w:p>
          <w:p w14:paraId="12454D9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/</w:t>
            </w:r>
          </w:p>
          <w:p w14:paraId="07BF1D9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search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aram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49DDC027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5B2183C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Provide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FC8C9C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44F09288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query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-&gt;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joinWith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([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user'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);</w:t>
            </w:r>
          </w:p>
          <w:p w14:paraId="5C3245B2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FA892C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add conditions that should always apply here</w:t>
            </w:r>
          </w:p>
          <w:p w14:paraId="5113E9AF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3F8AF0D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DataProvider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76603C58" w14:textId="77777777" w:rsid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query'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4F7E5C4" w14:textId="77777777" w:rsidR="00431FD5" w:rsidRDefault="00AB36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ab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ab/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ort'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efaultOrder</w:t>
            </w:r>
            <w:proofErr w:type="spellEnd"/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037E1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37E1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SORT_ASC</w:t>
            </w:r>
            <w:r w:rsidRPr="00037E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</w:t>
            </w:r>
            <w:r w:rsidR="0022282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5367C54" w14:textId="77777777" w:rsidR="001D359F" w:rsidRPr="001D359F" w:rsidRDefault="0022282C" w:rsidP="001D35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ab/>
            </w: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ab/>
            </w:r>
            <w:r w:rsidR="001D359F" w:rsidRPr="001D35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agination'</w:t>
            </w:r>
            <w:r w:rsidR="001D359F"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D359F" w:rsidRPr="001D35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="001D359F"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D359F" w:rsidRPr="001D35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64C5A1C" w14:textId="77777777" w:rsidR="001D359F" w:rsidRPr="001D359F" w:rsidRDefault="001D359F" w:rsidP="001D35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D35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D35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ageSize</w:t>
            </w:r>
            <w:proofErr w:type="spellEnd"/>
            <w:r w:rsidRPr="001D35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D35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D359F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0</w:t>
            </w:r>
            <w:r w:rsidRPr="001D35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A29DBD6" w14:textId="77777777" w:rsidR="001D359F" w:rsidRPr="001D359F" w:rsidRDefault="001D359F" w:rsidP="001D359F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D35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D35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2E3574A" w14:textId="77777777" w:rsidR="0022282C" w:rsidRPr="00784F6D" w:rsidRDefault="0022282C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69894B6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68DFA5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1FCA792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596D64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oad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aram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76A797C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677287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!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validate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7457BE9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uncomment the following line if you do not want to return any records when validation fails</w:t>
            </w:r>
          </w:p>
          <w:p w14:paraId="65374F2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$query-&gt;where('0=1');</w:t>
            </w:r>
          </w:p>
          <w:p w14:paraId="15E4F3F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B7058A6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70058CD4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FF8878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grid filtering conditions</w:t>
            </w:r>
          </w:p>
          <w:p w14:paraId="1C73BF6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1F81995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FilterWhere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49E4AC25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4ACE5D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pplier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7FAB0F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vice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rvice_id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762D1B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3514FE60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016F83FE" w14:textId="77777777" w:rsidR="00784F6D" w:rsidRPr="00DF223A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$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dataProvider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-&gt;</w:t>
            </w:r>
            <w:r w:rsidRPr="00DF223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sort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-&gt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attributes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</w:p>
          <w:p w14:paraId="2E2755F5" w14:textId="77777777" w:rsidR="00784F6D" w:rsidRPr="00DF223A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</w:pP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       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asc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user.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SORT_ASC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,</w:t>
            </w:r>
          </w:p>
          <w:p w14:paraId="361951B3" w14:textId="77777777" w:rsidR="00784F6D" w:rsidRPr="00DF223A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</w:pP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       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desc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[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user.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=&gt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SORT_DESC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,</w:t>
            </w:r>
          </w:p>
          <w:p w14:paraId="04602020" w14:textId="77777777" w:rsidR="00784F6D" w:rsidRPr="00DF223A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</w:pP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       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;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</w:p>
          <w:p w14:paraId="76BD308E" w14:textId="77777777" w:rsidR="00784F6D" w:rsidRPr="00DF223A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</w:pP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       </w:t>
            </w:r>
          </w:p>
          <w:p w14:paraId="52FCBBFC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       </w:t>
            </w:r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$query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-&gt;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andFilterWher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([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like'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,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user.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,</w:t>
            </w:r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 xml:space="preserve"> </w:t>
            </w:r>
            <w:r w:rsidRPr="00DF223A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$this</w:t>
            </w:r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-&gt;</w:t>
            </w:r>
            <w:proofErr w:type="spellStart"/>
            <w:r w:rsidRPr="00DF223A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fullname</w:t>
            </w:r>
            <w:proofErr w:type="spellEnd"/>
            <w:r w:rsidRPr="00DF223A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eastAsia="en-MY"/>
              </w:rPr>
              <w:t>]);</w:t>
            </w:r>
          </w:p>
          <w:p w14:paraId="44C48AE3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43110639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7F2897C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3540D7A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84F6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784F6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A95ED24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4B76687" w14:textId="77777777" w:rsidR="00784F6D" w:rsidRPr="00784F6D" w:rsidRDefault="00784F6D" w:rsidP="00784F6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84F6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AE52AD3" w14:textId="77777777" w:rsidR="005B3AE9" w:rsidRDefault="005B3AE9" w:rsidP="00323FAF">
            <w:pPr>
              <w:pStyle w:val="code"/>
            </w:pPr>
          </w:p>
        </w:tc>
      </w:tr>
    </w:tbl>
    <w:p w14:paraId="6843A2BA" w14:textId="77777777" w:rsidR="005B3AE9" w:rsidRPr="000A1D5D" w:rsidRDefault="005B3AE9" w:rsidP="000A1D5D"/>
    <w:p w14:paraId="05C6AF83" w14:textId="77777777" w:rsidR="00572D0C" w:rsidRDefault="00572D0C" w:rsidP="00B91D01">
      <w:pPr>
        <w:pStyle w:val="Heading2"/>
      </w:pPr>
      <w:r>
        <w:t>Validation</w:t>
      </w:r>
    </w:p>
    <w:p w14:paraId="3247E452" w14:textId="77777777" w:rsidR="00C00987" w:rsidRPr="00C00987" w:rsidRDefault="00C00987" w:rsidP="00C00987">
      <w:pPr>
        <w:pStyle w:val="Heading3"/>
      </w:pPr>
      <w:r>
        <w:t>Uniq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72D0C" w14:paraId="6BFD61CB" w14:textId="77777777" w:rsidTr="00572D0C">
        <w:tc>
          <w:tcPr>
            <w:tcW w:w="9242" w:type="dxa"/>
          </w:tcPr>
          <w:p w14:paraId="0B0EEC51" w14:textId="77777777" w:rsidR="00572D0C" w:rsidRPr="00572D0C" w:rsidRDefault="00572D0C" w:rsidP="00572D0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name'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nique'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argetClass</w:t>
            </w:r>
            <w:proofErr w:type="spellEnd"/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\common\models\User'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essage'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572D0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72D0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his username has already been taken'</w:t>
            </w:r>
            <w:r w:rsidRPr="00572D0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68CA0B0" w14:textId="77777777" w:rsidR="00572D0C" w:rsidRDefault="00572D0C" w:rsidP="00572D0C"/>
        </w:tc>
      </w:tr>
    </w:tbl>
    <w:p w14:paraId="729D8B20" w14:textId="77777777" w:rsidR="00572D0C" w:rsidRPr="00572D0C" w:rsidRDefault="00572D0C" w:rsidP="00572D0C"/>
    <w:p w14:paraId="20EF377F" w14:textId="77777777" w:rsidR="00B91D01" w:rsidRDefault="00B91D01" w:rsidP="00B91D01">
      <w:pPr>
        <w:pStyle w:val="Heading2"/>
      </w:pPr>
      <w:r>
        <w:lastRenderedPageBreak/>
        <w:t>FO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91D01" w14:paraId="4BCB2E74" w14:textId="77777777" w:rsidTr="004C36F0">
        <w:tc>
          <w:tcPr>
            <w:tcW w:w="9242" w:type="dxa"/>
          </w:tcPr>
          <w:p w14:paraId="1430DA22" w14:textId="77777777" w:rsidR="004C36F0" w:rsidRPr="004C36F0" w:rsidRDefault="004C36F0" w:rsidP="004C36F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4C36F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4C36F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4C36F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4C36F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</w:t>
            </w:r>
            <w:proofErr w:type="spellStart"/>
            <w:r w:rsidRPr="004C36F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4C36F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12CF968" w14:textId="77777777" w:rsidR="004C36F0" w:rsidRDefault="004C36F0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2568E752" w14:textId="77777777" w:rsidR="004C36F0" w:rsidRDefault="004C36F0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447EF4C7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ridView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558154C7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ataProvide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D9E320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ilterModel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earchModel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8F136CB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lumns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8CFC8D5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ialColum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6589155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ECC50C2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1F42E504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service.service_name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',</w:t>
            </w:r>
          </w:p>
          <w:p w14:paraId="6458895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398D17A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8A90220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pplier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6C3401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.fullname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</w:p>
          <w:p w14:paraId="1B7DC018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headerOptions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yle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ext-align:cente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23F0C1F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ntentOptions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yle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ext-align:cente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7C0CBF8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A5DA03F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44D93860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C548A26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mpany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244B463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mpany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0C918FA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.supplier.company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</w:p>
          <w:p w14:paraId="0DCFEE96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7D00BA12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FEF2C9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358F686A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9A57B2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C718BE9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B114B33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at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tml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17ED067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key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ndex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column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490DB00C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colo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WorkflowStatus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Metadata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lor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2D2791C7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D11DB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span class="label label-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color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"&gt;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WorkflowStatus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Lab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.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/span&gt;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62105BD4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return $model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getWorkflowStatus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getLabel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(); </w:t>
            </w:r>
          </w:p>
          <w:p w14:paraId="289FBA5F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</w:p>
          <w:p w14:paraId="12BD86A3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0BE2D09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7680AB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D70DA1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3D6C6220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01FD4C6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6D69D387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grid\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ctionColum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FE4CB66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ontentOptions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yl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idth: 8.7%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75BBB14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mplat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{request}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524E2DA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buttons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[</w:t>
            </w:r>
          </w:p>
          <w:p w14:paraId="231FB750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est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url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12C8441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D11DB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&lt;a 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href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="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r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/client/request/create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ervice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rvice_id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pplier'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pplier_id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.</w:t>
            </w:r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" class="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-default 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-sm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&gt;&lt;span class="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D11D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bell"&gt;&lt;/span&gt; Request&lt;/a&gt;'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27E9F463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55514A5D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2A9EA7CE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23985165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25775514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6E079B62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34E0E481" w14:textId="77777777" w:rsidR="00D11DB9" w:rsidRPr="00D11DB9" w:rsidRDefault="00D11DB9" w:rsidP="00D11DB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2AB03E7" w14:textId="77777777" w:rsidR="00D11DB9" w:rsidRPr="00D11DB9" w:rsidRDefault="00D11DB9" w:rsidP="00D11DB9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D11DB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D11DB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11DB9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65C182FE" w14:textId="77777777" w:rsidR="00B91D01" w:rsidRDefault="00B91D01" w:rsidP="00B91D01"/>
        </w:tc>
      </w:tr>
    </w:tbl>
    <w:p w14:paraId="4CC1EC5C" w14:textId="77777777" w:rsidR="00B91D01" w:rsidRDefault="00B91D01" w:rsidP="00B91D01"/>
    <w:p w14:paraId="4695658E" w14:textId="77777777" w:rsidR="009A61BB" w:rsidRDefault="009A61BB" w:rsidP="00CF3607">
      <w:pPr>
        <w:pStyle w:val="Heading3"/>
      </w:pPr>
      <w:r>
        <w:t>Form active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A61BB" w14:paraId="15375EE1" w14:textId="77777777" w:rsidTr="009A61BB">
        <w:tc>
          <w:tcPr>
            <w:tcW w:w="9242" w:type="dxa"/>
          </w:tcPr>
          <w:p w14:paraId="6C65D425" w14:textId="77777777" w:rsidR="002435AE" w:rsidRPr="006B395B" w:rsidRDefault="00904391" w:rsidP="009A61BB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0439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90439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0439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90439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widgets\</w:t>
            </w:r>
            <w:proofErr w:type="spellStart"/>
            <w:r w:rsidRPr="0090439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90439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9888E4C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begin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26C7C105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</w:p>
          <w:p w14:paraId="58449443" w14:textId="77777777" w:rsidR="009A61BB" w:rsidRPr="009A61BB" w:rsidRDefault="009A61BB" w:rsidP="009A61BB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A61B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id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xtInput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59F8B810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div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eastAsia="en-MY"/>
              </w:rPr>
              <w:t>class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=</w:t>
            </w:r>
            <w:r w:rsidRPr="009A61BB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eastAsia="en-MY"/>
              </w:rPr>
              <w:t>"form-group"</w:t>
            </w:r>
            <w:r w:rsidRPr="009A61B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35BA22F7" w14:textId="77777777" w:rsidR="002435AE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    </w:t>
            </w:r>
          </w:p>
          <w:p w14:paraId="40DC3FD0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bmitButton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ave'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success'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5C88DF7C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A61B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div&gt;</w:t>
            </w:r>
          </w:p>
          <w:p w14:paraId="09F2787C" w14:textId="77777777" w:rsidR="009A61BB" w:rsidRPr="009A61BB" w:rsidRDefault="009A61BB" w:rsidP="009A61B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</w:p>
          <w:p w14:paraId="3604D7C2" w14:textId="77777777" w:rsidR="009A61BB" w:rsidRPr="009A61BB" w:rsidRDefault="009A61BB" w:rsidP="009A61BB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A61B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9A61B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nd</w:t>
            </w:r>
            <w:r w:rsidRPr="009A6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  <w:r w:rsidRPr="009A6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A6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2D5F57B" w14:textId="77777777" w:rsidR="009A61BB" w:rsidRDefault="009A61BB" w:rsidP="009A61BB"/>
        </w:tc>
      </w:tr>
    </w:tbl>
    <w:p w14:paraId="083FA67F" w14:textId="77777777" w:rsidR="002E0BC9" w:rsidRDefault="002E0BC9" w:rsidP="00C715AE">
      <w:pPr>
        <w:pStyle w:val="Heading3"/>
      </w:pPr>
      <w:r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E0BC9" w14:paraId="6A9D000C" w14:textId="77777777" w:rsidTr="002E0BC9">
        <w:tc>
          <w:tcPr>
            <w:tcW w:w="9242" w:type="dxa"/>
          </w:tcPr>
          <w:p w14:paraId="0CE317ED" w14:textId="77777777" w:rsidR="002E0BC9" w:rsidRPr="002E0BC9" w:rsidRDefault="002E0BC9" w:rsidP="002E0BC9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E0BC9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2E0BC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ro_mode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mplate'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div class="row"&gt;</w:t>
            </w:r>
          </w:p>
          <w:p w14:paraId="7F19A501" w14:textId="77777777" w:rsidR="002E0BC9" w:rsidRPr="002E0BC9" w:rsidRDefault="002E0BC9" w:rsidP="002E0BC9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    &lt;div class="col-sm-3"&gt;{label}:&lt;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&lt;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&gt;(Short)&lt;/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&gt; &lt;/div&gt;</w:t>
            </w:r>
          </w:p>
          <w:p w14:paraId="15DC0343" w14:textId="77777777" w:rsidR="002E0BC9" w:rsidRPr="002E0BC9" w:rsidRDefault="002E0BC9" w:rsidP="002E0BC9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    &lt;div class="col-sm-9"&gt;{input}&lt;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&gt;e.g. SAK, SAR, SAB&lt;/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&gt;{error}</w:t>
            </w:r>
          </w:p>
          <w:p w14:paraId="3475EA65" w14:textId="77777777" w:rsidR="002E0BC9" w:rsidRPr="002E0BC9" w:rsidRDefault="002E0BC9" w:rsidP="002E0BC9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    &lt;/div&gt;</w:t>
            </w:r>
          </w:p>
          <w:p w14:paraId="2AAE025A" w14:textId="77777777" w:rsidR="002E0BC9" w:rsidRPr="002E0BC9" w:rsidRDefault="002E0BC9" w:rsidP="002E0BC9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2E0BC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    &lt;/div&gt;'</w:t>
            </w:r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proofErr w:type="spellStart"/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xtInput</w:t>
            </w:r>
            <w:proofErr w:type="spellEnd"/>
            <w:r w:rsidRPr="002E0BC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  <w:r w:rsidRPr="002E0BC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E0BC9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09D127B" w14:textId="77777777" w:rsidR="002E0BC9" w:rsidRDefault="002E0BC9" w:rsidP="002E0BC9"/>
          <w:p w14:paraId="54DAE614" w14:textId="77777777" w:rsidR="00155825" w:rsidRDefault="00155825" w:rsidP="002E0BC9"/>
          <w:p w14:paraId="6CB96E98" w14:textId="77777777" w:rsidR="00155825" w:rsidRPr="00155825" w:rsidRDefault="00155825" w:rsidP="00155825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5582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5582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tudent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gram'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mplate'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label}{input}&lt;</w:t>
            </w:r>
            <w:proofErr w:type="spellStart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gt;e.g. SAK, SAR, SAB&lt;/</w:t>
            </w:r>
            <w:proofErr w:type="spellStart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gt;{error}</w:t>
            </w:r>
          </w:p>
          <w:p w14:paraId="20D4BB8D" w14:textId="77777777" w:rsidR="00155825" w:rsidRPr="00155825" w:rsidRDefault="00155825" w:rsidP="0015582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'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1C2BCD4B" w14:textId="77777777" w:rsidR="00155825" w:rsidRPr="00155825" w:rsidRDefault="00155825" w:rsidP="0015582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proofErr w:type="spellEnd"/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axlength</w:t>
            </w:r>
            <w:proofErr w:type="spellEnd"/>
            <w:r w:rsidRPr="0015582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5582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5</w:t>
            </w:r>
            <w:r w:rsidRPr="0015582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15582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576F6B25" w14:textId="77777777" w:rsidR="00155825" w:rsidRDefault="00155825" w:rsidP="002E0BC9"/>
          <w:p w14:paraId="686E4D6B" w14:textId="77777777" w:rsidR="00155825" w:rsidRDefault="00155825" w:rsidP="002E0BC9"/>
        </w:tc>
      </w:tr>
    </w:tbl>
    <w:p w14:paraId="2417C811" w14:textId="77777777" w:rsidR="002E0BC9" w:rsidRPr="002E0BC9" w:rsidRDefault="002E0BC9" w:rsidP="002E0BC9"/>
    <w:p w14:paraId="3F6309BF" w14:textId="77777777" w:rsidR="00C715AE" w:rsidRDefault="00C715AE" w:rsidP="00C715AE">
      <w:pPr>
        <w:pStyle w:val="Heading3"/>
      </w:pPr>
      <w:r>
        <w:t>Text 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715AE" w14:paraId="775DC61E" w14:textId="77777777" w:rsidTr="0073590D">
        <w:tc>
          <w:tcPr>
            <w:tcW w:w="9242" w:type="dxa"/>
          </w:tcPr>
          <w:p w14:paraId="5579A87F" w14:textId="77777777" w:rsidR="00C715AE" w:rsidRPr="00C715AE" w:rsidRDefault="00C715AE" w:rsidP="00C715A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C715AE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715A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C715A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name</w:t>
            </w:r>
            <w:proofErr w:type="spellEnd"/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xtInput</w:t>
            </w:r>
            <w:proofErr w:type="spellEnd"/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aceholder'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"Cari </w:t>
            </w:r>
            <w:proofErr w:type="spellStart"/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litator</w:t>
            </w:r>
            <w:proofErr w:type="spellEnd"/>
            <w:r w:rsidRPr="00C715A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..."</w:t>
            </w:r>
            <w:r w:rsidRPr="00C715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C715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715AE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3741EE3F" w14:textId="77777777" w:rsidR="00C715AE" w:rsidRDefault="00C715AE" w:rsidP="0073590D"/>
        </w:tc>
      </w:tr>
    </w:tbl>
    <w:p w14:paraId="638667EE" w14:textId="77777777" w:rsidR="009A61BB" w:rsidRPr="009A61BB" w:rsidRDefault="009A61BB" w:rsidP="009A61BB"/>
    <w:p w14:paraId="364DF931" w14:textId="77777777" w:rsidR="00CE475D" w:rsidRDefault="00CE475D" w:rsidP="00CF3607">
      <w:pPr>
        <w:pStyle w:val="Heading3"/>
      </w:pPr>
      <w:r>
        <w:t>Load request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E475D" w14:paraId="71920B27" w14:textId="77777777" w:rsidTr="00CE475D">
        <w:tc>
          <w:tcPr>
            <w:tcW w:w="9242" w:type="dxa"/>
          </w:tcPr>
          <w:p w14:paraId="685D9D92" w14:textId="77777777" w:rsidR="008F6726" w:rsidRDefault="00CE475D" w:rsidP="00CE475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CE475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CE475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oad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CE475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quest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post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)</w:t>
            </w:r>
            <w:r w:rsidRPr="00CE475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E475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6A72E2E5" w14:textId="77777777" w:rsidR="008F6726" w:rsidRDefault="008F6726" w:rsidP="00CE475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4776ADE" w14:textId="77777777" w:rsidR="008F6726" w:rsidRDefault="008F6726" w:rsidP="00CE475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44BB446" w14:textId="77777777" w:rsidR="00CE475D" w:rsidRPr="00CE475D" w:rsidRDefault="008F6726" w:rsidP="00CE475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74F8AF0" w14:textId="77777777" w:rsidR="00CE475D" w:rsidRDefault="00CE475D" w:rsidP="00CE475D"/>
        </w:tc>
      </w:tr>
    </w:tbl>
    <w:p w14:paraId="0AC2BB93" w14:textId="77777777" w:rsidR="00CE475D" w:rsidRPr="00CE475D" w:rsidRDefault="00CE475D" w:rsidP="00CE475D"/>
    <w:p w14:paraId="6BA2B929" w14:textId="77777777" w:rsidR="00516C3F" w:rsidRDefault="00516C3F" w:rsidP="00516C3F">
      <w:pPr>
        <w:pStyle w:val="Heading3"/>
      </w:pPr>
      <w:proofErr w:type="spellStart"/>
      <w:r>
        <w:t>Textare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16C3F" w14:paraId="365AFE1A" w14:textId="77777777" w:rsidTr="00516C3F">
        <w:tc>
          <w:tcPr>
            <w:tcW w:w="9242" w:type="dxa"/>
          </w:tcPr>
          <w:p w14:paraId="5CA65407" w14:textId="77777777" w:rsidR="00516C3F" w:rsidRPr="009424C5" w:rsidRDefault="00516C3F" w:rsidP="00516C3F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424C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424C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424C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424C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424C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ddress_postal</w:t>
            </w:r>
            <w:proofErr w:type="spellEnd"/>
            <w:r w:rsidRPr="009424C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extarea</w:t>
            </w:r>
            <w:proofErr w:type="spellEnd"/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9424C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ows'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424C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6'</w:t>
            </w:r>
            <w:r w:rsidRPr="009424C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9424C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424C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3F26D60" w14:textId="77777777" w:rsidR="00516C3F" w:rsidRDefault="00516C3F" w:rsidP="00516C3F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</w:pPr>
          </w:p>
        </w:tc>
      </w:tr>
    </w:tbl>
    <w:p w14:paraId="5BD2F998" w14:textId="77777777" w:rsidR="00516C3F" w:rsidRDefault="00516C3F" w:rsidP="00516C3F"/>
    <w:p w14:paraId="47BE275E" w14:textId="77777777" w:rsidR="00A83046" w:rsidRDefault="001658FF" w:rsidP="00CF3607">
      <w:pPr>
        <w:pStyle w:val="Heading3"/>
      </w:pPr>
      <w:r>
        <w:lastRenderedPageBreak/>
        <w:t>F</w:t>
      </w:r>
      <w:r w:rsidR="00A83046">
        <w:t>orm error</w:t>
      </w:r>
      <w:r>
        <w:t xml:space="preserve"> by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83046" w14:paraId="1A58C0BC" w14:textId="77777777" w:rsidTr="00A83046">
        <w:tc>
          <w:tcPr>
            <w:tcW w:w="9242" w:type="dxa"/>
          </w:tcPr>
          <w:p w14:paraId="64F9113F" w14:textId="77777777" w:rsidR="00A83046" w:rsidRPr="00A83046" w:rsidRDefault="00A83046" w:rsidP="00A83046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A83046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A8304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8304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8304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A8304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8304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rrorSummary</w:t>
            </w:r>
            <w:proofErr w:type="spellEnd"/>
            <w:r w:rsidRPr="00A8304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8304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A8304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  <w:r w:rsidRPr="00A8304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83046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42177E65" w14:textId="77777777" w:rsidR="00A83046" w:rsidRDefault="00A83046" w:rsidP="00A83046"/>
        </w:tc>
      </w:tr>
    </w:tbl>
    <w:p w14:paraId="59E6B02E" w14:textId="77777777" w:rsidR="00A83046" w:rsidRDefault="00A83046" w:rsidP="00A83046"/>
    <w:p w14:paraId="0201C449" w14:textId="77777777" w:rsidR="00E720A7" w:rsidRDefault="00E720A7" w:rsidP="00074B42">
      <w:pPr>
        <w:pStyle w:val="Heading3"/>
      </w:pPr>
      <w:r>
        <w:t>Form error by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720A7" w14:paraId="757F6891" w14:textId="77777777" w:rsidTr="00E720A7">
        <w:tc>
          <w:tcPr>
            <w:tcW w:w="9242" w:type="dxa"/>
          </w:tcPr>
          <w:p w14:paraId="18D3C365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Errors</w:t>
            </w:r>
            <w:proofErr w:type="spellEnd"/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{</w:t>
            </w:r>
          </w:p>
          <w:p w14:paraId="0EFBA6E1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oreach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Errors</w:t>
            </w:r>
            <w:proofErr w:type="spellEnd"/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s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rror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673DBE28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rror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46B4FC1E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oreach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rror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20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s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2838E0D8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proofErr w:type="spellStart"/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ssion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ddFlash</w:t>
            </w:r>
            <w:proofErr w:type="spellEnd"/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20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rror'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20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29167F0F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5F152BF4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A4410BF" w14:textId="77777777" w:rsidR="00E720A7" w:rsidRP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04358D0" w14:textId="77777777" w:rsidR="00E720A7" w:rsidRDefault="00E720A7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E720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2B2ECD8" w14:textId="77777777" w:rsidR="008917F6" w:rsidRDefault="008917F6" w:rsidP="00E720A7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534E6AC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lashError</w:t>
            </w:r>
            <w:proofErr w:type="spellEnd"/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{</w:t>
            </w:r>
          </w:p>
          <w:p w14:paraId="198223E9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Errors</w:t>
            </w:r>
            <w:proofErr w:type="spellEnd"/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{</w:t>
            </w:r>
          </w:p>
          <w:p w14:paraId="30A869CD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Errors</w:t>
            </w:r>
            <w:proofErr w:type="spellEnd"/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rror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47EFB43D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rror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51E26F09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rror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6CA952B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proofErr w:type="spellStart"/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Flash</w:t>
            </w:r>
            <w:proofErr w:type="spellEnd"/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917F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rror'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917F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4C977D9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007A8F5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0E992C6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BB0929E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FF58553" w14:textId="77777777" w:rsidR="008917F6" w:rsidRPr="008917F6" w:rsidRDefault="008917F6" w:rsidP="008917F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9089764" w14:textId="77777777" w:rsidR="008917F6" w:rsidRPr="008917F6" w:rsidRDefault="008917F6" w:rsidP="008917F6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8917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8917F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9A4DA27" w14:textId="77777777" w:rsidR="008917F6" w:rsidRPr="00E720A7" w:rsidRDefault="008917F6" w:rsidP="00E720A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2451E9B4" w14:textId="77777777" w:rsidR="00E720A7" w:rsidRDefault="00E720A7" w:rsidP="00A83046"/>
        </w:tc>
      </w:tr>
    </w:tbl>
    <w:p w14:paraId="33DB7C23" w14:textId="77777777" w:rsidR="00E720A7" w:rsidRPr="00A83046" w:rsidRDefault="00E720A7" w:rsidP="00A83046"/>
    <w:p w14:paraId="06360F21" w14:textId="77777777" w:rsidR="00344AA3" w:rsidRDefault="00CC2F13" w:rsidP="00CF3607">
      <w:pPr>
        <w:pStyle w:val="Heading3"/>
      </w:pPr>
      <w:proofErr w:type="spellStart"/>
      <w:r>
        <w:t>Dropdownlis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44AA3" w14:paraId="66BABD47" w14:textId="77777777" w:rsidTr="00344AA3">
        <w:tc>
          <w:tcPr>
            <w:tcW w:w="9242" w:type="dxa"/>
          </w:tcPr>
          <w:p w14:paraId="62EF123E" w14:textId="77777777" w:rsidR="00344AA3" w:rsidRDefault="00344AA3" w:rsidP="00344AA3"/>
          <w:p w14:paraId="089BC9A4" w14:textId="77777777" w:rsidR="00344AA3" w:rsidRP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44AA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B934862" w14:textId="77777777" w:rsidR="00344AA3" w:rsidRP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C4CAD18" w14:textId="77777777" w:rsidR="00344AA3" w:rsidRP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4995539" w14:textId="77777777" w:rsidR="00344AA3" w:rsidRP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44AA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="00A46BA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ield_name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="006C18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ropDownList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</w:p>
          <w:p w14:paraId="69674DF0" w14:textId="77777777" w:rsidR="00344AA3" w:rsidRP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p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odel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ll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how_value</w:t>
            </w:r>
            <w:proofErr w:type="spellEnd"/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,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ompt'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ease Select'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3B25CF0C" w14:textId="77777777" w:rsidR="00344AA3" w:rsidRDefault="00344AA3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44AA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344AA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44AA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3484D78D" w14:textId="77777777" w:rsidR="00435E0B" w:rsidRDefault="00435E0B" w:rsidP="00344AA3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674E0E0B" w14:textId="77777777" w:rsidR="00435E0B" w:rsidRPr="00435E0B" w:rsidRDefault="00435E0B" w:rsidP="00435E0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35E0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35E0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atus'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ropDownList</w:t>
            </w:r>
            <w:proofErr w:type="spellEnd"/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35E0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YES'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O'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35E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35E0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87DA353" w14:textId="77777777" w:rsidR="00435E0B" w:rsidRPr="00344AA3" w:rsidRDefault="00435E0B" w:rsidP="00344AA3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46EF6D23" w14:textId="77777777" w:rsidR="00344AA3" w:rsidRDefault="00344AA3" w:rsidP="00344AA3"/>
          <w:p w14:paraId="6A3AA437" w14:textId="77777777" w:rsidR="00344AA3" w:rsidRDefault="00344AA3" w:rsidP="00344AA3"/>
        </w:tc>
      </w:tr>
    </w:tbl>
    <w:p w14:paraId="24FC2AD4" w14:textId="77777777" w:rsidR="00451F28" w:rsidRDefault="00451F28" w:rsidP="00451F28">
      <w:pPr>
        <w:pStyle w:val="Heading3"/>
      </w:pPr>
      <w:proofErr w:type="spellStart"/>
      <w:r>
        <w:t>Textarea</w:t>
      </w:r>
      <w:proofErr w:type="spellEnd"/>
      <w:r>
        <w:t xml:space="preserve"> Expand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51F28" w14:paraId="1A4807A3" w14:textId="77777777" w:rsidTr="00451F28">
        <w:tc>
          <w:tcPr>
            <w:tcW w:w="9242" w:type="dxa"/>
          </w:tcPr>
          <w:p w14:paraId="7903DF47" w14:textId="77777777" w:rsidR="00451F28" w:rsidRDefault="004A69CF" w:rsidP="00451F28">
            <w:r>
              <w:t>In File Asset</w:t>
            </w:r>
          </w:p>
          <w:p w14:paraId="2499A5F3" w14:textId="77777777" w:rsidR="005B6D6D" w:rsidRDefault="005B6D6D" w:rsidP="004A69CF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</w:pPr>
          </w:p>
          <w:p w14:paraId="35801832" w14:textId="77777777" w:rsidR="005420EA" w:rsidRPr="00C10E11" w:rsidRDefault="004A69CF" w:rsidP="004A69CF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4A69C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4A69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A69C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pends</w:t>
            </w:r>
            <w:r w:rsidRPr="004A69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A69C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A69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A69C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E2D037E" w14:textId="77777777" w:rsidR="004A69CF" w:rsidRPr="004A69CF" w:rsidRDefault="004A69CF" w:rsidP="004A69C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A69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jabiev</w:t>
            </w:r>
            <w:proofErr w:type="spellEnd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assets\</w:t>
            </w:r>
            <w:proofErr w:type="spellStart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utosizeTextareaAsset</w:t>
            </w:r>
            <w:proofErr w:type="spellEnd"/>
            <w:r w:rsidRPr="004A69C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A69C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FEBBDA1" w14:textId="77777777" w:rsidR="004A69CF" w:rsidRPr="004A69CF" w:rsidRDefault="004A69CF" w:rsidP="004A69CF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A69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A69C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41D6C6EB" w14:textId="77777777" w:rsidR="004A69CF" w:rsidRDefault="004A69CF" w:rsidP="00451F28"/>
          <w:p w14:paraId="679A01E8" w14:textId="77777777" w:rsidR="004A69CF" w:rsidRDefault="004A69CF" w:rsidP="00451F28"/>
        </w:tc>
      </w:tr>
    </w:tbl>
    <w:p w14:paraId="5859B056" w14:textId="77777777" w:rsidR="00451F28" w:rsidRPr="00451F28" w:rsidRDefault="00451F28" w:rsidP="00451F28"/>
    <w:p w14:paraId="03CEAEF5" w14:textId="77777777" w:rsidR="00451F28" w:rsidRDefault="00451F28" w:rsidP="009424C5"/>
    <w:p w14:paraId="2B1AAD12" w14:textId="77777777" w:rsidR="00146729" w:rsidRDefault="00146729" w:rsidP="00146729">
      <w:pPr>
        <w:pStyle w:val="Heading3"/>
      </w:pPr>
      <w:r>
        <w:t>Like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46729" w14:paraId="33958116" w14:textId="77777777" w:rsidTr="00933E7D">
        <w:tc>
          <w:tcPr>
            <w:tcW w:w="9242" w:type="dxa"/>
          </w:tcPr>
          <w:p w14:paraId="396E4AA1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table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eastAsia="en-MY"/>
              </w:rPr>
              <w:t>class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=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eastAsia="en-MY"/>
              </w:rPr>
              <w:t>"table table-striped table-hover"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5731DA14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ead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2E881812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tr&gt;</w:t>
            </w:r>
          </w:p>
          <w:p w14:paraId="3610261C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#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th&gt;</w:t>
            </w:r>
          </w:p>
          <w:p w14:paraId="2492C329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Review Items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2D55BE35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1 = Strongly Disagree</w:t>
            </w:r>
          </w:p>
          <w:p w14:paraId="4D6EC794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/&gt;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5 = Strongly Agree</w:t>
            </w:r>
          </w:p>
          <w:p w14:paraId="2DEB47D1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/&gt;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>NA = Not Applicable</w:t>
            </w:r>
          </w:p>
          <w:p w14:paraId="362EE89B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409E4751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tr&gt;</w:t>
            </w:r>
          </w:p>
          <w:p w14:paraId="1322D36F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head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3A15F71B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body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77B59FF8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</w:p>
          <w:p w14:paraId="0DC6F325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246A8445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25611CE4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99E17CB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oreach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viewForm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ll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s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61038CBA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list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03AAE6F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1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4642C39F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2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A5788CD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3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5B27D260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4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4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21BE85AB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5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5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251AADF7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9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r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/&gt;NA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0B90A317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;</w:t>
            </w:r>
          </w:p>
          <w:p w14:paraId="46CD7256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tr&gt;</w:t>
            </w:r>
          </w:p>
          <w:p w14:paraId="52A823EF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&lt;td&gt;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/td&gt;</w:t>
            </w:r>
          </w:p>
          <w:p w14:paraId="177767BC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&lt;td&gt;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orm_quest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/td&gt;</w:t>
            </w:r>
          </w:p>
          <w:p w14:paraId="5AD35DF4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&lt;td&gt;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review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q_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adioList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list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ncode'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eparator'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&amp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nbsp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; &amp;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nbsp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; 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abel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33E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.</w:t>
            </w: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/td&gt;</w:t>
            </w:r>
          </w:p>
          <w:p w14:paraId="79C83E7E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&lt;/tr&gt;'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2125459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++;</w:t>
            </w:r>
          </w:p>
          <w:p w14:paraId="643A9573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68442AE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0AFEE841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33E7D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020AD53" w14:textId="77777777" w:rsidR="00933E7D" w:rsidRPr="00933E7D" w:rsidRDefault="00933E7D" w:rsidP="00933E7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</w:t>
            </w:r>
            <w:proofErr w:type="spellStart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tbody</w:t>
            </w:r>
            <w:proofErr w:type="spellEnd"/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gt;</w:t>
            </w:r>
          </w:p>
          <w:p w14:paraId="30A62D55" w14:textId="77777777" w:rsidR="00933E7D" w:rsidRPr="00933E7D" w:rsidRDefault="00933E7D" w:rsidP="00933E7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33E7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MY"/>
              </w:rPr>
              <w:t>&lt;/table&gt;</w:t>
            </w:r>
          </w:p>
          <w:p w14:paraId="7225EA2C" w14:textId="77777777" w:rsidR="00146729" w:rsidRDefault="00146729" w:rsidP="00933E7D">
            <w:pPr>
              <w:shd w:val="clear" w:color="auto" w:fill="FFFFFF"/>
            </w:pPr>
          </w:p>
        </w:tc>
      </w:tr>
    </w:tbl>
    <w:p w14:paraId="09860070" w14:textId="77777777" w:rsidR="00146729" w:rsidRPr="00146729" w:rsidRDefault="00146729" w:rsidP="00146729"/>
    <w:p w14:paraId="74CB7B30" w14:textId="77777777" w:rsidR="00146729" w:rsidRDefault="00146729" w:rsidP="009424C5"/>
    <w:p w14:paraId="3D41CA9D" w14:textId="77777777" w:rsidR="00C938A7" w:rsidRDefault="00C938A7" w:rsidP="000B138C">
      <w:pPr>
        <w:pStyle w:val="Heading3"/>
      </w:pPr>
      <w:r>
        <w:t>Dependent Sel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938A7" w14:paraId="725C58AA" w14:textId="77777777" w:rsidTr="00C938A7">
        <w:tc>
          <w:tcPr>
            <w:tcW w:w="9242" w:type="dxa"/>
          </w:tcPr>
          <w:p w14:paraId="2006AB59" w14:textId="77777777" w:rsidR="00C938A7" w:rsidRDefault="00C938A7" w:rsidP="00C938A7">
            <w:r>
              <w:t>--view---</w:t>
            </w:r>
          </w:p>
          <w:p w14:paraId="3AE845A8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id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ropDownList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</w:p>
          <w:p w14:paraId="7BC50D14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-&gt;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orderBy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ASC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193AA4E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mpt'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lease Select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8F95DDC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onchange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01928D81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$.post("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rlManager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reateUrl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/esiap/program/course-version-list?id=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.</w:t>
            </w:r>
          </w:p>
          <w:p w14:paraId="6E4B3366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"+$(this).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val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(),function( data ) </w:t>
            </w:r>
          </w:p>
          <w:p w14:paraId="55FFD055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{$( "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lect#programstructure-crs_version_id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 ).html( data );</w:t>
            </w:r>
          </w:p>
          <w:p w14:paraId="51E8310F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});'</w:t>
            </w:r>
          </w:p>
          <w:p w14:paraId="53AEE0AB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6EDE040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EC0F92E" w14:textId="77777777" w:rsidR="00C938A7" w:rsidRPr="00C938A7" w:rsidRDefault="00C938A7" w:rsidP="00C938A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rs_version_id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ropDownList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])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C240BFC" w14:textId="77777777" w:rsidR="00C938A7" w:rsidRDefault="00C938A7" w:rsidP="00C938A7"/>
          <w:p w14:paraId="3DECBE2E" w14:textId="77777777" w:rsidR="00C938A7" w:rsidRDefault="00C938A7" w:rsidP="00C938A7"/>
          <w:p w14:paraId="3E48B976" w14:textId="77777777" w:rsidR="00C938A7" w:rsidRDefault="00C938A7" w:rsidP="00C938A7">
            <w:r>
              <w:t>--controller—</w:t>
            </w:r>
          </w:p>
          <w:p w14:paraId="06FFBA0A" w14:textId="77777777" w:rsidR="00C938A7" w:rsidRDefault="00C938A7" w:rsidP="00C938A7"/>
          <w:p w14:paraId="1B90C0C4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CourseVersionList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1B3FDC59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Version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id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-&gt;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orderBy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reated_at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DESC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BF4FE32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0C8C964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ver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31E2B34E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C938A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option value="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ver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id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"&gt;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ver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ersion_name</w:t>
            </w:r>
            <w:proofErr w:type="spellEnd"/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938A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/option&gt;'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1059718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E825E4E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A68ABC1" w14:textId="77777777" w:rsidR="00C938A7" w:rsidRPr="00C938A7" w:rsidRDefault="00C938A7" w:rsidP="00C938A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C91E7A5" w14:textId="77777777" w:rsidR="00C938A7" w:rsidRPr="00C938A7" w:rsidRDefault="00C938A7" w:rsidP="00C938A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938A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938A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470B1A9" w14:textId="77777777" w:rsidR="00C938A7" w:rsidRDefault="00C938A7" w:rsidP="00C938A7"/>
        </w:tc>
      </w:tr>
    </w:tbl>
    <w:p w14:paraId="5BC25B68" w14:textId="77777777" w:rsidR="00C938A7" w:rsidRPr="00C938A7" w:rsidRDefault="00C938A7" w:rsidP="00C938A7"/>
    <w:p w14:paraId="4A39831E" w14:textId="77777777" w:rsidR="000B138C" w:rsidRDefault="000B138C" w:rsidP="000B138C">
      <w:pPr>
        <w:pStyle w:val="Heading3"/>
      </w:pPr>
      <w:r>
        <w:t>Select2</w:t>
      </w:r>
    </w:p>
    <w:p w14:paraId="1B67E3AD" w14:textId="77777777" w:rsidR="000B138C" w:rsidRDefault="000B138C" w:rsidP="000B13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138C" w14:paraId="5D9E7567" w14:textId="77777777" w:rsidTr="000B138C">
        <w:tc>
          <w:tcPr>
            <w:tcW w:w="9242" w:type="dxa"/>
          </w:tcPr>
          <w:p w14:paraId="7B962C26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4B28B8DF" w14:textId="77777777" w:rsidR="000B138C" w:rsidRPr="00FA3FE0" w:rsidRDefault="000B138C" w:rsidP="000B138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FA3FE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FA3F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FA3F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kartik</w:t>
            </w:r>
            <w:proofErr w:type="spellEnd"/>
            <w:r w:rsidRPr="00FA3F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select2\Select2</w:t>
            </w:r>
            <w:r w:rsidRPr="00FA3FE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44921A5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49CA097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759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ields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lect2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7C99F30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E7759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atu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ua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CECE894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nguage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7A33E38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s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ultiple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E7759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aceholder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elect a state ...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C96DCFC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luginOptions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2A88617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llowClear</w:t>
            </w:r>
            <w:proofErr w:type="spellEnd"/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E7759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</w:p>
          <w:p w14:paraId="262CF254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25594F6B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E7759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abel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E7759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 Fields'</w:t>
            </w:r>
            <w:r w:rsidRPr="00E7759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E48799C" w14:textId="77777777" w:rsidR="000B138C" w:rsidRPr="00E77594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D6E4949" w14:textId="77777777" w:rsidR="000B138C" w:rsidRPr="00E77594" w:rsidRDefault="000B138C" w:rsidP="000B138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E7759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3AFE59D9" w14:textId="77777777" w:rsidR="000B138C" w:rsidRDefault="000B138C" w:rsidP="000B138C"/>
          <w:p w14:paraId="4AC9BC10" w14:textId="77777777" w:rsidR="000B138C" w:rsidRPr="007340E0" w:rsidRDefault="000B138C" w:rsidP="000B138C">
            <w:pPr>
              <w:rPr>
                <w:u w:val="single"/>
              </w:rPr>
            </w:pPr>
            <w:r w:rsidRPr="007340E0">
              <w:rPr>
                <w:u w:val="single"/>
              </w:rPr>
              <w:t>Bootstrap 4</w:t>
            </w:r>
          </w:p>
          <w:p w14:paraId="384090AC" w14:textId="77777777" w:rsidR="000B138C" w:rsidRDefault="000B138C" w:rsidP="000B138C">
            <w:r>
              <w:t xml:space="preserve">Manual edit vendor  at </w:t>
            </w:r>
            <w:proofErr w:type="spellStart"/>
            <w:r w:rsidRPr="00BC6BB4">
              <w:t>kartik</w:t>
            </w:r>
            <w:proofErr w:type="spellEnd"/>
            <w:r w:rsidRPr="00BC6BB4">
              <w:t>-v\yii2-krajee-base\</w:t>
            </w:r>
            <w:proofErr w:type="spellStart"/>
            <w:r w:rsidRPr="00BC6BB4">
              <w:t>src</w:t>
            </w:r>
            <w:proofErr w:type="spellEnd"/>
            <w:r>
              <w:t>\</w:t>
            </w:r>
            <w:proofErr w:type="spellStart"/>
            <w:r w:rsidRPr="00BC6BB4">
              <w:t>AssetBundle.php</w:t>
            </w:r>
            <w:proofErr w:type="spellEnd"/>
          </w:p>
          <w:p w14:paraId="1FFAEEAD" w14:textId="77777777" w:rsidR="000B138C" w:rsidRDefault="000B138C" w:rsidP="000B138C">
            <w:r w:rsidRPr="00334659">
              <w:t>$lib = 'bootstrap4';</w:t>
            </w:r>
          </w:p>
          <w:p w14:paraId="78A334AB" w14:textId="77777777" w:rsidR="000B138C" w:rsidRDefault="000B138C" w:rsidP="000B138C"/>
          <w:p w14:paraId="28286B73" w14:textId="77777777" w:rsidR="000B138C" w:rsidRDefault="000B138C" w:rsidP="000B138C">
            <w:r>
              <w:t>Form</w:t>
            </w:r>
          </w:p>
          <w:p w14:paraId="31AEE0D6" w14:textId="77777777" w:rsidR="000B138C" w:rsidRDefault="000B138C" w:rsidP="000B138C"/>
          <w:p w14:paraId="1CF44537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roles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uthItem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62100FCB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ype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1D3ABD28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ike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jeb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71777C46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rderBy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scription ASC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0FE773FB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ll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3D59230D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1FA26C69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data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p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roles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scription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525C4F2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050158BA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arget_rol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A9766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json_decod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arget_rol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1FB57EC3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0CCB23E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arget_rol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lect2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17DEBF3B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data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75AF194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s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ultiple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A9766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laceholder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elect a target...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6F2AEFA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luginOptions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72FA275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llowClear</w:t>
            </w:r>
            <w:proofErr w:type="spellEnd"/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9766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</w:p>
          <w:p w14:paraId="39784316" w14:textId="77777777" w:rsidR="000B138C" w:rsidRPr="00A9766B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5B28200" w14:textId="77777777" w:rsidR="000B138C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A9766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abel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A9766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argeted Roles'</w:t>
            </w:r>
            <w:r w:rsidRPr="00A9766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C322021" w14:textId="77777777" w:rsidR="000B138C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A075B91" w14:textId="77777777" w:rsidR="000B138C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750B1C1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6A737D"/>
                <w:sz w:val="20"/>
                <w:szCs w:val="20"/>
                <w:lang w:val="en-US"/>
              </w:rPr>
              <w:t>// Multiple select without model</w:t>
            </w:r>
          </w:p>
          <w:p w14:paraId="2DBFF80E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005CC5"/>
                <w:sz w:val="20"/>
                <w:szCs w:val="20"/>
                <w:lang w:val="en-US"/>
              </w:rPr>
              <w:t>echo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005CC5"/>
                <w:sz w:val="20"/>
                <w:szCs w:val="20"/>
                <w:lang w:val="en-US"/>
              </w:rPr>
              <w:t>Select2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::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>widget([</w:t>
            </w:r>
          </w:p>
          <w:p w14:paraId="389BFABE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  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name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state_2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>,</w:t>
            </w:r>
          </w:p>
          <w:p w14:paraId="52EF13B4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  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value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>,</w:t>
            </w:r>
          </w:p>
          <w:p w14:paraId="38D3C193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  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data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$data,</w:t>
            </w:r>
          </w:p>
          <w:p w14:paraId="2EB5EE6F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  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options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[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multiple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005CC5"/>
                <w:sz w:val="20"/>
                <w:szCs w:val="20"/>
                <w:lang w:val="en-US"/>
              </w:rPr>
              <w:t>true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,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placeholder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D73A49"/>
                <w:sz w:val="20"/>
                <w:szCs w:val="20"/>
                <w:lang w:val="en-US"/>
              </w:rPr>
              <w:t>=&gt;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 xml:space="preserve"> </w:t>
            </w:r>
            <w:r w:rsidRPr="007B3B16">
              <w:rPr>
                <w:rFonts w:ascii="Consolas" w:eastAsia="Times New Roman" w:hAnsi="Consolas" w:cs="Consolas"/>
                <w:color w:val="032F62"/>
                <w:sz w:val="20"/>
                <w:szCs w:val="20"/>
                <w:lang w:val="en-US"/>
              </w:rPr>
              <w:t>'Select states ...'</w:t>
            </w: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>]</w:t>
            </w:r>
          </w:p>
          <w:p w14:paraId="1488DD7C" w14:textId="77777777" w:rsidR="000B138C" w:rsidRPr="007B3B16" w:rsidRDefault="000B138C" w:rsidP="000B138C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</w:pPr>
            <w:r w:rsidRPr="007B3B16">
              <w:rPr>
                <w:rFonts w:ascii="Consolas" w:eastAsia="Times New Roman" w:hAnsi="Consolas" w:cs="Consolas"/>
                <w:color w:val="24292E"/>
                <w:sz w:val="20"/>
                <w:szCs w:val="20"/>
                <w:lang w:val="en-US"/>
              </w:rPr>
              <w:t>]);</w:t>
            </w:r>
          </w:p>
          <w:p w14:paraId="61A5AA9F" w14:textId="77777777" w:rsidR="000B138C" w:rsidRPr="00A9766B" w:rsidRDefault="000B138C" w:rsidP="000B138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2B8F8807" w14:textId="77777777" w:rsidR="000B138C" w:rsidRDefault="000B138C" w:rsidP="000B138C"/>
          <w:p w14:paraId="3C624E75" w14:textId="77777777" w:rsidR="000B138C" w:rsidRDefault="000B138C" w:rsidP="000B138C"/>
          <w:p w14:paraId="2268B725" w14:textId="77777777" w:rsidR="000B138C" w:rsidRDefault="000B138C" w:rsidP="000B138C">
            <w:r>
              <w:t>Controller</w:t>
            </w:r>
          </w:p>
          <w:p w14:paraId="2646DBB6" w14:textId="77777777" w:rsidR="000B138C" w:rsidRDefault="000B138C" w:rsidP="000B138C"/>
          <w:p w14:paraId="0767A3B9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oad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quest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post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)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2E009213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dated_at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Expression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W()'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6F0C0A3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arget_role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A5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json_encode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arget_role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D1B0FF9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A5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ave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{</w:t>
            </w:r>
          </w:p>
          <w:p w14:paraId="5240865E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ssion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ddFlash</w:t>
            </w:r>
            <w:proofErr w:type="spellEnd"/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ccess'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The email templates has been updated successfully"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106FA5DC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8A5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A5D8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direct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A5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263A9701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0BFD00A" w14:textId="77777777" w:rsidR="000B138C" w:rsidRPr="008A5D89" w:rsidRDefault="000B138C" w:rsidP="000B138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499CDED5" w14:textId="77777777" w:rsidR="000B138C" w:rsidRPr="008A5D89" w:rsidRDefault="000B138C" w:rsidP="000B138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A5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8A5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21D6AFF" w14:textId="77777777" w:rsidR="000B138C" w:rsidRDefault="000B138C" w:rsidP="000B138C"/>
        </w:tc>
      </w:tr>
    </w:tbl>
    <w:p w14:paraId="230AD62C" w14:textId="77777777" w:rsidR="000B138C" w:rsidRDefault="000B138C" w:rsidP="000B138C"/>
    <w:p w14:paraId="71C72315" w14:textId="77777777" w:rsidR="00D3770A" w:rsidRDefault="00D3770A" w:rsidP="00D3770A">
      <w:pPr>
        <w:pStyle w:val="Heading3"/>
      </w:pPr>
      <w:r>
        <w:t>Select2 Ajax Loading</w:t>
      </w:r>
    </w:p>
    <w:p w14:paraId="7F99D94E" w14:textId="77777777" w:rsidR="00E94B07" w:rsidRPr="00E94B07" w:rsidRDefault="00E94B07" w:rsidP="00E94B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3770A" w14:paraId="478F0C1C" w14:textId="77777777" w:rsidTr="00D3770A">
        <w:tc>
          <w:tcPr>
            <w:tcW w:w="9242" w:type="dxa"/>
          </w:tcPr>
          <w:p w14:paraId="4C328F21" w14:textId="77777777" w:rsidR="00D3770A" w:rsidRDefault="00D3770A" w:rsidP="009424C5"/>
          <w:p w14:paraId="4AA9C053" w14:textId="77777777" w:rsidR="00084D23" w:rsidRDefault="00A15A7A" w:rsidP="00084D23">
            <w:hyperlink r:id="rId8" w:anchor="usage-ajax" w:history="1">
              <w:r w:rsidR="00084D23">
                <w:rPr>
                  <w:rStyle w:val="Hyperlink"/>
                </w:rPr>
                <w:t>http://demos.krajee.com/widget-details/select2#usage-ajax</w:t>
              </w:r>
            </w:hyperlink>
          </w:p>
          <w:p w14:paraId="6D441A19" w14:textId="77777777" w:rsidR="003D2C68" w:rsidRDefault="003D2C68" w:rsidP="009424C5"/>
          <w:p w14:paraId="68AA2B23" w14:textId="77777777" w:rsidR="00857FB3" w:rsidRDefault="00857FB3" w:rsidP="009424C5">
            <w:r>
              <w:t>----view----</w:t>
            </w:r>
          </w:p>
          <w:p w14:paraId="6345D9DF" w14:textId="77777777" w:rsidR="0084305A" w:rsidRDefault="0084305A" w:rsidP="009424C5"/>
          <w:p w14:paraId="09C41908" w14:textId="77777777" w:rsidR="0084305A" w:rsidRPr="0084305A" w:rsidRDefault="0084305A" w:rsidP="0084305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305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kartik</w:t>
            </w:r>
            <w:proofErr w:type="spellEnd"/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select2\Select2</w:t>
            </w:r>
            <w:r w:rsidRPr="0084305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300F34A" w14:textId="77777777" w:rsidR="0084305A" w:rsidRPr="0084305A" w:rsidRDefault="0084305A" w:rsidP="0084305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305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eb\</w:t>
            </w:r>
            <w:proofErr w:type="spellStart"/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84305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6823E3E" w14:textId="77777777" w:rsidR="0084305A" w:rsidRPr="0084305A" w:rsidRDefault="0084305A" w:rsidP="0084305A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84305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84305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common\models\User</w:t>
            </w:r>
            <w:r w:rsidRPr="0084305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D9A9AA1" w14:textId="77777777" w:rsidR="0084305A" w:rsidRDefault="0084305A" w:rsidP="009424C5"/>
          <w:p w14:paraId="4F2ADE9D" w14:textId="77777777" w:rsidR="00857FB3" w:rsidRDefault="00857FB3" w:rsidP="009424C5"/>
          <w:p w14:paraId="3AAB1BDB" w14:textId="77777777" w:rsidR="00857FB3" w:rsidRPr="00857FB3" w:rsidRDefault="00857FB3" w:rsidP="00857FB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57FB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51586CD6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serDesc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ser_id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User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One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ser_id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ullname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8542422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Url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o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/user/user-list-json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5EFB16C0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ser_id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2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1A49AE4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itValueText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serDesc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set the initial display text</w:t>
            </w:r>
          </w:p>
          <w:p w14:paraId="02D70030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laceholder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earch for a user ...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D2EDF5F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luginOptions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A3C0040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lowClear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AE285AF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inimumInputLength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3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F2F7173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A2031AE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rrorLoading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function () { return 'Waiting for results...'; }"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</w:p>
          <w:p w14:paraId="101E9F14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1C984F5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jax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AFE5172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9873CDB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Type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json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436A87A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unction(params) { return {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q:params.term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}; }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4FEA212B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4074815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scapeMarkup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unction (markup) { return markup; }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</w:p>
          <w:p w14:paraId="06654931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emplateResult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function(user) { return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ser.text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; }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</w:p>
          <w:p w14:paraId="76B57E11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emplateSelect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926C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function (user) { return </w:t>
            </w:r>
            <w:proofErr w:type="spellStart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ser.text</w:t>
            </w:r>
            <w:proofErr w:type="spellEnd"/>
            <w:r w:rsidRPr="005926C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; }'</w:t>
            </w: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</w:p>
          <w:p w14:paraId="2BB244E4" w14:textId="77777777" w:rsidR="005926CB" w:rsidRPr="005926CB" w:rsidRDefault="005926CB" w:rsidP="005926C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109BC43" w14:textId="77777777" w:rsidR="005926CB" w:rsidRPr="005926CB" w:rsidRDefault="005926CB" w:rsidP="005926C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5926C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1D884396" w14:textId="77777777" w:rsidR="00857FB3" w:rsidRPr="00857FB3" w:rsidRDefault="00857FB3" w:rsidP="00857FB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F95A50A" w14:textId="77777777" w:rsidR="00857FB3" w:rsidRPr="00857FB3" w:rsidRDefault="00857FB3" w:rsidP="00857FB3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857F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57FB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AE93869" w14:textId="77777777" w:rsidR="00857FB3" w:rsidRDefault="00857FB3" w:rsidP="009424C5"/>
          <w:p w14:paraId="602614CB" w14:textId="77777777" w:rsidR="003D2C68" w:rsidRDefault="003D2C68" w:rsidP="009424C5"/>
          <w:p w14:paraId="2FF8AB4E" w14:textId="77777777" w:rsidR="003D2C68" w:rsidRDefault="003D2C68" w:rsidP="009424C5"/>
          <w:p w14:paraId="71D096F7" w14:textId="77777777" w:rsidR="003D2C68" w:rsidRDefault="003D2C68" w:rsidP="009424C5">
            <w:r>
              <w:t>---controller----</w:t>
            </w:r>
          </w:p>
          <w:p w14:paraId="6A3C7472" w14:textId="77777777" w:rsidR="003D2C68" w:rsidRPr="003D2C68" w:rsidRDefault="003D2C68" w:rsidP="003D2C6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Query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C4C16DA" w14:textId="77777777" w:rsidR="003D2C68" w:rsidRDefault="003D2C68" w:rsidP="009424C5"/>
          <w:p w14:paraId="7E157013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UserListJson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ull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ull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77982AA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2B966DAE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\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sponse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format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\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eb\Response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ORMAT_JSON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4FA6F59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568E7994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out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esults'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xt'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;</w:t>
            </w:r>
          </w:p>
          <w:p w14:paraId="32DB1136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proofErr w:type="spellStart"/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_null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930146B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uery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Query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48C1181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uery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id, 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ullname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AS text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6C886A63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rom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ser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486640B7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ike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ullname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15CD83ED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imit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20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84ACD9A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mmand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uery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reateCommand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8BE50C2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mmand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queryAll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82CE4B6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out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esults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values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D4F09D5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C3929FE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if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80CA143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out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esults'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xt'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User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ullname</w:t>
            </w:r>
            <w:proofErr w:type="spellEnd"/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67932C5A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4196E8F" w14:textId="77777777" w:rsidR="003D2C68" w:rsidRPr="003D2C68" w:rsidRDefault="003D2C68" w:rsidP="003D2C6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D2C6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D2C6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out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EB33313" w14:textId="77777777" w:rsidR="003D2C68" w:rsidRPr="003D2C68" w:rsidRDefault="003D2C68" w:rsidP="003D2C6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3D2C6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3D2C6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BBB328D" w14:textId="77777777" w:rsidR="003D2C68" w:rsidRDefault="003D2C68" w:rsidP="009424C5"/>
        </w:tc>
      </w:tr>
    </w:tbl>
    <w:p w14:paraId="55D0738D" w14:textId="77777777" w:rsidR="00D3770A" w:rsidRPr="009424C5" w:rsidRDefault="00D3770A" w:rsidP="009424C5"/>
    <w:p w14:paraId="38EDB8D9" w14:textId="77777777" w:rsidR="00B91D01" w:rsidRDefault="00CF3607" w:rsidP="00CF3607">
      <w:pPr>
        <w:pStyle w:val="Heading3"/>
      </w:pPr>
      <w:r>
        <w:t>DATEPICKER</w:t>
      </w:r>
    </w:p>
    <w:p w14:paraId="12D92165" w14:textId="77777777" w:rsidR="00B82C7E" w:rsidRPr="00B82C7E" w:rsidRDefault="00B82C7E" w:rsidP="00B82C7E"/>
    <w:p w14:paraId="2EE2DAE3" w14:textId="77777777" w:rsidR="00B82C7E" w:rsidRPr="00B82C7E" w:rsidRDefault="00B82C7E" w:rsidP="00B82C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F3607" w14:paraId="5CD24B32" w14:textId="77777777" w:rsidTr="00096982">
        <w:tc>
          <w:tcPr>
            <w:tcW w:w="9242" w:type="dxa"/>
          </w:tcPr>
          <w:p w14:paraId="4FF3FCF9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kartik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</w:t>
            </w:r>
            <w:r w:rsidRPr="000969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date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atePicker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E3CB35F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9BA3853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9698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9698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ate_start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atePicker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80FA8CF" w14:textId="77777777" w:rsid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emoveButton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BCBF32D" w14:textId="77777777" w:rsidR="00131F64" w:rsidRPr="00131F64" w:rsidRDefault="00131F64" w:rsidP="0009698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ab/>
            </w:r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ickerIcon</w:t>
            </w:r>
            <w:proofErr w:type="spellEnd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31F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31F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31F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</w:t>
            </w:r>
            <w:proofErr w:type="spellStart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class="fa fa-calendar"&gt;&lt;/</w:t>
            </w:r>
            <w:proofErr w:type="spellStart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31F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gt;'</w:t>
            </w:r>
            <w:r w:rsidRPr="00131F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A3CE75C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luginOptions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D845803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utoclose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969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9314FA5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at'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yyy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mm-dd'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3C93DA4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odayHighlight</w:t>
            </w:r>
            <w:proofErr w:type="spellEnd"/>
            <w:r w:rsidRPr="000969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969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A4E881B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</w:t>
            </w:r>
          </w:p>
          <w:p w14:paraId="41C8513F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CE1A4C5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377AECF6" w14:textId="77777777" w:rsidR="00096982" w:rsidRPr="00096982" w:rsidRDefault="00096982" w:rsidP="0009698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</w:p>
          <w:p w14:paraId="01E17994" w14:textId="77777777" w:rsidR="00096982" w:rsidRPr="00096982" w:rsidRDefault="00096982" w:rsidP="00096982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969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4201DEEF" w14:textId="77777777" w:rsidR="00CF3607" w:rsidRDefault="00EC0C2E" w:rsidP="00B82C7E">
            <w:r w:rsidRPr="0031171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</w:tc>
      </w:tr>
      <w:tr w:rsidR="00131F64" w14:paraId="0EB7AAA2" w14:textId="77777777" w:rsidTr="00096982">
        <w:tc>
          <w:tcPr>
            <w:tcW w:w="9242" w:type="dxa"/>
          </w:tcPr>
          <w:p w14:paraId="0A9B9BE1" w14:textId="77777777" w:rsidR="00131F64" w:rsidRPr="00096982" w:rsidRDefault="00131F64" w:rsidP="00096982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</w:tc>
      </w:tr>
    </w:tbl>
    <w:p w14:paraId="3719BC8E" w14:textId="77777777" w:rsidR="00CF3607" w:rsidRDefault="00CF3607" w:rsidP="00CF3607"/>
    <w:p w14:paraId="716353CC" w14:textId="77777777" w:rsidR="00311714" w:rsidRDefault="00E67F9D" w:rsidP="00311714">
      <w:pPr>
        <w:pStyle w:val="Heading3"/>
      </w:pPr>
      <w:r>
        <w:t>Prepend/append</w:t>
      </w:r>
    </w:p>
    <w:p w14:paraId="0A92AC81" w14:textId="77777777" w:rsidR="00311714" w:rsidRPr="00311714" w:rsidRDefault="00311714" w:rsidP="003117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11714" w14:paraId="1B089E62" w14:textId="77777777" w:rsidTr="00311714">
        <w:tc>
          <w:tcPr>
            <w:tcW w:w="9242" w:type="dxa"/>
          </w:tcPr>
          <w:p w14:paraId="37F079DA" w14:textId="77777777" w:rsidR="00311714" w:rsidRDefault="00311714" w:rsidP="00311714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F7F6163" w14:textId="77777777" w:rsidR="00311714" w:rsidRPr="00311714" w:rsidRDefault="00311714" w:rsidP="00311714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kartik</w:t>
            </w:r>
            <w:proofErr w:type="spellEnd"/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widgets\</w:t>
            </w:r>
            <w:proofErr w:type="spellStart"/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veForm</w:t>
            </w:r>
            <w:proofErr w:type="spellEnd"/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4C7C77D" w14:textId="77777777" w:rsidR="00311714" w:rsidRDefault="00311714" w:rsidP="00CF3607"/>
          <w:p w14:paraId="2F3CECEA" w14:textId="77777777" w:rsidR="00311714" w:rsidRPr="00311714" w:rsidRDefault="00311714" w:rsidP="003117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117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vice_charge</w:t>
            </w:r>
            <w:proofErr w:type="spellEnd"/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4F599311" w14:textId="77777777" w:rsidR="004971BB" w:rsidRPr="004971BB" w:rsidRDefault="00311714" w:rsidP="004971B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ddon'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epend'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="004971BB" w:rsidRPr="004971B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ntent'</w:t>
            </w:r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="00C66FA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="004971BB"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="004971BB" w:rsidRPr="004971B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="004971BB"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ormatter</w:t>
            </w:r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="004971BB"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urrencyCode</w:t>
            </w:r>
            <w:proofErr w:type="spellEnd"/>
            <w:r w:rsidR="004971BB"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</w:t>
            </w:r>
          </w:p>
          <w:p w14:paraId="3A6BC6A6" w14:textId="77777777" w:rsidR="00311714" w:rsidRPr="00311714" w:rsidRDefault="00311714" w:rsidP="003117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3B08F1E" w14:textId="77777777" w:rsidR="00311714" w:rsidRDefault="00311714" w:rsidP="00311714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376F504F" w14:textId="77777777" w:rsidR="00EC0C2E" w:rsidRDefault="00EC0C2E" w:rsidP="00311714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4468BB71" w14:textId="77777777" w:rsidR="00EC0C2E" w:rsidRDefault="00EC0C2E" w:rsidP="00311714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00EBC89A" w14:textId="77777777" w:rsidR="00E67F9D" w:rsidRPr="00311714" w:rsidRDefault="00E67F9D" w:rsidP="00E67F9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117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rvice_charge</w:t>
            </w:r>
            <w:proofErr w:type="spellEnd"/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07B7AA8" w14:textId="77777777" w:rsidR="00E67F9D" w:rsidRPr="00311714" w:rsidRDefault="00E67F9D" w:rsidP="00E67F9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ddon'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="000A79B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p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end'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ntent'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="008744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%</w:t>
            </w:r>
            <w:r w:rsidRPr="003117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</w:t>
            </w:r>
          </w:p>
          <w:p w14:paraId="4C1D8082" w14:textId="77777777" w:rsidR="00E67F9D" w:rsidRPr="00311714" w:rsidRDefault="00E67F9D" w:rsidP="00E67F9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117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  <w:r w:rsidRPr="003117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11714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22D7DBD0" w14:textId="77777777" w:rsidR="00E67F9D" w:rsidRPr="00311714" w:rsidRDefault="00E67F9D" w:rsidP="00311714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4E187335" w14:textId="77777777" w:rsidR="00311714" w:rsidRDefault="00311714" w:rsidP="00CF3607"/>
        </w:tc>
      </w:tr>
    </w:tbl>
    <w:p w14:paraId="34B0DF2F" w14:textId="77777777" w:rsidR="00311714" w:rsidRDefault="00311714" w:rsidP="00CF3607"/>
    <w:p w14:paraId="006ECFCA" w14:textId="77777777" w:rsidR="00050F82" w:rsidRDefault="00050F82" w:rsidP="00054739">
      <w:pPr>
        <w:pStyle w:val="Heading3"/>
      </w:pPr>
      <w:r>
        <w:t>Get lab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50F82" w14:paraId="7567BD57" w14:textId="77777777" w:rsidTr="00050F82">
        <w:tc>
          <w:tcPr>
            <w:tcW w:w="9242" w:type="dxa"/>
          </w:tcPr>
          <w:p w14:paraId="36263753" w14:textId="77777777" w:rsidR="00050F82" w:rsidRPr="00050F82" w:rsidRDefault="00050F82" w:rsidP="00050F82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50F8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050F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50F8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050F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50F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AttributeLabel</w:t>
            </w:r>
            <w:proofErr w:type="spellEnd"/>
            <w:r w:rsidRPr="00050F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50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50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type_id</w:t>
            </w:r>
            <w:proofErr w:type="spellEnd"/>
            <w:r w:rsidRPr="00050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50F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050F8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32534CE" w14:textId="77777777" w:rsidR="00050F82" w:rsidRDefault="00050F82" w:rsidP="00050F82"/>
        </w:tc>
      </w:tr>
    </w:tbl>
    <w:p w14:paraId="27D7B236" w14:textId="77777777" w:rsidR="00050F82" w:rsidRPr="00050F82" w:rsidRDefault="00050F82" w:rsidP="00050F82"/>
    <w:p w14:paraId="18DC81FC" w14:textId="77777777" w:rsidR="003E196C" w:rsidRDefault="003E196C" w:rsidP="00054739">
      <w:pPr>
        <w:pStyle w:val="Heading3"/>
      </w:pPr>
      <w:r>
        <w:t>Scenari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E196C" w14:paraId="3EB07627" w14:textId="77777777" w:rsidTr="003E196C">
        <w:tc>
          <w:tcPr>
            <w:tcW w:w="9242" w:type="dxa"/>
          </w:tcPr>
          <w:p w14:paraId="5E735525" w14:textId="77777777" w:rsidR="003E196C" w:rsidRDefault="003E196C" w:rsidP="003E196C"/>
          <w:p w14:paraId="099659EA" w14:textId="77777777" w:rsidR="00D16C7B" w:rsidRDefault="00D16C7B" w:rsidP="00857F49">
            <w:pPr>
              <w:pStyle w:val="code"/>
              <w:rPr>
                <w:rFonts w:eastAsia="Times New Roman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>
              <w:t xml:space="preserve">$model-&gt;scenario = </w:t>
            </w:r>
            <w:r w:rsidRPr="003E196C">
              <w:rPr>
                <w:rFonts w:eastAsia="Times New Roman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ignup'</w:t>
            </w:r>
            <w:r>
              <w:rPr>
                <w:rFonts w:eastAsia="Times New Roman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80427F1" w14:textId="77777777" w:rsidR="00AA7FEE" w:rsidRDefault="00AA7FEE" w:rsidP="00857F49">
            <w:pPr>
              <w:pStyle w:val="code"/>
            </w:pPr>
          </w:p>
          <w:p w14:paraId="027D42C3" w14:textId="77777777" w:rsidR="003E196C" w:rsidRPr="003E196C" w:rsidRDefault="003E196C" w:rsidP="003E196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name'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email</w:t>
            </w:r>
            <w:proofErr w:type="spellEnd"/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ired'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n'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E196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E196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ignup'</w:t>
            </w:r>
            <w:r w:rsidRPr="003E196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A76F022" w14:textId="77777777" w:rsidR="003E196C" w:rsidRDefault="003E196C" w:rsidP="003E196C"/>
          <w:p w14:paraId="5FE71228" w14:textId="77777777" w:rsidR="003E196C" w:rsidRDefault="003E196C" w:rsidP="003E196C"/>
        </w:tc>
      </w:tr>
    </w:tbl>
    <w:p w14:paraId="12B1860B" w14:textId="77777777" w:rsidR="003E196C" w:rsidRPr="003E196C" w:rsidRDefault="003E196C" w:rsidP="003E196C"/>
    <w:p w14:paraId="3F701F99" w14:textId="77777777" w:rsidR="00727213" w:rsidRDefault="00727213" w:rsidP="00054739">
      <w:pPr>
        <w:pStyle w:val="Heading3"/>
      </w:pPr>
      <w:r>
        <w:t>Radio</w:t>
      </w:r>
      <w:r w:rsidR="00E2338B">
        <w:t xml:space="preserve"> separate pla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27213" w14:paraId="357889A7" w14:textId="77777777" w:rsidTr="00727213">
        <w:tc>
          <w:tcPr>
            <w:tcW w:w="9242" w:type="dxa"/>
          </w:tcPr>
          <w:p w14:paraId="4B7914FC" w14:textId="77777777" w:rsidR="007F0E1A" w:rsidRDefault="007F0E1A" w:rsidP="007A0FE7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7F26F0AB" w14:textId="77777777" w:rsidR="007A0FE7" w:rsidRDefault="007A0FE7" w:rsidP="007A0FE7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7A0FE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A0FE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work_part_time</w:t>
            </w:r>
            <w:proofErr w:type="spellEnd"/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adio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 1'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ncheck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ull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13EBCA42" w14:textId="77777777" w:rsidR="007F0E1A" w:rsidRPr="007A0FE7" w:rsidRDefault="007F0E1A" w:rsidP="007A0FE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</w:p>
          <w:p w14:paraId="57BAFC73" w14:textId="77777777" w:rsidR="007A0FE7" w:rsidRPr="007A0FE7" w:rsidRDefault="007A0FE7" w:rsidP="007A0FE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eastAsia="en-MY"/>
              </w:rPr>
            </w:pPr>
            <w:r w:rsidRPr="007A0FE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A0FE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work_part_time</w:t>
            </w:r>
            <w:proofErr w:type="spellEnd"/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adio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 2'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0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ncheck'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ull</w:t>
            </w:r>
            <w:r w:rsidRPr="007A0FE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7A0FE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A0FE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3B73A3A4" w14:textId="77777777" w:rsidR="00727213" w:rsidRDefault="00727213" w:rsidP="00727213"/>
          <w:p w14:paraId="5E599894" w14:textId="77777777" w:rsidR="007A0FE7" w:rsidRPr="007A0FE7" w:rsidRDefault="007A0FE7" w:rsidP="007A0FE7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</w:pPr>
            <w:proofErr w:type="spellStart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>Yii</w:t>
            </w:r>
            <w:proofErr w:type="spellEnd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 xml:space="preserve"> will assign a checked or unchecked value to the radio button depending on the value of the stored attribute, so if the value is 0 it will check the button that has the value 0. Your problem seems to have been the hidden input that </w:t>
            </w:r>
            <w:proofErr w:type="spellStart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>Yii</w:t>
            </w:r>
            <w:proofErr w:type="spellEnd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 xml:space="preserve"> automatically generates. As others have suggested, you need to set this to </w:t>
            </w:r>
            <w:r w:rsidRPr="007A0FE7">
              <w:rPr>
                <w:rFonts w:ascii="Consolas" w:eastAsia="Times New Roman" w:hAnsi="Consolas" w:cs="Consolas"/>
                <w:color w:val="242729"/>
                <w:sz w:val="20"/>
                <w:szCs w:val="20"/>
                <w:bdr w:val="none" w:sz="0" w:space="0" w:color="auto" w:frame="1"/>
                <w:shd w:val="clear" w:color="auto" w:fill="EFF0F1"/>
                <w:lang w:eastAsia="en-MY"/>
              </w:rPr>
              <w:t>null</w:t>
            </w:r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 xml:space="preserve"> if you want more than one radio </w:t>
            </w:r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lastRenderedPageBreak/>
              <w:t>button for the same field.</w:t>
            </w:r>
          </w:p>
          <w:p w14:paraId="2E3F42FA" w14:textId="77777777" w:rsidR="007A0FE7" w:rsidRPr="007A0FE7" w:rsidRDefault="007A0FE7" w:rsidP="007A0FE7">
            <w:pPr>
              <w:shd w:val="clear" w:color="auto" w:fill="FFFFFF"/>
              <w:spacing w:after="240"/>
              <w:textAlignment w:val="baseline"/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</w:pPr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 xml:space="preserve">If the user checks another button, then all other radio buttons with the same name will become unchecked. The name of the attribute is generated automatically by </w:t>
            </w:r>
            <w:proofErr w:type="spellStart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>Yii</w:t>
            </w:r>
            <w:proofErr w:type="spellEnd"/>
            <w:r w:rsidRPr="007A0FE7">
              <w:rPr>
                <w:rFonts w:ascii="Arial" w:eastAsia="Times New Roman" w:hAnsi="Arial" w:cs="Arial"/>
                <w:color w:val="242729"/>
                <w:sz w:val="23"/>
                <w:szCs w:val="23"/>
                <w:lang w:eastAsia="en-MY"/>
              </w:rPr>
              <w:t xml:space="preserve"> when it creates the button. </w:t>
            </w:r>
          </w:p>
          <w:p w14:paraId="4BF94929" w14:textId="77777777" w:rsidR="007A0FE7" w:rsidRDefault="007A0FE7" w:rsidP="00727213"/>
        </w:tc>
      </w:tr>
    </w:tbl>
    <w:p w14:paraId="6C45AAC0" w14:textId="77777777" w:rsidR="00727213" w:rsidRPr="00727213" w:rsidRDefault="00727213" w:rsidP="00727213"/>
    <w:p w14:paraId="47B474D8" w14:textId="77777777" w:rsidR="005D4433" w:rsidRDefault="005D4433" w:rsidP="00054739">
      <w:pPr>
        <w:pStyle w:val="Heading3"/>
      </w:pPr>
      <w:r>
        <w:t>Checkbo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D4433" w14:paraId="59A187D5" w14:textId="77777777" w:rsidTr="005D4433">
        <w:tc>
          <w:tcPr>
            <w:tcW w:w="9242" w:type="dxa"/>
          </w:tcPr>
          <w:p w14:paraId="70F36E4A" w14:textId="77777777" w:rsidR="005D4433" w:rsidRPr="005D4433" w:rsidRDefault="005D4433" w:rsidP="005D4433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D4433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&gt;</w:t>
            </w:r>
          </w:p>
          <w:p w14:paraId="45DAF555" w14:textId="77777777" w:rsidR="005D4433" w:rsidRPr="005D4433" w:rsidRDefault="005D4433" w:rsidP="005D4433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D4433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</w:p>
          <w:p w14:paraId="7C029FCF" w14:textId="77777777" w:rsidR="005D4433" w:rsidRPr="005D4433" w:rsidRDefault="005D4433" w:rsidP="005D4433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D4433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5D443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D443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</w:t>
            </w:r>
            <w:proofErr w:type="spellEnd"/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published"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eckbox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1'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'</w:t>
            </w:r>
            <w:r w:rsidRPr="005D443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5D443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D443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BB9B18D" w14:textId="77777777" w:rsidR="005D4433" w:rsidRPr="005D4433" w:rsidRDefault="005D4433" w:rsidP="005D4433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5D4433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5D4433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6DDD30AE" w14:textId="77777777" w:rsidR="005D4433" w:rsidRDefault="005D4433" w:rsidP="005D4433"/>
        </w:tc>
      </w:tr>
    </w:tbl>
    <w:p w14:paraId="24E4E3B4" w14:textId="77777777" w:rsidR="005D4433" w:rsidRPr="005D4433" w:rsidRDefault="005D4433" w:rsidP="005D4433"/>
    <w:p w14:paraId="7C002463" w14:textId="77777777" w:rsidR="00303704" w:rsidRDefault="00303704" w:rsidP="00054739">
      <w:pPr>
        <w:pStyle w:val="Heading3"/>
      </w:pPr>
      <w:r>
        <w:t>Radio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704" w14:paraId="7CF08FE7" w14:textId="77777777" w:rsidTr="001B06F2">
        <w:tc>
          <w:tcPr>
            <w:tcW w:w="9242" w:type="dxa"/>
          </w:tcPr>
          <w:p w14:paraId="2C80EC6B" w14:textId="77777777" w:rsidR="001B06F2" w:rsidRPr="001B06F2" w:rsidRDefault="001B06F2" w:rsidP="001B06F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B06F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B06F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ategory'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adioList</w:t>
            </w:r>
            <w:proofErr w:type="spellEnd"/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68FA817C" w14:textId="77777777" w:rsidR="001B06F2" w:rsidRPr="001B06F2" w:rsidRDefault="001B06F2" w:rsidP="001B06F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B06F2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adio 1'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6D467039" w14:textId="77777777" w:rsidR="001B06F2" w:rsidRPr="001B06F2" w:rsidRDefault="001B06F2" w:rsidP="001B06F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B06F2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B06F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06F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adio 2'</w:t>
            </w:r>
          </w:p>
          <w:p w14:paraId="424C366A" w14:textId="77777777" w:rsidR="001B06F2" w:rsidRPr="001B06F2" w:rsidRDefault="001B06F2" w:rsidP="001B06F2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B06F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00D05628" w14:textId="77777777" w:rsidR="00303704" w:rsidRDefault="00303704" w:rsidP="00303704"/>
          <w:p w14:paraId="5385E13F" w14:textId="77777777" w:rsidR="00A90092" w:rsidRDefault="00A90092" w:rsidP="00303704"/>
          <w:p w14:paraId="521F07E0" w14:textId="77777777" w:rsidR="00A90092" w:rsidRPr="00A90092" w:rsidRDefault="00A90092" w:rsidP="00A9009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9009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9009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valuate_option</w:t>
            </w:r>
            <w:proofErr w:type="spellEnd"/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adioList</w:t>
            </w:r>
            <w:proofErr w:type="spellEnd"/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9009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options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ncode'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eparator'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</w:t>
            </w:r>
            <w:proofErr w:type="spellStart"/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r</w:t>
            </w:r>
            <w:proofErr w:type="spellEnd"/>
            <w:r w:rsidRPr="00A9009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&gt;'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9009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A900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A900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9009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B7E0773" w14:textId="77777777" w:rsidR="00A90092" w:rsidRDefault="00A90092" w:rsidP="00303704"/>
        </w:tc>
      </w:tr>
    </w:tbl>
    <w:p w14:paraId="33CD9BE9" w14:textId="77777777" w:rsidR="00303704" w:rsidRPr="00303704" w:rsidRDefault="00303704" w:rsidP="00303704"/>
    <w:p w14:paraId="71E31162" w14:textId="77777777" w:rsidR="008F78A8" w:rsidRDefault="008F78A8" w:rsidP="00054739">
      <w:pPr>
        <w:pStyle w:val="Heading3"/>
      </w:pPr>
      <w:r>
        <w:t>Submit button</w:t>
      </w:r>
      <w:r w:rsidR="00483F76">
        <w:t xml:space="preserve"> – confirm butt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F78A8" w14:paraId="4C51D072" w14:textId="77777777" w:rsidTr="008F78A8">
        <w:tc>
          <w:tcPr>
            <w:tcW w:w="9242" w:type="dxa"/>
          </w:tcPr>
          <w:p w14:paraId="2F1ED157" w14:textId="77777777" w:rsidR="008F78A8" w:rsidRPr="00B74235" w:rsidRDefault="008F78A8" w:rsidP="00B74235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8F78A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bmitButton</w:t>
            </w:r>
            <w:proofErr w:type="spellEnd"/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Hantar</w:t>
            </w:r>
            <w:proofErr w:type="spellEnd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primary'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4B676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hat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DE33A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1</w:t>
            </w:r>
            <w:r w:rsidRPr="008F78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="001D69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, </w:t>
            </w:r>
            <w:r w:rsidRPr="008F78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8F78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F78A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</w:tc>
      </w:tr>
    </w:tbl>
    <w:p w14:paraId="79B67715" w14:textId="77777777" w:rsidR="008F78A8" w:rsidRPr="008F78A8" w:rsidRDefault="008F78A8" w:rsidP="008F78A8"/>
    <w:p w14:paraId="68036061" w14:textId="77777777" w:rsidR="00227178" w:rsidRDefault="00227178" w:rsidP="00054739">
      <w:pPr>
        <w:pStyle w:val="Heading3"/>
      </w:pPr>
      <w:r>
        <w:t>Confirm butt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27178" w14:paraId="6C1707C1" w14:textId="77777777" w:rsidTr="00227178">
        <w:tc>
          <w:tcPr>
            <w:tcW w:w="9242" w:type="dxa"/>
          </w:tcPr>
          <w:p w14:paraId="64955DE6" w14:textId="77777777" w:rsidR="00B74235" w:rsidRPr="00B74235" w:rsidRDefault="00B74235" w:rsidP="00B742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742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Html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ubmitButton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okong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514039A3" w14:textId="77777777" w:rsidR="00B74235" w:rsidRPr="00B74235" w:rsidRDefault="00B74235" w:rsidP="00B742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warning'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wfaction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verify'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7F01070" w14:textId="77777777" w:rsidR="00B74235" w:rsidRPr="00B74235" w:rsidRDefault="00B74235" w:rsidP="00B742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nfirm'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asti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okong</w:t>
            </w:r>
            <w:proofErr w:type="spellEnd"/>
            <w:r w:rsidRPr="00B742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?'</w:t>
            </w:r>
          </w:p>
          <w:p w14:paraId="3FB35395" w14:textId="77777777" w:rsidR="00B74235" w:rsidRPr="00B74235" w:rsidRDefault="00B74235" w:rsidP="00B742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D9A4C20" w14:textId="77777777" w:rsidR="00B74235" w:rsidRPr="00B74235" w:rsidRDefault="00B74235" w:rsidP="00B74235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B742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B742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B742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03674F08" w14:textId="77777777" w:rsidR="00227178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2D4F8C7F" w14:textId="77777777" w:rsidR="00227178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5FCDAC84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lete'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elete'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0602F9F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danger'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50FE7A4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E36423D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nfirm'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re you sure you want to delete this item?'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297F8D3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ethod'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'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B31883F" w14:textId="77777777" w:rsidR="00227178" w:rsidRPr="00101697" w:rsidRDefault="00227178" w:rsidP="0022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644D1AD" w14:textId="77777777" w:rsidR="00227178" w:rsidRPr="00101697" w:rsidRDefault="00227178" w:rsidP="00227178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016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1016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0169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692C85D4" w14:textId="77777777" w:rsidR="00227178" w:rsidRDefault="00227178" w:rsidP="00227178"/>
        </w:tc>
      </w:tr>
    </w:tbl>
    <w:p w14:paraId="4A916CFA" w14:textId="77777777" w:rsidR="00227178" w:rsidRPr="00227178" w:rsidRDefault="00227178" w:rsidP="00227178"/>
    <w:p w14:paraId="480E8205" w14:textId="77777777" w:rsidR="00411286" w:rsidRDefault="00411286" w:rsidP="00054739">
      <w:pPr>
        <w:pStyle w:val="Heading3"/>
      </w:pPr>
      <w:r>
        <w:lastRenderedPageBreak/>
        <w:t>Password repeat r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11286" w14:paraId="2350862F" w14:textId="77777777" w:rsidTr="00411286">
        <w:tc>
          <w:tcPr>
            <w:tcW w:w="9242" w:type="dxa"/>
          </w:tcPr>
          <w:p w14:paraId="6F9ED36E" w14:textId="77777777" w:rsidR="00411286" w:rsidRPr="00411286" w:rsidRDefault="00411286" w:rsidP="00411286">
            <w:pPr>
              <w:pStyle w:val="code"/>
              <w:rPr>
                <w:rFonts w:ascii="Consolas" w:hAnsi="Consolas"/>
                <w:color w:val="393318"/>
                <w:lang w:eastAsia="en-MY"/>
              </w:rPr>
            </w:pP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>[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</w:t>
            </w:r>
            <w:proofErr w:type="spellStart"/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password_repeat</w:t>
            </w:r>
            <w:proofErr w:type="spellEnd"/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 xml:space="preserve">, 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compare'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 xml:space="preserve">, 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</w:t>
            </w:r>
            <w:proofErr w:type="spellStart"/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compareAttribute</w:t>
            </w:r>
            <w:proofErr w:type="spellEnd"/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>=&gt;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password'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 xml:space="preserve">, 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'message'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>=&gt;</w:t>
            </w:r>
            <w:r w:rsidRPr="00411286">
              <w:rPr>
                <w:bdr w:val="none" w:sz="0" w:space="0" w:color="auto" w:frame="1"/>
                <w:shd w:val="clear" w:color="auto" w:fill="EFF0F1"/>
                <w:lang w:eastAsia="en-MY"/>
              </w:rPr>
              <w:t>"Passwords don't match"</w:t>
            </w:r>
            <w:r w:rsidRPr="00411286">
              <w:rPr>
                <w:color w:val="303336"/>
                <w:bdr w:val="none" w:sz="0" w:space="0" w:color="auto" w:frame="1"/>
                <w:shd w:val="clear" w:color="auto" w:fill="EFF0F1"/>
                <w:lang w:eastAsia="en-MY"/>
              </w:rPr>
              <w:t xml:space="preserve"> ],</w:t>
            </w:r>
          </w:p>
          <w:p w14:paraId="3B220617" w14:textId="77777777" w:rsidR="00411286" w:rsidRDefault="00411286" w:rsidP="00411286">
            <w:pPr>
              <w:pStyle w:val="code"/>
            </w:pPr>
          </w:p>
        </w:tc>
      </w:tr>
    </w:tbl>
    <w:p w14:paraId="63388D24" w14:textId="77777777" w:rsidR="00411286" w:rsidRPr="00411286" w:rsidRDefault="00411286" w:rsidP="00411286"/>
    <w:p w14:paraId="0B8B96A4" w14:textId="77777777" w:rsidR="001954BE" w:rsidRDefault="001954BE" w:rsidP="00054739">
      <w:pPr>
        <w:pStyle w:val="Heading3"/>
      </w:pPr>
      <w:r>
        <w:t>Modal</w:t>
      </w:r>
      <w:r w:rsidR="003551E0">
        <w:t xml:space="preserve"> bs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954BE" w14:paraId="7017D784" w14:textId="77777777" w:rsidTr="001954BE">
        <w:tc>
          <w:tcPr>
            <w:tcW w:w="9242" w:type="dxa"/>
          </w:tcPr>
          <w:p w14:paraId="051ECF06" w14:textId="77777777" w:rsidR="0073341E" w:rsidRDefault="0073341E" w:rsidP="001954B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73341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7334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7334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73341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bootstrap\Modal</w:t>
            </w:r>
            <w:r w:rsidRPr="0073341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9F8CA90" w14:textId="77777777" w:rsidR="0073341E" w:rsidRPr="0073341E" w:rsidRDefault="0073341E" w:rsidP="001954B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  <w:p w14:paraId="287F9E53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odal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begin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42E9AFD7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eader'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h5&gt;Hello world&lt;/h5&gt;'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A0BB535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oggleButton</w:t>
            </w:r>
            <w:proofErr w:type="spellEnd"/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ick me'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E336D86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25FD7B28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86A8055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54B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ay hello...'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8C9E556" w14:textId="77777777" w:rsidR="001954BE" w:rsidRPr="001954BE" w:rsidRDefault="001954BE" w:rsidP="001954B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47017BD" w14:textId="77777777" w:rsidR="001954BE" w:rsidRPr="001954BE" w:rsidRDefault="001954BE" w:rsidP="001954B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954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odal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954B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nd</w:t>
            </w:r>
            <w:r w:rsidRPr="001954B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0B4BA579" w14:textId="77777777" w:rsidR="001954BE" w:rsidRDefault="001954BE" w:rsidP="001954BE"/>
        </w:tc>
      </w:tr>
    </w:tbl>
    <w:p w14:paraId="5DB3C482" w14:textId="77777777" w:rsidR="001954BE" w:rsidRPr="001954BE" w:rsidRDefault="001954BE" w:rsidP="001954BE"/>
    <w:p w14:paraId="54869C3F" w14:textId="77777777" w:rsidR="00DF2912" w:rsidRDefault="00DF2912" w:rsidP="00054739">
      <w:pPr>
        <w:pStyle w:val="Heading3"/>
      </w:pPr>
      <w:r>
        <w:t>Render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F2912" w14:paraId="12E96273" w14:textId="77777777" w:rsidTr="00DF2912">
        <w:tc>
          <w:tcPr>
            <w:tcW w:w="9242" w:type="dxa"/>
          </w:tcPr>
          <w:p w14:paraId="4B2501BD" w14:textId="77777777" w:rsidR="00DF2912" w:rsidRPr="00DF2912" w:rsidRDefault="00DF2912" w:rsidP="00DF291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F291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nder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F291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_form'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5C09C3B" w14:textId="77777777" w:rsidR="00DF2912" w:rsidRPr="00DF2912" w:rsidRDefault="00DF2912" w:rsidP="00DF291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F291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odel'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93664D8" w14:textId="77777777" w:rsidR="00DF2912" w:rsidRPr="00DF2912" w:rsidRDefault="00DF2912" w:rsidP="00DF291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F291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orm'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6C76B0B" w14:textId="77777777" w:rsidR="00DF2912" w:rsidRPr="00DF2912" w:rsidRDefault="00DF2912" w:rsidP="00DF2912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DF291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DF291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F2912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4B623DCB" w14:textId="77777777" w:rsidR="00DF2912" w:rsidRDefault="00DF2912" w:rsidP="00DF2912"/>
        </w:tc>
      </w:tr>
    </w:tbl>
    <w:p w14:paraId="1E72971E" w14:textId="77777777" w:rsidR="00DF2912" w:rsidRPr="00DF2912" w:rsidRDefault="00DF2912" w:rsidP="00DF2912"/>
    <w:p w14:paraId="2D1C1C5C" w14:textId="77777777" w:rsidR="005107EA" w:rsidRDefault="005107EA" w:rsidP="005107EA">
      <w:pPr>
        <w:pStyle w:val="Heading3"/>
      </w:pPr>
      <w:r>
        <w:t>Validation cust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107EA" w14:paraId="591C3BCD" w14:textId="77777777" w:rsidTr="005107EA">
        <w:tc>
          <w:tcPr>
            <w:tcW w:w="9242" w:type="dxa"/>
          </w:tcPr>
          <w:p w14:paraId="2A78D3AF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base\Model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85DA761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BEB2707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lass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yForm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xtends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</w:p>
          <w:p w14:paraId="47451BDF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14B1C2B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untry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9847582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oken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99CFEE6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6EBB55D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rule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5B999BA2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EF47071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28A69AD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// an inline validator defined as the model method 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validateCountry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43050EC1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untry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validateCountry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413D429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7BEFEC2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an inline validator defined as an anonymous function</w:t>
            </w:r>
          </w:p>
          <w:p w14:paraId="75405ED2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oken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ator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182925A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proofErr w:type="spellStart"/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type_alnum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9356E79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Error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he token must contain letters or digits.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1DBE164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B626D1B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],</w:t>
            </w:r>
          </w:p>
          <w:p w14:paraId="5A006BFD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5D3BB82D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7158C6F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0B9625A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Country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aram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ator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12FF0358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C300921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proofErr w:type="spellStart"/>
            <w:r w:rsidRPr="005107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n_array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SA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donesia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9DB1FBD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Error</w:t>
            </w:r>
            <w:proofErr w:type="spellEnd"/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5107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ttribute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107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he country must be either "USA" or "Indonesia".'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65D6CF4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9299791" w14:textId="77777777" w:rsidR="005107EA" w:rsidRPr="005107EA" w:rsidRDefault="005107EA" w:rsidP="005107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BA88817" w14:textId="77777777" w:rsidR="005107EA" w:rsidRPr="005107EA" w:rsidRDefault="005107EA" w:rsidP="005107EA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5107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B79C236" w14:textId="77777777" w:rsidR="005107EA" w:rsidRDefault="005107EA" w:rsidP="005107EA"/>
        </w:tc>
      </w:tr>
    </w:tbl>
    <w:p w14:paraId="2B2F0B6E" w14:textId="77777777" w:rsidR="005107EA" w:rsidRPr="005107EA" w:rsidRDefault="005107EA" w:rsidP="005107EA"/>
    <w:p w14:paraId="46D63A46" w14:textId="77777777" w:rsidR="001A7471" w:rsidRDefault="001A7471" w:rsidP="00054739">
      <w:pPr>
        <w:pStyle w:val="Heading3"/>
      </w:pPr>
      <w:r>
        <w:t>Validation ad ho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A7471" w14:paraId="517DECD7" w14:textId="77777777" w:rsidTr="001A7471">
        <w:tc>
          <w:tcPr>
            <w:tcW w:w="9242" w:type="dxa"/>
          </w:tcPr>
          <w:p w14:paraId="23867BEE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Search</w:t>
            </w:r>
            <w:proofErr w:type="spellEnd"/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name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mail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794D0D88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C0D23D4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Model</w:t>
            </w:r>
            <w:proofErr w:type="spellEnd"/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ame'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name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mail'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mail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F243496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Rule</w:t>
            </w:r>
            <w:proofErr w:type="spellEnd"/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ame'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mail'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ring'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x'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28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6B023DA6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Rule</w:t>
            </w:r>
            <w:proofErr w:type="spellEnd"/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mail'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mail'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5003FD5E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41BE6ED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D76DB86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A74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A74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asErrors</w:t>
            </w:r>
            <w:proofErr w:type="spellEnd"/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3D0A42E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A747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validation fails</w:t>
            </w:r>
          </w:p>
          <w:p w14:paraId="06376656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65D9AC1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A747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validation succeeds</w:t>
            </w:r>
          </w:p>
          <w:p w14:paraId="2006A9B8" w14:textId="77777777" w:rsidR="001A7471" w:rsidRPr="001A7471" w:rsidRDefault="001A7471" w:rsidP="001A74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AA9B5E3" w14:textId="77777777" w:rsidR="001A7471" w:rsidRPr="001A7471" w:rsidRDefault="001A7471" w:rsidP="001A747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A74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BB3883A" w14:textId="77777777" w:rsidR="001A7471" w:rsidRDefault="001A7471" w:rsidP="001A7471"/>
        </w:tc>
      </w:tr>
    </w:tbl>
    <w:p w14:paraId="66F3D0CA" w14:textId="77777777" w:rsidR="001A7471" w:rsidRPr="001A7471" w:rsidRDefault="001A7471" w:rsidP="001A7471"/>
    <w:p w14:paraId="329DC9AC" w14:textId="77777777" w:rsidR="00D44E81" w:rsidRDefault="001A7471" w:rsidP="00054739">
      <w:pPr>
        <w:pStyle w:val="Heading3"/>
      </w:pPr>
      <w:r>
        <w:t xml:space="preserve">Validation </w:t>
      </w:r>
      <w:r w:rsidR="00552CB3">
        <w:t>Required When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44E81" w14:paraId="6CC54ABF" w14:textId="77777777" w:rsidTr="009F51EA">
        <w:tc>
          <w:tcPr>
            <w:tcW w:w="9242" w:type="dxa"/>
          </w:tcPr>
          <w:p w14:paraId="6A4EA1B9" w14:textId="77777777" w:rsidR="009F51EA" w:rsidRPr="009F51EA" w:rsidRDefault="009F51EA" w:rsidP="009F51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9F51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F51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inalise_file</w:t>
            </w:r>
            <w:proofErr w:type="spellEnd"/>
            <w:r w:rsidRPr="009F51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ired'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hen'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9F51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659F3908" w14:textId="77777777" w:rsidR="009F51EA" w:rsidRPr="009F51EA" w:rsidRDefault="009F51EA" w:rsidP="009F51E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F51E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alise_option</w:t>
            </w:r>
            <w:proofErr w:type="spellEnd"/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=</w:t>
            </w: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F51EA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285BC74B" w14:textId="77777777" w:rsidR="009F51EA" w:rsidRPr="009F51EA" w:rsidRDefault="009F51EA" w:rsidP="009F51EA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F51E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F51E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],</w:t>
            </w:r>
          </w:p>
          <w:p w14:paraId="63F9447D" w14:textId="77777777" w:rsidR="00D44E81" w:rsidRDefault="00D44E81" w:rsidP="00D44E81"/>
        </w:tc>
      </w:tr>
    </w:tbl>
    <w:p w14:paraId="67D16B55" w14:textId="77777777" w:rsidR="00D44E81" w:rsidRPr="00D44E81" w:rsidRDefault="00D44E81" w:rsidP="00D44E81"/>
    <w:p w14:paraId="680F9616" w14:textId="77777777" w:rsidR="00F9085B" w:rsidRDefault="00F9085B" w:rsidP="00054739">
      <w:pPr>
        <w:pStyle w:val="Heading3"/>
      </w:pPr>
      <w:r>
        <w:t>File ren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9085B" w14:paraId="26FC6C5B" w14:textId="77777777" w:rsidTr="00F9085B">
        <w:tc>
          <w:tcPr>
            <w:tcW w:w="9242" w:type="dxa"/>
          </w:tcPr>
          <w:p w14:paraId="38FDADA6" w14:textId="77777777" w:rsidR="00F9085B" w:rsidRPr="00F9085B" w:rsidRDefault="00F9085B" w:rsidP="00F9085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9085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F9085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nder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9085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_</w:t>
            </w:r>
            <w:proofErr w:type="spellStart"/>
            <w:r w:rsidRPr="00F9085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inalise_form</w:t>
            </w:r>
            <w:proofErr w:type="spellEnd"/>
            <w:r w:rsidRPr="00F9085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6FB831B" w14:textId="77777777" w:rsidR="00F9085B" w:rsidRPr="00F9085B" w:rsidRDefault="00F9085B" w:rsidP="00F9085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F9085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odel'</w:t>
            </w: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9085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9E19FCA" w14:textId="77777777" w:rsidR="00F9085B" w:rsidRPr="00F9085B" w:rsidRDefault="00F9085B" w:rsidP="00F9085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FBBE152" w14:textId="77777777" w:rsidR="00F9085B" w:rsidRPr="00F9085B" w:rsidRDefault="00F9085B" w:rsidP="00F9085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9085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F9085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75BFF7EE" w14:textId="77777777" w:rsidR="00F9085B" w:rsidRPr="00F9085B" w:rsidRDefault="00F9085B" w:rsidP="00F9085B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F9085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609749F0" w14:textId="77777777" w:rsidR="00F9085B" w:rsidRDefault="00F9085B" w:rsidP="00F9085B"/>
        </w:tc>
      </w:tr>
    </w:tbl>
    <w:p w14:paraId="3CD5B5AD" w14:textId="77777777" w:rsidR="00F9085B" w:rsidRPr="00F9085B" w:rsidRDefault="00F9085B" w:rsidP="00F9085B"/>
    <w:p w14:paraId="6DA786C9" w14:textId="77777777" w:rsidR="00BA3C4C" w:rsidRDefault="00213507" w:rsidP="00054739">
      <w:pPr>
        <w:pStyle w:val="Heading3"/>
      </w:pPr>
      <w:r>
        <w:t>Custom</w:t>
      </w:r>
      <w:r w:rsidR="00BA3C4C">
        <w:t xml:space="preserve">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A3C4C" w14:paraId="1F9E09A8" w14:textId="77777777" w:rsidTr="00BA3C4C">
        <w:tc>
          <w:tcPr>
            <w:tcW w:w="9242" w:type="dxa"/>
          </w:tcPr>
          <w:p w14:paraId="4EEABE29" w14:textId="77777777" w:rsidR="00BA3C4C" w:rsidRPr="00BA3C4C" w:rsidRDefault="00BA3C4C" w:rsidP="00BA3C4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BA3C4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BA3C4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BA3C4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loAs</w:t>
            </w:r>
            <w:proofErr w:type="spellEnd"/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ercentage'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1E8E0F87" w14:textId="77777777" w:rsidR="00BA3C4C" w:rsidRPr="00BA3C4C" w:rsidRDefault="00BA3C4C" w:rsidP="00BA3C4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BA3C4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mplate'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input}{error}'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AF65F58" w14:textId="77777777" w:rsidR="00BA3C4C" w:rsidRPr="00BA3C4C" w:rsidRDefault="00BA3C4C" w:rsidP="00BA3C4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BA3C4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8B4A0BD" w14:textId="77777777" w:rsidR="00BA3C4C" w:rsidRPr="00BA3C4C" w:rsidRDefault="00BA3C4C" w:rsidP="00BA3C4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BA3C4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ag'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BA3C4C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Don't wrap with "form-group" div</w:t>
            </w:r>
          </w:p>
          <w:p w14:paraId="74875078" w14:textId="77777777" w:rsidR="00BA3C4C" w:rsidRPr="00BA3C4C" w:rsidRDefault="00BA3C4C" w:rsidP="00BA3C4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)-&gt;</w:t>
            </w:r>
            <w:proofErr w:type="spellStart"/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proofErr w:type="spellEnd"/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-&gt;</w:t>
            </w:r>
            <w:r w:rsidRPr="00BA3C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BA3C4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BA3C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626F552" w14:textId="77777777" w:rsidR="00BA3C4C" w:rsidRDefault="00BA3C4C" w:rsidP="00BA3C4C"/>
        </w:tc>
      </w:tr>
    </w:tbl>
    <w:p w14:paraId="0CE534B9" w14:textId="77777777" w:rsidR="00BA3C4C" w:rsidRPr="00BA3C4C" w:rsidRDefault="00BA3C4C" w:rsidP="00BA3C4C"/>
    <w:p w14:paraId="502443A5" w14:textId="77777777" w:rsidR="00E83AB7" w:rsidRDefault="00E83AB7" w:rsidP="00054739">
      <w:pPr>
        <w:pStyle w:val="Heading3"/>
      </w:pPr>
      <w:r>
        <w:t xml:space="preserve">Validate </w:t>
      </w:r>
      <w:proofErr w:type="spellStart"/>
      <w:r>
        <w:t>csrf</w:t>
      </w:r>
      <w:proofErr w:type="spellEnd"/>
      <w:r>
        <w:t xml:space="preserve"> manu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83AB7" w14:paraId="1022E06B" w14:textId="77777777" w:rsidTr="00E83AB7">
        <w:tc>
          <w:tcPr>
            <w:tcW w:w="9242" w:type="dxa"/>
          </w:tcPr>
          <w:p w14:paraId="1A43F1C0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E83AB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{</w:t>
            </w:r>
          </w:p>
          <w:p w14:paraId="3B9E204D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E83AB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CsrfToken</w:t>
            </w:r>
            <w:proofErr w:type="spellEnd"/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{</w:t>
            </w:r>
          </w:p>
          <w:p w14:paraId="3C4A03BD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83A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good'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E7E345C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AABB14C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</w:t>
            </w:r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E83A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pre&gt;'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7BD7E76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proofErr w:type="spellStart"/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E83AB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7BA94423" w14:textId="77777777" w:rsidR="00E83AB7" w:rsidRPr="00E83AB7" w:rsidRDefault="00E83AB7" w:rsidP="00E83A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E83AB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ie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7A7F9AA" w14:textId="77777777" w:rsidR="00E83AB7" w:rsidRPr="00E83AB7" w:rsidRDefault="00E83AB7" w:rsidP="00E83AB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E83A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E83A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221A77A" w14:textId="77777777" w:rsidR="00E83AB7" w:rsidRDefault="00E83AB7" w:rsidP="00E83AB7"/>
        </w:tc>
      </w:tr>
    </w:tbl>
    <w:p w14:paraId="25082E55" w14:textId="77777777" w:rsidR="00E83AB7" w:rsidRPr="00E83AB7" w:rsidRDefault="00E83AB7" w:rsidP="00E83AB7"/>
    <w:p w14:paraId="45E634F7" w14:textId="77777777" w:rsidR="003E6298" w:rsidRDefault="003E6298" w:rsidP="00054739">
      <w:pPr>
        <w:pStyle w:val="Heading3"/>
      </w:pPr>
      <w:r>
        <w:t xml:space="preserve">Text Editor </w:t>
      </w:r>
      <w:proofErr w:type="spellStart"/>
      <w:r>
        <w:t>TinyMc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E6298" w14:paraId="7FB2BE88" w14:textId="77777777" w:rsidTr="003E6298">
        <w:tc>
          <w:tcPr>
            <w:tcW w:w="9242" w:type="dxa"/>
          </w:tcPr>
          <w:p w14:paraId="2B8AC983" w14:textId="77777777" w:rsid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</w:pPr>
          </w:p>
          <w:p w14:paraId="06618202" w14:textId="77777777" w:rsidR="002562E0" w:rsidRPr="002562E0" w:rsidRDefault="002562E0" w:rsidP="002562E0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562E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osamigos</w:t>
            </w:r>
            <w:proofErr w:type="spellEnd"/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inymce</w:t>
            </w:r>
            <w:proofErr w:type="spellEnd"/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2562E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inyMce</w:t>
            </w:r>
            <w:proofErr w:type="spellEnd"/>
            <w:r w:rsidRPr="002562E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5C52AEA" w14:textId="77777777" w:rsid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</w:pPr>
          </w:p>
          <w:p w14:paraId="580C48F2" w14:textId="77777777" w:rsidR="002562E0" w:rsidRDefault="002562E0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</w:pPr>
          </w:p>
          <w:p w14:paraId="6A574201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D80AD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ublication_ethics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inyMce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08C1541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ows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20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9181FE1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D8BB63A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lientOptions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3DAD7D0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lugins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D96336F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dvlis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utolink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lists link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map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print preview anchor"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6400050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archreplace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visualblocks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code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ullscreen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058F8D9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sertdatetime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table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ntextmenu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paste"</w:t>
            </w:r>
          </w:p>
          <w:p w14:paraId="404F5301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E3033B7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oolbar'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"undo redo |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yleselec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| bold italic |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lef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center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righ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justify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|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ullis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numlist</w:t>
            </w:r>
            <w:proofErr w:type="spellEnd"/>
            <w:r w:rsidRPr="00D80A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outdent indent | link image"</w:t>
            </w:r>
          </w:p>
          <w:p w14:paraId="5A3CD1F7" w14:textId="77777777" w:rsidR="00D80ADD" w:rsidRPr="00D80ADD" w:rsidRDefault="00D80ADD" w:rsidP="00D80A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6A4FCC71" w14:textId="77777777" w:rsidR="00D80ADD" w:rsidRPr="00D80ADD" w:rsidRDefault="00D80ADD" w:rsidP="00D80AD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D80A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D80A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1262F17B" w14:textId="77777777" w:rsidR="003E6298" w:rsidRDefault="003E6298" w:rsidP="003E6298"/>
          <w:p w14:paraId="78D6BAC5" w14:textId="77777777" w:rsidR="00833BD9" w:rsidRDefault="00833BD9" w:rsidP="003E6298">
            <w:r>
              <w:t>//simple</w:t>
            </w:r>
          </w:p>
          <w:p w14:paraId="60C81585" w14:textId="77777777" w:rsidR="00833BD9" w:rsidRDefault="00833BD9" w:rsidP="003E6298"/>
          <w:p w14:paraId="76EE7631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="006E298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ara_tex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inyMce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5391EB4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ows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4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B5B9E41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4D30CAA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lientOptions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1F99A2B6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lugins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403E87F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dvlis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utolink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lists link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map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4FB3BD0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archreplace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visualblocks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code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ullscreen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5324EB7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paste"</w:t>
            </w:r>
          </w:p>
          <w:p w14:paraId="66028624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9E0EDBF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enubar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50D63A0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oolbar'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"undo redo | bold italic |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lef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center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righ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lignjustify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|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ullis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numlist</w:t>
            </w:r>
            <w:proofErr w:type="spellEnd"/>
            <w:r w:rsidRPr="00C620D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outdent indent"</w:t>
            </w:r>
          </w:p>
          <w:p w14:paraId="3DB39D2F" w14:textId="77777777" w:rsidR="00C620D5" w:rsidRPr="00C620D5" w:rsidRDefault="00C620D5" w:rsidP="00C620D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2EA1E66C" w14:textId="77777777" w:rsidR="00C620D5" w:rsidRPr="00C620D5" w:rsidRDefault="00C620D5" w:rsidP="00C620D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620D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C620D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1411889E" w14:textId="77777777" w:rsidR="00C620D5" w:rsidRDefault="00C620D5" w:rsidP="003E6298"/>
        </w:tc>
      </w:tr>
    </w:tbl>
    <w:p w14:paraId="07445CE6" w14:textId="77777777" w:rsidR="003E6298" w:rsidRPr="003E6298" w:rsidRDefault="003E6298" w:rsidP="003E6298"/>
    <w:p w14:paraId="64AC8FD6" w14:textId="77777777" w:rsidR="00042ECF" w:rsidRDefault="00042ECF" w:rsidP="00054739">
      <w:pPr>
        <w:pStyle w:val="Heading3"/>
      </w:pPr>
      <w:r>
        <w:t xml:space="preserve">Field </w:t>
      </w:r>
      <w:proofErr w:type="spellStart"/>
      <w:r>
        <w:t>dropdownlist</w:t>
      </w:r>
      <w:proofErr w:type="spellEnd"/>
      <w:r>
        <w:t xml:space="preserve"> with oth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42ECF" w14:paraId="23727628" w14:textId="77777777" w:rsidTr="00042ECF">
        <w:tc>
          <w:tcPr>
            <w:tcW w:w="9242" w:type="dxa"/>
          </w:tcPr>
          <w:p w14:paraId="4B16EBFE" w14:textId="77777777" w:rsidR="00042ECF" w:rsidRPr="00042ECF" w:rsidRDefault="00042ECF" w:rsidP="00042ECF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42EC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042E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42E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ichardfan</w:t>
            </w:r>
            <w:proofErr w:type="spellEnd"/>
            <w:r w:rsidRPr="00042E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idget\</w:t>
            </w:r>
            <w:proofErr w:type="spellStart"/>
            <w:r w:rsidRPr="00042EC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042EC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96854A7" w14:textId="77777777" w:rsidR="00042ECF" w:rsidRDefault="00042ECF" w:rsidP="00042ECF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</w:pPr>
          </w:p>
          <w:p w14:paraId="42845B4A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IM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IM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YBANK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YBANK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IM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IM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SN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SNB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999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IN-LAIN (SILA NYATAKAN)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6AAF10CE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9249064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rop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AC43932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ft_bank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4D33073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n_array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ft_bank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{</w:t>
            </w:r>
          </w:p>
          <w:p w14:paraId="34F653DD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rop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8FC25F1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C487488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lastRenderedPageBreak/>
              <w:t>}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2AB410C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rop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EEB59AE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5DC267B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9BCEDFD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rop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2002CA52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ft_bank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mplate'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{label}&lt;div id="con-bank"&gt;{input}&lt;/div&gt;{error}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-&gt;</w:t>
            </w:r>
            <w:proofErr w:type="spellStart"/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ropDownList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ist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618633D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0A3DE86" w14:textId="77777777" w:rsidR="00073798" w:rsidRPr="00073798" w:rsidRDefault="00073798" w:rsidP="000737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737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737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737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ft_bank</w:t>
            </w:r>
            <w:proofErr w:type="spellEnd"/>
            <w:r w:rsidRPr="000737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99C7977" w14:textId="77777777" w:rsidR="00073798" w:rsidRPr="00073798" w:rsidRDefault="00073798" w:rsidP="0007379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737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2ECD2AE" w14:textId="77777777" w:rsidR="00042ECF" w:rsidRDefault="00042ECF" w:rsidP="00042ECF"/>
          <w:p w14:paraId="525B07D8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A310F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948D0E0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script&gt;</w:t>
            </w:r>
          </w:p>
          <w:p w14:paraId="4981DEF7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$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project-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eft_bank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change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A310FB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function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{</w:t>
            </w:r>
          </w:p>
          <w:p w14:paraId="16538F69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A310FB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var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=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$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A310FB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this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;</w:t>
            </w:r>
          </w:p>
          <w:p w14:paraId="1EB17548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A310FB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if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==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2F4FF"/>
                <w:lang w:val="en-US"/>
              </w:rPr>
              <w:t>999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{</w:t>
            </w:r>
          </w:p>
          <w:p w14:paraId="18ECFF3C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</w:t>
            </w:r>
            <w:r w:rsidRPr="00A310FB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var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html 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=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&lt;input type="text" id="project-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eft_bank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 placeholder="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Sila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Nyatakan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..." class="form-control" name="Project[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eft_bank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]" / &gt;'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;</w:t>
            </w:r>
          </w:p>
          <w:p w14:paraId="57085D7D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$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A310F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con-bank"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html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html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;</w:t>
            </w:r>
          </w:p>
          <w:p w14:paraId="76F76331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</w:t>
            </w:r>
          </w:p>
          <w:p w14:paraId="0BA54664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);</w:t>
            </w:r>
          </w:p>
          <w:p w14:paraId="5E8A19E8" w14:textId="77777777" w:rsidR="00A310FB" w:rsidRPr="00A310FB" w:rsidRDefault="00A310FB" w:rsidP="00A310F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script&gt;</w:t>
            </w:r>
          </w:p>
          <w:p w14:paraId="7310C03B" w14:textId="77777777" w:rsidR="00A310FB" w:rsidRPr="00A310FB" w:rsidRDefault="00A310FB" w:rsidP="00A310F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310F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A310F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A310F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A310F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A310F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310F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4AB874D" w14:textId="77777777" w:rsidR="00042ECF" w:rsidRDefault="00042ECF" w:rsidP="00042ECF"/>
        </w:tc>
      </w:tr>
    </w:tbl>
    <w:p w14:paraId="792BA68F" w14:textId="77777777" w:rsidR="00042ECF" w:rsidRPr="00042ECF" w:rsidRDefault="00042ECF" w:rsidP="00042ECF"/>
    <w:p w14:paraId="1AA1A779" w14:textId="77777777" w:rsidR="009153AC" w:rsidRDefault="009153AC" w:rsidP="00054739">
      <w:pPr>
        <w:pStyle w:val="Heading3"/>
      </w:pPr>
      <w:r>
        <w:t xml:space="preserve">Form Create Mod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153AC" w14:paraId="1E119C94" w14:textId="77777777" w:rsidTr="009153AC">
        <w:tc>
          <w:tcPr>
            <w:tcW w:w="9242" w:type="dxa"/>
          </w:tcPr>
          <w:p w14:paraId="46A2999C" w14:textId="77777777" w:rsidR="00276B8D" w:rsidRPr="00276B8D" w:rsidRDefault="00276B8D" w:rsidP="00276B8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76B8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276B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76B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76B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bootstrap\Modal</w:t>
            </w:r>
            <w:r w:rsidRPr="00276B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6EBC88A" w14:textId="77777777" w:rsidR="00276B8D" w:rsidRDefault="00276B8D" w:rsidP="009153AC"/>
          <w:p w14:paraId="7E795249" w14:textId="77777777" w:rsidR="009153AC" w:rsidRDefault="009153AC" w:rsidP="009153AC">
            <w:r>
              <w:t>---view ---</w:t>
            </w:r>
          </w:p>
          <w:p w14:paraId="0F56B9E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p&gt;</w:t>
            </w:r>
          </w:p>
          <w:p w14:paraId="0D267E4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utton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dd Course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Ur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o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ructure-create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gram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success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alButto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18C83055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52F2F6FB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oda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4DF9EDAC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eader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="00AA230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h4&gt;Add Course&lt;/h4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gt;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81FCE4F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al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73A529D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ize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al-lg'</w:t>
            </w:r>
          </w:p>
          <w:p w14:paraId="2380276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06756B00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1968FC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div id="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alContent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&gt;&lt;/div&gt;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816A8A5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850BC99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oda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5C6020AF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ED2B103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gisterJs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23DDBF52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0D0170C1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$(function(){</w:t>
            </w:r>
          </w:p>
          <w:p w14:paraId="0B4F45ED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$("#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alButto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).click(function(){</w:t>
            </w:r>
          </w:p>
          <w:p w14:paraId="7B3A5635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$("#modal").modal("show")</w:t>
            </w:r>
          </w:p>
          <w:p w14:paraId="080A298A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.find("#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alContent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)</w:t>
            </w:r>
          </w:p>
          <w:p w14:paraId="08E85765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.load($(this).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ttr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"value"));</w:t>
            </w:r>
          </w:p>
          <w:p w14:paraId="546D8360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});</w:t>
            </w:r>
          </w:p>
          <w:p w14:paraId="0855D0DF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});</w:t>
            </w:r>
          </w:p>
          <w:p w14:paraId="5F3AAA11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689B2AB6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3C26E79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514D013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3A7F6AFB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537DF3F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0B7C5958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3C7C3632" w14:textId="77777777" w:rsidR="009153AC" w:rsidRPr="009153AC" w:rsidRDefault="009153AC" w:rsidP="009153A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p&gt;</w:t>
            </w:r>
          </w:p>
          <w:p w14:paraId="043802F8" w14:textId="77777777" w:rsidR="009153AC" w:rsidRDefault="009153AC" w:rsidP="009153AC"/>
          <w:p w14:paraId="73D69FA9" w14:textId="77777777" w:rsidR="009153AC" w:rsidRDefault="009153AC" w:rsidP="009153AC"/>
          <w:p w14:paraId="0BB7FFBF" w14:textId="77777777" w:rsidR="009153AC" w:rsidRDefault="009153AC" w:rsidP="009153AC">
            <w:r>
              <w:t>--- controller ---</w:t>
            </w:r>
          </w:p>
          <w:p w14:paraId="2CDB04DA" w14:textId="77777777" w:rsidR="009153AC" w:rsidRDefault="009153AC" w:rsidP="009153AC"/>
          <w:p w14:paraId="6955D71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StructureCreate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1D297A8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B4E5978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ogramStructure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7CB34EC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scenario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dd-course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9BA23E3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Model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4FFB9B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versio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DevelopmentVersio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184A43C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289D43ED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443A26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1BB2CC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rg_version_id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version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4B2A252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{</w:t>
            </w:r>
          </w:p>
          <w:p w14:paraId="7409E234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direct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ructure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gram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A37CA7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960294E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91D4D88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4343D17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318574C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A2305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>renderAjax</w:t>
            </w:r>
            <w:proofErr w:type="spellEnd"/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./program-structure/create'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7D9E470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D1D70C2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153A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gram'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153A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rogram</w:t>
            </w: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2D7B94AD" w14:textId="77777777" w:rsidR="009153AC" w:rsidRPr="009153AC" w:rsidRDefault="009153AC" w:rsidP="009153AC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79036E49" w14:textId="77777777" w:rsidR="009153AC" w:rsidRPr="009153AC" w:rsidRDefault="009153AC" w:rsidP="009153A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153A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153A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3AAE4A0" w14:textId="77777777" w:rsidR="009153AC" w:rsidRDefault="009153AC" w:rsidP="009153AC"/>
        </w:tc>
      </w:tr>
    </w:tbl>
    <w:p w14:paraId="24B09410" w14:textId="77777777" w:rsidR="009153AC" w:rsidRPr="009153AC" w:rsidRDefault="009153AC" w:rsidP="009153AC"/>
    <w:p w14:paraId="252CE96E" w14:textId="77777777" w:rsidR="00054739" w:rsidRDefault="00054739" w:rsidP="00054739">
      <w:pPr>
        <w:pStyle w:val="Heading3"/>
      </w:pPr>
      <w:r>
        <w:t>Hidden 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54739" w14:paraId="7021316C" w14:textId="77777777" w:rsidTr="00054739">
        <w:tc>
          <w:tcPr>
            <w:tcW w:w="9242" w:type="dxa"/>
          </w:tcPr>
          <w:p w14:paraId="4703DC9B" w14:textId="77777777" w:rsidR="00054739" w:rsidRDefault="00054739" w:rsidP="00CF3607">
            <w:pPr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7A32F042" w14:textId="77777777" w:rsidR="00812083" w:rsidRDefault="00812083" w:rsidP="00CF3607">
            <w:pPr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0F381EE6" w14:textId="77777777" w:rsidR="00812083" w:rsidRPr="00812083" w:rsidRDefault="00812083" w:rsidP="00812083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1208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8120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orm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eld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120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120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8120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lient_paid</w:t>
            </w:r>
            <w:proofErr w:type="spellEnd"/>
            <w:r w:rsidRPr="008120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-&gt;</w:t>
            </w:r>
            <w:proofErr w:type="spellStart"/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hiddenInput</w:t>
            </w:r>
            <w:proofErr w:type="spellEnd"/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81208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12083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8120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abel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1208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8120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81208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77060809" w14:textId="77777777" w:rsidR="00812083" w:rsidRDefault="00812083" w:rsidP="00CF3607">
            <w:pPr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3D6F4119" w14:textId="77777777" w:rsidR="00812083" w:rsidRDefault="00812083" w:rsidP="00CF3607"/>
        </w:tc>
      </w:tr>
    </w:tbl>
    <w:p w14:paraId="4471F82A" w14:textId="77777777" w:rsidR="00054739" w:rsidRDefault="00054739" w:rsidP="00CF3607"/>
    <w:p w14:paraId="634A4DE1" w14:textId="77777777" w:rsidR="00D44E81" w:rsidRDefault="00D44E81" w:rsidP="00CF3607"/>
    <w:p w14:paraId="349A9CC9" w14:textId="77777777" w:rsidR="00012A4B" w:rsidRDefault="00012A4B" w:rsidP="00431102">
      <w:pPr>
        <w:pStyle w:val="Heading2"/>
      </w:pPr>
      <w:r>
        <w:t>Formatter</w:t>
      </w:r>
    </w:p>
    <w:p w14:paraId="2A7DA203" w14:textId="77777777" w:rsidR="00012A4B" w:rsidRPr="00012A4B" w:rsidRDefault="00012A4B" w:rsidP="00012A4B">
      <w:pPr>
        <w:pStyle w:val="Heading3"/>
      </w:pPr>
      <w:proofErr w:type="spellStart"/>
      <w:r>
        <w:t>AsDate</w:t>
      </w:r>
      <w:proofErr w:type="spellEnd"/>
      <w:r>
        <w:t xml:space="preserve">, </w:t>
      </w:r>
      <w:proofErr w:type="spellStart"/>
      <w:r>
        <w:t>AsTim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12A4B" w14:paraId="2319363C" w14:textId="77777777" w:rsidTr="00012A4B">
        <w:tc>
          <w:tcPr>
            <w:tcW w:w="9242" w:type="dxa"/>
          </w:tcPr>
          <w:p w14:paraId="30BD2282" w14:textId="77777777" w:rsidR="00012A4B" w:rsidRDefault="00012A4B" w:rsidP="00012A4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ormatter</w:t>
            </w:r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sTime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pevent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ime_start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12A4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hp:h:i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A'</w:t>
            </w: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62E1B1C3" w14:textId="77777777" w:rsidR="00012A4B" w:rsidRDefault="00012A4B" w:rsidP="00012A4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76D6C32" w14:textId="77777777" w:rsidR="00012A4B" w:rsidRPr="00012A4B" w:rsidRDefault="00012A4B" w:rsidP="00012A4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ormatter</w:t>
            </w:r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sDate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pevent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ate_start</w:t>
            </w:r>
            <w:proofErr w:type="spellEnd"/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12A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12A4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edium'</w:t>
            </w:r>
            <w:r w:rsidRPr="00012A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BDC724A" w14:textId="77777777" w:rsidR="00012A4B" w:rsidRDefault="00012A4B" w:rsidP="00012A4B"/>
        </w:tc>
      </w:tr>
    </w:tbl>
    <w:p w14:paraId="19425BDD" w14:textId="77777777" w:rsidR="00012A4B" w:rsidRPr="00012A4B" w:rsidRDefault="00012A4B" w:rsidP="00012A4B"/>
    <w:p w14:paraId="21CAEC60" w14:textId="77777777" w:rsidR="00FA19DF" w:rsidRDefault="00FA19DF" w:rsidP="00FA19DF">
      <w:pPr>
        <w:pStyle w:val="Heading3"/>
      </w:pPr>
      <w:r>
        <w:t>CURRENCY DATE</w:t>
      </w:r>
    </w:p>
    <w:p w14:paraId="00DAF678" w14:textId="77777777" w:rsidR="00FA19DF" w:rsidRPr="009C3F4A" w:rsidRDefault="00FA19DF" w:rsidP="00FA19D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A19DF" w14:paraId="66A1CFB5" w14:textId="77777777" w:rsidTr="002478E8">
        <w:trPr>
          <w:trHeight w:val="1919"/>
        </w:trPr>
        <w:tc>
          <w:tcPr>
            <w:tcW w:w="9242" w:type="dxa"/>
          </w:tcPr>
          <w:p w14:paraId="6B2E1A08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lastRenderedPageBreak/>
              <w:t>'formatter' =&gt; [</w:t>
            </w:r>
          </w:p>
          <w:p w14:paraId="62A986D6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class' =&gt;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i18n\Formatter',</w:t>
            </w:r>
          </w:p>
          <w:p w14:paraId="1CA6B4B5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ateFormat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=&gt;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d.MM.yyyy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,</w:t>
            </w:r>
          </w:p>
          <w:p w14:paraId="426F4BFC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ecimalSeparator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=&gt; '.',</w:t>
            </w:r>
          </w:p>
          <w:p w14:paraId="42C2E048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housandSeparator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=&gt; ', ',</w:t>
            </w:r>
          </w:p>
          <w:p w14:paraId="49230CE9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urrencyCode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=&gt; 'RM',</w:t>
            </w:r>
          </w:p>
          <w:p w14:paraId="60B32FEB" w14:textId="77777777" w:rsidR="00FA19DF" w:rsidRPr="00C42C8F" w:rsidRDefault="00FA19DF" w:rsidP="002478E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    '</w:t>
            </w:r>
            <w:proofErr w:type="spellStart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nullDisplay</w:t>
            </w:r>
            <w:proofErr w:type="spellEnd"/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 =&gt; '',          </w:t>
            </w:r>
          </w:p>
          <w:p w14:paraId="55422C14" w14:textId="77777777" w:rsidR="00FA19DF" w:rsidRDefault="00FA19DF" w:rsidP="002478E8"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ab/>
            </w:r>
            <w:r w:rsidRPr="00C42C8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ab/>
              <w:t>],</w:t>
            </w:r>
          </w:p>
        </w:tc>
      </w:tr>
    </w:tbl>
    <w:p w14:paraId="68AA47CA" w14:textId="77777777" w:rsidR="00FA19DF" w:rsidRDefault="00FA19DF" w:rsidP="00FA19DF"/>
    <w:p w14:paraId="679105F1" w14:textId="77777777" w:rsidR="00FA19DF" w:rsidRDefault="00FA19DF" w:rsidP="00FA19DF">
      <w:pPr>
        <w:pStyle w:val="Heading3"/>
      </w:pPr>
      <w:r>
        <w:t>Get curren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A19DF" w14:paraId="62D4942C" w14:textId="77777777" w:rsidTr="002478E8">
        <w:tc>
          <w:tcPr>
            <w:tcW w:w="9242" w:type="dxa"/>
          </w:tcPr>
          <w:p w14:paraId="419DEE87" w14:textId="77777777" w:rsidR="00FA19DF" w:rsidRPr="004971BB" w:rsidRDefault="00FA19DF" w:rsidP="002478E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97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proofErr w:type="spellStart"/>
            <w:r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971B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ormatter</w:t>
            </w:r>
            <w:r w:rsidRPr="004971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971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urrencyCode</w:t>
            </w:r>
            <w:proofErr w:type="spellEnd"/>
            <w:r w:rsidRPr="004971BB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</w:tc>
      </w:tr>
    </w:tbl>
    <w:p w14:paraId="104541BD" w14:textId="77777777" w:rsidR="00FA19DF" w:rsidRPr="00EB74FC" w:rsidRDefault="00FA19DF" w:rsidP="00FA19DF"/>
    <w:p w14:paraId="4BF7BCC3" w14:textId="77777777" w:rsidR="00431102" w:rsidRDefault="00431102" w:rsidP="00431102">
      <w:pPr>
        <w:pStyle w:val="Heading2"/>
      </w:pPr>
      <w:r>
        <w:t>Query Builder</w:t>
      </w:r>
    </w:p>
    <w:p w14:paraId="7A115B27" w14:textId="77777777" w:rsidR="00715353" w:rsidRDefault="00715353" w:rsidP="00431102">
      <w:pPr>
        <w:pStyle w:val="Heading3"/>
      </w:pPr>
      <w:r>
        <w:t>Bas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15353" w14:paraId="595EAFA9" w14:textId="77777777" w:rsidTr="00715353">
        <w:tc>
          <w:tcPr>
            <w:tcW w:w="9242" w:type="dxa"/>
          </w:tcPr>
          <w:p w14:paraId="06E2F0F7" w14:textId="77777777" w:rsidR="00715353" w:rsidRPr="00715353" w:rsidRDefault="00715353" w:rsidP="0071535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ws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1535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\</w:t>
            </w:r>
            <w:proofErr w:type="spellStart"/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Query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</w:t>
            </w:r>
          </w:p>
          <w:p w14:paraId="4B42E8B4" w14:textId="77777777" w:rsidR="00715353" w:rsidRPr="00715353" w:rsidRDefault="00715353" w:rsidP="0071535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mail'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60E62B56" w14:textId="77777777" w:rsidR="00715353" w:rsidRPr="00715353" w:rsidRDefault="00715353" w:rsidP="0071535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rom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ser'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79197C4C" w14:textId="77777777" w:rsidR="00715353" w:rsidRPr="00715353" w:rsidRDefault="00715353" w:rsidP="0071535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last_name</w:t>
            </w:r>
            <w:proofErr w:type="spellEnd"/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71535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mith'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61C26BB0" w14:textId="77777777" w:rsidR="00715353" w:rsidRPr="00715353" w:rsidRDefault="00715353" w:rsidP="0071535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imit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715353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0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7AAA3758" w14:textId="77777777" w:rsidR="00715353" w:rsidRPr="00715353" w:rsidRDefault="00715353" w:rsidP="00715353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71535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71535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F1A2733" w14:textId="77777777" w:rsidR="00715353" w:rsidRDefault="00715353" w:rsidP="00715353"/>
        </w:tc>
      </w:tr>
    </w:tbl>
    <w:p w14:paraId="2085C209" w14:textId="77777777" w:rsidR="00715353" w:rsidRPr="00715353" w:rsidRDefault="00715353" w:rsidP="00715353"/>
    <w:p w14:paraId="46718C5D" w14:textId="77777777" w:rsidR="00431102" w:rsidRPr="00330ADA" w:rsidRDefault="00431102" w:rsidP="00431102">
      <w:pPr>
        <w:pStyle w:val="Heading3"/>
      </w:pPr>
      <w:r w:rsidRPr="00330ADA">
        <w:t>find where in arr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62729489" w14:textId="77777777" w:rsidTr="008915CD">
        <w:tc>
          <w:tcPr>
            <w:tcW w:w="9242" w:type="dxa"/>
          </w:tcPr>
          <w:p w14:paraId="0D22B55D" w14:textId="77777777" w:rsidR="0043110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79461A4" w14:textId="77777777" w:rsidR="00431102" w:rsidRPr="00330ADA" w:rsidRDefault="00431102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30AD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odelName</w:t>
            </w:r>
            <w:proofErr w:type="spellEnd"/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330AD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30AD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arentId</w:t>
            </w:r>
            <w:proofErr w:type="spellEnd"/>
            <w:r w:rsidRPr="00330AD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30AD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30AD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330AD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rr</w:t>
            </w:r>
            <w:proofErr w:type="spellEnd"/>
            <w:r w:rsidRPr="00330AD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</w:tc>
      </w:tr>
    </w:tbl>
    <w:p w14:paraId="60B9424E" w14:textId="77777777" w:rsidR="00431102" w:rsidRPr="00330ADA" w:rsidRDefault="00431102" w:rsidP="00431102"/>
    <w:p w14:paraId="3E3191D0" w14:textId="77777777" w:rsidR="008E2B15" w:rsidRDefault="008E2B15" w:rsidP="00431102">
      <w:pPr>
        <w:pStyle w:val="Heading3"/>
      </w:pPr>
      <w:r>
        <w:t>Not in arr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01FB0" w14:paraId="0B653BF0" w14:textId="77777777" w:rsidTr="00B01FB0">
        <w:tc>
          <w:tcPr>
            <w:tcW w:w="9242" w:type="dxa"/>
          </w:tcPr>
          <w:p w14:paraId="0EB3AC7C" w14:textId="77777777" w:rsidR="003D6108" w:rsidRPr="003D6108" w:rsidRDefault="003D6108" w:rsidP="003D610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count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Article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DECD54F" w14:textId="77777777" w:rsidR="003D6108" w:rsidRPr="003D6108" w:rsidRDefault="003D6108" w:rsidP="003D610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id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D610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entity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21BFFD62" w14:textId="77777777" w:rsidR="003D6108" w:rsidRPr="003D6108" w:rsidRDefault="003D6108" w:rsidP="003D610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t in'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rticleWorkflow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/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a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reject'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5D686F98" w14:textId="77777777" w:rsidR="003D6108" w:rsidRPr="003D6108" w:rsidRDefault="003D6108" w:rsidP="003D610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rticleWorkflow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/</w:t>
            </w:r>
            <w:proofErr w:type="spellStart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qa</w:t>
            </w:r>
            <w:proofErr w:type="spellEnd"/>
            <w:r w:rsidRPr="003D610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publish'</w:t>
            </w:r>
          </w:p>
          <w:p w14:paraId="0A8DEFA4" w14:textId="77777777" w:rsidR="003D6108" w:rsidRPr="003D6108" w:rsidRDefault="003D6108" w:rsidP="003D610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)</w:t>
            </w:r>
          </w:p>
          <w:p w14:paraId="022F1CC1" w14:textId="77777777" w:rsidR="003D6108" w:rsidRPr="003D6108" w:rsidRDefault="003D6108" w:rsidP="003D6108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D610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D610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ount</w:t>
            </w:r>
            <w:r w:rsidRPr="003D610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646ED81A" w14:textId="77777777" w:rsidR="00B01FB0" w:rsidRDefault="00B01FB0" w:rsidP="008E2B15"/>
        </w:tc>
      </w:tr>
    </w:tbl>
    <w:p w14:paraId="45B90C2D" w14:textId="77777777" w:rsidR="008E2B15" w:rsidRPr="008E2B15" w:rsidRDefault="008E2B15" w:rsidP="008E2B15"/>
    <w:p w14:paraId="6714F7B5" w14:textId="77777777" w:rsidR="001967B0" w:rsidRDefault="001967B0" w:rsidP="00431102">
      <w:pPr>
        <w:pStyle w:val="Heading3"/>
      </w:pPr>
      <w:r>
        <w:t>Lik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967B0" w14:paraId="79052830" w14:textId="77777777" w:rsidTr="001967B0">
        <w:tc>
          <w:tcPr>
            <w:tcW w:w="9242" w:type="dxa"/>
          </w:tcPr>
          <w:p w14:paraId="2A6FC108" w14:textId="77777777" w:rsidR="001967B0" w:rsidRPr="001967B0" w:rsidRDefault="001967B0" w:rsidP="001967B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67B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roles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uthItem</w:t>
            </w:r>
            <w:proofErr w:type="spellEnd"/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C4D276D" w14:textId="77777777" w:rsidR="001967B0" w:rsidRPr="001967B0" w:rsidRDefault="001967B0" w:rsidP="001967B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ype'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67B0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56EE3A11" w14:textId="77777777" w:rsidR="001967B0" w:rsidRPr="001967B0" w:rsidRDefault="001967B0" w:rsidP="001967B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ike'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jeb</w:t>
            </w:r>
            <w:proofErr w:type="spellEnd"/>
            <w:r w:rsidRPr="001967B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'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0C36843B" w14:textId="77777777" w:rsidR="001967B0" w:rsidRPr="001967B0" w:rsidRDefault="001967B0" w:rsidP="001967B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967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ll</w:t>
            </w:r>
            <w:r w:rsidRPr="001967B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27B8E0C" w14:textId="77777777" w:rsidR="001967B0" w:rsidRDefault="001967B0" w:rsidP="001967B0"/>
        </w:tc>
      </w:tr>
    </w:tbl>
    <w:p w14:paraId="55E3C4BA" w14:textId="77777777" w:rsidR="001967B0" w:rsidRPr="001967B0" w:rsidRDefault="001967B0" w:rsidP="001967B0"/>
    <w:p w14:paraId="1DFF0730" w14:textId="77777777" w:rsidR="00C509C1" w:rsidRDefault="00C509C1" w:rsidP="00431102">
      <w:pPr>
        <w:pStyle w:val="Heading3"/>
      </w:pPr>
      <w:r>
        <w:t>Not 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509C1" w14:paraId="1DB8AC68" w14:textId="77777777" w:rsidTr="00C509C1">
        <w:tc>
          <w:tcPr>
            <w:tcW w:w="9242" w:type="dxa"/>
          </w:tcPr>
          <w:p w14:paraId="5BC37A54" w14:textId="77777777" w:rsidR="00C509C1" w:rsidRPr="00C509C1" w:rsidRDefault="00C509C1" w:rsidP="00C509C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C509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count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Article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id</w:t>
            </w:r>
            <w:proofErr w:type="spellEnd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C509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entity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proofErr w:type="spellStart"/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&gt;'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509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rticleWorkflow</w:t>
            </w:r>
            <w:proofErr w:type="spellEnd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/</w:t>
            </w:r>
            <w:proofErr w:type="spellStart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a</w:t>
            </w:r>
            <w:proofErr w:type="spellEnd"/>
            <w:r w:rsidRPr="00C509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reject'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C509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ount</w:t>
            </w:r>
            <w:r w:rsidRPr="00C509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7538C3B3" w14:textId="77777777" w:rsidR="00C509C1" w:rsidRDefault="00C509C1" w:rsidP="00C509C1"/>
        </w:tc>
      </w:tr>
    </w:tbl>
    <w:p w14:paraId="50BAC75B" w14:textId="77777777" w:rsidR="00C509C1" w:rsidRPr="00C509C1" w:rsidRDefault="00C509C1" w:rsidP="00C509C1"/>
    <w:p w14:paraId="287EC307" w14:textId="77777777" w:rsidR="008A4E75" w:rsidRDefault="008A4E75" w:rsidP="00431102">
      <w:pPr>
        <w:pStyle w:val="Heading3"/>
      </w:pPr>
      <w:r>
        <w:lastRenderedPageBreak/>
        <w:t>Group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A4E75" w14:paraId="56B1CA40" w14:textId="77777777" w:rsidTr="008A4E75">
        <w:tc>
          <w:tcPr>
            <w:tcW w:w="9242" w:type="dxa"/>
          </w:tcPr>
          <w:p w14:paraId="220CBCA3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A4E7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static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A4E7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ByPosition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{</w:t>
            </w:r>
          </w:p>
          <w:p w14:paraId="5DAD6B91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Staff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610475E9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_position.position_name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, COUNT(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.position_id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) as 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nt_staff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32C5C7E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nnerJoin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_postion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staff_position.id = 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.position_id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57E4F004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.staff_active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A4E7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04D8A3AC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oupBy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.position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60BBC47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orderBy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_position.position_order</w:t>
            </w:r>
            <w:proofErr w:type="spellEnd"/>
            <w:r w:rsidRPr="008A4E7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B42AB84" w14:textId="77777777" w:rsidR="008A4E75" w:rsidRPr="008A4E75" w:rsidRDefault="008A4E75" w:rsidP="008A4E7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7BA9184" w14:textId="77777777" w:rsidR="008A4E75" w:rsidRPr="008A4E75" w:rsidRDefault="008A4E75" w:rsidP="008A4E7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8A4E7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8A4E7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B6D2F05" w14:textId="77777777" w:rsidR="008A4E75" w:rsidRDefault="008A4E75" w:rsidP="008A4E75"/>
        </w:tc>
      </w:tr>
    </w:tbl>
    <w:p w14:paraId="7DA8E7C4" w14:textId="77777777" w:rsidR="008A4E75" w:rsidRPr="008A4E75" w:rsidRDefault="008A4E75" w:rsidP="008A4E75"/>
    <w:p w14:paraId="53D04755" w14:textId="77777777" w:rsidR="004C47AF" w:rsidRDefault="004C47AF" w:rsidP="00431102">
      <w:pPr>
        <w:pStyle w:val="Heading3"/>
      </w:pPr>
      <w:r>
        <w:t>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C47AF" w14:paraId="37F302A4" w14:textId="77777777" w:rsidTr="004C47AF">
        <w:tc>
          <w:tcPr>
            <w:tcW w:w="9242" w:type="dxa"/>
          </w:tcPr>
          <w:p w14:paraId="784D6EE7" w14:textId="77777777" w:rsidR="004C47AF" w:rsidRPr="00775A82" w:rsidRDefault="004C47AF" w:rsidP="004C47A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self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4DA48AC1" w14:textId="77777777" w:rsidR="004C47AF" w:rsidRPr="00775A82" w:rsidRDefault="004C47AF" w:rsidP="004C47A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mester.is_current</w:t>
            </w:r>
            <w:proofErr w:type="spellEnd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75A82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3C6BEB40" w14:textId="77777777" w:rsidR="004C47AF" w:rsidRDefault="004C47AF" w:rsidP="004C47AF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75A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ount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132CC7A0" w14:textId="77777777" w:rsidR="004C47AF" w:rsidRDefault="004C47AF" w:rsidP="004C47AF"/>
        </w:tc>
      </w:tr>
    </w:tbl>
    <w:p w14:paraId="00B92C4B" w14:textId="77777777" w:rsidR="004C47AF" w:rsidRPr="004C47AF" w:rsidRDefault="004C47AF" w:rsidP="004C47AF"/>
    <w:p w14:paraId="5AE4DD23" w14:textId="77777777" w:rsidR="00431102" w:rsidRDefault="00431102" w:rsidP="00431102">
      <w:pPr>
        <w:pStyle w:val="Heading3"/>
      </w:pPr>
      <w:r>
        <w:t>Update 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11C80541" w14:textId="77777777" w:rsidTr="008915CD">
        <w:tc>
          <w:tcPr>
            <w:tcW w:w="9242" w:type="dxa"/>
          </w:tcPr>
          <w:p w14:paraId="190461C8" w14:textId="77777777" w:rsidR="00431102" w:rsidRPr="001B718D" w:rsidRDefault="00431102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B71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mester</w:t>
            </w:r>
            <w:r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1B71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dateAll</w:t>
            </w:r>
            <w:proofErr w:type="spellEnd"/>
            <w:r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1B718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B718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s_current</w:t>
            </w:r>
            <w:proofErr w:type="spellEnd"/>
            <w:r w:rsidRPr="001B718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B71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B71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B718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0</w:t>
            </w:r>
            <w:r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  <w:r w:rsidR="00F52EA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 [</w:t>
            </w:r>
            <w:r w:rsidR="00F52EA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</w:t>
            </w:r>
            <w:r w:rsidR="00F52EA0" w:rsidRPr="001B718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="00F52EA0" w:rsidRPr="001B718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F52EA0"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="00314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$id</w:t>
            </w:r>
            <w:r w:rsidR="00F52EA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  <w:r w:rsidRPr="001B718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8280155" w14:textId="77777777" w:rsidR="00431102" w:rsidRDefault="00431102" w:rsidP="008915CD"/>
        </w:tc>
      </w:tr>
    </w:tbl>
    <w:p w14:paraId="417E4D41" w14:textId="77777777" w:rsidR="00431102" w:rsidRPr="006021D7" w:rsidRDefault="00431102" w:rsidP="00431102"/>
    <w:p w14:paraId="25668AC2" w14:textId="77777777" w:rsidR="003F2243" w:rsidRDefault="003F2243" w:rsidP="00431102">
      <w:pPr>
        <w:pStyle w:val="Heading3"/>
      </w:pPr>
      <w:r>
        <w:t>Condition AND OR group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F2243" w14:paraId="17467CD8" w14:textId="77777777" w:rsidTr="003F2243">
        <w:tc>
          <w:tcPr>
            <w:tcW w:w="9242" w:type="dxa"/>
          </w:tcPr>
          <w:p w14:paraId="69E60DA4" w14:textId="77777777" w:rsidR="003F2243" w:rsidRPr="003F2243" w:rsidRDefault="003F2243" w:rsidP="003F224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F224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uery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ndFilterWhere</w:t>
            </w:r>
            <w:proofErr w:type="spellEnd"/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r'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39A62C43" w14:textId="77777777" w:rsidR="003F2243" w:rsidRPr="003F2243" w:rsidRDefault="003F2243" w:rsidP="003F224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gt;='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YEAR(</w:t>
            </w:r>
            <w:proofErr w:type="spellStart"/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end</w:t>
            </w:r>
            <w:proofErr w:type="spellEnd"/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'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F224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uration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6FCDE75" w14:textId="77777777" w:rsidR="003F2243" w:rsidRPr="003F2243" w:rsidRDefault="003F2243" w:rsidP="003F224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end</w:t>
            </w:r>
            <w:proofErr w:type="spellEnd"/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F224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0000-00-00'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1DEEF95C" w14:textId="77777777" w:rsidR="003F2243" w:rsidRPr="003F2243" w:rsidRDefault="003F2243" w:rsidP="003F224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3F224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73E10381" w14:textId="77777777" w:rsidR="003F2243" w:rsidRPr="003F2243" w:rsidRDefault="003F2243" w:rsidP="003F2243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3F224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</w:t>
            </w:r>
          </w:p>
          <w:p w14:paraId="1A5057D6" w14:textId="77777777" w:rsidR="003F2243" w:rsidRDefault="003F2243" w:rsidP="003F2243"/>
        </w:tc>
      </w:tr>
    </w:tbl>
    <w:p w14:paraId="0630249E" w14:textId="77777777" w:rsidR="003F2243" w:rsidRPr="003F2243" w:rsidRDefault="003F2243" w:rsidP="003F2243"/>
    <w:p w14:paraId="7FF97313" w14:textId="77777777" w:rsidR="00431102" w:rsidRDefault="00431102" w:rsidP="00431102">
      <w:pPr>
        <w:pStyle w:val="Heading3"/>
      </w:pPr>
      <w:r>
        <w:t>Betwee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2BCC3371" w14:textId="77777777" w:rsidTr="008915CD">
        <w:tc>
          <w:tcPr>
            <w:tcW w:w="9242" w:type="dxa"/>
          </w:tcPr>
          <w:p w14:paraId="1FC08A27" w14:textId="77777777" w:rsidR="00431102" w:rsidRPr="004B2279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4B227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em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self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3880C386" w14:textId="77777777" w:rsidR="00431102" w:rsidRPr="004B2279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s_open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3ED9BEDA" w14:textId="77777777" w:rsidR="00431102" w:rsidRPr="004B2279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lt;=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open_at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Expression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W()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])</w:t>
            </w:r>
          </w:p>
          <w:p w14:paraId="427B7C80" w14:textId="77777777" w:rsidR="00431102" w:rsidRPr="004B2279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gt;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lose_at</w:t>
            </w:r>
            <w:proofErr w:type="spellEnd"/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4B227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date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4B227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Y-m-d'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])</w:t>
            </w:r>
          </w:p>
          <w:p w14:paraId="16640309" w14:textId="77777777" w:rsidR="00431102" w:rsidRPr="004B2279" w:rsidRDefault="00431102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4B227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ne</w:t>
            </w:r>
            <w:r w:rsidRPr="004B227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15D51D28" w14:textId="77777777" w:rsidR="00431102" w:rsidRDefault="00431102" w:rsidP="008915CD"/>
        </w:tc>
      </w:tr>
    </w:tbl>
    <w:p w14:paraId="53DE3A76" w14:textId="77777777" w:rsidR="00431102" w:rsidRPr="004B2279" w:rsidRDefault="00431102" w:rsidP="00431102"/>
    <w:p w14:paraId="0F75947E" w14:textId="77777777" w:rsidR="00F652C6" w:rsidRDefault="00947913" w:rsidP="00431102">
      <w:pPr>
        <w:pStyle w:val="Heading3"/>
      </w:pPr>
      <w:r>
        <w:t>Order B</w:t>
      </w:r>
      <w:r w:rsidR="00F652C6">
        <w:t>y</w:t>
      </w:r>
      <w:r>
        <w:t xml:space="preserve"> - Lim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652C6" w14:paraId="656E7A4A" w14:textId="77777777" w:rsidTr="00F652C6">
        <w:tc>
          <w:tcPr>
            <w:tcW w:w="9242" w:type="dxa"/>
          </w:tcPr>
          <w:p w14:paraId="2CCE4E29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asiEdu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01995111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lect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edu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.*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71C7A84E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id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13909BD8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nnerJoin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education_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education_level.id = 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edu.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2DB774E0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rderBy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education_level.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DESC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720B932F" w14:textId="77777777" w:rsidR="00F652C6" w:rsidRPr="005855DD" w:rsidRDefault="00F652C6" w:rsidP="00F652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imit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411A5BCC" w14:textId="77777777" w:rsidR="00F652C6" w:rsidRPr="005855DD" w:rsidRDefault="00F652C6" w:rsidP="00F652C6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ne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B408657" w14:textId="77777777" w:rsidR="00F652C6" w:rsidRDefault="00F652C6" w:rsidP="00F652C6"/>
        </w:tc>
      </w:tr>
    </w:tbl>
    <w:p w14:paraId="5A565C0C" w14:textId="77777777" w:rsidR="00F652C6" w:rsidRPr="00F652C6" w:rsidRDefault="00F652C6" w:rsidP="00F652C6"/>
    <w:p w14:paraId="3E16192B" w14:textId="77777777" w:rsidR="00431102" w:rsidRDefault="00431102" w:rsidP="00431102">
      <w:pPr>
        <w:pStyle w:val="Heading3"/>
      </w:pPr>
      <w:r>
        <w:t>Jo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6A605FB2" w14:textId="77777777" w:rsidTr="008057C6">
        <w:tc>
          <w:tcPr>
            <w:tcW w:w="9242" w:type="dxa"/>
          </w:tcPr>
          <w:p w14:paraId="70D0542B" w14:textId="77777777" w:rsidR="00431102" w:rsidRPr="00775A8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self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0339F5C1" w14:textId="77777777" w:rsidR="00431102" w:rsidRPr="00775A8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="0013621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eft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Join</w:t>
            </w:r>
            <w:proofErr w:type="spellEnd"/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emester'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semester.id = </w:t>
            </w:r>
            <w:proofErr w:type="spellStart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pplication.semester_id</w:t>
            </w:r>
            <w:proofErr w:type="spellEnd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6195919A" w14:textId="77777777" w:rsidR="00431102" w:rsidRPr="00775A8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emester.is_current</w:t>
            </w:r>
            <w:proofErr w:type="spellEnd"/>
            <w:r w:rsidRPr="00775A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75A82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41FFAC65" w14:textId="77777777" w:rsidR="0043110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775A8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775A8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ount</w:t>
            </w:r>
            <w:r w:rsidRPr="00775A8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08857B4E" w14:textId="77777777" w:rsidR="005855DD" w:rsidRDefault="005855DD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3D8264C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asiEdu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641E59D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lect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edu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.*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79126DC1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id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53098E62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nnerJoin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education_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education_level.id = 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_edu.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30A81673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rderBy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education_level.level</w:t>
            </w:r>
            <w:proofErr w:type="spellEnd"/>
            <w:r w:rsidRPr="005855D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DESC'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3B72133E" w14:textId="77777777" w:rsidR="005855DD" w:rsidRPr="005855DD" w:rsidRDefault="005855DD" w:rsidP="005855D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imit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855DD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225906B8" w14:textId="77777777" w:rsidR="005855DD" w:rsidRPr="005855DD" w:rsidRDefault="005855DD" w:rsidP="005855D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855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ne</w:t>
            </w:r>
            <w:r w:rsidRPr="005855D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4C63887A" w14:textId="77777777" w:rsidR="005855DD" w:rsidRPr="00775A82" w:rsidRDefault="005855DD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21777CAD" w14:textId="77777777" w:rsidR="008057C6" w:rsidRPr="008057C6" w:rsidRDefault="008057C6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057C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reviewers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Scope</w:t>
            </w:r>
            <w:proofErr w:type="spellEnd"/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th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7FF6AFD7" w14:textId="77777777" w:rsidR="008057C6" w:rsidRPr="008057C6" w:rsidRDefault="008057C6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'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057C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35C4D7BF" w14:textId="77777777" w:rsidR="008057C6" w:rsidRPr="008057C6" w:rsidRDefault="008057C6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8057C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query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lect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id, </w:t>
            </w:r>
            <w:proofErr w:type="spellStart"/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B9591FA" w14:textId="77777777" w:rsidR="008057C6" w:rsidRPr="008057C6" w:rsidRDefault="008057C6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40E0AA0" w14:textId="77777777" w:rsidR="008057C6" w:rsidRDefault="008057C6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cope_id</w:t>
            </w:r>
            <w:proofErr w:type="spellEnd"/>
            <w:r w:rsidRPr="008057C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scope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proofErr w:type="spellStart"/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sArray</w:t>
            </w:r>
            <w:proofErr w:type="spellEnd"/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r w:rsidRPr="008057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ll</w:t>
            </w:r>
            <w:r w:rsidRPr="008057C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79BA57B1" w14:textId="77777777" w:rsidR="00AF437D" w:rsidRDefault="00AF437D" w:rsidP="008057C6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CC30AA6" w14:textId="77777777" w:rsidR="00AF437D" w:rsidRPr="00AF437D" w:rsidRDefault="00AF437D" w:rsidP="00AF43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43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self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617C6B21" w14:textId="77777777" w:rsidR="00AF437D" w:rsidRPr="00AF437D" w:rsidRDefault="00AF437D" w:rsidP="00AF43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p_course_slt_as.assess_hour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7D26AF52" w14:textId="77777777" w:rsidR="00AF437D" w:rsidRPr="00AF437D" w:rsidRDefault="00AF437D" w:rsidP="00AF43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nnerJoin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p_course_slt_as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'sp_course_assessment.id = 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p_course_slt_as.assess_id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AND 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p_course_slt_as.crs_version_id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</w:t>
            </w:r>
            <w:proofErr w:type="spellStart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p_course_assessment.crs_version_id</w:t>
            </w:r>
            <w:proofErr w:type="spellEnd"/>
            <w:r w:rsidRPr="00AF43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5020D0ED" w14:textId="77777777" w:rsidR="00AF437D" w:rsidRPr="00AF437D" w:rsidRDefault="00AF437D" w:rsidP="00AF437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43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one</w:t>
            </w:r>
            <w:r w:rsidRPr="00AF43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5FC02EB" w14:textId="77777777" w:rsidR="00AF437D" w:rsidRPr="008057C6" w:rsidRDefault="00AF437D" w:rsidP="008057C6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0008BDA7" w14:textId="77777777" w:rsidR="00431102" w:rsidRDefault="00431102" w:rsidP="008915CD"/>
        </w:tc>
      </w:tr>
    </w:tbl>
    <w:p w14:paraId="0E441A11" w14:textId="77777777" w:rsidR="00431102" w:rsidRPr="00775A82" w:rsidRDefault="00431102" w:rsidP="00431102"/>
    <w:p w14:paraId="65A8BC97" w14:textId="77777777" w:rsidR="00431102" w:rsidRDefault="00431102" w:rsidP="00431102">
      <w:pPr>
        <w:pStyle w:val="Heading3"/>
      </w:pPr>
      <w:r>
        <w:t>Model – relationship</w:t>
      </w:r>
    </w:p>
    <w:p w14:paraId="1557D276" w14:textId="77777777" w:rsidR="00431102" w:rsidRDefault="00431102" w:rsidP="0043110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0FD08B3B" w14:textId="77777777" w:rsidTr="00C82D97">
        <w:tc>
          <w:tcPr>
            <w:tcW w:w="9242" w:type="dxa"/>
          </w:tcPr>
          <w:p w14:paraId="6531B808" w14:textId="77777777" w:rsidR="00A0413F" w:rsidRDefault="00A0413F" w:rsidP="00B80E7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F6DE977" w14:textId="77777777" w:rsidR="00B80E71" w:rsidRPr="00B80E71" w:rsidRDefault="00B80E71" w:rsidP="00B80E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80E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B80E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B80E7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B80E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B80E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Associate</w:t>
            </w:r>
            <w:proofErr w:type="spellEnd"/>
            <w:r w:rsidRPr="00B80E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{</w:t>
            </w:r>
          </w:p>
          <w:p w14:paraId="76A25CE8" w14:textId="77777777" w:rsidR="00B80E71" w:rsidRPr="00B80E71" w:rsidRDefault="00B80E71" w:rsidP="00B80E7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B80E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="005E3A3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00F38" w:rsidRPr="00C82D9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="00100F38"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00F38" w:rsidRPr="00C82D9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="00100F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hasOne</w:t>
            </w:r>
            <w:proofErr w:type="spellEnd"/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="00100F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="00100F38"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="00100F38"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="00100F3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="00100F38"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d'</w:t>
            </w:r>
            <w:r w:rsidR="00100F38"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="00100F38"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100F38"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="00100F3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</w:t>
            </w:r>
            <w:r w:rsidR="00100F38"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d</w:t>
            </w:r>
            <w:proofErr w:type="spellEnd"/>
            <w:r w:rsidR="00100F38"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="00100F38"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4DD338F3" w14:textId="77777777" w:rsidR="00B80E71" w:rsidRPr="00B80E71" w:rsidRDefault="00B80E71" w:rsidP="00B80E7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B80E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B80E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B3CA81B" w14:textId="77777777" w:rsidR="00431102" w:rsidRDefault="00431102" w:rsidP="008915CD">
            <w:pPr>
              <w:pStyle w:val="code"/>
            </w:pPr>
            <w:r>
              <w:tab/>
            </w:r>
          </w:p>
          <w:p w14:paraId="2109E7E1" w14:textId="77777777" w:rsidR="00C82D97" w:rsidRPr="00C82D97" w:rsidRDefault="00C82D97" w:rsidP="00C82D9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82D9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82D9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UserScopes</w:t>
            </w:r>
            <w:proofErr w:type="spellEnd"/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41174F0" w14:textId="77777777" w:rsidR="00C82D97" w:rsidRPr="00C82D97" w:rsidRDefault="00C82D97" w:rsidP="00C82D9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7CBFD8A0" w14:textId="77777777" w:rsidR="00C82D97" w:rsidRPr="00C82D97" w:rsidRDefault="00C82D97" w:rsidP="00C82D9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82D9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82D9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hasMany</w:t>
            </w:r>
            <w:proofErr w:type="spellEnd"/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Scope</w:t>
            </w:r>
            <w:proofErr w:type="spellEnd"/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id</w:t>
            </w:r>
            <w:proofErr w:type="spellEnd"/>
            <w:r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82D9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66E6703A" w14:textId="77777777" w:rsidR="00C82D97" w:rsidRDefault="00C82D97" w:rsidP="00C82D97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C82D9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82D9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16C55E2" w14:textId="77777777" w:rsidR="00D470E7" w:rsidRPr="00C82D97" w:rsidRDefault="00D470E7" w:rsidP="00C82D9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24279FC3" w14:textId="77777777" w:rsidR="007974D4" w:rsidRPr="007974D4" w:rsidRDefault="007974D4" w:rsidP="007974D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4D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CompletedReviewers</w:t>
            </w:r>
            <w:proofErr w:type="spellEnd"/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F28BB75" w14:textId="77777777" w:rsidR="007974D4" w:rsidRPr="007974D4" w:rsidRDefault="007974D4" w:rsidP="007974D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78AC3325" w14:textId="77777777" w:rsidR="007974D4" w:rsidRPr="007974D4" w:rsidRDefault="007974D4" w:rsidP="007974D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7974D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hasMany</w:t>
            </w:r>
            <w:proofErr w:type="spellEnd"/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ticleReviewer</w:t>
            </w:r>
            <w:proofErr w:type="spellEnd"/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7974D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7974D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article_id</w:t>
            </w:r>
            <w:proofErr w:type="spellEnd"/>
            <w:r w:rsidRPr="007974D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-&gt;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7974D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7974D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0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013302C3" w14:textId="77777777" w:rsidR="007974D4" w:rsidRPr="007974D4" w:rsidRDefault="007974D4" w:rsidP="007974D4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7974D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7974D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CFDB11C" w14:textId="77777777" w:rsidR="00431102" w:rsidRDefault="00431102" w:rsidP="008915CD">
            <w:pPr>
              <w:pStyle w:val="code"/>
            </w:pPr>
          </w:p>
          <w:p w14:paraId="4B80307A" w14:textId="77777777" w:rsidR="00A32B32" w:rsidRDefault="00A32B32" w:rsidP="008915CD">
            <w:pPr>
              <w:pStyle w:val="code"/>
            </w:pPr>
          </w:p>
        </w:tc>
      </w:tr>
    </w:tbl>
    <w:p w14:paraId="4E7A1C91" w14:textId="77777777" w:rsidR="00431102" w:rsidRDefault="00431102" w:rsidP="00431102"/>
    <w:p w14:paraId="3DA6C11D" w14:textId="77777777" w:rsidR="008E307D" w:rsidRDefault="008E307D" w:rsidP="00431102">
      <w:pPr>
        <w:pStyle w:val="Heading3"/>
      </w:pPr>
      <w:r>
        <w:lastRenderedPageBreak/>
        <w:t>Delete</w:t>
      </w:r>
      <w:r w:rsidR="00114723">
        <w:t>/ Delete 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E307D" w14:paraId="053DAF18" w14:textId="77777777" w:rsidTr="008E307D">
        <w:tc>
          <w:tcPr>
            <w:tcW w:w="9242" w:type="dxa"/>
          </w:tcPr>
          <w:p w14:paraId="414B5897" w14:textId="77777777" w:rsidR="008E307D" w:rsidRPr="008E307D" w:rsidRDefault="008E307D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E30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8E30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lo_as</w:t>
            </w:r>
            <w:proofErr w:type="spellEnd"/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urseCloAssessment</w:t>
            </w:r>
            <w:proofErr w:type="spellEnd"/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One</w:t>
            </w:r>
            <w:proofErr w:type="spellEnd"/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E30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29277A5" w14:textId="77777777" w:rsidR="008E307D" w:rsidRDefault="008E307D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8E30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8E307D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lo_as</w:t>
            </w:r>
            <w:proofErr w:type="spellEnd"/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8E307D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elete</w:t>
            </w:r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8049FCD" w14:textId="77777777" w:rsidR="001E28E6" w:rsidRDefault="001E28E6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7473516A" w14:textId="77777777" w:rsidR="001E28E6" w:rsidRPr="001E28E6" w:rsidRDefault="001E28E6" w:rsidP="001E28E6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 w:rsidRPr="001E28E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nvoiceItem</w:t>
            </w:r>
            <w:proofErr w:type="spellEnd"/>
            <w:r w:rsidRPr="001E28E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1E28E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1E28E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E28E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E28E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voice_id</w:t>
            </w:r>
            <w:proofErr w:type="spellEnd"/>
            <w:r w:rsidRPr="001E28E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E28E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E28E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E28E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E28E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1E28E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07074D77" w14:textId="77777777" w:rsidR="001E28E6" w:rsidRDefault="001E28E6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3E338EBF" w14:textId="77777777" w:rsidR="008E307D" w:rsidRDefault="008E307D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5AF7F7EC" w14:textId="77777777" w:rsidR="008E307D" w:rsidRPr="008E307D" w:rsidRDefault="008E307D" w:rsidP="008E307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  <w:p w14:paraId="75EEFDF6" w14:textId="77777777" w:rsidR="008E307D" w:rsidRDefault="008E307D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ustomer</w:t>
            </w:r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8E307D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E307D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atus = 3'</w:t>
            </w:r>
            <w:r w:rsidRPr="008E307D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C91AF6A" w14:textId="77777777" w:rsidR="001C2217" w:rsidRDefault="001C2217" w:rsidP="008E307D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</w:p>
          <w:p w14:paraId="2C0368D3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utorials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utorialTutor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19D92F1C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lect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ld_tutorial_tutor.id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3BF11173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oinWith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utorialLec.lecture.courseOffered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2A373F2C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mester_id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mester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247F3F05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0A179F5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C221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utorials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DD08F5D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utorialTutor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C221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utorials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C221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]);</w:t>
            </w:r>
          </w:p>
          <w:p w14:paraId="151890B8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C221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6A74A394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17B46293" w14:textId="77777777" w:rsidR="001C2217" w:rsidRPr="001C2217" w:rsidRDefault="001C2217" w:rsidP="001C221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E3653E7" w14:textId="77777777" w:rsidR="001C2217" w:rsidRPr="008E307D" w:rsidRDefault="001C2217" w:rsidP="001C221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C22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</w:tc>
      </w:tr>
    </w:tbl>
    <w:p w14:paraId="2A72EE08" w14:textId="77777777" w:rsidR="008E307D" w:rsidRPr="008E307D" w:rsidRDefault="008E307D" w:rsidP="008E307D"/>
    <w:p w14:paraId="1622793B" w14:textId="77777777" w:rsidR="00110149" w:rsidRDefault="00110149" w:rsidP="00431102">
      <w:pPr>
        <w:pStyle w:val="Heading3"/>
      </w:pPr>
      <w:r>
        <w:t>Table ali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10149" w14:paraId="7761264B" w14:textId="77777777" w:rsidTr="00110149">
        <w:tc>
          <w:tcPr>
            <w:tcW w:w="9242" w:type="dxa"/>
          </w:tcPr>
          <w:p w14:paraId="43919B7C" w14:textId="77777777" w:rsidR="00110149" w:rsidRPr="00110149" w:rsidRDefault="00110149" w:rsidP="0011014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1014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uery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oinWith</w:t>
            </w:r>
            <w:proofErr w:type="spellEnd"/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pplication.fasi.user</w:t>
            </w:r>
            <w:proofErr w:type="spellEnd"/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ordinator'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1014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406AFB9" w14:textId="77777777" w:rsidR="00110149" w:rsidRPr="00110149" w:rsidRDefault="00110149" w:rsidP="0011014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1014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oinWith</w:t>
            </w:r>
            <w:proofErr w:type="spellEnd"/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asi</w:t>
            </w:r>
            <w:proofErr w:type="spellEnd"/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fasi2'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1014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F903794" w14:textId="77777777" w:rsidR="00110149" w:rsidRPr="00110149" w:rsidRDefault="00110149" w:rsidP="0011014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10149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q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oinWith</w:t>
            </w:r>
            <w:proofErr w:type="spellEnd"/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1014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ser user2'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AB10DC4" w14:textId="77777777" w:rsidR="00110149" w:rsidRPr="00110149" w:rsidRDefault="00110149" w:rsidP="0011014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]);</w:t>
            </w:r>
          </w:p>
          <w:p w14:paraId="256A12B6" w14:textId="77777777" w:rsidR="00110149" w:rsidRPr="00110149" w:rsidRDefault="00110149" w:rsidP="00110149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1014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1014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]);</w:t>
            </w:r>
          </w:p>
          <w:p w14:paraId="715CA947" w14:textId="77777777" w:rsidR="00110149" w:rsidRDefault="00110149" w:rsidP="00110149"/>
          <w:p w14:paraId="0AD70ED8" w14:textId="77777777" w:rsidR="00B935F7" w:rsidRDefault="00B935F7" w:rsidP="00110149"/>
        </w:tc>
      </w:tr>
    </w:tbl>
    <w:p w14:paraId="6507036E" w14:textId="77777777" w:rsidR="00110149" w:rsidRPr="00110149" w:rsidRDefault="00110149" w:rsidP="00110149"/>
    <w:p w14:paraId="591B7A49" w14:textId="77777777" w:rsidR="00431102" w:rsidRDefault="00431102" w:rsidP="00431102">
      <w:pPr>
        <w:pStyle w:val="Heading3"/>
      </w:pPr>
      <w:r>
        <w:t>Db expression now()</w:t>
      </w:r>
    </w:p>
    <w:p w14:paraId="0E2F2EDF" w14:textId="77777777" w:rsidR="00431102" w:rsidRDefault="00431102" w:rsidP="0043110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67E345F2" w14:textId="77777777" w:rsidTr="008915CD">
        <w:tc>
          <w:tcPr>
            <w:tcW w:w="9242" w:type="dxa"/>
          </w:tcPr>
          <w:p w14:paraId="4325C726" w14:textId="77777777" w:rsidR="00431102" w:rsidRDefault="00431102" w:rsidP="008915CD">
            <w:pPr>
              <w:pStyle w:val="code"/>
            </w:pPr>
            <w:r>
              <w:t xml:space="preserve">use </w:t>
            </w:r>
            <w:proofErr w:type="spellStart"/>
            <w:r>
              <w:t>yii</w:t>
            </w:r>
            <w:proofErr w:type="spellEnd"/>
            <w:r>
              <w:t>\</w:t>
            </w:r>
            <w:proofErr w:type="spellStart"/>
            <w:r>
              <w:t>db</w:t>
            </w:r>
            <w:proofErr w:type="spellEnd"/>
            <w:r>
              <w:t>\Expression;</w:t>
            </w:r>
          </w:p>
          <w:p w14:paraId="1B55E81B" w14:textId="77777777" w:rsidR="00431102" w:rsidRDefault="00431102" w:rsidP="008915CD">
            <w:pPr>
              <w:pStyle w:val="code"/>
            </w:pPr>
          </w:p>
          <w:p w14:paraId="49B60B7B" w14:textId="77777777" w:rsidR="00431102" w:rsidRDefault="00431102" w:rsidP="008915CD">
            <w:pPr>
              <w:pStyle w:val="code"/>
            </w:pPr>
            <w:r>
              <w:t>$user-&gt;</w:t>
            </w:r>
            <w:proofErr w:type="spellStart"/>
            <w:r>
              <w:t>created_at</w:t>
            </w:r>
            <w:proofErr w:type="spellEnd"/>
            <w:r>
              <w:t xml:space="preserve"> = new Expression('NOW()');</w:t>
            </w:r>
          </w:p>
        </w:tc>
      </w:tr>
    </w:tbl>
    <w:p w14:paraId="14FF5412" w14:textId="77777777" w:rsidR="00431102" w:rsidRDefault="00431102" w:rsidP="00431102"/>
    <w:p w14:paraId="2248F362" w14:textId="77777777" w:rsidR="00EB74FC" w:rsidRDefault="00EB74FC" w:rsidP="00EB74FC">
      <w:pPr>
        <w:pStyle w:val="Heading2"/>
      </w:pPr>
      <w:r>
        <w:t>CONFIG</w:t>
      </w:r>
    </w:p>
    <w:p w14:paraId="63ADBCF5" w14:textId="77777777" w:rsidR="00C14B71" w:rsidRDefault="00C14B71" w:rsidP="00EB74FC">
      <w:pPr>
        <w:pStyle w:val="Heading2"/>
      </w:pPr>
      <w:r>
        <w:t>HTML</w:t>
      </w:r>
    </w:p>
    <w:p w14:paraId="1B36F25A" w14:textId="77777777" w:rsidR="00C14B71" w:rsidRDefault="00442639" w:rsidP="00C14B71">
      <w:pPr>
        <w:pStyle w:val="Heading3"/>
      </w:pPr>
      <w:r>
        <w:t>a</w:t>
      </w:r>
      <w:r w:rsidR="00C14B71">
        <w:t xml:space="preserve"> – anch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14B71" w14:paraId="151F883F" w14:textId="77777777" w:rsidTr="00C14B71">
        <w:tc>
          <w:tcPr>
            <w:tcW w:w="9242" w:type="dxa"/>
          </w:tcPr>
          <w:p w14:paraId="25FC1707" w14:textId="77777777" w:rsidR="00442639" w:rsidRDefault="00442639" w:rsidP="00C14B71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530C2116" w14:textId="77777777" w:rsidR="00442639" w:rsidRDefault="00442639" w:rsidP="00C14B71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135E3604" w14:textId="77777777" w:rsidR="00C14B71" w:rsidRPr="00C14B71" w:rsidRDefault="00C14B71" w:rsidP="00C14B7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C14B7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Html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C14B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ofile'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14B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/view'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14B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rofile-link'</w:t>
            </w:r>
            <w:r w:rsidRPr="00C14B7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C14B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14B7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204AF5F2" w14:textId="77777777" w:rsidR="00C14B71" w:rsidRDefault="00C14B71" w:rsidP="00C14B71"/>
          <w:p w14:paraId="76CA0B1E" w14:textId="77777777" w:rsidR="00C14B71" w:rsidRDefault="00C14B71" w:rsidP="00C14B71">
            <w:r>
              <w:rPr>
                <w:rFonts w:ascii="Arial" w:hAnsi="Arial" w:cs="Arial"/>
                <w:color w:val="333333"/>
                <w:shd w:val="clear" w:color="auto" w:fill="FFFFFF"/>
              </w:rPr>
              <w:t>The first argument is the title. It's not encoded, so if you're using data entered by the user, you need to encode it with </w:t>
            </w:r>
            <w:r>
              <w:rPr>
                <w:rStyle w:val="HTMLCode"/>
                <w:rFonts w:eastAsiaTheme="majorEastAsia"/>
                <w:color w:val="333333"/>
                <w:sz w:val="22"/>
                <w:szCs w:val="22"/>
                <w:shd w:val="clear" w:color="auto" w:fill="F2F9FA"/>
              </w:rPr>
              <w:t>Html::encode()</w:t>
            </w:r>
            <w:r>
              <w:rPr>
                <w:rFonts w:ascii="Arial" w:hAnsi="Arial" w:cs="Arial"/>
                <w:color w:val="333333"/>
                <w:shd w:val="clear" w:color="auto" w:fill="FFFFFF"/>
              </w:rPr>
              <w:t>. The second argument is what will be in the </w:t>
            </w:r>
            <w:proofErr w:type="spellStart"/>
            <w:r>
              <w:rPr>
                <w:rStyle w:val="HTMLCode"/>
                <w:rFonts w:eastAsiaTheme="majorEastAsia"/>
                <w:color w:val="333333"/>
                <w:sz w:val="22"/>
                <w:szCs w:val="22"/>
                <w:shd w:val="clear" w:color="auto" w:fill="F2F9FA"/>
              </w:rPr>
              <w:t>href</w:t>
            </w:r>
            <w:proofErr w:type="spellEnd"/>
            <w:r>
              <w:rPr>
                <w:rFonts w:ascii="Arial" w:hAnsi="Arial" w:cs="Arial"/>
                <w:color w:val="333333"/>
                <w:shd w:val="clear" w:color="auto" w:fill="FFFFFF"/>
              </w:rPr>
              <w:t> attribute of the </w:t>
            </w:r>
            <w:r>
              <w:rPr>
                <w:rStyle w:val="HTMLCode"/>
                <w:rFonts w:eastAsiaTheme="majorEastAsia"/>
                <w:color w:val="333333"/>
                <w:sz w:val="22"/>
                <w:szCs w:val="22"/>
                <w:shd w:val="clear" w:color="auto" w:fill="F2F9FA"/>
              </w:rPr>
              <w:t>&lt;a</w:t>
            </w:r>
            <w:r>
              <w:rPr>
                <w:rFonts w:ascii="Arial" w:hAnsi="Arial" w:cs="Arial"/>
                <w:color w:val="333333"/>
                <w:shd w:val="clear" w:color="auto" w:fill="FFFFFF"/>
              </w:rPr>
              <w:t> tag. See </w:t>
            </w:r>
            <w:hyperlink r:id="rId9" w:history="1">
              <w:r>
                <w:rPr>
                  <w:rStyle w:val="Hyperlink"/>
                  <w:rFonts w:ascii="Arial" w:hAnsi="Arial" w:cs="Arial"/>
                  <w:color w:val="1E6887"/>
                  <w:shd w:val="clear" w:color="auto" w:fill="FFFFFF"/>
                </w:rPr>
                <w:t>Url::to()</w:t>
              </w:r>
            </w:hyperlink>
            <w:r>
              <w:rPr>
                <w:rFonts w:ascii="Arial" w:hAnsi="Arial" w:cs="Arial"/>
                <w:color w:val="333333"/>
                <w:shd w:val="clear" w:color="auto" w:fill="FFFFFF"/>
              </w:rPr>
              <w:t xml:space="preserve">for details on what values it </w:t>
            </w:r>
            <w:r>
              <w:rPr>
                <w:rFonts w:ascii="Arial" w:hAnsi="Arial" w:cs="Arial"/>
                <w:color w:val="333333"/>
                <w:shd w:val="clear" w:color="auto" w:fill="FFFFFF"/>
              </w:rPr>
              <w:lastRenderedPageBreak/>
              <w:t>accepts. The third argument is an array of tag attributes.</w:t>
            </w:r>
          </w:p>
          <w:p w14:paraId="401985AB" w14:textId="77777777" w:rsidR="00C14B71" w:rsidRDefault="00C14B71" w:rsidP="00C14B71"/>
          <w:p w14:paraId="2E29D00F" w14:textId="77777777" w:rsidR="00C14B71" w:rsidRDefault="00C14B71" w:rsidP="00C14B71"/>
        </w:tc>
      </w:tr>
    </w:tbl>
    <w:p w14:paraId="75BAA696" w14:textId="77777777" w:rsidR="00C14B71" w:rsidRPr="00C14B71" w:rsidRDefault="00C14B71" w:rsidP="00C14B71"/>
    <w:p w14:paraId="1495B032" w14:textId="77777777" w:rsidR="00EB74FC" w:rsidRDefault="00FA19DF" w:rsidP="00FA19DF">
      <w:pPr>
        <w:pStyle w:val="Heading3"/>
      </w:pPr>
      <w:r>
        <w:t>Url::to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B74FC" w14:paraId="6FDF0DEA" w14:textId="77777777" w:rsidTr="00344AA3">
        <w:tc>
          <w:tcPr>
            <w:tcW w:w="9242" w:type="dxa"/>
          </w:tcPr>
          <w:p w14:paraId="4D9530A0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rl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F774862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E20C4C6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creates a URL to a route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post%2Findex</w:t>
            </w:r>
          </w:p>
          <w:p w14:paraId="5A29AC6E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0BC8E343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4C33903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creates a URL to a route with parameters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post%2Fview&amp;id=100</w:t>
            </w:r>
          </w:p>
          <w:p w14:paraId="406F005B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view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0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7D6D7BD8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C351709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creates an anchored URL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post%2Fview&amp;id=100#content</w:t>
            </w:r>
          </w:p>
          <w:p w14:paraId="4BC1A0FD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view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0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#'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ntent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5E49F954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6EEE92D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// creates an absolute URL: 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http://www.example.com/index.php?r=post%2Findex</w:t>
            </w:r>
          </w:p>
          <w:p w14:paraId="26743F23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4A6E8BF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23BC8B9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// creates an absolute URL using the https scheme: 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MY"/>
              </w:rPr>
              <w:t>https://www.example.com/index.php?r=post%2Findex</w:t>
            </w:r>
          </w:p>
          <w:p w14:paraId="6A9012CF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ttps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42E727B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4EAA602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currently requested route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admin%2Fpost%2Findex</w:t>
            </w:r>
          </w:p>
          <w:p w14:paraId="68EF85F2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47F2926B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FE7F63A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a relative route with action ID only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admin%2Fpost%2Findex</w:t>
            </w:r>
          </w:p>
          <w:p w14:paraId="40DDE35D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1B684DE4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B80D4E9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a relative route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admin%2Fpost%2Findex</w:t>
            </w:r>
          </w:p>
          <w:p w14:paraId="6874A125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/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5D56F29D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BA659A2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an absolute route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post%2Findex</w:t>
            </w:r>
          </w:p>
          <w:p w14:paraId="67C98B91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/post/index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39FC3349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B4849CB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using an alias "@posts", which is defined as "/post/index": /</w:t>
            </w:r>
            <w:proofErr w:type="spellStart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index.php?r</w:t>
            </w:r>
            <w:proofErr w:type="spellEnd"/>
            <w:r w:rsidRPr="00DA08AB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=post%2Findex</w:t>
            </w:r>
          </w:p>
          <w:p w14:paraId="3F43B528" w14:textId="77777777" w:rsidR="00DA08AB" w:rsidRPr="00DA08AB" w:rsidRDefault="00DA08AB" w:rsidP="00DA08A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A08A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rl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A08A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DA08A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posts'</w:t>
            </w:r>
            <w:r w:rsidRPr="00DA08A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23899327" w14:textId="77777777" w:rsidR="00EB74FC" w:rsidRDefault="00EB74FC" w:rsidP="00344AA3">
            <w:pPr>
              <w:pStyle w:val="code"/>
            </w:pPr>
          </w:p>
        </w:tc>
      </w:tr>
    </w:tbl>
    <w:p w14:paraId="5B25C68A" w14:textId="77777777" w:rsidR="00EB74FC" w:rsidRPr="00624BEF" w:rsidRDefault="00EB74FC" w:rsidP="00EB74FC"/>
    <w:p w14:paraId="533E71C6" w14:textId="77777777" w:rsidR="00EB74FC" w:rsidRDefault="00EB74FC" w:rsidP="00EB74FC">
      <w:pPr>
        <w:spacing w:after="200" w:line="276" w:lineRule="auto"/>
        <w:rPr>
          <w:rFonts w:asciiTheme="minorHAnsi" w:hAnsiTheme="minorHAnsi"/>
          <w:sz w:val="22"/>
        </w:rPr>
      </w:pPr>
    </w:p>
    <w:p w14:paraId="1D9FAA60" w14:textId="77777777" w:rsidR="00431102" w:rsidRDefault="00431102" w:rsidP="00431102">
      <w:pPr>
        <w:pStyle w:val="Heading2"/>
      </w:pPr>
      <w:r>
        <w:t>DYNAMIC FORM</w:t>
      </w:r>
    </w:p>
    <w:p w14:paraId="1157D881" w14:textId="77777777" w:rsidR="00356F10" w:rsidRDefault="00356F10" w:rsidP="00356F10">
      <w:pPr>
        <w:pStyle w:val="Heading3"/>
      </w:pPr>
      <w:r>
        <w:t>CONTROLLER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56F10" w14:paraId="0AA1BC9C" w14:textId="77777777" w:rsidTr="006D238A">
        <w:tc>
          <w:tcPr>
            <w:tcW w:w="9242" w:type="dxa"/>
          </w:tcPr>
          <w:p w14:paraId="7219861B" w14:textId="77777777" w:rsidR="002557D0" w:rsidRPr="002557D0" w:rsidRDefault="002557D0" w:rsidP="002557D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557D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="004811B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common\models\Model</w:t>
            </w:r>
            <w:r w:rsidRPr="002557D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83AB151" w14:textId="77777777" w:rsidR="002557D0" w:rsidRDefault="002557D0" w:rsidP="002557D0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2557D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</w:t>
            </w:r>
            <w:proofErr w:type="spellStart"/>
            <w:r w:rsidRP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557D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EB165D6" w14:textId="77777777" w:rsidR="00937192" w:rsidRPr="00937192" w:rsidRDefault="00937192" w:rsidP="0093719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3719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371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371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371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371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93719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Expression</w:t>
            </w:r>
            <w:r w:rsidRPr="0093719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69CB4C8" w14:textId="77777777" w:rsidR="00937192" w:rsidRPr="002557D0" w:rsidRDefault="00937192" w:rsidP="002557D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4D04807" w14:textId="77777777" w:rsidR="002557D0" w:rsidRDefault="002557D0" w:rsidP="006D238A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568198C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Create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15A8E402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B3FD388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Paper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AA2C1BA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n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ConferenceByUrl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onfurl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0EED4B0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scenario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reate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5622ECB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2A9E6D5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Author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0B093EFE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</w:p>
          <w:p w14:paraId="7CC23FEE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31B8D5D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130B050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pdated_at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Expression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OW()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28CC81A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reateMultiple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Author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4896F900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Multiple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62DB4F3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127ABF22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A03402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uthor_order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9C04ED0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19C6213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076B2495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34672C0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5105EA8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100C3EA2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Multiple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amp;&amp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0CB7A0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5915730D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6EB9403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69A0C3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Transaction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ED33448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y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7897EA2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0CBC37A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416E2C1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D05F23C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=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82AC5D5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BF454A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76016BB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do not validate this in model</w:t>
            </w:r>
          </w:p>
          <w:p w14:paraId="6C54E73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aper_id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036F64F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793F98F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2D9BA03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5C207D7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FB39B9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86503EA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653FED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F64B8AD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60DA9A1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53144BB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mmi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E267918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Flash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uccess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="00437A2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New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Paper </w:t>
            </w:r>
            <w:r w:rsidR="00437A2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s successfully created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50092A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direct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nfurl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confurl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1206806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E790607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3E8F1C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A8FC10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atch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Exception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7ECCE55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2B473D7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</w:p>
          <w:p w14:paraId="2FCCB43B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B2B0CF4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D9CDE7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60F04F9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293E8F7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601274E3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</w:p>
          <w:p w14:paraId="3F1B0C32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BAFAAF1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D3D8BAE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6D2491E3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reate'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EFD9F16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2CCDEF1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</w:t>
            </w:r>
            <w:r w:rsidRPr="0022519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uthors'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2519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Author</w:t>
            </w:r>
            <w:proofErr w:type="spellEnd"/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2519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uthors</w:t>
            </w:r>
          </w:p>
          <w:p w14:paraId="18919620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2439038C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</w:t>
            </w:r>
          </w:p>
          <w:p w14:paraId="3A49D4FF" w14:textId="77777777" w:rsidR="00225198" w:rsidRPr="00225198" w:rsidRDefault="00225198" w:rsidP="0022519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3D7D0AE3" w14:textId="77777777" w:rsidR="00225198" w:rsidRPr="00225198" w:rsidRDefault="00225198" w:rsidP="0022519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2519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2519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1176E8D" w14:textId="77777777" w:rsidR="00225198" w:rsidRDefault="00225198" w:rsidP="006D238A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AF8C0A8" w14:textId="77777777" w:rsidR="002557D0" w:rsidRDefault="002557D0" w:rsidP="006D238A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403D808" w14:textId="77777777" w:rsidR="00356F10" w:rsidRPr="0033254C" w:rsidRDefault="00356F10" w:rsidP="006D238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3254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3325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3254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="002557D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Update</w:t>
            </w:r>
            <w:proofErr w:type="spellEnd"/>
            <w:r w:rsidRPr="003325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1283789C" w14:textId="77777777" w:rsidR="00356F10" w:rsidRPr="0033254C" w:rsidRDefault="00356F10" w:rsidP="006D238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325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325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58B6BA02" w14:textId="77777777" w:rsidR="00FC5F45" w:rsidRPr="00FC5F45" w:rsidRDefault="00356F10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325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="00FC5F45"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="00FC5F45"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="00FC5F45"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="00FC5F45"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="00FC5F45"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="00FC5F45"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="00FC5F45"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Model</w:t>
            </w:r>
            <w:proofErr w:type="spellEnd"/>
            <w:r w:rsidR="00FC5F45"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="00FC5F45"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nf</w:t>
            </w:r>
            <w:r w:rsidR="00FC5F45"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50AC78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Date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9964A7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</w:p>
          <w:p w14:paraId="55B43E0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EBB86B9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7B2C69A7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pdated_at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Expression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OW()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71DE3502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74A48BFA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ID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79AF89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3F3ED18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67F915B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reateMultipl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Dat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9C3CA80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73C7E5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Multipl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76C7DABF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6C1FB6FD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ID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diff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ID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filter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;</w:t>
            </w:r>
          </w:p>
          <w:p w14:paraId="17BBED7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1F90C053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F2EF37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ate_order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73DEDE0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DDB6A37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2586908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36636F00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FA6125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119738F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Multipl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amp;&amp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8730F64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1222C05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6FF9A9A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6DAD72B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Transaction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47D629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y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93B1544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AAB9B34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ID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46E215D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Dat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IDs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002AFD9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220E11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268E1B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=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CA8DF29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585F71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F652D55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do not validate this in model</w:t>
            </w:r>
          </w:p>
          <w:p w14:paraId="1788F903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B825BF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red"/>
                <w:shd w:val="clear" w:color="auto" w:fill="FEFCF5"/>
                <w:lang w:val="en-US"/>
              </w:rPr>
              <w:t>$date</w:t>
            </w:r>
            <w:r w:rsidRPr="00B825BF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red"/>
                <w:shd w:val="clear" w:color="auto" w:fill="FEFCF5"/>
                <w:lang w:val="en-US"/>
              </w:rPr>
              <w:t>-&gt;</w:t>
            </w:r>
            <w:proofErr w:type="spellStart"/>
            <w:r w:rsidRPr="00B825BF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red"/>
                <w:shd w:val="clear" w:color="auto" w:fill="FEFCF5"/>
                <w:lang w:val="en-US"/>
              </w:rPr>
              <w:t>conf_id</w:t>
            </w:r>
            <w:proofErr w:type="spellEnd"/>
            <w:r w:rsidRPr="00B825BF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red"/>
                <w:shd w:val="clear" w:color="auto" w:fill="FEFCF5"/>
                <w:lang w:val="en-US"/>
              </w:rPr>
              <w:t xml:space="preserve"> </w:t>
            </w:r>
            <w:r w:rsidRPr="00B825BF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red"/>
                <w:shd w:val="clear" w:color="auto" w:fill="FEFCF5"/>
                <w:lang w:val="en-US"/>
              </w:rPr>
              <w:t>=</w:t>
            </w:r>
            <w:r w:rsidRPr="00B825BF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red"/>
                <w:shd w:val="clear" w:color="auto" w:fill="FEFCF5"/>
                <w:lang w:val="en-US"/>
              </w:rPr>
              <w:t xml:space="preserve"> </w:t>
            </w:r>
            <w:r w:rsidRPr="00B825BF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red"/>
                <w:shd w:val="clear" w:color="auto" w:fill="FEFCF5"/>
                <w:lang w:val="en-US"/>
              </w:rPr>
              <w:t>$model</w:t>
            </w:r>
            <w:r w:rsidRPr="00B825BF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red"/>
                <w:shd w:val="clear" w:color="auto" w:fill="FEFCF5"/>
                <w:lang w:val="en-US"/>
              </w:rPr>
              <w:t>-&gt;</w:t>
            </w:r>
            <w:r w:rsidRPr="00B825BF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red"/>
                <w:shd w:val="clear" w:color="auto" w:fill="FEFCF5"/>
                <w:lang w:val="en-US"/>
              </w:rPr>
              <w:t>id</w:t>
            </w:r>
            <w:r w:rsidRPr="00B825BF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red"/>
                <w:shd w:val="clear" w:color="auto" w:fill="FEFCF5"/>
                <w:lang w:val="en-US"/>
              </w:rPr>
              <w:t>;</w:t>
            </w:r>
          </w:p>
          <w:p w14:paraId="7CC5A78D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5B9C6A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306ED62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BCD6D9E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2F315E6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29BFEAE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5864927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BB1453E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ABA40D3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655CEAD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mmi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4E6652B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Flash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uccess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Dates updated"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5C3DD7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direct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s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nf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conf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6130215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243A4CA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815A5F6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18C9A46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atch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Exception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A0722FC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ED5CFD3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</w:p>
          <w:p w14:paraId="7B92B26B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5D3B672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60B0BC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0CECADF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2849AC19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2D5C01D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</w:p>
          <w:p w14:paraId="3DBE7463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E83BC0D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ED22081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4E35D046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es'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0183FE5A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FC16BE8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C5F4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es'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C5F4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Date</w:t>
            </w:r>
            <w:proofErr w:type="spellEnd"/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C5F4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</w:p>
          <w:p w14:paraId="7A55795F" w14:textId="77777777" w:rsidR="00FC5F45" w:rsidRPr="00FC5F45" w:rsidRDefault="00FC5F45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C5F4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C1E31DD" w14:textId="77777777" w:rsidR="00FC5F45" w:rsidRPr="00FC5F45" w:rsidRDefault="00FC5F45" w:rsidP="00FC5F4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FC5F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6D6BCAF7" w14:textId="77777777" w:rsidR="00356F10" w:rsidRPr="0033254C" w:rsidRDefault="00356F10" w:rsidP="00FC5F4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B566435" w14:textId="77777777" w:rsidR="00356F10" w:rsidRPr="0033254C" w:rsidRDefault="00356F10" w:rsidP="006D238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C4F3679" w14:textId="77777777" w:rsidR="00356F10" w:rsidRPr="0033254C" w:rsidRDefault="00356F10" w:rsidP="006D238A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3254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3254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5E9850B" w14:textId="77777777" w:rsidR="00356F10" w:rsidRDefault="00356F10" w:rsidP="006D238A"/>
        </w:tc>
      </w:tr>
    </w:tbl>
    <w:p w14:paraId="79CD5654" w14:textId="77777777" w:rsidR="00356F10" w:rsidRPr="0033254C" w:rsidRDefault="006D238A" w:rsidP="00356F10">
      <w:r>
        <w:lastRenderedPageBreak/>
        <w:br w:type="textWrapping" w:clear="all"/>
      </w:r>
    </w:p>
    <w:p w14:paraId="5575D46B" w14:textId="77777777" w:rsidR="00431102" w:rsidRDefault="00431102" w:rsidP="00431102">
      <w:pPr>
        <w:pStyle w:val="Heading3"/>
      </w:pPr>
      <w:r>
        <w:t>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40646BCB" w14:textId="77777777" w:rsidTr="008915CD">
        <w:tc>
          <w:tcPr>
            <w:tcW w:w="9242" w:type="dxa"/>
          </w:tcPr>
          <w:p w14:paraId="2462E91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0195A1A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4674C4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Htm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9E5F3A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idgets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Form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5C0DA8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braganca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28D5CB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u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uiAsse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42ABE3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kartik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at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atePick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6D0D0E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3EADDE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44E977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 xml:space="preserve">/* @var $this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\web\View */</w:t>
            </w:r>
          </w:p>
          <w:p w14:paraId="3614A55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* @var $model backend\modules\conference\models\Conference */</w:t>
            </w:r>
          </w:p>
          <w:p w14:paraId="5116D10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35E6AC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title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MPORTANT DATES: 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nf_abb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83482E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aram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readcrumb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]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nference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dex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;</w:t>
            </w:r>
          </w:p>
          <w:p w14:paraId="618ED3E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aram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readcrumb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]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rl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iew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;</w:t>
            </w:r>
          </w:p>
          <w:p w14:paraId="3F64F62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aram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readcrumb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]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F44F65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3AB20D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ference-update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7181C5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3042AF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1F04A9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A6BA54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-body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EAFAA3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06AC1">
              <w:rPr>
                <w:rFonts w:ascii="Courier New" w:eastAsia="Times New Roman" w:hAnsi="Courier New" w:cs="Courier New"/>
                <w:color w:val="FF0000"/>
                <w:sz w:val="20"/>
                <w:szCs w:val="20"/>
                <w:highlight w:val="yellow"/>
                <w:shd w:val="clear" w:color="auto" w:fill="FDF8E3"/>
                <w:lang w:val="en-US"/>
              </w:rPr>
              <w:t>&lt;?php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r w:rsidRPr="00C06AC1">
              <w:rPr>
                <w:rFonts w:ascii="Courier New" w:eastAsia="Times New Roman" w:hAnsi="Courier New" w:cs="Courier New"/>
                <w:color w:val="000080"/>
                <w:sz w:val="20"/>
                <w:szCs w:val="20"/>
                <w:highlight w:val="yellow"/>
                <w:shd w:val="clear" w:color="auto" w:fill="FEFCF5"/>
                <w:lang w:val="en-US"/>
              </w:rPr>
              <w:t>$form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r w:rsidRPr="00C06A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val="en-US"/>
              </w:rPr>
              <w:t>=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>ActiveForm</w:t>
            </w:r>
            <w:proofErr w:type="spellEnd"/>
            <w:r w:rsidRPr="00C06A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val="en-US"/>
              </w:rPr>
              <w:t>::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>begin</w:t>
            </w:r>
            <w:r w:rsidRPr="00C06A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val="en-US"/>
              </w:rPr>
              <w:t>([</w:t>
            </w:r>
            <w:r w:rsidRPr="00C06A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val="en-US"/>
              </w:rPr>
              <w:t>'id'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r w:rsidRPr="00C06A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val="en-US"/>
              </w:rPr>
              <w:t>=&gt;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r w:rsidRPr="00C06AC1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val="en-US"/>
              </w:rPr>
              <w:t>'dynamic-form'</w:t>
            </w:r>
            <w:r w:rsidRPr="00C06AC1">
              <w:rPr>
                <w:rFonts w:ascii="Courier New" w:eastAsia="Times New Roman" w:hAnsi="Courier New" w:cs="Courier New"/>
                <w:color w:val="8000FF"/>
                <w:sz w:val="20"/>
                <w:szCs w:val="20"/>
                <w:highlight w:val="yellow"/>
                <w:shd w:val="clear" w:color="auto" w:fill="FEFCF5"/>
                <w:lang w:val="en-US"/>
              </w:rPr>
              <w:t>]);</w:t>
            </w:r>
            <w:r w:rsidRPr="00C06A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highlight w:val="yellow"/>
                <w:shd w:val="clear" w:color="auto" w:fill="FEFCF5"/>
                <w:lang w:val="en-US"/>
              </w:rPr>
              <w:t xml:space="preserve"> </w:t>
            </w:r>
            <w:r w:rsidRPr="00C06AC1">
              <w:rPr>
                <w:rFonts w:ascii="Courier New" w:eastAsia="Times New Roman" w:hAnsi="Courier New" w:cs="Courier New"/>
                <w:color w:val="FF0000"/>
                <w:sz w:val="20"/>
                <w:szCs w:val="20"/>
                <w:highlight w:val="yellow"/>
                <w:shd w:val="clear" w:color="auto" w:fill="FDF8E3"/>
                <w:lang w:val="en-US"/>
              </w:rPr>
              <w:t>?&gt;</w:t>
            </w:r>
          </w:p>
          <w:p w14:paraId="1423017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DFCE0A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pdated_a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iddenInpu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value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im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])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942D15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6364CCD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lastRenderedPageBreak/>
              <w:t>&lt;?php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2D12573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Contain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ynamicform_wrapp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3A8213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Body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container-item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40FCF3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Item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date-item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D8E4C3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imit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0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70E0FB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in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17E2C4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sertButto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add-date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074CA1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eleteButto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remove-date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B791C8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048815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Id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ynamic-form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896008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Fields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DA0124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0EA8CD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nam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12A7D9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star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062096A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2B40FA5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6D165E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5A3F178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</w:p>
          <w:p w14:paraId="417649F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abl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able table-bordered table-striped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200843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18DCF2A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&gt;</w:t>
            </w:r>
          </w:p>
          <w:p w14:paraId="6F55747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width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5%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C62C35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Date Label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3EDAC9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width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25%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Date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003D71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ext-center"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width: 90px;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E5FF90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</w:p>
          <w:p w14:paraId="72E07F2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97B6C5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7EF8FA3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0A4B07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tainer-items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912384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: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B0578A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date-item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BF23A0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sortable-handle text-center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ursor: move;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6A890C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fas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fa-arrows-alt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BC62C2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0C97DD0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39075D1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A8B056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725A6C1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necessary for update action.</w:t>
            </w:r>
          </w:p>
          <w:p w14:paraId="11F2D43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sNewRecord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BC39AF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HiddenInpu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id"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A1BF76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DEEFAD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418F9F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nam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D39807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3202675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</w:p>
          <w:p w14:paraId="2143561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F4A6FE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</w:t>
            </w:r>
          </w:p>
          <w:p w14:paraId="55B37F3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</w:p>
          <w:p w14:paraId="6224C88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e_star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atePick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82D076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emoveButto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281F50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luginOptions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EA0E12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utoclos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CE9B0E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at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yyy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mm-dd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C34D97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odayHighligh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288CAD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</w:p>
          <w:p w14:paraId="14DA243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FAC663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</w:t>
            </w:r>
          </w:p>
          <w:p w14:paraId="63D9243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</w:p>
          <w:p w14:paraId="1C4F379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-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61434A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034EF9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9D8568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3B7CA82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384BA69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94331E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text-center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width: 90px;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erti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1DDF0C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remove-date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default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sm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a fa-remove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&lt;/button&gt;</w:t>
            </w:r>
          </w:p>
          <w:p w14:paraId="2A6A492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4A8413C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47F6F01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foreach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7656A6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8B11A7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7D51F20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foo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BBF788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&gt;</w:t>
            </w:r>
          </w:p>
          <w:p w14:paraId="0B7F6F2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&gt;&lt;/td&gt;</w:t>
            </w:r>
          </w:p>
          <w:p w14:paraId="32D7965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olspa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2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13AF4E6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add-date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default </w:t>
            </w:r>
            <w:proofErr w:type="spellStart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sm</w:t>
            </w:r>
            <w:proofErr w:type="spellEnd"/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a fa-plus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New Dates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button&gt;</w:t>
            </w:r>
          </w:p>
          <w:p w14:paraId="476004E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</w:p>
          <w:p w14:paraId="49AA292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1FF99F54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&gt;</w:t>
            </w:r>
          </w:p>
          <w:p w14:paraId="46620B0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</w:p>
          <w:p w14:paraId="3A4E814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</w:p>
          <w:p w14:paraId="70C3852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17D7C74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4C053C9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foo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FF3785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3A5BFCD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able&gt;</w:t>
            </w:r>
          </w:p>
          <w:p w14:paraId="75FEB0B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6CE780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</w:p>
          <w:p w14:paraId="79DFA80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b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/&gt;</w:t>
            </w:r>
          </w:p>
          <w:p w14:paraId="143E7F5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orm-group"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CA91D2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ubmitButto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ave Dates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primary'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ED133F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7AC47FA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5F61DE1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893046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Form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7507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B1DE08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543A87F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647EACB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6AB4420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205672D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2F818471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6C2BC1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47B5A9E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F44A31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273199D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34E6FFC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CEF641D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js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lt;&lt;&lt;'EOD'</w:t>
            </w:r>
          </w:p>
          <w:p w14:paraId="26E078D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0C8799F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jQuery("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ynamicform_wrapp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).on("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fterInser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, function(e, item) {</w:t>
            </w:r>
          </w:p>
          <w:p w14:paraId="492A100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$( "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krajee-datepick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 ).each(function() {</w:t>
            </w:r>
          </w:p>
          <w:p w14:paraId="6DB626C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$(this)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emoveData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)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kvDatepick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'destroy');</w:t>
            </w:r>
          </w:p>
          <w:p w14:paraId="7FFA5D4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$(this).kvDatepicker(eval($(this).attr('data-krajee-kvdatepicker')));</w:t>
            </w:r>
          </w:p>
          <w:p w14:paraId="42D98DF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});          </w:t>
            </w:r>
          </w:p>
          <w:p w14:paraId="2F280B7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lastRenderedPageBreak/>
              <w:t>});</w:t>
            </w:r>
          </w:p>
          <w:p w14:paraId="2E4D43D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6530D7B0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var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ixHelperSortabl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function(e,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 {</w:t>
            </w:r>
          </w:p>
          <w:p w14:paraId="1DCF5E72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i.childre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).each(function() {</w:t>
            </w:r>
          </w:p>
          <w:p w14:paraId="3766F748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$(this).width($(this).width());</w:t>
            </w:r>
          </w:p>
          <w:p w14:paraId="0429640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});</w:t>
            </w:r>
          </w:p>
          <w:p w14:paraId="42EEC5A5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return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i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D211CC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};</w:t>
            </w:r>
          </w:p>
          <w:p w14:paraId="5A594C2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2ECBD39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$(".container-items").sortable({</w:t>
            </w:r>
          </w:p>
          <w:p w14:paraId="5C81ADC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items: "tr",</w:t>
            </w:r>
          </w:p>
          <w:p w14:paraId="75F5C97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cursor: "move",</w:t>
            </w:r>
          </w:p>
          <w:p w14:paraId="713FEB2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opacity: 0.6,</w:t>
            </w:r>
          </w:p>
          <w:p w14:paraId="3C2DCF5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axis: "y",</w:t>
            </w:r>
          </w:p>
          <w:p w14:paraId="447782FC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handle: ".sortable-handle",</w:t>
            </w:r>
          </w:p>
          <w:p w14:paraId="37E8E39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helper: 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ixHelperSortable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C704D8E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update: function(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v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B5C2CC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$("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ynamicform_wrapp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)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DynamicForm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"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pdateContainer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);</w:t>
            </w:r>
          </w:p>
          <w:p w14:paraId="1A2ED996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}</w:t>
            </w:r>
          </w:p>
          <w:p w14:paraId="125E1CB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}).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isableSelection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F818947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677C43FB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OD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548D033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567EA1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uiAsset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gister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E8CBC6A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gisterJs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97507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js</w:t>
            </w:r>
            <w:proofErr w:type="spellEnd"/>
            <w:r w:rsidRPr="0097507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82507BF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5078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FA71109" w14:textId="77777777" w:rsidR="00975078" w:rsidRPr="00975078" w:rsidRDefault="00975078" w:rsidP="00975078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774580A0" w14:textId="77777777" w:rsidR="00431102" w:rsidRDefault="00431102" w:rsidP="00975078">
            <w:pPr>
              <w:shd w:val="clear" w:color="auto" w:fill="FFFFFF"/>
            </w:pPr>
          </w:p>
        </w:tc>
      </w:tr>
    </w:tbl>
    <w:p w14:paraId="67881359" w14:textId="77777777" w:rsidR="00431102" w:rsidRPr="005101B3" w:rsidRDefault="00431102" w:rsidP="00431102"/>
    <w:p w14:paraId="6A5B3DE8" w14:textId="77777777" w:rsidR="00F63EEE" w:rsidRDefault="00F63EEE" w:rsidP="00431102">
      <w:pPr>
        <w:pStyle w:val="Heading3"/>
      </w:pPr>
      <w:r>
        <w:t>Updat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63EEE" w14:paraId="385327CC" w14:textId="77777777" w:rsidTr="00F63EEE">
        <w:tc>
          <w:tcPr>
            <w:tcW w:w="9242" w:type="dxa"/>
          </w:tcPr>
          <w:p w14:paraId="4962E1CB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17D13E4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pdated_at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Expression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63EE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NOW()'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6671084A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1957DF78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Model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Multiple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aterialItems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5B24B73D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aterialItems</w:t>
            </w:r>
            <w:proofErr w:type="spellEnd"/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tem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A96854A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tem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B843176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96A63F1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188F9EF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4EE8F015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{</w:t>
            </w:r>
          </w:p>
          <w:p w14:paraId="594F408D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F63EE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direct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F63EE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63EE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506C42C7" w14:textId="77777777" w:rsidR="00F63EEE" w:rsidRPr="00F63EEE" w:rsidRDefault="00F63EEE" w:rsidP="00F63EEE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44AB929" w14:textId="77777777" w:rsidR="00F63EEE" w:rsidRPr="00F63EEE" w:rsidRDefault="00F63EEE" w:rsidP="00F63EE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F63EE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63EE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1AE572D" w14:textId="77777777" w:rsidR="00F63EEE" w:rsidRDefault="00F63EEE" w:rsidP="00F63EEE"/>
        </w:tc>
      </w:tr>
    </w:tbl>
    <w:p w14:paraId="692A9DC4" w14:textId="77777777" w:rsidR="00F63EEE" w:rsidRPr="00F63EEE" w:rsidRDefault="00F63EEE" w:rsidP="00F63EEE"/>
    <w:p w14:paraId="22F34E2F" w14:textId="77777777" w:rsidR="00431102" w:rsidRDefault="00431102" w:rsidP="00431102">
      <w:pPr>
        <w:pStyle w:val="Heading3"/>
      </w:pPr>
      <w:r>
        <w:t>MODEL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76CECA45" w14:textId="77777777" w:rsidTr="008915CD">
        <w:tc>
          <w:tcPr>
            <w:tcW w:w="9242" w:type="dxa"/>
          </w:tcPr>
          <w:p w14:paraId="6B0B1CB7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</w:p>
          <w:p w14:paraId="245988CD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9E1DEBE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amespace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common\models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92AD054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A86EDEC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562548C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8524239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6C34380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class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Model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xtends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\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base\Model</w:t>
            </w:r>
          </w:p>
          <w:p w14:paraId="2C01413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472FD244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*</w:t>
            </w:r>
          </w:p>
          <w:p w14:paraId="10A25B24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* Creates and populates a set of models.</w:t>
            </w:r>
          </w:p>
          <w:p w14:paraId="3F8F1ECA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</w:t>
            </w:r>
          </w:p>
          <w:p w14:paraId="709CF363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param string 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modelClass</w:t>
            </w:r>
            <w:proofErr w:type="spellEnd"/>
          </w:p>
          <w:p w14:paraId="50320C2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param array 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</w:p>
          <w:p w14:paraId="2B0949A7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 @return array</w:t>
            </w:r>
          </w:p>
          <w:p w14:paraId="1E5B4D75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*/</w:t>
            </w:r>
          </w:p>
          <w:p w14:paraId="2FB7476A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static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reateMultipl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odelClas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])</w:t>
            </w:r>
          </w:p>
          <w:p w14:paraId="253B730B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74B9360C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odelClas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05B6E63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formNam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ormNam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4EA6818A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ost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quest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post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formNam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4C4601A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s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];</w:t>
            </w:r>
          </w:p>
          <w:p w14:paraId="5CA7ACEB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7A1ADA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!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mpty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008FCA4C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keys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rray_key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rrayHelper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p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;</w:t>
            </w:r>
          </w:p>
          <w:p w14:paraId="275064EE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rray_combin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keys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23CD574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02D5A410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903BE9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ost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&amp;&amp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s_array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ost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7FB3C3AE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oreach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ost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as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i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tem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2E66E1B9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sset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tem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&amp;&amp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!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mpty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tem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&amp;&amp;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sset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tem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))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3BEE4542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s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]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ultipleModel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tem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5101B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];</w:t>
            </w:r>
          </w:p>
          <w:p w14:paraId="3EE3C0A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lse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4262B20A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s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]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modelClass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F550EA2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5D1F575C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6673D97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1B2832E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85F2D78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nset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formName</w:t>
            </w:r>
            <w:proofErr w:type="spellEnd"/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post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465FF915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AE38613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5101B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101B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s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59B72E0" w14:textId="77777777" w:rsidR="00431102" w:rsidRPr="005101B3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792CB7A" w14:textId="77777777" w:rsidR="00431102" w:rsidRPr="005101B3" w:rsidRDefault="00431102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5101B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594C177" w14:textId="77777777" w:rsidR="00431102" w:rsidRDefault="00431102" w:rsidP="008915CD"/>
        </w:tc>
      </w:tr>
    </w:tbl>
    <w:p w14:paraId="7632A350" w14:textId="77777777" w:rsidR="00431102" w:rsidRPr="005101B3" w:rsidRDefault="00431102" w:rsidP="00431102"/>
    <w:p w14:paraId="0FB023C9" w14:textId="77777777" w:rsidR="002669C0" w:rsidRDefault="002669C0" w:rsidP="00347178">
      <w:pPr>
        <w:pStyle w:val="Heading2"/>
      </w:pPr>
      <w:proofErr w:type="spellStart"/>
      <w:r>
        <w:t>NeSTED</w:t>
      </w:r>
      <w:proofErr w:type="spellEnd"/>
      <w:r w:rsidR="008F42B1">
        <w:t xml:space="preserve"> - CONTROL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669C0" w14:paraId="40C88E8B" w14:textId="77777777" w:rsidTr="002669C0">
        <w:tc>
          <w:tcPr>
            <w:tcW w:w="9242" w:type="dxa"/>
          </w:tcPr>
          <w:p w14:paraId="735982E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rotected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4BFFAA3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A30DE5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Person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On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!=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ull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FCF50F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F6273B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EFD243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hrow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NotFoundHttpExcepti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he requested page does not exist.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06346C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B9FBA67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9BEE76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3BBFEFB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ublic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onTest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4D5B6FF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7E3D4B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ouse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A65275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];</w:t>
            </w:r>
          </w:p>
          <w:p w14:paraId="65A3BFF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];</w:t>
            </w:r>
          </w:p>
          <w:p w14:paraId="5607AAB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F2CF55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ACDC42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2EBF8F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om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1BC11D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705890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erg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ndex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A677BB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F00B8B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9BC5ED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A90183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4FD6D8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795F26A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echo '&lt;pre&gt;';</w:t>
            </w:r>
          </w:p>
          <w:p w14:paraId="525A123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::$app-&gt;request-&gt;post());die();</w:t>
            </w:r>
          </w:p>
          <w:p w14:paraId="647950B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D1B92E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reset</w:t>
            </w:r>
          </w:p>
          <w:p w14:paraId="45DF170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];</w:t>
            </w:r>
          </w:p>
          <w:p w14:paraId="1A84795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72EA3E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House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35233A7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reateMultipl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ou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lassnam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03944EA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Model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Multipl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6B9962D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House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diff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House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filt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;</w:t>
            </w:r>
          </w:p>
          <w:p w14:paraId="76718F3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D90EA4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validate person and houses models</w:t>
            </w:r>
          </w:p>
          <w:p w14:paraId="3B77AA6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8D06BA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Model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Multipl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amp;&amp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EBF081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1A7129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];</w:t>
            </w:r>
          </w:p>
          <w:p w14:paraId="7180B41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 $_POST['Room']);die();</w:t>
            </w:r>
          </w:p>
          <w:p w14:paraId="7188FD7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PO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oom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2669C0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2669C0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F71946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POS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oom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35808B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</w:p>
          <w:p w14:paraId="53533CA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erg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filt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Colum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;</w:t>
            </w:r>
          </w:p>
          <w:p w14:paraId="3B49D8C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getColum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$rooms, 'id'));die();</w:t>
            </w:r>
          </w:p>
          <w:p w14:paraId="1B0D766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6E8309E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</w:p>
          <w:p w14:paraId="3420CD1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oom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969FA3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amp;&amp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1B04B8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pre&gt;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&gt;&l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&gt;&l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&gt;&l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&gt;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34D203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oa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0DA29C9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);die();</w:t>
            </w:r>
          </w:p>
          <w:p w14:paraId="0C81E04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D85257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validat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7FADF6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E5973D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8BD0D5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7B68CF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14AB3F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Colum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9E6516A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diff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old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3CE04B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1976C4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920743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Transacti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5D175F2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y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64AB876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377074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85E64B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8499B7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Rooms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4ADEE54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40F7B1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0F2CD9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House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3DC613B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    Hou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eleteAll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eletedHouseIDs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72EE2E1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66BECF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56DD4A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1841B9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422E1D9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=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93EF69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F86872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6FC830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03C119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erson_id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6B7BAA77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247848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0CB4EFAA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45B097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386768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87F04D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amp;&amp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_array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BEA30E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</w:p>
          <w:p w14:paraId="02628F9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A2A875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echo '&lt;pre&gt;'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);die();</w:t>
            </w:r>
          </w:p>
          <w:p w14:paraId="6C97E4E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ouse_id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1A34AABD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186D93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5D481AE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break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23CD69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300AA4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B906C3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E93287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E84D59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903ED8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6BD54A7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lag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8654C02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mmi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5121AB3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Flash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uccess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Data Updated"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3B12EB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direct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st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0F594FD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058912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0C602F4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176C068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atch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Exception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6428816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16B8C2E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5EDB8E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BDB108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E15845F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7A842A58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</w:p>
          <w:p w14:paraId="3B595925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DBDBEEC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est'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35265D0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B189CA1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ouse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A3D8B93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mpty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[</w:t>
            </w:r>
            <w:r w:rsidRPr="002669C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Room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]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2669C0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</w:p>
          <w:p w14:paraId="5620845B" w14:textId="77777777" w:rsidR="002669C0" w:rsidRPr="002669C0" w:rsidRDefault="002669C0" w:rsidP="002669C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38827DDC" w14:textId="77777777" w:rsidR="002669C0" w:rsidRPr="002669C0" w:rsidRDefault="002669C0" w:rsidP="002669C0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669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2669C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12342DB" w14:textId="77777777" w:rsidR="002669C0" w:rsidRDefault="002669C0" w:rsidP="002669C0"/>
        </w:tc>
      </w:tr>
    </w:tbl>
    <w:p w14:paraId="6911532B" w14:textId="77777777" w:rsidR="002669C0" w:rsidRPr="002669C0" w:rsidRDefault="002669C0" w:rsidP="002669C0"/>
    <w:p w14:paraId="58B09AC5" w14:textId="77777777" w:rsidR="00475D15" w:rsidRDefault="00475D15" w:rsidP="00347178">
      <w:pPr>
        <w:pStyle w:val="Heading2"/>
      </w:pPr>
      <w:r>
        <w:lastRenderedPageBreak/>
        <w:t>Nested – 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75D15" w14:paraId="67CFBA4E" w14:textId="77777777" w:rsidTr="00475D15">
        <w:tc>
          <w:tcPr>
            <w:tcW w:w="9242" w:type="dxa"/>
          </w:tcPr>
          <w:p w14:paraId="0A2E64F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30E412B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8AE34F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Htm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E33D78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bootstrap\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For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5E12FE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braganca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AF7E8D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3AD63C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5DDA1FB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4006A1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person-form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EF35C7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92FD04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For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ynamic-for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A54DA9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7452237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row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E28C72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-sm-6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D6C30E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irst_nam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axleng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A9CE7A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0070EF4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-sm-6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798544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last_nam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axleng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9E7022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2E4BC63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2BFFF4E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15627831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padding-v-md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DA9AD7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line line-dashed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div&gt;</w:t>
            </w:r>
          </w:p>
          <w:p w14:paraId="71709AE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07F26BE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7A223F6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0EE64A8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Container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ynamicform_wrapper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3C4D77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container-items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18A7DD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Ite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house-ite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90B89B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imit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0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AAFD43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in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66C9FB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sertButt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add-house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038EF21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eleteButt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remove-house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33A73D2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47A06E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I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ynamic-for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868667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Fields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830088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scription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5C3CAF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34ED1E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1D7792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ab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able table-bordered table-striped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24F150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1EE7455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&gt;</w:t>
            </w:r>
          </w:p>
          <w:p w14:paraId="295B646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Houses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228C3A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width: 450px;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Rooms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0E6A28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ext-center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width: 90px;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AF5EC1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add-house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success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xs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a fa-plu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&lt;/button&gt;</w:t>
            </w:r>
          </w:p>
          <w:p w14:paraId="176FCA9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6BAA85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31D9DE8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E3A228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tainer-item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74C68B1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959369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house-item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E9085C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9697A1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1E7E7B6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necessary for update action.</w:t>
            </w:r>
          </w:p>
          <w:p w14:paraId="7550381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sNewRecor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2183B95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HiddenInpu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id"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56B393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D7EECA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594A0EF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indexHouse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description"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xlength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92E334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4C7271E1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&gt;</w:t>
            </w:r>
          </w:p>
          <w:p w14:paraId="5D878FF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nder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_form-rooms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4AADEA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orm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A2CAA6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E91DCF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CD64492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3117D4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10FF66A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text-center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width: 90px;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erti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112036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remove-house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danger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xs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a fa-minu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&lt;/button&gt;</w:t>
            </w:r>
          </w:p>
          <w:p w14:paraId="1B19BED2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45BA327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132DDCB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foreac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1790CC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BEC264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able&gt;</w:t>
            </w:r>
          </w:p>
          <w:p w14:paraId="2D845E0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A18519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</w:p>
          <w:p w14:paraId="21FFE5C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form-group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11ED2C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ubmitButt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Pers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sNewRecor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reate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Update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primary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68984D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24BB31A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3C6CE14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For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80B6C8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294F9465" w14:textId="77777777" w:rsidR="00475D15" w:rsidRPr="00475D15" w:rsidRDefault="00475D15" w:rsidP="00475D1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6CFCAB40" w14:textId="77777777" w:rsidR="00475D15" w:rsidRDefault="00475D15" w:rsidP="00475D15"/>
          <w:p w14:paraId="344297CF" w14:textId="77777777" w:rsidR="00475D15" w:rsidRDefault="00475D15" w:rsidP="00475D15"/>
          <w:p w14:paraId="79C6A6DA" w14:textId="77777777" w:rsidR="00475D15" w:rsidRDefault="00475D15" w:rsidP="00475D15">
            <w:r>
              <w:t>-----</w:t>
            </w:r>
          </w:p>
          <w:p w14:paraId="54FC0469" w14:textId="77777777" w:rsidR="00475D15" w:rsidRDefault="00475D15" w:rsidP="00475D15"/>
          <w:p w14:paraId="63421CDD" w14:textId="77777777" w:rsidR="00475D15" w:rsidRDefault="00475D15" w:rsidP="00475D15"/>
          <w:p w14:paraId="7A5A39A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7261AC2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81740B2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Htm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F19BA5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braganca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90F697D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);die();</w:t>
            </w:r>
          </w:p>
          <w:p w14:paraId="1F4EA2E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26CB234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5A14FB3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71F71F9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Container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ynamicform_inner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083A1D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container-rooms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4E3D78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widgetIte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room-ite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3CFE82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imit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4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A0ADE8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in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E08260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nsertButt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add-roo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9A7C8D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eleteButton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.remove-roo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4D0A1F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l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475D15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42E2740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I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ynamic-form'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48AB8B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rmFields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8DE165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escription'</w:t>
            </w:r>
          </w:p>
          <w:p w14:paraId="5B0B956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66F075A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C79E25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lastRenderedPageBreak/>
              <w:t>&lt;tab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able table-bordered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AEDB504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C46533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&gt;</w:t>
            </w:r>
          </w:p>
          <w:p w14:paraId="00F41D8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Description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01CCF9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text-center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C553CCF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add-room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success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xs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glyphico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glyphico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-plu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&lt;/button&gt;</w:t>
            </w:r>
          </w:p>
          <w:p w14:paraId="4D0AABD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D6E9EE9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07D321A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hea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9BE77F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tainer-room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B0DA52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s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ndex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: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4584F81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r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room-item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192E9C6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C3282D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28D25C21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necessary for update action.</w:t>
            </w:r>
          </w:p>
          <w:p w14:paraId="292538A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!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sNewRecord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13FB3045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Htm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ctiveHiddenInpu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House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id"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6777320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F8864F8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3E966FD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form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el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modelRoom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indexHouse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[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$indexRoom}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]description"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abel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-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extInput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475D1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axlength'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2C4D343E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28D9FDA6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td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text-center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vcenter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styl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width: 90px;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DE49BF3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butto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type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utton"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remove-room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-danger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btn-xs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span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glyphico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glyphicon</w:t>
            </w:r>
            <w:proofErr w:type="spellEnd"/>
            <w:r w:rsidRPr="00475D1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-minus"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span&gt;&lt;/button&gt;</w:t>
            </w:r>
          </w:p>
          <w:p w14:paraId="563FA087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d&gt;</w:t>
            </w:r>
          </w:p>
          <w:p w14:paraId="61FE406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r&gt;</w:t>
            </w:r>
          </w:p>
          <w:p w14:paraId="71FA3FDB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foreach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28709F7C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tbody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3A31352" w14:textId="77777777" w:rsidR="00475D15" w:rsidRPr="00475D15" w:rsidRDefault="00475D15" w:rsidP="00475D1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table&gt;</w:t>
            </w:r>
          </w:p>
          <w:p w14:paraId="2228D7E7" w14:textId="77777777" w:rsidR="00475D15" w:rsidRPr="00475D15" w:rsidRDefault="00475D15" w:rsidP="00475D1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ynamicFormWidget</w:t>
            </w:r>
            <w:proofErr w:type="spellEnd"/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475D1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475D1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475D1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475D1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13EF8BB7" w14:textId="77777777" w:rsidR="00475D15" w:rsidRDefault="00475D15" w:rsidP="00475D15"/>
        </w:tc>
      </w:tr>
    </w:tbl>
    <w:p w14:paraId="272B1F79" w14:textId="77777777" w:rsidR="00475D15" w:rsidRPr="00475D15" w:rsidRDefault="00475D15" w:rsidP="00475D15"/>
    <w:p w14:paraId="3C633654" w14:textId="77777777" w:rsidR="004D3BE8" w:rsidRDefault="004D3BE8" w:rsidP="00347178">
      <w:pPr>
        <w:pStyle w:val="Heading2"/>
      </w:pPr>
      <w:r>
        <w:t xml:space="preserve">Nested – </w:t>
      </w:r>
      <w:proofErr w:type="spellStart"/>
      <w:r>
        <w:t>sq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D3BE8" w14:paraId="4A9310F5" w14:textId="77777777" w:rsidTr="004D3BE8">
        <w:tc>
          <w:tcPr>
            <w:tcW w:w="9242" w:type="dxa"/>
          </w:tcPr>
          <w:p w14:paraId="4528186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2E3CB96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AA16EA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Table structure for table `house`</w:t>
            </w:r>
          </w:p>
          <w:p w14:paraId="4E1F968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CDF5F7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105D18B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CREAT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</w:p>
          <w:p w14:paraId="5E89F3D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6D5BF39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person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7B9BDC8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description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rchar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255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</w:p>
          <w:p w14:paraId="256966E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ENGINE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noDB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DEFAUL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CHARSE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atin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579D05EE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3DF951C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0C322B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Dumping data for table `house`</w:t>
            </w:r>
          </w:p>
          <w:p w14:paraId="7917EE7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624549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5ACD634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SER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O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person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description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LUES</w:t>
            </w:r>
          </w:p>
          <w:p w14:paraId="1467109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0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rumah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 xml:space="preserve"> 1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,</w:t>
            </w:r>
          </w:p>
          <w:p w14:paraId="50F30F6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Rumah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17A2808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502A08B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--------------------------------------------------------</w:t>
            </w:r>
          </w:p>
          <w:p w14:paraId="779D6BD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6D3EC74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lastRenderedPageBreak/>
              <w:t>--</w:t>
            </w:r>
          </w:p>
          <w:p w14:paraId="1C700D9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Table structure for table `person`</w:t>
            </w:r>
          </w:p>
          <w:p w14:paraId="11C5499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58A61959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77275B3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CREAT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person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</w:p>
          <w:p w14:paraId="3BE294A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7E6CF44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first_name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rchar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200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34E4111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ast_name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rchar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200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</w:p>
          <w:p w14:paraId="2C6FD241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ENGINE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noDB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DEFAUL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CHARSE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atin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58E1E4F9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6D1A0AB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B1AA5D1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Dumping data for table `person`</w:t>
            </w:r>
          </w:p>
          <w:p w14:paraId="6857FC6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27A94B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03A92601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SER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O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person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first_name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ast_name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LUES</w:t>
            </w:r>
          </w:p>
          <w:p w14:paraId="0B2393D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sajer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test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6EEB374E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50B59EE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--------------------------------------------------------</w:t>
            </w:r>
          </w:p>
          <w:p w14:paraId="629CD4C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359CF67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1A746C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Table structure for table `room`</w:t>
            </w:r>
          </w:p>
          <w:p w14:paraId="6954536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3109F4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0FBC946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CREAT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room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</w:p>
          <w:p w14:paraId="50972E0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52CDBC3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house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</w:p>
          <w:p w14:paraId="39BAD65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`description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rchar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255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</w:p>
          <w:p w14:paraId="4FBC7B5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ENGINE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noDB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DEFAUL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CHARSE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atin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0CD4FFB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6261F48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2EEC6F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Dumping data for table `room`</w:t>
            </w:r>
          </w:p>
          <w:p w14:paraId="7D53EF7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81653C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2B984E3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SER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O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room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house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description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VALUES</w:t>
            </w:r>
          </w:p>
          <w:p w14:paraId="0CFD367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2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0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bilik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satu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,</w:t>
            </w:r>
          </w:p>
          <w:p w14:paraId="691EA28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3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0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fff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,</w:t>
            </w:r>
          </w:p>
          <w:p w14:paraId="574E238E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4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Bilik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Kosong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/>
              </w:rPr>
              <w:t>'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6BB6EAD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635CBF7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7829B48E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Indexes for dumped tables</w:t>
            </w:r>
          </w:p>
          <w:p w14:paraId="7300AF9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7C5DCF9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35F268B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FA8149D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Indexes for table `house`</w:t>
            </w:r>
          </w:p>
          <w:p w14:paraId="5E2BA699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4BA3141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`</w:t>
            </w:r>
          </w:p>
          <w:p w14:paraId="4A45E43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PRIMAR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,</w:t>
            </w:r>
          </w:p>
          <w:p w14:paraId="7651A8A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person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person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35BF631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0A481B6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0B4F256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Indexes for table `person`</w:t>
            </w:r>
          </w:p>
          <w:p w14:paraId="765B30C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36BBB0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person`</w:t>
            </w:r>
          </w:p>
          <w:p w14:paraId="76F3E3B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PRIMAR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05740FA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5089D67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52F611D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Indexes for table `room`</w:t>
            </w:r>
          </w:p>
          <w:p w14:paraId="451720D3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3530F9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room`</w:t>
            </w:r>
          </w:p>
          <w:p w14:paraId="44895AD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PRIMAR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,</w:t>
            </w:r>
          </w:p>
          <w:p w14:paraId="646E94D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</w:t>
            </w:r>
            <w:proofErr w:type="spellStart"/>
            <w:r w:rsidR="00737F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hous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house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014FDDF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7001E2A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3610FC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AUTO_INCREMENT for dumped tables</w:t>
            </w:r>
          </w:p>
          <w:p w14:paraId="0DA785C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EC43BD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7938C6C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22E9D22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AUTO_INCREMENT for table `house`</w:t>
            </w:r>
          </w:p>
          <w:p w14:paraId="214ED6ED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68981710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`</w:t>
            </w:r>
          </w:p>
          <w:p w14:paraId="2DB9C04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MODIF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AUTO_INCREME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4930C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AUTO_INCREMENT=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4A11C96B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768EA1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AUTO_INCREMENT for table `person`</w:t>
            </w:r>
          </w:p>
          <w:p w14:paraId="7EE9FEA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71DB1545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person`</w:t>
            </w:r>
          </w:p>
          <w:p w14:paraId="7CCBF8B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MODIF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AUTO_INCREME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AUTO_INCREME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r w:rsidR="004930C4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3811800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1269C75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AUTO_INCREMENT for table `room`</w:t>
            </w:r>
          </w:p>
          <w:p w14:paraId="7F1127E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50358856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room`</w:t>
            </w:r>
          </w:p>
          <w:p w14:paraId="30BC31F8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MODIF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id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i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O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NULL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AUTO_INCREME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,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AUTO_INCREMENT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=</w:t>
            </w:r>
            <w:r w:rsidR="004930C4">
              <w:rPr>
                <w:rFonts w:ascii="Courier New" w:eastAsia="Times New Roman" w:hAnsi="Courier New" w:cs="Courier New"/>
                <w:color w:val="FF8000"/>
                <w:sz w:val="20"/>
                <w:szCs w:val="20"/>
                <w:lang w:val="en-US"/>
              </w:rPr>
              <w:t>1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;</w:t>
            </w:r>
          </w:p>
          <w:p w14:paraId="3ED5D20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BE8508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Constraints for dumped tables</w:t>
            </w:r>
          </w:p>
          <w:p w14:paraId="0A673FE4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360ABB4F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  <w:p w14:paraId="54C0A95A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7E2DD1D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 Constraints for table `house`</w:t>
            </w:r>
          </w:p>
          <w:p w14:paraId="3ED8E1E7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--</w:t>
            </w:r>
          </w:p>
          <w:p w14:paraId="215F33DC" w14:textId="77777777" w:rsidR="004D3BE8" w:rsidRPr="004D3BE8" w:rsidRDefault="004D3BE8" w:rsidP="004D3BE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LTER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TABLE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`</w:t>
            </w:r>
          </w:p>
          <w:p w14:paraId="5C5549B3" w14:textId="77777777" w:rsidR="004D3BE8" w:rsidRPr="004D3BE8" w:rsidRDefault="004D3BE8" w:rsidP="004D3BE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ADD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CONSTRAINT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house_ibfk_1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FOREIGN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KEY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proofErr w:type="spellStart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person_id</w:t>
            </w:r>
            <w:proofErr w:type="spellEnd"/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US"/>
              </w:rPr>
              <w:t>REFERENCES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`person` 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(</w:t>
            </w:r>
            <w:r w:rsidRPr="004D3B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`id`</w:t>
            </w:r>
            <w:r w:rsidRPr="004D3BE8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US"/>
              </w:rPr>
              <w:t>);</w:t>
            </w:r>
          </w:p>
          <w:p w14:paraId="4EF93C81" w14:textId="77777777" w:rsidR="004D3BE8" w:rsidRDefault="004D3BE8" w:rsidP="004D3BE8"/>
        </w:tc>
      </w:tr>
    </w:tbl>
    <w:p w14:paraId="06FE56A8" w14:textId="77777777" w:rsidR="004D3BE8" w:rsidRPr="004D3BE8" w:rsidRDefault="004D3BE8" w:rsidP="004D3BE8"/>
    <w:p w14:paraId="664F21BA" w14:textId="77777777" w:rsidR="00347178" w:rsidRDefault="00347178" w:rsidP="00347178">
      <w:pPr>
        <w:pStyle w:val="Heading2"/>
      </w:pPr>
      <w:r>
        <w:t>Manual dynamic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47178" w14:paraId="4B6EDCB7" w14:textId="77777777" w:rsidTr="00347178">
        <w:tc>
          <w:tcPr>
            <w:tcW w:w="9242" w:type="dxa"/>
          </w:tcPr>
          <w:p w14:paraId="04CDCD57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ag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ques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agged_staff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64B443E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ag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085DCDB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pos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oun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ag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A76B1B2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lama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oun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ubTagsNotMe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68BE87C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pos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lama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1062A954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il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pos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lama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406AB8C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lt;=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il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++){</w:t>
            </w:r>
          </w:p>
          <w:p w14:paraId="7EEFDDE4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nsert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ub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3207155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nser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ub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EA8AD50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inser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480D8AF6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A98E259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lse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pos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&l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lama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66304825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654CAF25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il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lama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kira_pos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9E81A5F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leted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ub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684898FC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ub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4421D9A8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ndwhere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&gt;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ser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entity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61A7E143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limit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bil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0079C260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5A229A17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lete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C7E4D8D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leted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147226CB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elete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A46E3ED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0CA3056B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65139955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3BEE4C50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</w:p>
          <w:p w14:paraId="3FF26B42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pdate_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ub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n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</w:t>
            </w:r>
          </w:p>
          <w:p w14:paraId="5209A6C8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here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ub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57501E65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ndWhere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&lt;&gt;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aff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ser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entity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d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37AAFD6E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ll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5C93EA7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</w:p>
          <w:p w14:paraId="04755068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pdate_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239A610D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0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489FD32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pdate_tag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6CC36052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_id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ag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1E531F0E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ut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ave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75DB19E6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    </w:t>
            </w:r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15C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++;</w:t>
            </w:r>
          </w:p>
          <w:p w14:paraId="717D8722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7B629D8" w14:textId="77777777" w:rsidR="00347178" w:rsidRPr="000F15C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2704579" w14:textId="77777777" w:rsidR="00347178" w:rsidRDefault="00347178" w:rsidP="00347178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0F15C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0F15C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825EC21" w14:textId="77777777" w:rsidR="00347178" w:rsidRPr="000F15C8" w:rsidRDefault="00347178" w:rsidP="0034717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ab/>
            </w: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ab/>
            </w:r>
            <w:r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ab/>
              <w:t>}</w:t>
            </w:r>
          </w:p>
          <w:p w14:paraId="71E0782A" w14:textId="77777777" w:rsidR="00347178" w:rsidRDefault="00347178" w:rsidP="00347178"/>
        </w:tc>
      </w:tr>
    </w:tbl>
    <w:p w14:paraId="77164340" w14:textId="77777777" w:rsidR="00347178" w:rsidRPr="000F15C8" w:rsidRDefault="00347178" w:rsidP="00347178"/>
    <w:p w14:paraId="2C1EE83C" w14:textId="77777777" w:rsidR="00CF79B0" w:rsidRDefault="00CF79B0" w:rsidP="00C14B71">
      <w:pPr>
        <w:pStyle w:val="Heading2"/>
      </w:pPr>
      <w:r>
        <w:t>UPLOAD FILE – LIMION</w:t>
      </w:r>
    </w:p>
    <w:p w14:paraId="38C0148C" w14:textId="77777777" w:rsidR="000563DD" w:rsidRDefault="000563DD" w:rsidP="000563DD">
      <w:r>
        <w:t xml:space="preserve">Views – </w:t>
      </w:r>
      <w:proofErr w:type="spellStart"/>
      <w:r w:rsidR="00951AB5">
        <w:t>main.php</w:t>
      </w:r>
      <w:proofErr w:type="spellEnd"/>
      <w:r w:rsidR="00951AB5">
        <w:t xml:space="preserve"> </w:t>
      </w:r>
      <w:r>
        <w:t>upload folder template</w:t>
      </w:r>
    </w:p>
    <w:p w14:paraId="3BE11507" w14:textId="77777777" w:rsidR="000563DD" w:rsidRDefault="000563DD" w:rsidP="000563DD">
      <w:proofErr w:type="spellStart"/>
      <w:r>
        <w:t>Upload.php</w:t>
      </w:r>
      <w:proofErr w:type="spellEnd"/>
      <w:r>
        <w:t xml:space="preserve"> in common models</w:t>
      </w:r>
    </w:p>
    <w:p w14:paraId="44F08309" w14:textId="77777777" w:rsidR="00D64C4A" w:rsidRPr="000563DD" w:rsidRDefault="00D64C4A" w:rsidP="000563DD"/>
    <w:p w14:paraId="59DFD3C6" w14:textId="77777777" w:rsidR="00CF79B0" w:rsidRPr="00CF79B0" w:rsidRDefault="0027677E" w:rsidP="00CF79B0">
      <w:pPr>
        <w:pStyle w:val="Heading3"/>
      </w:pPr>
      <w:r>
        <w:t>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F79B0" w14:paraId="41442128" w14:textId="77777777" w:rsidTr="00A64B5F">
        <w:tc>
          <w:tcPr>
            <w:tcW w:w="9242" w:type="dxa"/>
          </w:tcPr>
          <w:p w14:paraId="7ACC3528" w14:textId="77777777" w:rsidR="002419E1" w:rsidRDefault="002419E1" w:rsidP="002419E1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2419E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2419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common\models\</w:t>
            </w:r>
            <w:proofErr w:type="spellStart"/>
            <w:r w:rsidRPr="002419E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="00EF40F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2419E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72044C2" w14:textId="77777777" w:rsidR="00A64B5F" w:rsidRDefault="00A64B5F" w:rsidP="002419E1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BFA7873" w14:textId="77777777" w:rsidR="00A64B5F" w:rsidRPr="00A64B5F" w:rsidRDefault="00A64B5F" w:rsidP="00A64B5F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A64B5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A64B5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A64B5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_controller</w:t>
            </w:r>
            <w:proofErr w:type="spellEnd"/>
            <w:r w:rsidRPr="00A64B5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4B5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A64B5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64B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ocument'</w:t>
            </w:r>
            <w:r w:rsidRPr="00A64B5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2EBD9E6" w14:textId="77777777" w:rsidR="00A64B5F" w:rsidRPr="002419E1" w:rsidRDefault="00A64B5F" w:rsidP="002419E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3D132BCA" w14:textId="77777777" w:rsidR="00CF79B0" w:rsidRDefault="00CF79B0" w:rsidP="00CF79B0"/>
          <w:p w14:paraId="2383B90E" w14:textId="77777777" w:rsidR="0027677E" w:rsidRDefault="0027677E" w:rsidP="0027677E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27677E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</w:t>
            </w:r>
            <w:r w:rsidRPr="0027677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proofErr w:type="spellStart"/>
            <w:r w:rsidRPr="0027677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="001236D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27677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27677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Input</w:t>
            </w:r>
            <w:proofErr w:type="spellEnd"/>
            <w:r w:rsidRPr="0027677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27677E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27677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7677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7677E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bmission'</w:t>
            </w:r>
            <w:r w:rsidRPr="0027677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27677E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0F5F0B4E" w14:textId="77777777" w:rsidR="00EF40F6" w:rsidRDefault="00EF40F6" w:rsidP="0027677E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4C41722C" w14:textId="77777777" w:rsidR="00830C0F" w:rsidRPr="00830C0F" w:rsidRDefault="00830C0F" w:rsidP="00830C0F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830C0F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US"/>
              </w:rPr>
              <w:t>&lt;!-- for image --&gt;</w:t>
            </w:r>
          </w:p>
          <w:p w14:paraId="05C5DCBA" w14:textId="77777777" w:rsidR="00830C0F" w:rsidRPr="00830C0F" w:rsidRDefault="00830C0F" w:rsidP="00830C0F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830C0F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proofErr w:type="spellStart"/>
            <w:r w:rsidRPr="00830C0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pload</w:t>
            </w:r>
            <w:r w:rsidR="001236D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le</w:t>
            </w:r>
            <w:proofErr w:type="spellEnd"/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830C0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fileInput</w:t>
            </w:r>
            <w:proofErr w:type="spellEnd"/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830C0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model</w:t>
            </w:r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830C0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30C0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anner'</w:t>
            </w:r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830C0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30C0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830C0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830C0F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12B17DC6" w14:textId="77777777" w:rsidR="00EF40F6" w:rsidRPr="0027677E" w:rsidRDefault="00EF40F6" w:rsidP="0027677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3E32E33B" w14:textId="77777777" w:rsidR="002419E1" w:rsidRDefault="002419E1" w:rsidP="00CF79B0"/>
        </w:tc>
      </w:tr>
    </w:tbl>
    <w:p w14:paraId="6DB8C363" w14:textId="77777777" w:rsidR="0027677E" w:rsidRPr="00CF79B0" w:rsidRDefault="00901AA1" w:rsidP="0027677E">
      <w:pPr>
        <w:pStyle w:val="Heading3"/>
      </w:pPr>
      <w:r>
        <w:t>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7677E" w14:paraId="55CF80DB" w14:textId="77777777" w:rsidTr="00541BA9">
        <w:tc>
          <w:tcPr>
            <w:tcW w:w="9242" w:type="dxa"/>
          </w:tcPr>
          <w:p w14:paraId="642C8E38" w14:textId="77777777" w:rsidR="00585283" w:rsidRPr="00585283" w:rsidRDefault="00585283" w:rsidP="00585283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shd w:val="clear" w:color="auto" w:fill="FEFCF5"/>
                <w:lang w:eastAsia="en-MY"/>
              </w:rPr>
            </w:pPr>
            <w:r w:rsidRPr="00585283"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shd w:val="clear" w:color="auto" w:fill="FEFCF5"/>
                <w:lang w:eastAsia="en-MY"/>
              </w:rPr>
              <w:t>Additional property</w:t>
            </w:r>
          </w:p>
          <w:p w14:paraId="1C58F1DB" w14:textId="77777777" w:rsidR="00585283" w:rsidRDefault="00585283" w:rsidP="00585283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B432D89" w14:textId="77777777" w:rsidR="00585283" w:rsidRPr="00585283" w:rsidRDefault="00585283" w:rsidP="0058528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58528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5852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2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852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submission_instance</w:t>
            </w:r>
            <w:proofErr w:type="spellEnd"/>
            <w:r w:rsidRPr="005852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B36A57A" w14:textId="77777777" w:rsidR="00585283" w:rsidRPr="00585283" w:rsidRDefault="00585283" w:rsidP="00585283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58528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58528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5852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58528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file_controller</w:t>
            </w:r>
            <w:proofErr w:type="spellEnd"/>
            <w:r w:rsidRPr="0058528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7A7728CF" w14:textId="77777777" w:rsidR="002D1036" w:rsidRDefault="002D1036" w:rsidP="0034433B"/>
          <w:p w14:paraId="48659831" w14:textId="77777777" w:rsidR="002D1036" w:rsidRPr="00672275" w:rsidRDefault="002D1036" w:rsidP="0067227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shd w:val="clear" w:color="auto" w:fill="FEFCF5"/>
                <w:lang w:eastAsia="en-MY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shd w:val="clear" w:color="auto" w:fill="FEFCF5"/>
                <w:lang w:eastAsia="en-MY"/>
              </w:rPr>
              <w:t>Rules</w:t>
            </w:r>
          </w:p>
          <w:p w14:paraId="7C8C678A" w14:textId="77777777" w:rsidR="002D1036" w:rsidRDefault="002D1036" w:rsidP="0034433B"/>
          <w:p w14:paraId="316D0DDF" w14:textId="77777777" w:rsidR="002D1036" w:rsidRPr="002D1036" w:rsidRDefault="002D1036" w:rsidP="002D103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bmission_file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ired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n'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bmission_upload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FB9FDDA" w14:textId="77777777" w:rsidR="002D1036" w:rsidRPr="002D1036" w:rsidRDefault="002D1036" w:rsidP="002D103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bmission_instance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ile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kipOnEmpty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xtensions'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oc, docx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xSize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5000000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D4C65DE" w14:textId="77777777" w:rsidR="002D1036" w:rsidRPr="002D1036" w:rsidRDefault="002D1036" w:rsidP="002D1036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[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pdated_at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quired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n'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2D103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ubmission_delete</w:t>
            </w:r>
            <w:proofErr w:type="spellEnd"/>
            <w:r w:rsidRPr="002D103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2D103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6ECCF09" w14:textId="77777777" w:rsidR="002D1036" w:rsidRDefault="002D1036" w:rsidP="0034433B"/>
        </w:tc>
      </w:tr>
    </w:tbl>
    <w:p w14:paraId="148F43AD" w14:textId="77777777" w:rsidR="00A72F20" w:rsidRDefault="00A72F20" w:rsidP="00541BA9">
      <w:pPr>
        <w:pStyle w:val="Heading3"/>
      </w:pPr>
      <w:r>
        <w:t>Ali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72F20" w14:paraId="6EBBF611" w14:textId="77777777" w:rsidTr="00A72F20">
        <w:tc>
          <w:tcPr>
            <w:tcW w:w="9242" w:type="dxa"/>
          </w:tcPr>
          <w:p w14:paraId="57240FD3" w14:textId="77777777" w:rsidR="00A72F20" w:rsidRDefault="00A72F20" w:rsidP="00A72F20">
            <w:r>
              <w:t>In common config</w:t>
            </w:r>
            <w:r w:rsidR="000A4D7D">
              <w:t xml:space="preserve"> – one off setting only</w:t>
            </w:r>
          </w:p>
          <w:p w14:paraId="1D7FF289" w14:textId="77777777" w:rsidR="00A72F20" w:rsidRDefault="00A72F20" w:rsidP="00A72F20"/>
          <w:p w14:paraId="5088464A" w14:textId="77777777" w:rsidR="00A72F20" w:rsidRPr="00A72F20" w:rsidRDefault="00A72F20" w:rsidP="00A72F2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liases'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16FD5A87" w14:textId="77777777" w:rsidR="00A72F20" w:rsidRPr="00A72F20" w:rsidRDefault="00A72F20" w:rsidP="00A72F2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upload'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frontend/uploaded'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086B820" w14:textId="77777777" w:rsidR="00A72F20" w:rsidRPr="00A72F20" w:rsidRDefault="00A72F20" w:rsidP="00A72F2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</w:t>
            </w:r>
            <w:proofErr w:type="spellStart"/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img</w:t>
            </w:r>
            <w:proofErr w:type="spellEnd"/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72F2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frontend/uploaded/images'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B525741" w14:textId="77777777" w:rsidR="00A72F20" w:rsidRPr="00A72F20" w:rsidRDefault="00A72F20" w:rsidP="00A72F2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A72F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A72F2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0EA11DC" w14:textId="77777777" w:rsidR="00A72F20" w:rsidRDefault="00A72F20" w:rsidP="00A72F20"/>
        </w:tc>
      </w:tr>
    </w:tbl>
    <w:p w14:paraId="3BDBDF84" w14:textId="77777777" w:rsidR="00A72F20" w:rsidRPr="00A72F20" w:rsidRDefault="00A72F20" w:rsidP="00A72F20"/>
    <w:p w14:paraId="7D1A8FCF" w14:textId="77777777" w:rsidR="00541BA9" w:rsidRPr="00CF79B0" w:rsidRDefault="00541BA9" w:rsidP="00541BA9">
      <w:pPr>
        <w:pStyle w:val="Heading3"/>
      </w:pPr>
      <w:r>
        <w:t>control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41BA9" w14:paraId="530D1674" w14:textId="77777777" w:rsidTr="004748AE">
        <w:tc>
          <w:tcPr>
            <w:tcW w:w="9242" w:type="dxa"/>
          </w:tcPr>
          <w:p w14:paraId="7F0BF5A0" w14:textId="77777777" w:rsid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common\models\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="00DE205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8DAFE07" w14:textId="77777777" w:rsid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helpers\Json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450129B" w14:textId="77777777" w:rsidR="004748AE" w:rsidRPr="004748AE" w:rsidRDefault="004748AE" w:rsidP="004748AE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4748A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4748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4748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4748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4748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b</w:t>
            </w:r>
            <w:proofErr w:type="spellEnd"/>
            <w:r w:rsidRPr="004748A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Expression</w:t>
            </w:r>
            <w:r w:rsidRPr="004748A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EE6A9C4" w14:textId="77777777" w:rsid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20B756F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Upload</w:t>
            </w:r>
            <w:r w:rsidR="00F6146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5CA4E3C3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ean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CC291C6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="0030011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Model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0F5F1BEB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_controller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30011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bmission</w:t>
            </w:r>
            <w:r w:rsidRPr="00356A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4EBEC8AF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0825B1E7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56A6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="00A949B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56A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356A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document_updated_at</w:t>
            </w:r>
            <w:proofErr w:type="spellEnd"/>
            <w:r w:rsidRPr="00356A6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2926939B" w14:textId="77777777" w:rsidR="00356A64" w:rsidRP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7F96CFC" w14:textId="77777777" w:rsidR="00356A64" w:rsidRDefault="00356A64" w:rsidP="00356A6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356A6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356A6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46D6EAEB" w14:textId="77777777" w:rsid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DFF1E60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protected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clean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tring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7F3D1D04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llowed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F811C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tem'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668F21FB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n_array</w:t>
            </w:r>
            <w:proofErr w:type="spellEnd"/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string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llowed</w:t>
            </w:r>
            <w:proofErr w:type="spellEnd"/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{</w:t>
            </w:r>
          </w:p>
          <w:p w14:paraId="1C177A05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811C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tring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BB0D181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59622AD6" w14:textId="77777777" w:rsidR="00F811C2" w:rsidRPr="00F811C2" w:rsidRDefault="00F811C2" w:rsidP="00F811C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hrow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811C2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NotFoundHttpException</w:t>
            </w:r>
            <w:proofErr w:type="spellEnd"/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811C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valid Attribute'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26123FF1" w14:textId="77777777" w:rsidR="00F811C2" w:rsidRPr="00F811C2" w:rsidRDefault="00F811C2" w:rsidP="00F811C2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F811C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F811C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252BBF1E" w14:textId="77777777" w:rsidR="00356A64" w:rsidRPr="00356A64" w:rsidRDefault="00356A64" w:rsidP="00356A64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1A4FAF14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Delete</w:t>
            </w:r>
            <w:r w:rsidR="003D6C1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7DFC492F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529095BF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ean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0FCD9C07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="0030011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Model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DE771A3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_db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_file'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2FF63CB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6AA41399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ile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Alias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upload/'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{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_db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);</w:t>
            </w:r>
          </w:p>
          <w:p w14:paraId="3390BEE8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52F89A74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scenario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_delete'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264A3B9E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{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_db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'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8DDF052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dated_at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Expression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W()'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45593E0C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av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{</w:t>
            </w:r>
          </w:p>
          <w:p w14:paraId="0BAE3E69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s_file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il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369CF2C6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nlink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il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3E1A6B59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169511DF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FDB57FF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4CCBD67C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Json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ncod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42F02ED6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good'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3418EC7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550F2343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ls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40C8994E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D30E8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Json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ncode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6AAE289D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D30E8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rrors'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D30E8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Errors</w:t>
            </w:r>
            <w:proofErr w:type="spellEnd"/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</w:p>
          <w:p w14:paraId="365902BA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;</w:t>
            </w:r>
          </w:p>
          <w:p w14:paraId="0FCA5E6F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1957907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3E50DDEE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F5ECBE0" w14:textId="77777777" w:rsidR="00D30E84" w:rsidRPr="00D30E84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2C0371A" w14:textId="77777777" w:rsidR="00FC594B" w:rsidRDefault="00D30E84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  <w:r w:rsidRPr="00D30E8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D30E8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30EBB69" w14:textId="77777777" w:rsidR="00FC594B" w:rsidRDefault="00FC594B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7387241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Download</w:t>
            </w:r>
            <w:r w:rsidR="0071452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entity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0B83E98E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ean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EA39A11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="0030011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Model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455A61D5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ilename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FC594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strtouppe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 '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entity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767F22F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29C2CBB1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310D1E3E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5F4DFB4D" w14:textId="77777777" w:rsidR="00FC594B" w:rsidRPr="00FC594B" w:rsidRDefault="00FC594B" w:rsidP="00FC594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pload</w:t>
            </w:r>
            <w:r w:rsidR="002478E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le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ownload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attr</w:t>
            </w:r>
            <w:proofErr w:type="spellEnd"/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FC594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filename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4DAE9D73" w14:textId="77777777" w:rsidR="00FC594B" w:rsidRPr="00FC594B" w:rsidRDefault="00FC594B" w:rsidP="00FC594B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FC594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FC594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EDB34DF" w14:textId="77777777" w:rsidR="00FC594B" w:rsidRPr="00D30E84" w:rsidRDefault="00FC594B" w:rsidP="00D30E84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</w:pPr>
          </w:p>
          <w:p w14:paraId="7A881EA8" w14:textId="77777777" w:rsidR="00541BA9" w:rsidRDefault="00541BA9" w:rsidP="0034433B"/>
        </w:tc>
      </w:tr>
    </w:tbl>
    <w:p w14:paraId="3823510F" w14:textId="77777777" w:rsidR="00CF79B0" w:rsidRPr="00CF79B0" w:rsidRDefault="00CF79B0" w:rsidP="00CF79B0"/>
    <w:p w14:paraId="3DE97C06" w14:textId="77777777" w:rsidR="00F863EE" w:rsidRPr="001D2862" w:rsidRDefault="00F863EE" w:rsidP="00F863EE"/>
    <w:p w14:paraId="4147C846" w14:textId="77777777" w:rsidR="00C14B71" w:rsidRDefault="00C14B71" w:rsidP="00C14B71">
      <w:pPr>
        <w:pStyle w:val="Heading2"/>
      </w:pPr>
      <w:r>
        <w:t>WORKFLOW</w:t>
      </w:r>
    </w:p>
    <w:p w14:paraId="79DAF3F4" w14:textId="77777777" w:rsidR="00C14B71" w:rsidRDefault="00C14B71" w:rsidP="00C14B71">
      <w:r>
        <w:t xml:space="preserve">GITHUB: </w:t>
      </w:r>
      <w:hyperlink r:id="rId10" w:history="1">
        <w:r w:rsidRPr="006547AC">
          <w:rPr>
            <w:rStyle w:val="Hyperlink"/>
          </w:rPr>
          <w:t>https://github.com/raoul2000/yii2-workflow</w:t>
        </w:r>
      </w:hyperlink>
      <w:r>
        <w:t xml:space="preserve"> </w:t>
      </w:r>
    </w:p>
    <w:p w14:paraId="5FCDBF44" w14:textId="77777777" w:rsidR="00C14B71" w:rsidRDefault="00C14B71" w:rsidP="00C14B71"/>
    <w:p w14:paraId="732F75A2" w14:textId="77777777" w:rsidR="00C14B71" w:rsidRDefault="00C14B71" w:rsidP="00C14B71">
      <w:pPr>
        <w:pStyle w:val="Heading3"/>
      </w:pPr>
      <w:r>
        <w:t xml:space="preserve">COMPOSER </w:t>
      </w:r>
    </w:p>
    <w:p w14:paraId="7EC0B132" w14:textId="77777777" w:rsidR="00C14B71" w:rsidRDefault="00C14B71" w:rsidP="00C14B71">
      <w:r>
        <w:t xml:space="preserve">php </w:t>
      </w:r>
      <w:proofErr w:type="spellStart"/>
      <w:r>
        <w:t>composer.phar</w:t>
      </w:r>
      <w:proofErr w:type="spellEnd"/>
      <w:r>
        <w:t xml:space="preserve"> require --prefer-</w:t>
      </w:r>
      <w:proofErr w:type="spellStart"/>
      <w:r>
        <w:t>dist</w:t>
      </w:r>
      <w:proofErr w:type="spellEnd"/>
      <w:r>
        <w:t xml:space="preserve"> raoul2000/yii2-workflow "*"</w:t>
      </w:r>
    </w:p>
    <w:p w14:paraId="415ADA5A" w14:textId="77777777" w:rsidR="00C14B71" w:rsidRDefault="00C14B71" w:rsidP="00C14B71">
      <w:r>
        <w:t>"raoul2000/yii2-workflow": "*"</w:t>
      </w:r>
    </w:p>
    <w:p w14:paraId="55778D07" w14:textId="77777777" w:rsidR="00C14B71" w:rsidRDefault="00C14B71" w:rsidP="00C14B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1"/>
      </w:tblGrid>
      <w:tr w:rsidR="00C14B71" w14:paraId="43C91D3F" w14:textId="77777777" w:rsidTr="00344AA3">
        <w:tc>
          <w:tcPr>
            <w:tcW w:w="9011" w:type="dxa"/>
          </w:tcPr>
          <w:p w14:paraId="666A39AE" w14:textId="77777777" w:rsidR="00C14B71" w:rsidRPr="0014664C" w:rsidRDefault="00C14B71" w:rsidP="00344AA3">
            <w:pPr>
              <w:shd w:val="clear" w:color="auto" w:fill="FFFFFF"/>
              <w:spacing w:after="240"/>
              <w:rPr>
                <w:rFonts w:ascii="Segoe UI" w:eastAsia="Times New Roman" w:hAnsi="Segoe UI" w:cs="Segoe UI"/>
                <w:color w:val="24292E"/>
                <w:szCs w:val="24"/>
                <w:lang w:eastAsia="en-MY"/>
              </w:rPr>
            </w:pPr>
            <w:r w:rsidRPr="0014664C">
              <w:rPr>
                <w:rFonts w:ascii="Segoe UI" w:eastAsia="Times New Roman" w:hAnsi="Segoe UI" w:cs="Segoe UI"/>
                <w:color w:val="24292E"/>
                <w:szCs w:val="24"/>
                <w:lang w:eastAsia="en-MY"/>
              </w:rPr>
              <w:t>Here is the PHP class that implements the definition for our workflow :</w:t>
            </w:r>
          </w:p>
          <w:p w14:paraId="1433B6E2" w14:textId="77777777" w:rsidR="00C14B71" w:rsidRDefault="00C14B71" w:rsidP="00344AA3">
            <w:pPr>
              <w:shd w:val="clear" w:color="auto" w:fill="FFFFFF"/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@app/models/PostWorkflow.php</w:t>
            </w:r>
          </w:p>
          <w:p w14:paraId="1EFBBA72" w14:textId="77777777" w:rsidR="00C14B71" w:rsidRPr="0014664C" w:rsidRDefault="00C14B71" w:rsidP="00344AA3">
            <w:pPr>
              <w:shd w:val="clear" w:color="auto" w:fill="FFFFFF"/>
              <w:rPr>
                <w:rFonts w:ascii="Segoe UI" w:eastAsia="Times New Roman" w:hAnsi="Segoe UI" w:cs="Segoe UI"/>
                <w:color w:val="24292E"/>
                <w:szCs w:val="24"/>
                <w:lang w:eastAsia="en-MY"/>
              </w:rPr>
            </w:pPr>
          </w:p>
          <w:p w14:paraId="3A2C5FB0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namespace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6F42C1"/>
                <w:sz w:val="20"/>
                <w:szCs w:val="20"/>
                <w:lang w:eastAsia="en-MY"/>
              </w:rPr>
              <w:t>app\models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;</w:t>
            </w:r>
          </w:p>
          <w:p w14:paraId="535FA639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</w:p>
          <w:p w14:paraId="1778B6E5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class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proofErr w:type="spellStart"/>
            <w:r w:rsidRPr="0014664C">
              <w:rPr>
                <w:rFonts w:ascii="Consolas" w:eastAsia="Times New Roman" w:hAnsi="Consolas" w:cs="Consolas"/>
                <w:color w:val="6F42C1"/>
                <w:sz w:val="20"/>
                <w:szCs w:val="20"/>
                <w:lang w:eastAsia="en-MY"/>
              </w:rPr>
              <w:t>PostWorkflow</w:t>
            </w:r>
            <w:proofErr w:type="spellEnd"/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implements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005CC5"/>
                <w:sz w:val="20"/>
                <w:szCs w:val="20"/>
                <w:lang w:eastAsia="en-MY"/>
              </w:rPr>
              <w:t>\raoul2000\workflow\source\file\</w:t>
            </w:r>
            <w:proofErr w:type="spellStart"/>
            <w:r w:rsidRPr="0014664C">
              <w:rPr>
                <w:rFonts w:ascii="Consolas" w:eastAsia="Times New Roman" w:hAnsi="Consolas" w:cs="Consolas"/>
                <w:color w:val="6F42C1"/>
                <w:sz w:val="20"/>
                <w:szCs w:val="20"/>
                <w:lang w:eastAsia="en-MY"/>
              </w:rPr>
              <w:t>IWorkflowDefinitionProvider</w:t>
            </w:r>
            <w:proofErr w:type="spellEnd"/>
          </w:p>
          <w:p w14:paraId="0D0D2F09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{</w:t>
            </w:r>
          </w:p>
          <w:p w14:paraId="4DD21674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public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function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proofErr w:type="spellStart"/>
            <w:r w:rsidRPr="0014664C">
              <w:rPr>
                <w:rFonts w:ascii="Consolas" w:eastAsia="Times New Roman" w:hAnsi="Consolas" w:cs="Consolas"/>
                <w:color w:val="6F42C1"/>
                <w:sz w:val="20"/>
                <w:szCs w:val="20"/>
                <w:lang w:eastAsia="en-MY"/>
              </w:rPr>
              <w:t>getDefinition</w:t>
            </w:r>
            <w:proofErr w:type="spellEnd"/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() {</w:t>
            </w:r>
          </w:p>
          <w:p w14:paraId="0FB44419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return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</w:p>
          <w:p w14:paraId="11A53266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proofErr w:type="spellStart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initialStatusId</w:t>
            </w:r>
            <w:proofErr w:type="spellEnd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raft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,</w:t>
            </w:r>
          </w:p>
          <w:p w14:paraId="098B3931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status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</w:p>
          <w:p w14:paraId="3D1DC0E0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raft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</w:p>
          <w:p w14:paraId="397D346E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transition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proofErr w:type="spellStart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publish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,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eleted</w:t>
            </w:r>
            <w:proofErr w:type="spellEnd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]</w:t>
            </w:r>
          </w:p>
          <w:p w14:paraId="13513EC0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],</w:t>
            </w:r>
          </w:p>
          <w:p w14:paraId="2EE0F69C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publish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</w:p>
          <w:p w14:paraId="0761949E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transition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proofErr w:type="spellStart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draft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,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eleted</w:t>
            </w:r>
            <w:proofErr w:type="spellEnd"/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]</w:t>
            </w:r>
          </w:p>
          <w:p w14:paraId="458F31FD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],</w:t>
            </w:r>
          </w:p>
          <w:p w14:paraId="217D806B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eleted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</w:p>
          <w:p w14:paraId="66B4439D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transition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</w:t>
            </w:r>
            <w:r w:rsidRPr="0014664C">
              <w:rPr>
                <w:rFonts w:ascii="Consolas" w:eastAsia="Times New Roman" w:hAnsi="Consolas" w:cs="Consolas"/>
                <w:color w:val="D73A49"/>
                <w:sz w:val="20"/>
                <w:szCs w:val="20"/>
                <w:lang w:eastAsia="en-MY"/>
              </w:rPr>
              <w:t>=&gt;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 xml:space="preserve"> [</w:t>
            </w:r>
            <w:r w:rsidRPr="0014664C">
              <w:rPr>
                <w:rFonts w:ascii="Consolas" w:eastAsia="Times New Roman" w:hAnsi="Consolas" w:cs="Consolas"/>
                <w:color w:val="032F62"/>
                <w:sz w:val="20"/>
                <w:szCs w:val="20"/>
                <w:lang w:eastAsia="en-MY"/>
              </w:rPr>
              <w:t>'draft'</w:t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]</w:t>
            </w:r>
          </w:p>
          <w:p w14:paraId="2C92C776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]</w:t>
            </w:r>
          </w:p>
          <w:p w14:paraId="15FAC326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]</w:t>
            </w:r>
          </w:p>
          <w:p w14:paraId="501D5502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</w: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];</w:t>
            </w:r>
          </w:p>
          <w:p w14:paraId="1052FD27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ab/>
              <w:t>}</w:t>
            </w:r>
          </w:p>
          <w:p w14:paraId="5AC68953" w14:textId="77777777" w:rsidR="00C14B71" w:rsidRPr="0014664C" w:rsidRDefault="00C14B71" w:rsidP="00344AA3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</w:pPr>
            <w:r w:rsidRPr="0014664C">
              <w:rPr>
                <w:rFonts w:ascii="Consolas" w:eastAsia="Times New Roman" w:hAnsi="Consolas" w:cs="Consolas"/>
                <w:color w:val="24292E"/>
                <w:sz w:val="20"/>
                <w:szCs w:val="20"/>
                <w:lang w:eastAsia="en-MY"/>
              </w:rPr>
              <w:t>}</w:t>
            </w:r>
          </w:p>
          <w:p w14:paraId="0D8F0BEC" w14:textId="77777777" w:rsidR="00C14B71" w:rsidRDefault="00C14B71" w:rsidP="00344AA3"/>
        </w:tc>
      </w:tr>
    </w:tbl>
    <w:p w14:paraId="1573E2CA" w14:textId="77777777" w:rsidR="00C14B71" w:rsidRDefault="00C14B71" w:rsidP="00C14B71"/>
    <w:p w14:paraId="19D01E40" w14:textId="77777777" w:rsidR="00C14B71" w:rsidRDefault="00C14B71" w:rsidP="00C14B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1"/>
      </w:tblGrid>
      <w:tr w:rsidR="00C14B71" w14:paraId="389BBC1B" w14:textId="77777777" w:rsidTr="00344AA3">
        <w:tc>
          <w:tcPr>
            <w:tcW w:w="9011" w:type="dxa"/>
          </w:tcPr>
          <w:p w14:paraId="60253FEF" w14:textId="77777777" w:rsidR="00C14B71" w:rsidRDefault="00C14B71" w:rsidP="00344AA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4292E"/>
              </w:rPr>
              <w:t>@app/models/Post.php</w:t>
            </w:r>
          </w:p>
          <w:p w14:paraId="1012A6FE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k"/>
                <w:rFonts w:ascii="Consolas" w:hAnsi="Consolas" w:cs="Consolas"/>
                <w:color w:val="D73A49"/>
              </w:rPr>
              <w:t>namespace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r>
              <w:rPr>
                <w:rStyle w:val="pl-en"/>
                <w:rFonts w:ascii="Consolas" w:hAnsi="Consolas" w:cs="Consolas"/>
                <w:color w:val="6F42C1"/>
              </w:rPr>
              <w:t>app\models</w:t>
            </w:r>
            <w:r>
              <w:rPr>
                <w:rStyle w:val="pl-s1"/>
                <w:rFonts w:ascii="Consolas" w:hAnsi="Consolas" w:cs="Consolas"/>
                <w:color w:val="24292E"/>
              </w:rPr>
              <w:t>;</w:t>
            </w:r>
          </w:p>
          <w:p w14:paraId="369D18B8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lastRenderedPageBreak/>
              <w:t>/**</w:t>
            </w:r>
          </w:p>
          <w:p w14:paraId="43CA1865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t xml:space="preserve"> * @property integer $id</w:t>
            </w:r>
          </w:p>
          <w:p w14:paraId="3B16B475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t xml:space="preserve"> * @property string $title</w:t>
            </w:r>
          </w:p>
          <w:p w14:paraId="7115B734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t xml:space="preserve"> * @property string $body</w:t>
            </w:r>
          </w:p>
          <w:p w14:paraId="692249C3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t xml:space="preserve"> * @property string $status column used to store the status of the post</w:t>
            </w:r>
          </w:p>
          <w:p w14:paraId="6374B20D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c"/>
                <w:rFonts w:ascii="Consolas" w:hAnsi="Consolas" w:cs="Consolas"/>
                <w:color w:val="6A737D"/>
              </w:rPr>
              <w:t xml:space="preserve"> */</w:t>
            </w:r>
          </w:p>
          <w:p w14:paraId="0EDF925D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k"/>
                <w:rFonts w:ascii="Consolas" w:hAnsi="Consolas" w:cs="Consolas"/>
                <w:color w:val="D73A49"/>
              </w:rPr>
              <w:t>class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r>
              <w:rPr>
                <w:rStyle w:val="pl-en"/>
                <w:rFonts w:ascii="Consolas" w:hAnsi="Consolas" w:cs="Consolas"/>
                <w:color w:val="6F42C1"/>
              </w:rPr>
              <w:t>Post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r>
              <w:rPr>
                <w:rStyle w:val="pl-k"/>
                <w:rFonts w:ascii="Consolas" w:hAnsi="Consolas" w:cs="Consolas"/>
                <w:color w:val="D73A49"/>
              </w:rPr>
              <w:t>extends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r>
              <w:rPr>
                <w:rStyle w:val="pl-c1"/>
                <w:rFonts w:ascii="Consolas" w:hAnsi="Consolas" w:cs="Consolas"/>
                <w:color w:val="005CC5"/>
              </w:rPr>
              <w:t>\</w:t>
            </w:r>
            <w:proofErr w:type="spellStart"/>
            <w:r>
              <w:rPr>
                <w:rStyle w:val="pl-c1"/>
                <w:rFonts w:ascii="Consolas" w:hAnsi="Consolas" w:cs="Consolas"/>
                <w:color w:val="005CC5"/>
              </w:rPr>
              <w:t>yii</w:t>
            </w:r>
            <w:proofErr w:type="spellEnd"/>
            <w:r>
              <w:rPr>
                <w:rStyle w:val="pl-c1"/>
                <w:rFonts w:ascii="Consolas" w:hAnsi="Consolas" w:cs="Consolas"/>
                <w:color w:val="005CC5"/>
              </w:rPr>
              <w:t>\</w:t>
            </w:r>
            <w:proofErr w:type="spellStart"/>
            <w:r>
              <w:rPr>
                <w:rStyle w:val="pl-c1"/>
                <w:rFonts w:ascii="Consolas" w:hAnsi="Consolas" w:cs="Consolas"/>
                <w:color w:val="005CC5"/>
              </w:rPr>
              <w:t>db</w:t>
            </w:r>
            <w:proofErr w:type="spellEnd"/>
            <w:r>
              <w:rPr>
                <w:rStyle w:val="pl-c1"/>
                <w:rFonts w:ascii="Consolas" w:hAnsi="Consolas" w:cs="Consolas"/>
                <w:color w:val="005CC5"/>
              </w:rPr>
              <w:t>\</w:t>
            </w:r>
            <w:proofErr w:type="spellStart"/>
            <w:r>
              <w:rPr>
                <w:rStyle w:val="pl-e"/>
                <w:rFonts w:ascii="Consolas" w:hAnsi="Consolas" w:cs="Consolas"/>
                <w:color w:val="6F42C1"/>
              </w:rPr>
              <w:t>ActiveRecord</w:t>
            </w:r>
            <w:proofErr w:type="spellEnd"/>
          </w:p>
          <w:p w14:paraId="31FEB401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>{</w:t>
            </w:r>
          </w:p>
          <w:p w14:paraId="134C6960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 xml:space="preserve">    </w:t>
            </w:r>
            <w:r>
              <w:rPr>
                <w:rStyle w:val="pl-k"/>
                <w:rFonts w:ascii="Consolas" w:hAnsi="Consolas" w:cs="Consolas"/>
                <w:color w:val="D73A49"/>
              </w:rPr>
              <w:t>public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r>
              <w:rPr>
                <w:rStyle w:val="pl-k"/>
                <w:rFonts w:ascii="Consolas" w:hAnsi="Consolas" w:cs="Consolas"/>
                <w:color w:val="D73A49"/>
              </w:rPr>
              <w:t>function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</w:t>
            </w:r>
            <w:proofErr w:type="spellStart"/>
            <w:r>
              <w:rPr>
                <w:rStyle w:val="pl-en"/>
                <w:rFonts w:ascii="Consolas" w:hAnsi="Consolas" w:cs="Consolas"/>
                <w:color w:val="6F42C1"/>
              </w:rPr>
              <w:t>behaviors</w:t>
            </w:r>
            <w:proofErr w:type="spellEnd"/>
            <w:r>
              <w:rPr>
                <w:rStyle w:val="pl-s1"/>
                <w:rFonts w:ascii="Consolas" w:hAnsi="Consolas" w:cs="Consolas"/>
                <w:color w:val="24292E"/>
              </w:rPr>
              <w:t>()</w:t>
            </w:r>
          </w:p>
          <w:p w14:paraId="757347A3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 xml:space="preserve">    {</w:t>
            </w:r>
          </w:p>
          <w:p w14:paraId="62902828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 xml:space="preserve">    </w:t>
            </w:r>
            <w:r>
              <w:rPr>
                <w:rStyle w:val="pl-s1"/>
                <w:rFonts w:ascii="Consolas" w:hAnsi="Consolas" w:cs="Consolas"/>
                <w:color w:val="24292E"/>
              </w:rPr>
              <w:tab/>
            </w:r>
            <w:r>
              <w:rPr>
                <w:rStyle w:val="pl-k"/>
                <w:rFonts w:ascii="Consolas" w:hAnsi="Consolas" w:cs="Consolas"/>
                <w:color w:val="D73A49"/>
              </w:rPr>
              <w:t>return</w:t>
            </w:r>
            <w:r>
              <w:rPr>
                <w:rStyle w:val="pl-s1"/>
                <w:rFonts w:ascii="Consolas" w:hAnsi="Consolas" w:cs="Consolas"/>
                <w:color w:val="24292E"/>
              </w:rPr>
              <w:t xml:space="preserve"> [</w:t>
            </w:r>
          </w:p>
          <w:p w14:paraId="4F616EC2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ab/>
            </w:r>
            <w:r>
              <w:rPr>
                <w:rStyle w:val="pl-s1"/>
                <w:rFonts w:ascii="Consolas" w:hAnsi="Consolas" w:cs="Consolas"/>
                <w:color w:val="24292E"/>
              </w:rPr>
              <w:tab/>
            </w:r>
            <w:r>
              <w:rPr>
                <w:rStyle w:val="pl-s1"/>
                <w:rFonts w:ascii="Consolas" w:hAnsi="Consolas" w:cs="Consolas"/>
                <w:color w:val="24292E"/>
              </w:rPr>
              <w:tab/>
            </w:r>
            <w:r>
              <w:rPr>
                <w:rStyle w:val="pl-c1"/>
                <w:rFonts w:ascii="Consolas" w:hAnsi="Consolas" w:cs="Consolas"/>
                <w:color w:val="005CC5"/>
              </w:rPr>
              <w:t>\raoul2000\workflow\base\</w:t>
            </w:r>
            <w:proofErr w:type="spellStart"/>
            <w:r>
              <w:rPr>
                <w:rStyle w:val="pl-c1"/>
                <w:rFonts w:ascii="Consolas" w:hAnsi="Consolas" w:cs="Consolas"/>
                <w:color w:val="005CC5"/>
              </w:rPr>
              <w:t>SimpleWorkflowBehavior</w:t>
            </w:r>
            <w:proofErr w:type="spellEnd"/>
            <w:r>
              <w:rPr>
                <w:rStyle w:val="pl-k"/>
                <w:rFonts w:ascii="Consolas" w:hAnsi="Consolas" w:cs="Consolas"/>
                <w:color w:val="D73A49"/>
              </w:rPr>
              <w:t>::</w:t>
            </w:r>
            <w:proofErr w:type="spellStart"/>
            <w:r>
              <w:rPr>
                <w:rStyle w:val="pl-s1"/>
                <w:rFonts w:ascii="Consolas" w:hAnsi="Consolas" w:cs="Consolas"/>
                <w:color w:val="24292E"/>
              </w:rPr>
              <w:t>className</w:t>
            </w:r>
            <w:proofErr w:type="spellEnd"/>
            <w:r>
              <w:rPr>
                <w:rStyle w:val="pl-s1"/>
                <w:rFonts w:ascii="Consolas" w:hAnsi="Consolas" w:cs="Consolas"/>
                <w:color w:val="24292E"/>
              </w:rPr>
              <w:t>()</w:t>
            </w:r>
          </w:p>
          <w:p w14:paraId="67E2D55A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 xml:space="preserve">    </w:t>
            </w:r>
            <w:r>
              <w:rPr>
                <w:rStyle w:val="pl-s1"/>
                <w:rFonts w:ascii="Consolas" w:hAnsi="Consolas" w:cs="Consolas"/>
                <w:color w:val="24292E"/>
              </w:rPr>
              <w:tab/>
              <w:t>];</w:t>
            </w:r>
          </w:p>
          <w:p w14:paraId="041FC57A" w14:textId="77777777" w:rsidR="00C14B71" w:rsidRDefault="00C14B71" w:rsidP="00344AA3">
            <w:pPr>
              <w:pStyle w:val="HTMLPreformatted"/>
              <w:shd w:val="clear" w:color="auto" w:fill="F6F8FA"/>
              <w:rPr>
                <w:rFonts w:ascii="Consolas" w:hAnsi="Consolas" w:cs="Consolas"/>
                <w:color w:val="24292E"/>
              </w:rPr>
            </w:pPr>
            <w:r>
              <w:rPr>
                <w:rStyle w:val="pl-s1"/>
                <w:rFonts w:ascii="Consolas" w:hAnsi="Consolas" w:cs="Consolas"/>
                <w:color w:val="24292E"/>
              </w:rPr>
              <w:t xml:space="preserve">    }</w:t>
            </w:r>
          </w:p>
          <w:p w14:paraId="51E77C63" w14:textId="77777777" w:rsidR="00C14B71" w:rsidRDefault="00C14B71" w:rsidP="00344AA3"/>
        </w:tc>
      </w:tr>
    </w:tbl>
    <w:p w14:paraId="498C1EFD" w14:textId="77777777" w:rsidR="00C14B71" w:rsidRDefault="00C14B71" w:rsidP="00C14B71"/>
    <w:p w14:paraId="1F8DBF2E" w14:textId="77777777" w:rsidR="00C14B71" w:rsidRDefault="00C14B71" w:rsidP="00C14B71">
      <w:pPr>
        <w:pStyle w:val="Heading3"/>
      </w:pPr>
      <w:r>
        <w:t>Workflow definition</w:t>
      </w:r>
    </w:p>
    <w:p w14:paraId="1BEC1770" w14:textId="77777777" w:rsidR="00C14B71" w:rsidRDefault="00C14B71" w:rsidP="00C14B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1"/>
      </w:tblGrid>
      <w:tr w:rsidR="00C14B71" w14:paraId="7ADF661B" w14:textId="77777777" w:rsidTr="00344AA3">
        <w:tc>
          <w:tcPr>
            <w:tcW w:w="9011" w:type="dxa"/>
          </w:tcPr>
          <w:p w14:paraId="4B4BE15A" w14:textId="77777777" w:rsidR="00C14B71" w:rsidRDefault="00C14B71" w:rsidP="00323FAF">
            <w:pPr>
              <w:pStyle w:val="code"/>
            </w:pPr>
            <w:r>
              <w:t xml:space="preserve">public function </w:t>
            </w:r>
            <w:proofErr w:type="spellStart"/>
            <w:r>
              <w:t>getDefinition</w:t>
            </w:r>
            <w:proofErr w:type="spellEnd"/>
            <w:r>
              <w:t>() {</w:t>
            </w:r>
          </w:p>
          <w:p w14:paraId="3911265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  <w:t>return [</w:t>
            </w:r>
          </w:p>
          <w:p w14:paraId="61F8BFFB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initialStatusId</w:t>
            </w:r>
            <w:proofErr w:type="spellEnd"/>
            <w:r>
              <w:t>' =&gt; 'client-request',</w:t>
            </w:r>
          </w:p>
          <w:p w14:paraId="1EE9DB0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  <w:t>'status' =&gt; [</w:t>
            </w:r>
          </w:p>
          <w:p w14:paraId="0C83482C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client-request' =&gt; [</w:t>
            </w:r>
          </w:p>
          <w:p w14:paraId="23748A2A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Client Request',</w:t>
            </w:r>
          </w:p>
          <w:p w14:paraId="48E5405A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supplier-quotation', 'client-request'],</w:t>
            </w:r>
          </w:p>
          <w:p w14:paraId="1DE2A76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1B3C9A5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green',</w:t>
            </w:r>
          </w:p>
          <w:p w14:paraId="7EF9F4D6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5632B1E6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71DF9DA4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2AAF9BA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supplier-quotation' =&gt; [</w:t>
            </w:r>
          </w:p>
          <w:p w14:paraId="2DF3584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Supplier Quotation',</w:t>
            </w:r>
          </w:p>
          <w:p w14:paraId="6B8E198B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client-accept'],</w:t>
            </w:r>
          </w:p>
          <w:p w14:paraId="4576D877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7B5B2784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yellow',</w:t>
            </w:r>
          </w:p>
          <w:p w14:paraId="7307EE6F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1252FF5B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151AF03F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457F5E7A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client-accept' =&gt; [</w:t>
            </w:r>
          </w:p>
          <w:p w14:paraId="4258540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Client Acceptance',</w:t>
            </w:r>
          </w:p>
          <w:p w14:paraId="519B4A22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client-payment'],</w:t>
            </w:r>
          </w:p>
          <w:p w14:paraId="4D77D4CA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092B2C71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grey',</w:t>
            </w:r>
          </w:p>
          <w:p w14:paraId="5854A37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42102A2E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012EFCA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029F79A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client-payment' =&gt; [</w:t>
            </w:r>
          </w:p>
          <w:p w14:paraId="3B09924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Client Payment',</w:t>
            </w:r>
          </w:p>
          <w:p w14:paraId="793D274E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supplier-operation'],</w:t>
            </w:r>
          </w:p>
          <w:p w14:paraId="3A19E2CF" w14:textId="77777777" w:rsidR="00C14B71" w:rsidRDefault="00C14B71" w:rsidP="00323FAF">
            <w:pPr>
              <w:pStyle w:val="code"/>
            </w:pPr>
            <w:r>
              <w:lastRenderedPageBreak/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0E1EE243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grey',</w:t>
            </w:r>
          </w:p>
          <w:p w14:paraId="51DAED9E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56DAB8F6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1FF6AB28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5510E5B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supplier-operation' =&gt; [</w:t>
            </w:r>
          </w:p>
          <w:p w14:paraId="044867B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Supplier Operation',</w:t>
            </w:r>
          </w:p>
          <w:p w14:paraId="68BF4B44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supplier-delivery'],</w:t>
            </w:r>
          </w:p>
          <w:p w14:paraId="0DB7589B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4DCEF12C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blue',</w:t>
            </w:r>
          </w:p>
          <w:p w14:paraId="17070E09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04B23C13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44B75F59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49D1A6E2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supplier-delivery' =&gt; [</w:t>
            </w:r>
          </w:p>
          <w:p w14:paraId="0AFC05DF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Supplier Delivery',</w:t>
            </w:r>
          </w:p>
          <w:p w14:paraId="0179E05B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client-review'],</w:t>
            </w:r>
          </w:p>
          <w:p w14:paraId="3BA0BA3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2014511C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black',</w:t>
            </w:r>
          </w:p>
          <w:p w14:paraId="4678538C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1129FA6E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1278F5E7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457E4B47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client-review' =&gt; [</w:t>
            </w:r>
          </w:p>
          <w:p w14:paraId="191AAAA7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label' =&gt; 'Client Review',</w:t>
            </w:r>
          </w:p>
          <w:p w14:paraId="2F11839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transition' =&gt; ['supplier-payment', 'supplier-operation'],</w:t>
            </w:r>
          </w:p>
          <w:p w14:paraId="4DF0FC4F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metadata' =&gt; [</w:t>
            </w:r>
          </w:p>
          <w:p w14:paraId="310C4A1A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'</w:t>
            </w:r>
            <w:proofErr w:type="spellStart"/>
            <w:r>
              <w:t>color</w:t>
            </w:r>
            <w:proofErr w:type="spellEnd"/>
            <w:r>
              <w:t>' =&gt; 'green',</w:t>
            </w:r>
          </w:p>
          <w:p w14:paraId="3F839466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//'icon' =&gt; 'fa fa-bell'</w:t>
            </w:r>
          </w:p>
          <w:p w14:paraId="35E0D57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0D68EF0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],</w:t>
            </w:r>
          </w:p>
          <w:p w14:paraId="0DA58727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'supplier-payment'</w:t>
            </w:r>
          </w:p>
          <w:p w14:paraId="223EA6D5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</w:r>
            <w:r>
              <w:tab/>
              <w:t>]</w:t>
            </w:r>
          </w:p>
          <w:p w14:paraId="5892EDAD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  <w:t>]</w:t>
            </w:r>
          </w:p>
          <w:p w14:paraId="17B4FDD0" w14:textId="77777777" w:rsidR="00C14B71" w:rsidRDefault="00C14B71" w:rsidP="00323FAF">
            <w:pPr>
              <w:pStyle w:val="code"/>
            </w:pPr>
            <w:r>
              <w:tab/>
            </w:r>
            <w:r>
              <w:tab/>
            </w:r>
            <w:r>
              <w:tab/>
              <w:t>;</w:t>
            </w:r>
          </w:p>
          <w:p w14:paraId="1579C0A0" w14:textId="77777777" w:rsidR="00C14B71" w:rsidRDefault="00C14B71" w:rsidP="00323FAF">
            <w:pPr>
              <w:pStyle w:val="code"/>
            </w:pPr>
            <w:r>
              <w:tab/>
              <w:t>}</w:t>
            </w:r>
          </w:p>
        </w:tc>
      </w:tr>
    </w:tbl>
    <w:p w14:paraId="675D0B8C" w14:textId="77777777" w:rsidR="00C14B71" w:rsidRDefault="00C14B71" w:rsidP="00C14B71"/>
    <w:p w14:paraId="7790EFDE" w14:textId="77777777" w:rsidR="00C14B71" w:rsidRDefault="00C14B71" w:rsidP="00C14B71"/>
    <w:p w14:paraId="0E4F1B13" w14:textId="77777777" w:rsidR="00C14B71" w:rsidRDefault="00C14B71" w:rsidP="00C14B71">
      <w:pPr>
        <w:pStyle w:val="Heading3"/>
      </w:pPr>
      <w:r>
        <w:t>Class loader if not app/models</w:t>
      </w:r>
    </w:p>
    <w:p w14:paraId="0BCE7276" w14:textId="77777777" w:rsidR="00C14B71" w:rsidRDefault="00C14B71" w:rsidP="00C14B71">
      <w:r>
        <w:t>e.g. common/mod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1"/>
      </w:tblGrid>
      <w:tr w:rsidR="00C14B71" w14:paraId="64A49D40" w14:textId="77777777" w:rsidTr="00344AA3">
        <w:tc>
          <w:tcPr>
            <w:tcW w:w="9011" w:type="dxa"/>
          </w:tcPr>
          <w:p w14:paraId="0A09C215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008080"/>
                <w:sz w:val="16"/>
                <w:szCs w:val="16"/>
                <w:lang w:eastAsia="en-MY"/>
              </w:rPr>
              <w:t>$config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 [</w:t>
            </w:r>
          </w:p>
          <w:p w14:paraId="33674F5C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components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&gt; [</w:t>
            </w:r>
          </w:p>
          <w:p w14:paraId="1D5C4AF3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proofErr w:type="spellStart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workflowSource</w:t>
            </w:r>
            <w:proofErr w:type="spellEnd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&gt; [</w:t>
            </w:r>
          </w:p>
          <w:p w14:paraId="78B40D89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class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&gt;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raoul2000\workflow\source\file\</w:t>
            </w:r>
            <w:proofErr w:type="spellStart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WorkflowFileSource</w:t>
            </w:r>
            <w:proofErr w:type="spellEnd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>,</w:t>
            </w:r>
          </w:p>
          <w:p w14:paraId="2E7848FE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proofErr w:type="spellStart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definitionLoader</w:t>
            </w:r>
            <w:proofErr w:type="spellEnd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&gt; [</w:t>
            </w:r>
          </w:p>
          <w:p w14:paraId="5794F471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  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class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=&gt;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raoul2000\workflow\source\file\</w:t>
            </w:r>
            <w:proofErr w:type="spellStart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PhpClassLoader</w:t>
            </w:r>
            <w:proofErr w:type="spellEnd"/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>,</w:t>
            </w:r>
          </w:p>
          <w:p w14:paraId="0872676C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      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namespace'</w:t>
            </w: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=&gt; </w:t>
            </w:r>
            <w:r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'common</w:t>
            </w:r>
            <w:r w:rsidRPr="00430903">
              <w:rPr>
                <w:rFonts w:ascii="Consolas" w:eastAsia="Times New Roman" w:hAnsi="Consolas" w:cs="Consolas"/>
                <w:color w:val="DD1144"/>
                <w:sz w:val="16"/>
                <w:szCs w:val="16"/>
                <w:lang w:eastAsia="en-MY"/>
              </w:rPr>
              <w:t>/models/workflows'</w:t>
            </w:r>
          </w:p>
          <w:p w14:paraId="27F661F1" w14:textId="77777777" w:rsidR="00C14B71" w:rsidRPr="00430903" w:rsidRDefault="00C14B71" w:rsidP="00344AA3">
            <w:pPr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</w:pPr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   ]</w:t>
            </w:r>
          </w:p>
          <w:p w14:paraId="32182DDF" w14:textId="77777777" w:rsidR="00C14B71" w:rsidRDefault="00C14B71" w:rsidP="00344AA3">
            <w:r w:rsidRPr="00430903">
              <w:rPr>
                <w:rFonts w:ascii="Consolas" w:eastAsia="Times New Roman" w:hAnsi="Consolas" w:cs="Consolas"/>
                <w:color w:val="333333"/>
                <w:sz w:val="16"/>
                <w:szCs w:val="16"/>
                <w:shd w:val="clear" w:color="auto" w:fill="FFFFFF"/>
                <w:lang w:eastAsia="en-MY"/>
              </w:rPr>
              <w:t xml:space="preserve">        ],</w:t>
            </w:r>
          </w:p>
        </w:tc>
      </w:tr>
    </w:tbl>
    <w:p w14:paraId="1A3186E8" w14:textId="77777777" w:rsidR="00C14B71" w:rsidRDefault="00C14B71" w:rsidP="00C14B71"/>
    <w:p w14:paraId="79111FE9" w14:textId="77777777" w:rsidR="00073EBA" w:rsidRDefault="00073EBA" w:rsidP="00C14B71">
      <w:pPr>
        <w:pStyle w:val="Heading3"/>
      </w:pPr>
      <w:proofErr w:type="spellStart"/>
      <w:r>
        <w:lastRenderedPageBreak/>
        <w:t>Gridview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73EBA" w14:paraId="730DCEED" w14:textId="77777777" w:rsidTr="00073EBA">
        <w:tc>
          <w:tcPr>
            <w:tcW w:w="9242" w:type="dxa"/>
          </w:tcPr>
          <w:p w14:paraId="21021F3D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97528B8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073EB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ttribute'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EA81893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073EB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tatus'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1C3914D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073EB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alue'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73EB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66A9FEE7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073EBA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$text = '&lt;span class="label label-info"&gt;Processing&lt;/span&gt;';</w:t>
            </w:r>
          </w:p>
          <w:p w14:paraId="22A4CC25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073EB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73EBA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WorkflowStatus</w:t>
            </w:r>
            <w:proofErr w:type="spellEnd"/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-&gt;</w:t>
            </w:r>
            <w:proofErr w:type="spellStart"/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etLabel</w:t>
            </w:r>
            <w:proofErr w:type="spellEnd"/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7387452" w14:textId="77777777" w:rsidR="00073EBA" w:rsidRPr="00073EBA" w:rsidRDefault="00073EBA" w:rsidP="00073EB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BD32F34" w14:textId="77777777" w:rsidR="00073EBA" w:rsidRPr="00073EBA" w:rsidRDefault="00073EBA" w:rsidP="00073EBA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73EBA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73EBA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2FC6A752" w14:textId="77777777" w:rsidR="00073EBA" w:rsidRDefault="00073EBA" w:rsidP="00073EBA"/>
        </w:tc>
      </w:tr>
    </w:tbl>
    <w:p w14:paraId="73C847A4" w14:textId="77777777" w:rsidR="00073EBA" w:rsidRPr="00073EBA" w:rsidRDefault="00073EBA" w:rsidP="00073EBA"/>
    <w:p w14:paraId="65714DFF" w14:textId="77777777" w:rsidR="0092362C" w:rsidRDefault="0092362C" w:rsidP="0092362C">
      <w:pPr>
        <w:pStyle w:val="Heading3"/>
      </w:pPr>
      <w:r>
        <w:t>Change Stat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362C" w14:paraId="6F6257A3" w14:textId="77777777" w:rsidTr="003602D3">
        <w:tc>
          <w:tcPr>
            <w:tcW w:w="9242" w:type="dxa"/>
          </w:tcPr>
          <w:p w14:paraId="46CA0D5F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scenario 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orkflowScenario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nterStatus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a-assign-reviewer'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06FD844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sgn_reviewer_at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602D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Expression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OW()'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DC891FA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2950587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ndToStatus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a-assign-reviewer'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A01E07C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602D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ave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{</w:t>
            </w:r>
          </w:p>
          <w:p w14:paraId="650DEA15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ssion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ddFlash</w:t>
            </w:r>
            <w:proofErr w:type="spellEnd"/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ccess'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Associate Editor has been successfully assigned."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61DA1D31" w14:textId="77777777" w:rsidR="003602D3" w:rsidRPr="003602D3" w:rsidRDefault="003602D3" w:rsidP="003602D3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3602D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3602D3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direct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3602D3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079EBA6B" w14:textId="77777777" w:rsidR="0092362C" w:rsidRPr="00895861" w:rsidRDefault="003602D3" w:rsidP="0089586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3602D3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3602D3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</w:tc>
      </w:tr>
    </w:tbl>
    <w:p w14:paraId="2AC8EDF8" w14:textId="77777777" w:rsidR="0092362C" w:rsidRPr="008506EC" w:rsidRDefault="0092362C" w:rsidP="008506EC"/>
    <w:p w14:paraId="795E1057" w14:textId="77777777" w:rsidR="00C14B71" w:rsidRDefault="00C14B71" w:rsidP="00C14B71">
      <w:pPr>
        <w:pStyle w:val="Heading3"/>
      </w:pPr>
      <w:r>
        <w:t>Guide Link</w:t>
      </w:r>
    </w:p>
    <w:p w14:paraId="28A5E439" w14:textId="77777777" w:rsidR="00C14B71" w:rsidRPr="008C1ED0" w:rsidRDefault="00C14B71" w:rsidP="00323FAF">
      <w:pPr>
        <w:pStyle w:val="code"/>
      </w:pPr>
      <w:r>
        <w:t xml:space="preserve"> </w:t>
      </w:r>
      <w:hyperlink r:id="rId11" w:history="1">
        <w:r w:rsidRPr="008C1ED0">
          <w:rPr>
            <w:rStyle w:val="Hyperlink"/>
          </w:rPr>
          <w:t>yii2-workflow Usage Guide</w:t>
        </w:r>
      </w:hyperlink>
    </w:p>
    <w:p w14:paraId="7F313A0B" w14:textId="77777777" w:rsidR="00C14B71" w:rsidRDefault="00C14B71" w:rsidP="00C14B71"/>
    <w:p w14:paraId="1E8CA1F2" w14:textId="77777777" w:rsidR="00C24E11" w:rsidRDefault="00C24E11" w:rsidP="00722F50">
      <w:pPr>
        <w:pStyle w:val="Heading2"/>
      </w:pPr>
      <w:r>
        <w:t>CHART</w:t>
      </w:r>
    </w:p>
    <w:p w14:paraId="142D94C3" w14:textId="77777777" w:rsidR="00C24E11" w:rsidRDefault="00C24E11" w:rsidP="00C24E11">
      <w:pPr>
        <w:pStyle w:val="Heading3"/>
      </w:pPr>
      <w:r>
        <w:t>Polar/Rad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24E11" w14:paraId="61FFE446" w14:textId="77777777" w:rsidTr="00C24E11">
        <w:tc>
          <w:tcPr>
            <w:tcW w:w="9242" w:type="dxa"/>
          </w:tcPr>
          <w:p w14:paraId="33B0BA22" w14:textId="77777777" w:rsidR="00844585" w:rsidRDefault="00844585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1DE17429" w14:textId="77777777" w:rsidR="00844585" w:rsidRPr="00844585" w:rsidRDefault="00844585" w:rsidP="00844585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4458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use</w:t>
            </w:r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dosamigos</w:t>
            </w:r>
            <w:proofErr w:type="spellEnd"/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hartjs</w:t>
            </w:r>
            <w:proofErr w:type="spellEnd"/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84458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hartJs</w:t>
            </w:r>
            <w:proofErr w:type="spellEnd"/>
            <w:r w:rsidRPr="0084458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D31F925" w14:textId="77777777" w:rsidR="00844585" w:rsidRDefault="00844585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312FFFBF" w14:textId="77777777" w:rsidR="00844585" w:rsidRDefault="00844585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19730D3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6DCFC89B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74FCE4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cho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hartJ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idget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</w:p>
          <w:p w14:paraId="2BA97042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ype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adar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E444E2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n_dimension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D75D34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option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C381B3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eight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0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F7922E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width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0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53D3052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37736DF1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 'layout' =&gt; [</w:t>
            </w:r>
          </w:p>
          <w:p w14:paraId="624D7A36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'padding' =&gt; [</w:t>
            </w:r>
          </w:p>
          <w:p w14:paraId="5156444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    'left' =&gt; 100,</w:t>
            </w:r>
          </w:p>
          <w:p w14:paraId="75864FC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    'right' =&gt; 0,</w:t>
            </w:r>
          </w:p>
          <w:p w14:paraId="3CAE718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    'top' =&gt; 0,</w:t>
            </w:r>
          </w:p>
          <w:p w14:paraId="0B46671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    'bottom' =&gt; 0</w:t>
            </w:r>
          </w:p>
          <w:p w14:paraId="26EEB54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    ]</w:t>
            </w:r>
          </w:p>
          <w:p w14:paraId="2EAD344B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 xml:space="preserve">        ] */</w:t>
            </w:r>
          </w:p>
          <w:p w14:paraId="45BBF05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56013F2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08E0C8C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283860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AB9D7E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</w:t>
            </w:r>
          </w:p>
          <w:p w14:paraId="469C30C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NOVATION CAPABILITY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NOVATION COMPETENCY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NOVATION OUTPUT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]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Your labels</w:t>
            </w:r>
          </w:p>
          <w:p w14:paraId="71071761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set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818D81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C264A36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4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5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Your dataset</w:t>
            </w:r>
          </w:p>
          <w:p w14:paraId="53F9D661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ompany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2A21C22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ackground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255, 99, 132, 0.2)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01E167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order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200,0,0,0.6)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D50FCC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ill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6FED39B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orderWidth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908D5D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adiu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6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2FFC47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Style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ircle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91FCCC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Radiu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6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4001B86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orderWidth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32CE215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ackground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orange"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BEA29F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order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200,0,0,0.6)"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15845D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HoverRadiu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427B240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922678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07EB76D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data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2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Your dataset</w:t>
            </w:r>
          </w:p>
          <w:p w14:paraId="6F3B288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Benchmark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B8E26F2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ackground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0 , 189, 102, 0.2)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778E76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order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0,199,9,0.6)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452644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fill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7DE26C0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orderWidth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081729C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adiu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6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116A2DC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Style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ircle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C72CA1C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Radiu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6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AC0552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orderWidth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F8EE5B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ackground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orange"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80ED08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BorderColor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gba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(200,0,0,0.6)"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B62B65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ointHoverRadiu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64FA05A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66B73CD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1EA6034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1D7DE2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lientOption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173776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cale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5B9A64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ridLines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E2DD50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ircular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F524D7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37221CD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ick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4C8773F6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eginAtZero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037890F1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in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35D289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ax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5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7EB2E2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tepSize</w:t>
            </w:r>
            <w:proofErr w:type="spellEnd"/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0.5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44566D5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42ACFD3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</w:p>
          <w:p w14:paraId="017B0EA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8EF120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3693C188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</w:p>
          <w:p w14:paraId="5D7450AD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247E79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* 'legend' =&gt; false */</w:t>
            </w:r>
          </w:p>
          <w:p w14:paraId="2B8D9262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egend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135885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ition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op'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DBCBADD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abels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C5985E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argin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173C68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C24E1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bottom'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C24E1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0</w:t>
            </w:r>
          </w:p>
          <w:p w14:paraId="6194761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178462D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4CD1D62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2911B1DF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</w:t>
            </w:r>
          </w:p>
          <w:p w14:paraId="26E17CB9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337A8E57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7FB35DD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1F250BAE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B3DD9C4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ED81FF3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044E8EEA" w14:textId="77777777" w:rsidR="00C24E11" w:rsidRPr="00C24E11" w:rsidRDefault="00C24E11" w:rsidP="00C24E1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54CD4E1F" w14:textId="77777777" w:rsidR="00C24E11" w:rsidRPr="00C24E11" w:rsidRDefault="00C24E11" w:rsidP="00C24E1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C24E1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633ACE0E" w14:textId="77777777" w:rsidR="00C24E11" w:rsidRDefault="00C24E11" w:rsidP="00C24E11"/>
        </w:tc>
      </w:tr>
    </w:tbl>
    <w:p w14:paraId="30E52E91" w14:textId="77777777" w:rsidR="00C24E11" w:rsidRPr="00C24E11" w:rsidRDefault="00C24E11" w:rsidP="00C24E11"/>
    <w:p w14:paraId="6338420C" w14:textId="77777777" w:rsidR="00186B27" w:rsidRDefault="00186B27" w:rsidP="00722F50">
      <w:pPr>
        <w:pStyle w:val="Heading2"/>
      </w:pPr>
      <w:r>
        <w:t>EMAIL</w:t>
      </w:r>
    </w:p>
    <w:p w14:paraId="004AAA3E" w14:textId="77777777" w:rsidR="002C4684" w:rsidRDefault="002C4684" w:rsidP="002C4684">
      <w:pPr>
        <w:pStyle w:val="Heading3"/>
      </w:pPr>
      <w:r>
        <w:t>Extension</w:t>
      </w:r>
    </w:p>
    <w:p w14:paraId="4B71C4DF" w14:textId="77777777" w:rsidR="002C4684" w:rsidRDefault="002C4684" w:rsidP="00196473"/>
    <w:p w14:paraId="669A6944" w14:textId="77777777" w:rsidR="00196473" w:rsidRPr="00196473" w:rsidRDefault="00196473" w:rsidP="00196473">
      <w:r w:rsidRPr="00196473">
        <w:t>"</w:t>
      </w:r>
      <w:proofErr w:type="spellStart"/>
      <w:r w:rsidRPr="00196473">
        <w:t>nterms</w:t>
      </w:r>
      <w:proofErr w:type="spellEnd"/>
      <w:r w:rsidRPr="00196473">
        <w:t>/yii2-mailqueue": "*",</w:t>
      </w:r>
    </w:p>
    <w:p w14:paraId="4CC53E27" w14:textId="77777777" w:rsidR="00974780" w:rsidRDefault="00974780" w:rsidP="00186B27">
      <w:pPr>
        <w:pStyle w:val="Heading3"/>
      </w:pPr>
      <w:r>
        <w:t>Confi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4780" w14:paraId="12D880C2" w14:textId="77777777" w:rsidTr="00974780">
        <w:tc>
          <w:tcPr>
            <w:tcW w:w="9242" w:type="dxa"/>
          </w:tcPr>
          <w:p w14:paraId="45EE3FF3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mailer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01828B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wiftmailer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Mailer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9DDD8DB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viewPath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common/mail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ED51921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send all mails to a file by default. You have to set</w:t>
            </w:r>
          </w:p>
          <w:p w14:paraId="00320373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useFileTransport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' to false and configure a transport</w:t>
            </w:r>
          </w:p>
          <w:p w14:paraId="19BAFB04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for the mailer to send real emails.</w:t>
            </w:r>
          </w:p>
          <w:p w14:paraId="353C90B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FileTransport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alse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F8775AD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ranspor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3ABA53AD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wift_SmtpTransport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1928E7FF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os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mtp.gmail.com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e.g. smtp.mandrillapp.com or smtp.gmail.com</w:t>
            </w:r>
          </w:p>
          <w:p w14:paraId="5158D47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name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.efasi@gmail.com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7DAAC5F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assword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123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B1390A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r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465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Port 25 is a very common port too</w:t>
            </w:r>
          </w:p>
          <w:p w14:paraId="38A03B58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ncryption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sl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eastAsia="en-MY"/>
              </w:rPr>
              <w:t>// It is often used, check your provider or mail server specs</w:t>
            </w:r>
          </w:p>
          <w:p w14:paraId="7611642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43B1291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94410BB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0342976D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lqueue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CB7DAA2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nterms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lqueue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\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lQueue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44B4EE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able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{{%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l_queue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}}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81D9F91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ilsPerRound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0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37F86B9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maxAttempts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3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E602339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ranspor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9342E80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wift_SmtpTransport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1E8DACF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os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mtp.gmail.com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3D1F3035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username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.efasi@gmail.com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70894881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assword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123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DAF623D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rt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465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2C58B539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ncryption'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ssl</w:t>
            </w:r>
            <w:proofErr w:type="spellEnd"/>
            <w:r w:rsidRPr="00974780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22D173C" w14:textId="77777777" w:rsidR="00974780" w:rsidRPr="00974780" w:rsidRDefault="00974780" w:rsidP="0097478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76E1363B" w14:textId="77777777" w:rsidR="00974780" w:rsidRPr="00974780" w:rsidRDefault="00974780" w:rsidP="00974780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97478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74780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8EA62AE" w14:textId="77777777" w:rsidR="00974780" w:rsidRDefault="00974780" w:rsidP="00974780"/>
        </w:tc>
      </w:tr>
    </w:tbl>
    <w:p w14:paraId="16D05A43" w14:textId="77777777" w:rsidR="00974780" w:rsidRPr="00974780" w:rsidRDefault="00974780" w:rsidP="00974780"/>
    <w:p w14:paraId="52237044" w14:textId="77777777" w:rsidR="00186B27" w:rsidRDefault="00186B27" w:rsidP="00186B27">
      <w:pPr>
        <w:pStyle w:val="Heading3"/>
      </w:pPr>
      <w:r>
        <w:t>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86B27" w14:paraId="322B978D" w14:textId="77777777" w:rsidTr="00186B27">
        <w:tc>
          <w:tcPr>
            <w:tcW w:w="9242" w:type="dxa"/>
          </w:tcPr>
          <w:p w14:paraId="3496B5D3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TestEmail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14CA2052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</w:t>
            </w: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=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1qaz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294693E7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entity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13A4BB8B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name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1BB86EF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mail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mail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2344496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send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ilqueue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ompos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</w:p>
          <w:p w14:paraId="2A37E617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tml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lease-email-html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3D82D1A8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xt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lease-email-text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EB1E795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nam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6A0E18E4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39DDD3E5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From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.efasi@gmail.com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0E16D5B5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To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mail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1D11283E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Subject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Surat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awaran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erlantikan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litator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3641A1CC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queu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0EE8EFB2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9403850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4FBD14D3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23D4D299" w14:textId="77777777" w:rsidR="00186B27" w:rsidRPr="00186B27" w:rsidRDefault="00186B27" w:rsidP="00186B2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69FF94C" w14:textId="77777777" w:rsidR="00186B27" w:rsidRDefault="00186B27" w:rsidP="00186B27"/>
        </w:tc>
      </w:tr>
    </w:tbl>
    <w:p w14:paraId="4D61C5E0" w14:textId="77777777" w:rsidR="00186B27" w:rsidRDefault="00186B27" w:rsidP="00186B27"/>
    <w:p w14:paraId="3AF1116B" w14:textId="77777777" w:rsidR="00186B27" w:rsidRDefault="00186B27" w:rsidP="00186B27">
      <w:pPr>
        <w:pStyle w:val="Heading3"/>
      </w:pPr>
      <w:r>
        <w:t>Example que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86B27" w14:paraId="199E5125" w14:textId="77777777" w:rsidTr="00186B27">
        <w:tc>
          <w:tcPr>
            <w:tcW w:w="9242" w:type="dxa"/>
          </w:tcPr>
          <w:p w14:paraId="4D36170D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rivate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ndEmail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2F1F3E1E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asi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C9ECA0E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name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ullname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2BA6E06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mail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email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51BCE72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lease_email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0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26CBC554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send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mailqueue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ompos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</w:p>
          <w:p w14:paraId="725E0027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html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lease-email-html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</w:p>
          <w:p w14:paraId="1B38D3CD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ext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elease-email-text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E222E38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name'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nam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</w:t>
            </w:r>
          </w:p>
          <w:p w14:paraId="305416E0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24FE6505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From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usatko.efasi@gmail.com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4E763BE5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To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email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28E49A2F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Subject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Surat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Tawaran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Perlantikan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Fasilitator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64FBB651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queu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78E38F0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</w:t>
            </w:r>
          </w:p>
          <w:p w14:paraId="162B1E2A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send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0F30F5F8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scenario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release_email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6458F439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lease_email</w:t>
            </w:r>
            <w:proofErr w:type="spellEnd"/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86B2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1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439E1356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186B2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ave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2258A1E9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3D482F0D" w14:textId="77777777" w:rsidR="00186B27" w:rsidRPr="00186B27" w:rsidRDefault="00186B27" w:rsidP="00186B2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541E389" w14:textId="77777777" w:rsidR="00186B27" w:rsidRPr="00186B27" w:rsidRDefault="00186B27" w:rsidP="00186B2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186B2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186B2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BC2C222" w14:textId="77777777" w:rsidR="00186B27" w:rsidRDefault="00186B27" w:rsidP="00186B27"/>
        </w:tc>
      </w:tr>
    </w:tbl>
    <w:p w14:paraId="699BB428" w14:textId="77777777" w:rsidR="00186B27" w:rsidRPr="00186B27" w:rsidRDefault="00186B27" w:rsidP="00186B27"/>
    <w:p w14:paraId="155B59D2" w14:textId="77777777" w:rsidR="000B6A16" w:rsidRDefault="000B6A16" w:rsidP="00722F50">
      <w:pPr>
        <w:pStyle w:val="Heading2"/>
      </w:pPr>
      <w:r>
        <w:t>Admin Login as User</w:t>
      </w:r>
    </w:p>
    <w:p w14:paraId="6C91875B" w14:textId="77777777" w:rsidR="000B6A16" w:rsidRDefault="000B6A16" w:rsidP="000B6A16">
      <w:pPr>
        <w:pStyle w:val="Heading3"/>
      </w:pPr>
      <w:r>
        <w:t>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6A16" w14:paraId="67748532" w14:textId="77777777" w:rsidTr="000B6A16">
        <w:tc>
          <w:tcPr>
            <w:tcW w:w="9242" w:type="dxa"/>
          </w:tcPr>
          <w:p w14:paraId="2602A57F" w14:textId="77777777" w:rsidR="000B6A16" w:rsidRDefault="000B6A16" w:rsidP="000B6A16">
            <w:r>
              <w:t>CREATE TABLE `</w:t>
            </w:r>
            <w:proofErr w:type="spellStart"/>
            <w:r>
              <w:t>user_token</w:t>
            </w:r>
            <w:proofErr w:type="spellEnd"/>
            <w:r>
              <w:t>` (</w:t>
            </w:r>
          </w:p>
          <w:p w14:paraId="4E93C14B" w14:textId="77777777" w:rsidR="000B6A16" w:rsidRDefault="000B6A16" w:rsidP="000B6A16">
            <w:r>
              <w:t xml:space="preserve">  `id` int(11) NOT NULL,</w:t>
            </w:r>
          </w:p>
          <w:p w14:paraId="156B3104" w14:textId="77777777" w:rsidR="000B6A16" w:rsidRDefault="000B6A16" w:rsidP="000B6A16">
            <w:r>
              <w:t xml:space="preserve">  `</w:t>
            </w:r>
            <w:proofErr w:type="spellStart"/>
            <w:r>
              <w:t>user_id</w:t>
            </w:r>
            <w:proofErr w:type="spellEnd"/>
            <w:r>
              <w:t>` int(11) NOT NULL,</w:t>
            </w:r>
          </w:p>
          <w:p w14:paraId="4C4426F7" w14:textId="77777777" w:rsidR="000B6A16" w:rsidRDefault="000B6A16" w:rsidP="000B6A16">
            <w:r>
              <w:t xml:space="preserve">  `token` varchar(255) NOT NULL,</w:t>
            </w:r>
          </w:p>
          <w:p w14:paraId="6D97BAA1" w14:textId="77777777" w:rsidR="000B6A16" w:rsidRDefault="000B6A16" w:rsidP="000B6A16">
            <w:r>
              <w:t xml:space="preserve">  `</w:t>
            </w:r>
            <w:proofErr w:type="spellStart"/>
            <w:r>
              <w:t>created_at</w:t>
            </w:r>
            <w:proofErr w:type="spellEnd"/>
            <w:r>
              <w:t>` int(11) NOT NULL</w:t>
            </w:r>
          </w:p>
          <w:p w14:paraId="70DF97B7" w14:textId="77777777" w:rsidR="000B6A16" w:rsidRDefault="000B6A16" w:rsidP="000B6A16">
            <w:r>
              <w:t>) ENGINE=</w:t>
            </w:r>
            <w:proofErr w:type="spellStart"/>
            <w:r>
              <w:t>InnoDB</w:t>
            </w:r>
            <w:proofErr w:type="spellEnd"/>
            <w:r>
              <w:t xml:space="preserve"> DEFAULT CHARSET=latin1;</w:t>
            </w:r>
          </w:p>
          <w:p w14:paraId="4CCC309B" w14:textId="77777777" w:rsidR="000B6A16" w:rsidRDefault="000B6A16" w:rsidP="000B6A16"/>
          <w:p w14:paraId="50717E27" w14:textId="77777777" w:rsidR="000B6A16" w:rsidRDefault="000B6A16" w:rsidP="000B6A16">
            <w:r>
              <w:t>--</w:t>
            </w:r>
          </w:p>
          <w:p w14:paraId="2D0181D3" w14:textId="77777777" w:rsidR="000B6A16" w:rsidRDefault="000B6A16" w:rsidP="000B6A16">
            <w:r>
              <w:lastRenderedPageBreak/>
              <w:t>-- Indexes for dumped tables</w:t>
            </w:r>
          </w:p>
          <w:p w14:paraId="2DDE4575" w14:textId="77777777" w:rsidR="000B6A16" w:rsidRDefault="000B6A16" w:rsidP="000B6A16">
            <w:r>
              <w:t>--</w:t>
            </w:r>
          </w:p>
          <w:p w14:paraId="431B701F" w14:textId="77777777" w:rsidR="000B6A16" w:rsidRDefault="000B6A16" w:rsidP="000B6A16"/>
          <w:p w14:paraId="0EA92E34" w14:textId="77777777" w:rsidR="000B6A16" w:rsidRDefault="000B6A16" w:rsidP="000B6A16">
            <w:r>
              <w:t>--</w:t>
            </w:r>
          </w:p>
          <w:p w14:paraId="0B5E4BAC" w14:textId="77777777" w:rsidR="000B6A16" w:rsidRDefault="000B6A16" w:rsidP="000B6A16">
            <w:r>
              <w:t>-- Indexes for table `</w:t>
            </w:r>
            <w:proofErr w:type="spellStart"/>
            <w:r>
              <w:t>user_token</w:t>
            </w:r>
            <w:proofErr w:type="spellEnd"/>
            <w:r>
              <w:t>`</w:t>
            </w:r>
          </w:p>
          <w:p w14:paraId="3B89C39A" w14:textId="77777777" w:rsidR="000B6A16" w:rsidRDefault="000B6A16" w:rsidP="000B6A16">
            <w:r>
              <w:t>--</w:t>
            </w:r>
          </w:p>
          <w:p w14:paraId="2F21B4AD" w14:textId="77777777" w:rsidR="000B6A16" w:rsidRDefault="000B6A16" w:rsidP="000B6A16">
            <w:r>
              <w:t>ALTER TABLE `</w:t>
            </w:r>
            <w:proofErr w:type="spellStart"/>
            <w:r>
              <w:t>user_token</w:t>
            </w:r>
            <w:proofErr w:type="spellEnd"/>
            <w:r>
              <w:t>`</w:t>
            </w:r>
          </w:p>
          <w:p w14:paraId="3B1D207F" w14:textId="77777777" w:rsidR="000B6A16" w:rsidRDefault="000B6A16" w:rsidP="000B6A16">
            <w:r>
              <w:t xml:space="preserve">  ADD PRIMARY KEY (`id`);</w:t>
            </w:r>
          </w:p>
        </w:tc>
      </w:tr>
    </w:tbl>
    <w:p w14:paraId="7C26BFEE" w14:textId="77777777" w:rsidR="000B6A16" w:rsidRDefault="000B6A16" w:rsidP="000B6A16"/>
    <w:p w14:paraId="759DF575" w14:textId="77777777" w:rsidR="000B6A16" w:rsidRDefault="000B6A16" w:rsidP="000B6A16">
      <w:pPr>
        <w:pStyle w:val="Heading3"/>
      </w:pPr>
      <w:r>
        <w:t>Frontend Site Control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6A16" w14:paraId="5BF75B0E" w14:textId="77777777" w:rsidTr="000B6A16">
        <w:tc>
          <w:tcPr>
            <w:tcW w:w="9242" w:type="dxa"/>
          </w:tcPr>
          <w:p w14:paraId="47DE8E34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AdminLogin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40022EBE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2EC7FE4D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!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sGuest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49738A31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ogout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708958CF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020E353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68BDD72B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last5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ime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eastAsia="en-MY"/>
              </w:rPr>
              <w:t>60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55F47BAA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1F3909F1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b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Token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6A3F2C94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where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user_id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token'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</w:t>
            </w:r>
          </w:p>
          <w:p w14:paraId="149E154A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ndWhere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created_at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&gt; '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last5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0FA38476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one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0F1D6EC6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772F557A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db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{</w:t>
            </w:r>
          </w:p>
          <w:p w14:paraId="6DEF2852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User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indIdentity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0AEACD80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login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{</w:t>
            </w:r>
          </w:p>
          <w:p w14:paraId="6CDA56C7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goHome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0F4001BD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258F6370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else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08E686E0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hrow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B6A1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ForbiddenHttpException</w:t>
            </w:r>
            <w:proofErr w:type="spellEnd"/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0ED0E1EC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7E77C417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53AAB0BF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</w:t>
            </w:r>
          </w:p>
          <w:p w14:paraId="564B7C1B" w14:textId="77777777" w:rsidR="000B6A16" w:rsidRPr="000B6A16" w:rsidRDefault="000B6A16" w:rsidP="000B6A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</w:p>
          <w:p w14:paraId="28E50727" w14:textId="77777777" w:rsidR="000B6A16" w:rsidRPr="000B6A16" w:rsidRDefault="000B6A16" w:rsidP="000B6A16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B6A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B6A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755039DB" w14:textId="77777777" w:rsidR="000B6A16" w:rsidRDefault="000B6A16" w:rsidP="000B6A16"/>
          <w:p w14:paraId="21C88CD5" w14:textId="77777777" w:rsidR="00927D89" w:rsidRDefault="00927D89" w:rsidP="000B6A16"/>
          <w:p w14:paraId="25CF8E0A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behaviors</w:t>
            </w:r>
            <w:proofErr w:type="spellEnd"/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</w:t>
            </w:r>
          </w:p>
          <w:p w14:paraId="2688D420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6A3E95D5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27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E06EDC8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ces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6ADD16F4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cessControl</w:t>
            </w:r>
            <w:proofErr w:type="spellEnd"/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</w:p>
          <w:p w14:paraId="3EC66DE0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ule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5D71FF1E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79550C71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tion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ignup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ogin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</w:t>
            </w:r>
            <w:r w:rsidRPr="00AC406E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admin-login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4ECB567E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llow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69C1FAF5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ole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?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1C58B61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2280E42D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45BE6751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tion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ogout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ndex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AC406E">
              <w:rPr>
                <w:rFonts w:ascii="Courier New" w:eastAsia="Times New Roman" w:hAnsi="Courier New" w:cs="Courier New"/>
                <w:color w:val="808080"/>
                <w:sz w:val="20"/>
                <w:szCs w:val="20"/>
                <w:highlight w:val="yellow"/>
                <w:shd w:val="clear" w:color="auto" w:fill="FEFCF5"/>
                <w:lang w:eastAsia="en-MY"/>
              </w:rPr>
              <w:t>'admin-login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48E6784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llow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true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</w:p>
          <w:p w14:paraId="56260BAB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role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@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0C9A7B5C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D7B42E7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CC26087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67FDCEE4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verb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0EF6F558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lastRenderedPageBreak/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las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VerbFilter</w:t>
            </w:r>
            <w:proofErr w:type="spellEnd"/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proofErr w:type="spellStart"/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lassName</w:t>
            </w:r>
            <w:proofErr w:type="spellEnd"/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,</w:t>
            </w:r>
          </w:p>
          <w:p w14:paraId="332EF5C1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actions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</w:p>
          <w:p w14:paraId="2B96BD37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    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logout'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[</w:t>
            </w:r>
            <w:r w:rsidRPr="00927D89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post'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50E5A120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146320AB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,</w:t>
            </w:r>
          </w:p>
          <w:p w14:paraId="39E90402" w14:textId="77777777" w:rsidR="00927D89" w:rsidRPr="00927D89" w:rsidRDefault="00927D89" w:rsidP="00927D89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;</w:t>
            </w:r>
          </w:p>
          <w:p w14:paraId="3B4B89EF" w14:textId="77777777" w:rsidR="00927D89" w:rsidRDefault="00927D89" w:rsidP="00AC406E">
            <w:pPr>
              <w:shd w:val="clear" w:color="auto" w:fill="FFFFFF"/>
            </w:pPr>
            <w:r w:rsidRPr="00927D89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927D89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</w:tc>
      </w:tr>
    </w:tbl>
    <w:p w14:paraId="3B6D21FF" w14:textId="77777777" w:rsidR="000B6A16" w:rsidRDefault="008B735C" w:rsidP="008B735C">
      <w:pPr>
        <w:pStyle w:val="Heading3"/>
      </w:pPr>
      <w:r>
        <w:lastRenderedPageBreak/>
        <w:t xml:space="preserve">Button </w:t>
      </w:r>
    </w:p>
    <w:p w14:paraId="64BDFB6B" w14:textId="77777777" w:rsidR="008B735C" w:rsidRDefault="008B735C" w:rsidP="000B6A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B735C" w14:paraId="01214E1F" w14:textId="77777777" w:rsidTr="008B735C">
        <w:tc>
          <w:tcPr>
            <w:tcW w:w="9242" w:type="dxa"/>
          </w:tcPr>
          <w:p w14:paraId="67631228" w14:textId="77777777" w:rsidR="008B735C" w:rsidRPr="008B735C" w:rsidRDefault="008B735C" w:rsidP="008B735C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8B735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&lt;a 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href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="'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rl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[</w:t>
            </w:r>
            <w:r w:rsidR="001B775A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customer/login-as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/'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id'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&gt;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8B73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model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8B735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]).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" class="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'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8B73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color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' 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btn-sm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 target="_blank"&gt;&lt;span class="</w:t>
            </w:r>
            <w:proofErr w:type="spellStart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="008942F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glyphicon</w:t>
            </w:r>
            <w:proofErr w:type="spellEnd"/>
            <w:r w:rsidR="008942F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-user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&gt;&lt;/span&gt; Login As</w:t>
            </w:r>
            <w:r w:rsidRPr="008B735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&lt;/a&gt;'</w:t>
            </w:r>
            <w:r w:rsidRPr="008B735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5EBC8403" w14:textId="77777777" w:rsidR="008B735C" w:rsidRDefault="008B735C" w:rsidP="000B6A16"/>
        </w:tc>
      </w:tr>
    </w:tbl>
    <w:p w14:paraId="75BEA55E" w14:textId="77777777" w:rsidR="008B735C" w:rsidRDefault="008B735C" w:rsidP="000B6A16"/>
    <w:p w14:paraId="2DDB0A80" w14:textId="77777777" w:rsidR="00015E31" w:rsidRDefault="00015E31" w:rsidP="00015E31">
      <w:pPr>
        <w:pStyle w:val="Heading3"/>
      </w:pPr>
      <w:r>
        <w:t>Backend Control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15E31" w14:paraId="22408C82" w14:textId="77777777" w:rsidTr="00015E31">
        <w:tc>
          <w:tcPr>
            <w:tcW w:w="9242" w:type="dxa"/>
          </w:tcPr>
          <w:p w14:paraId="472E9F8D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public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15E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function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ctionLoginAs</w:t>
            </w:r>
            <w:proofErr w:type="spellEnd"/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</w:t>
            </w:r>
          </w:p>
          <w:p w14:paraId="62ABAFE6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{</w:t>
            </w:r>
          </w:p>
          <w:p w14:paraId="6F87F5ED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15E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new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Token</w:t>
            </w:r>
            <w:proofErr w:type="spellEnd"/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4DF26A1A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tToken</w:t>
            </w:r>
            <w:proofErr w:type="spellEnd"/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;</w:t>
            </w:r>
          </w:p>
          <w:p w14:paraId="67DD3B96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user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proofErr w:type="spellStart"/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ser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entity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id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2D43E906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15E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if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ave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)){</w:t>
            </w:r>
          </w:p>
          <w:p w14:paraId="214F4481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    </w:t>
            </w:r>
            <w:r w:rsidRPr="00015E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eastAsia="en-MY"/>
              </w:rPr>
              <w:t>return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direct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urlManager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createUrl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015E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./../site/admin-login?id='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id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015E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&amp;token='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.</w:t>
            </w:r>
            <w:r w:rsidRPr="00015E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oken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token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);</w:t>
            </w:r>
          </w:p>
          <w:p w14:paraId="7903BA9D" w14:textId="77777777" w:rsidR="00015E31" w:rsidRPr="00015E31" w:rsidRDefault="00015E31" w:rsidP="00015E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    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1F1B0A41" w14:textId="77777777" w:rsidR="00015E31" w:rsidRPr="00015E31" w:rsidRDefault="00015E31" w:rsidP="00015E31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r w:rsidRPr="00015E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   </w:t>
            </w:r>
            <w:r w:rsidRPr="00015E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}</w:t>
            </w:r>
          </w:p>
          <w:p w14:paraId="6B6524C5" w14:textId="77777777" w:rsidR="00015E31" w:rsidRDefault="00015E31" w:rsidP="00015E31">
            <w:pPr>
              <w:shd w:val="clear" w:color="auto" w:fill="FFFFFF"/>
            </w:pPr>
          </w:p>
        </w:tc>
      </w:tr>
    </w:tbl>
    <w:p w14:paraId="215B2348" w14:textId="77777777" w:rsidR="00015E31" w:rsidRDefault="00015E31" w:rsidP="000B6A16"/>
    <w:p w14:paraId="406542A5" w14:textId="77777777" w:rsidR="003D4B79" w:rsidRPr="000B6A16" w:rsidRDefault="003D4B79" w:rsidP="003D4B79">
      <w:pPr>
        <w:pStyle w:val="Heading3"/>
      </w:pPr>
      <w:proofErr w:type="spellStart"/>
      <w:r>
        <w:t>UserToken</w:t>
      </w:r>
      <w:proofErr w:type="spellEnd"/>
      <w:r w:rsidR="00CF238C">
        <w:t xml:space="preserve"> m</w:t>
      </w:r>
      <w:r>
        <w:t>odel – Just copy</w:t>
      </w:r>
    </w:p>
    <w:p w14:paraId="07BA8458" w14:textId="77777777" w:rsidR="003D4B79" w:rsidRDefault="003D4B79" w:rsidP="003D4B79"/>
    <w:p w14:paraId="1973D3A0" w14:textId="77777777" w:rsidR="003D4B79" w:rsidRDefault="003D4B79" w:rsidP="003D4B79"/>
    <w:p w14:paraId="0B8A68AF" w14:textId="77777777" w:rsidR="003D4B79" w:rsidRPr="003D4B79" w:rsidRDefault="003D4B79" w:rsidP="003D4B79"/>
    <w:p w14:paraId="57DEC6F5" w14:textId="77777777" w:rsidR="00481553" w:rsidRDefault="00121130" w:rsidP="00722F50">
      <w:pPr>
        <w:pStyle w:val="Heading2"/>
      </w:pPr>
      <w:r>
        <w:t>TEMPLATE BOX/CARD/CONTAINER</w:t>
      </w:r>
    </w:p>
    <w:p w14:paraId="1883867D" w14:textId="77777777" w:rsidR="00713195" w:rsidRDefault="00B86242" w:rsidP="00713195">
      <w:pPr>
        <w:pStyle w:val="Heading3"/>
      </w:pPr>
      <w:r>
        <w:t xml:space="preserve">ADMINLTE </w:t>
      </w:r>
      <w:r w:rsidR="00713195">
        <w:t xml:space="preserve">Contain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13195" w14:paraId="08D8505F" w14:textId="77777777" w:rsidTr="00713195">
        <w:tc>
          <w:tcPr>
            <w:tcW w:w="9242" w:type="dxa"/>
          </w:tcPr>
          <w:p w14:paraId="08CB28F4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C23D2E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C23D2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"</w:t>
            </w: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4EECD50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C23D2E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C23D2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header"</w:t>
            </w: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div&gt;</w:t>
            </w:r>
          </w:p>
          <w:p w14:paraId="08476A81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C23D2E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C23D2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C23D2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body"</w:t>
            </w: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6CD94D4" w14:textId="77777777" w:rsid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07D36B2D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---- content here --------------</w:t>
            </w:r>
          </w:p>
          <w:p w14:paraId="54C34EE0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63B5C3AF" w14:textId="77777777" w:rsidR="00C23D2E" w:rsidRPr="00C23D2E" w:rsidRDefault="00C23D2E" w:rsidP="00C23D2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4F210862" w14:textId="77777777" w:rsidR="00C23D2E" w:rsidRPr="00C23D2E" w:rsidRDefault="00C23D2E" w:rsidP="00C23D2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23D2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414B8273" w14:textId="77777777" w:rsidR="00713195" w:rsidRDefault="00713195" w:rsidP="00713195"/>
        </w:tc>
      </w:tr>
    </w:tbl>
    <w:p w14:paraId="6D8FF0C6" w14:textId="77777777" w:rsidR="00713195" w:rsidRPr="00713195" w:rsidRDefault="00713195" w:rsidP="00713195"/>
    <w:p w14:paraId="4614D8D6" w14:textId="77777777" w:rsidR="00481553" w:rsidRDefault="00B86242" w:rsidP="00085382">
      <w:pPr>
        <w:pStyle w:val="Heading3"/>
      </w:pPr>
      <w:r>
        <w:t xml:space="preserve">ADMINLTE </w:t>
      </w:r>
      <w:r w:rsidR="00085382">
        <w:t>Container With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85382" w14:paraId="17AE0959" w14:textId="77777777" w:rsidTr="00085382">
        <w:tc>
          <w:tcPr>
            <w:tcW w:w="9242" w:type="dxa"/>
          </w:tcPr>
          <w:p w14:paraId="28CF5BCA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3E3406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3E3406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"</w:t>
            </w: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36012A40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3E3406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3E3406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header"</w:t>
            </w: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5BEB93B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h3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3E3406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3E3406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title"</w:t>
            </w: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60D5006C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Title Text Here</w:t>
            </w:r>
          </w:p>
          <w:p w14:paraId="667E0FF7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h3&gt;</w:t>
            </w:r>
          </w:p>
          <w:p w14:paraId="0D3763AE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lastRenderedPageBreak/>
              <w:t>&lt;/div&gt;</w:t>
            </w:r>
          </w:p>
          <w:p w14:paraId="20F7C1BC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3E3406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3E340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3E3406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body"</w:t>
            </w: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BD013A0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588DC228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515E5AFC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------content here--------</w:t>
            </w:r>
          </w:p>
          <w:p w14:paraId="2BD56950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3535EDE4" w14:textId="77777777" w:rsidR="003E3406" w:rsidRPr="003E3406" w:rsidRDefault="003E3406" w:rsidP="003E340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70F416C5" w14:textId="77777777" w:rsidR="003E3406" w:rsidRPr="003E3406" w:rsidRDefault="003E3406" w:rsidP="003E3406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3E3406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5F1A86B0" w14:textId="77777777" w:rsidR="00085382" w:rsidRDefault="00085382" w:rsidP="00085382"/>
        </w:tc>
      </w:tr>
    </w:tbl>
    <w:p w14:paraId="0AA95508" w14:textId="77777777" w:rsidR="00085382" w:rsidRDefault="00085382" w:rsidP="00085382"/>
    <w:p w14:paraId="1D2FC224" w14:textId="77777777" w:rsidR="00B86242" w:rsidRDefault="00B86242" w:rsidP="00B86242">
      <w:pPr>
        <w:pStyle w:val="Heading3"/>
      </w:pPr>
      <w:r>
        <w:t>FKP FRONT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6242" w14:paraId="6B70F63F" w14:textId="77777777" w:rsidTr="00B86242">
        <w:tc>
          <w:tcPr>
            <w:tcW w:w="9242" w:type="dxa"/>
          </w:tcPr>
          <w:p w14:paraId="4C379553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section</w:t>
            </w:r>
            <w:r w:rsidRPr="002F07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2F07BE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2F07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2F07B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"contact-page </w:t>
            </w:r>
            <w:proofErr w:type="spellStart"/>
            <w:r w:rsidRPr="002F07B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spad</w:t>
            </w:r>
            <w:proofErr w:type="spellEnd"/>
            <w:r w:rsidRPr="002F07B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pt-0"</w:t>
            </w: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B687E7A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2F07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2F07BE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2F07B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2F07BE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tainer"</w:t>
            </w: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2C8C252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2AD39FE1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----content here ----</w:t>
            </w:r>
          </w:p>
          <w:p w14:paraId="13A93749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</w:t>
            </w:r>
          </w:p>
          <w:p w14:paraId="5DBA9601" w14:textId="77777777" w:rsidR="002F07BE" w:rsidRPr="002F07BE" w:rsidRDefault="002F07BE" w:rsidP="002F07BE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5A197DD4" w14:textId="77777777" w:rsidR="002F07BE" w:rsidRPr="002F07BE" w:rsidRDefault="002F07BE" w:rsidP="002F07BE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F07BE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2F07BE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section&gt;</w:t>
            </w:r>
          </w:p>
          <w:p w14:paraId="1EFD0336" w14:textId="77777777" w:rsidR="00B86242" w:rsidRDefault="00B86242" w:rsidP="00B86242"/>
        </w:tc>
      </w:tr>
    </w:tbl>
    <w:p w14:paraId="67A3C19A" w14:textId="77777777" w:rsidR="00B86242" w:rsidRPr="00B86242" w:rsidRDefault="00B86242" w:rsidP="00B86242"/>
    <w:p w14:paraId="10470E62" w14:textId="77777777" w:rsidR="00B86242" w:rsidRPr="00085382" w:rsidRDefault="00B86242" w:rsidP="00085382"/>
    <w:p w14:paraId="10FF8C7D" w14:textId="77777777" w:rsidR="00E52771" w:rsidRDefault="00E52771" w:rsidP="00722F50">
      <w:pPr>
        <w:pStyle w:val="Heading2"/>
      </w:pPr>
      <w:r>
        <w:t>BOOTSTRAP</w:t>
      </w:r>
    </w:p>
    <w:p w14:paraId="36BD4471" w14:textId="77777777" w:rsidR="00C0777B" w:rsidRDefault="00C0777B" w:rsidP="00C0777B">
      <w:pPr>
        <w:pStyle w:val="Heading3"/>
      </w:pPr>
      <w:r>
        <w:t>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777B" w14:paraId="441E3B21" w14:textId="77777777" w:rsidTr="00C0777B">
        <w:tc>
          <w:tcPr>
            <w:tcW w:w="9242" w:type="dxa"/>
          </w:tcPr>
          <w:p w14:paraId="15F78343" w14:textId="77777777" w:rsidR="00C0777B" w:rsidRPr="00E52771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E52771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E52771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row"</w:t>
            </w: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3735D82" w14:textId="77777777" w:rsidR="00C0777B" w:rsidRPr="00E52771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52771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E52771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E52771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-md-6"</w:t>
            </w: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div&gt;</w:t>
            </w:r>
          </w:p>
          <w:p w14:paraId="0BD71899" w14:textId="77777777" w:rsidR="00C0777B" w:rsidRPr="00E52771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52771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E52771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E52771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E52771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-md-6"</w:t>
            </w: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div&gt;</w:t>
            </w:r>
          </w:p>
          <w:p w14:paraId="55D76D4A" w14:textId="77777777" w:rsidR="00C0777B" w:rsidRDefault="00C0777B" w:rsidP="00C0777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E52771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44888334" w14:textId="77777777" w:rsidR="00C0777B" w:rsidRDefault="00C0777B" w:rsidP="00C0777B"/>
        </w:tc>
      </w:tr>
    </w:tbl>
    <w:p w14:paraId="56CF47A4" w14:textId="77777777" w:rsidR="00C0777B" w:rsidRPr="00C0777B" w:rsidRDefault="00C0777B" w:rsidP="00C0777B">
      <w:pPr>
        <w:pStyle w:val="Heading3"/>
      </w:pPr>
      <w:r>
        <w:t>C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52771" w14:paraId="34098D13" w14:textId="77777777" w:rsidTr="00E52771">
        <w:tc>
          <w:tcPr>
            <w:tcW w:w="9242" w:type="dxa"/>
          </w:tcPr>
          <w:p w14:paraId="68FC3292" w14:textId="77777777" w:rsidR="00AF6B1C" w:rsidRDefault="00AF6B1C" w:rsidP="00E5277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  <w:p w14:paraId="2E2CFCA2" w14:textId="77777777" w:rsidR="00AF6B1C" w:rsidRPr="00AF6B1C" w:rsidRDefault="00AF6B1C" w:rsidP="00AF6B1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F6B1C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"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0EE4946B" w14:textId="77777777" w:rsidR="00AF6B1C" w:rsidRPr="00AF6B1C" w:rsidRDefault="00AF6B1C" w:rsidP="00AF6B1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F6B1C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-header"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Members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721E7DDF" w14:textId="77777777" w:rsidR="00AF6B1C" w:rsidRPr="00AF6B1C" w:rsidRDefault="00AF6B1C" w:rsidP="00AF6B1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F6B1C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-body"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Content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16CFCC46" w14:textId="77777777" w:rsidR="00AF6B1C" w:rsidRPr="00AF6B1C" w:rsidRDefault="00AF6B1C" w:rsidP="00AF6B1C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F6B1C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AF6B1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ard-footer"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AF6B1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Footer</w:t>
            </w: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3CDC6170" w14:textId="77777777" w:rsidR="00AF6B1C" w:rsidRPr="00AF6B1C" w:rsidRDefault="00AF6B1C" w:rsidP="00AF6B1C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F6B1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6D92CE84" w14:textId="77777777" w:rsidR="00AF6B1C" w:rsidRPr="00E52771" w:rsidRDefault="00AF6B1C" w:rsidP="00E5277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</w:p>
        </w:tc>
      </w:tr>
    </w:tbl>
    <w:p w14:paraId="6D75D3C3" w14:textId="77777777" w:rsidR="00E52771" w:rsidRPr="00E52771" w:rsidRDefault="00E52771" w:rsidP="00E52771"/>
    <w:p w14:paraId="5C49D314" w14:textId="77777777" w:rsidR="00334659" w:rsidRDefault="00334659" w:rsidP="00722F50">
      <w:pPr>
        <w:pStyle w:val="Heading2"/>
      </w:pPr>
      <w:r>
        <w:t>Kartik-v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34659" w14:paraId="2FE2C52B" w14:textId="77777777" w:rsidTr="00334659">
        <w:tc>
          <w:tcPr>
            <w:tcW w:w="9242" w:type="dxa"/>
          </w:tcPr>
          <w:p w14:paraId="17338E32" w14:textId="77777777" w:rsidR="00334659" w:rsidRDefault="00334659" w:rsidP="00334659"/>
        </w:tc>
      </w:tr>
    </w:tbl>
    <w:p w14:paraId="29B2D485" w14:textId="77777777" w:rsidR="00C0777B" w:rsidRPr="00C0777B" w:rsidRDefault="00C0777B" w:rsidP="00C0777B"/>
    <w:p w14:paraId="4C8FBA3F" w14:textId="77777777" w:rsidR="004D7B9A" w:rsidRDefault="004D7B9A" w:rsidP="00722F50">
      <w:pPr>
        <w:pStyle w:val="Heading2"/>
      </w:pPr>
      <w:proofErr w:type="spellStart"/>
      <w:r>
        <w:t>ChartJs</w:t>
      </w:r>
      <w:proofErr w:type="spellEnd"/>
    </w:p>
    <w:p w14:paraId="40E8EB1D" w14:textId="77777777" w:rsidR="001456B1" w:rsidRDefault="001456B1" w:rsidP="004D7B9A">
      <w:pPr>
        <w:pStyle w:val="Heading3"/>
      </w:pPr>
      <w:r>
        <w:t>Pie Ch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456B1" w14:paraId="7A26DDC6" w14:textId="77777777" w:rsidTr="001456B1">
        <w:tc>
          <w:tcPr>
            <w:tcW w:w="9242" w:type="dxa"/>
          </w:tcPr>
          <w:p w14:paraId="42908469" w14:textId="77777777" w:rsidR="004E3615" w:rsidRDefault="004E3615" w:rsidP="004E3615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osamigo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D3497EC" w14:textId="77777777" w:rsidR="00D10488" w:rsidRPr="000F0547" w:rsidRDefault="00D10488" w:rsidP="004E361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D10488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D1048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D1048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D1048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</w:t>
            </w:r>
            <w:proofErr w:type="spellStart"/>
            <w:r w:rsidRPr="00D1048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D1048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5B5022B" w14:textId="77777777" w:rsidR="004E3615" w:rsidRDefault="004E3615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</w:pPr>
          </w:p>
          <w:p w14:paraId="2C20DF6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esult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Stats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ByTyp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0427133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lastRenderedPageBreak/>
              <w:t>$data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result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s_academic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nt_staff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A19D410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values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BE95FE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print_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($data);</w:t>
            </w:r>
          </w:p>
          <w:p w14:paraId="4310DE9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937E6D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70A0022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ype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ie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5804F3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tructurePi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66AD25B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B14D8C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eight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200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9CE385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idth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400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753615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4C9AE8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83A4BA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radiu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90%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F757693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cademic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dministrative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Your labels</w:t>
            </w:r>
          </w:p>
          <w:p w14:paraId="4852B99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set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8A7E8E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C9E74C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data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Your dataset</w:t>
            </w:r>
          </w:p>
          <w:p w14:paraId="75F1E89A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C7549A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ackgroundColo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1A96EF6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ADC3FF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B6BC9B8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FF9A9A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126564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gba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190, 124, 145, 0.8)'</w:t>
            </w:r>
          </w:p>
          <w:p w14:paraId="16C8079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2D79E4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orderColo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4E081CD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ff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3E09E8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ff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B2E105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ff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</w:p>
          <w:p w14:paraId="713579A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2B89B1C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orderWidth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C76B1C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overBorderColo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[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999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999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999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</w:p>
          <w:p w14:paraId="508E205D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777C752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7CA79CE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453A4EA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lientOptions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8E88B0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egend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C2A590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isplay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FA5E79D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osition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bottom'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AB340D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9CC150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iz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10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550B1D3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Color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425062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3C2A92B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6DE0B55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099482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ooltip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3711A7D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nabled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5121AF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ntersect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</w:p>
          <w:p w14:paraId="32A0F20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6373071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over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EE498F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mode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</w:p>
          <w:p w14:paraId="32CCDC6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7830166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aintainAspectRatio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7D7ABE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7EBACE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07548218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lugins'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</w:p>
          <w:p w14:paraId="500F8F56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1456B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ew</w:t>
            </w:r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\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eb\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Expression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</w:p>
          <w:p w14:paraId="7FFAAE0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[{</w:t>
            </w:r>
          </w:p>
          <w:p w14:paraId="4EF44ACB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fterDatasetsDraw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: function(chart, easing) {</w:t>
            </w:r>
          </w:p>
          <w:p w14:paraId="0CE6236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var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t.ctx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3E87E67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t.data.datasets.forEach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(function (dataset,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 {</w:t>
            </w:r>
          </w:p>
          <w:p w14:paraId="394635C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var meta =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t.getDatasetMeta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i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589A640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if (!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eta.hidden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 {</w:t>
            </w:r>
          </w:p>
          <w:p w14:paraId="1CBBBD5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meta.data.forEach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function(element, index) {</w:t>
            </w:r>
          </w:p>
          <w:p w14:paraId="695C8A00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            // Draw the text in black, with the specified font</w:t>
            </w:r>
          </w:p>
          <w:p w14:paraId="1E270D73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.fillStyl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'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gb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0, 0, 0)';</w:t>
            </w:r>
          </w:p>
          <w:p w14:paraId="5B3BBA6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1D6A37FE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iz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13;</w:t>
            </w:r>
          </w:p>
          <w:p w14:paraId="0EF2BE7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tyl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'normal';</w:t>
            </w:r>
          </w:p>
          <w:p w14:paraId="11811DF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Family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'Helvetica';</w:t>
            </w:r>
          </w:p>
          <w:p w14:paraId="21666A10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.font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hart.helpers.fontString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iz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,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tyl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,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Family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70FFB48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1CBDEBF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// Just naively convert to string for now</w:t>
            </w:r>
          </w:p>
          <w:p w14:paraId="3D128134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String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set.data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[index].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toString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09F3884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5EBEC95A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// Make sure alignment settings are correct</w:t>
            </w:r>
          </w:p>
          <w:p w14:paraId="583F742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.textAlign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'center';</w:t>
            </w:r>
          </w:p>
          <w:p w14:paraId="15591DE5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.textBaselin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= 'middle';</w:t>
            </w:r>
          </w:p>
          <w:p w14:paraId="16DCA67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29EB1FFD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padding = 5;</w:t>
            </w:r>
          </w:p>
          <w:p w14:paraId="3C36F0F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var position =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lement.tooltipPosition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22C64B0F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   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tx.fillText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String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,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sition.x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, 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sition.y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- (</w:t>
            </w:r>
            <w:proofErr w:type="spellStart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ontSize</w:t>
            </w:r>
            <w:proofErr w:type="spellEnd"/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/ 2) - padding);</w:t>
            </w:r>
          </w:p>
          <w:p w14:paraId="2C3A3B71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    });</w:t>
            </w:r>
          </w:p>
          <w:p w14:paraId="51073258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    }</w:t>
            </w:r>
          </w:p>
          <w:p w14:paraId="1C234113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    });</w:t>
            </w:r>
          </w:p>
          <w:p w14:paraId="0F8426F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    }</w:t>
            </w:r>
          </w:p>
          <w:p w14:paraId="5BD8440C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 xml:space="preserve">        }]"</w:t>
            </w: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12B76A89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</w:p>
          <w:p w14:paraId="217ECC02" w14:textId="77777777" w:rsidR="001456B1" w:rsidRPr="001456B1" w:rsidRDefault="001456B1" w:rsidP="001456B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18653216" w14:textId="77777777" w:rsidR="001456B1" w:rsidRPr="001456B1" w:rsidRDefault="001456B1" w:rsidP="001456B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456B1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7D3F22CC" w14:textId="77777777" w:rsidR="001456B1" w:rsidRDefault="001456B1" w:rsidP="001456B1"/>
        </w:tc>
      </w:tr>
    </w:tbl>
    <w:p w14:paraId="4016E3E6" w14:textId="77777777" w:rsidR="001456B1" w:rsidRPr="001456B1" w:rsidRDefault="001456B1" w:rsidP="001456B1"/>
    <w:p w14:paraId="4931C8D8" w14:textId="77777777" w:rsidR="004D7B9A" w:rsidRDefault="004D7B9A" w:rsidP="004D7B9A">
      <w:pPr>
        <w:pStyle w:val="Heading3"/>
      </w:pPr>
      <w:r>
        <w:t>Bar Horizon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D7B9A" w14:paraId="67A80544" w14:textId="77777777" w:rsidTr="004D7B9A">
        <w:tc>
          <w:tcPr>
            <w:tcW w:w="9242" w:type="dxa"/>
          </w:tcPr>
          <w:p w14:paraId="15F2DB97" w14:textId="77777777" w:rsid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osamigo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0DEF085" w14:textId="77777777" w:rsidR="004D7B9A" w:rsidRPr="00A61818" w:rsidRDefault="00E72256" w:rsidP="00A6181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E72256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E7225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E7225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E7225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helpers\</w:t>
            </w:r>
            <w:proofErr w:type="spellStart"/>
            <w:r w:rsidRPr="00E7225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E7225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3BDEECB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87E985E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result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Stat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taffByPosition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3BA837F3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ition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result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sition_name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F772B0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dat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rrayHelpe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ap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result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id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nt_staff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9BAD63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ition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value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ition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6FB966B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dat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rray_value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dat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6A6F0D8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D72714D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cho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hartJs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6A7160D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type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horizontalBa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A9D68C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options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23C9957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</w:p>
          <w:p w14:paraId="0778347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idth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400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981E6EA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height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400</w:t>
            </w:r>
          </w:p>
          <w:p w14:paraId="77847A7E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305C2BA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B03BDD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s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position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997044D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sets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18CC8F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106F1D7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Total Staff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278A8D6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ackground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#327fa8'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9F1EA84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order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gb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179,181,198,1)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0BE9C73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intBackground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gb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179,181,198,1)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B84C117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intBorder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ff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EF07CF9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intHoverBackground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#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ff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4AF752C5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lastRenderedPageBreak/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ointHoverBorderColor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"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rgba</w:t>
            </w:r>
            <w:proofErr w:type="spellEnd"/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(179,181,198,1)"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D2F2224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F054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data'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F054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position_data</w:t>
            </w:r>
            <w:proofErr w:type="spellEnd"/>
          </w:p>
          <w:p w14:paraId="643D78FF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2557B823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313FE6F7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7B8C59CF" w14:textId="77777777" w:rsidR="000F0547" w:rsidRPr="000F0547" w:rsidRDefault="000F0547" w:rsidP="000F054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525E505C" w14:textId="77777777" w:rsidR="000F0547" w:rsidRPr="000F0547" w:rsidRDefault="000F0547" w:rsidP="000F054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F054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73DC480" w14:textId="77777777" w:rsidR="000F0547" w:rsidRDefault="000F0547" w:rsidP="004D7B9A"/>
        </w:tc>
      </w:tr>
    </w:tbl>
    <w:p w14:paraId="33DEE655" w14:textId="77777777" w:rsidR="004D7B9A" w:rsidRPr="004D7B9A" w:rsidRDefault="004D7B9A" w:rsidP="004D7B9A"/>
    <w:p w14:paraId="0937228C" w14:textId="77777777" w:rsidR="00C0777B" w:rsidRDefault="00C0777B" w:rsidP="00722F50">
      <w:pPr>
        <w:pStyle w:val="Heading2"/>
      </w:pPr>
      <w:r>
        <w:t>Database</w:t>
      </w:r>
    </w:p>
    <w:p w14:paraId="23351C45" w14:textId="77777777" w:rsidR="00C0777B" w:rsidRDefault="00C0777B" w:rsidP="00C0777B">
      <w:pPr>
        <w:pStyle w:val="Heading3"/>
      </w:pPr>
      <w:r>
        <w:t>Trans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777B" w14:paraId="676BEEC6" w14:textId="77777777" w:rsidTr="00C0777B">
        <w:tc>
          <w:tcPr>
            <w:tcW w:w="9242" w:type="dxa"/>
          </w:tcPr>
          <w:p w14:paraId="478A3A83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db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Transaction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1CF39D51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0777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y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48E6EB37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commit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5DDA7F0F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</w:p>
          <w:p w14:paraId="224959BD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730461BA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0777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catch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Exception 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0A261402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{</w:t>
            </w:r>
          </w:p>
          <w:p w14:paraId="71DA58E1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ransaction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ollBack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</w:p>
          <w:p w14:paraId="6090ACDE" w14:textId="77777777" w:rsidR="00C0777B" w:rsidRPr="00C0777B" w:rsidRDefault="00C0777B" w:rsidP="00C0777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addFlash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0777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rror'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0777B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e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Message</w:t>
            </w:r>
            <w:proofErr w:type="spellEnd"/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;</w:t>
            </w:r>
          </w:p>
          <w:p w14:paraId="2944A7AD" w14:textId="77777777" w:rsidR="00C0777B" w:rsidRPr="00C0777B" w:rsidRDefault="00C0777B" w:rsidP="00C0777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0777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0777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</w:t>
            </w:r>
          </w:p>
          <w:p w14:paraId="49E16852" w14:textId="77777777" w:rsidR="00C0777B" w:rsidRDefault="00C0777B" w:rsidP="00C0777B"/>
        </w:tc>
      </w:tr>
    </w:tbl>
    <w:p w14:paraId="32B40BBB" w14:textId="77777777" w:rsidR="00C0777B" w:rsidRPr="00C0777B" w:rsidRDefault="00C0777B" w:rsidP="00C0777B"/>
    <w:p w14:paraId="4032CAB1" w14:textId="77777777" w:rsidR="00E05BCD" w:rsidRPr="00E05BCD" w:rsidRDefault="00722F50" w:rsidP="00E05BCD">
      <w:pPr>
        <w:pStyle w:val="Heading2"/>
      </w:pPr>
      <w:r>
        <w:t>OTHERS</w:t>
      </w:r>
    </w:p>
    <w:p w14:paraId="7796C642" w14:textId="77777777" w:rsidR="00E05BCD" w:rsidRDefault="00E05BCD" w:rsidP="00431102">
      <w:pPr>
        <w:pStyle w:val="Heading3"/>
      </w:pPr>
      <w:r>
        <w:t>Ex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05BCD" w14:paraId="2ACF4194" w14:textId="77777777" w:rsidTr="00E05BCD">
        <w:tc>
          <w:tcPr>
            <w:tcW w:w="9242" w:type="dxa"/>
          </w:tcPr>
          <w:p w14:paraId="6E40C9A2" w14:textId="77777777" w:rsidR="002956BB" w:rsidRPr="002956BB" w:rsidRDefault="002956BB" w:rsidP="002956BB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2956B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kartik</w:t>
            </w:r>
            <w:proofErr w:type="spellEnd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idView</w:t>
            </w:r>
            <w:proofErr w:type="spellEnd"/>
            <w:r w:rsidRPr="002956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46844F33" w14:textId="77777777" w:rsidR="002956BB" w:rsidRPr="002956BB" w:rsidRDefault="002956BB" w:rsidP="002956BB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2956BB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kartik</w:t>
            </w:r>
            <w:proofErr w:type="spellEnd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export\</w:t>
            </w:r>
            <w:proofErr w:type="spellStart"/>
            <w:r w:rsidRPr="002956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xportMenu</w:t>
            </w:r>
            <w:proofErr w:type="spellEnd"/>
            <w:r w:rsidRPr="002956BB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5CDF4166" w14:textId="77777777" w:rsidR="00E05BCD" w:rsidRDefault="00E05BCD" w:rsidP="00E05BCD"/>
          <w:p w14:paraId="7BDCD924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exportColumns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62833A47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rialColumn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F5FADE7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749F5746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name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FE408E6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name_bi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A362BC3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redit_hour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B3980E6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812E613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program.pro_name_short</w:t>
            </w:r>
            <w:proofErr w:type="spellEnd"/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8113DAC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bel'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0D2414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rogram'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877AFFF" w14:textId="77777777" w:rsidR="000D2414" w:rsidRPr="000D2414" w:rsidRDefault="000D2414" w:rsidP="000D2414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2A7B289" w14:textId="77777777" w:rsidR="000D2414" w:rsidRPr="000D2414" w:rsidRDefault="000D2414" w:rsidP="000D2414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D2414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0D2414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06791700" w14:textId="77777777" w:rsidR="002956BB" w:rsidRDefault="002956BB" w:rsidP="00E05BCD"/>
          <w:p w14:paraId="6E741DAF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xportMenu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77A3B5BC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E7FF48A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lumns'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exportColumns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6DD54D16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ilename'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URSE_DATA_'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ate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Y-m-d'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,</w:t>
            </w:r>
          </w:p>
          <w:p w14:paraId="2AFB47F8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onRenderSheet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unction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heet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grid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{</w:t>
            </w:r>
          </w:p>
          <w:p w14:paraId="0504BC0E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heet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Style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2:'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heet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HighestColumn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.</w:t>
            </w:r>
            <w:r w:rsidRPr="00C6460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heet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HighestRow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)</w:t>
            </w:r>
          </w:p>
          <w:p w14:paraId="21AF1917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Alignment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-&gt;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tWrapText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C6460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true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55623D14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},</w:t>
            </w:r>
          </w:p>
          <w:p w14:paraId="34CE0B2C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xportConfig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5F8F67D5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xportMenu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FORMAT_PDF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B8F2FD9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proofErr w:type="spellStart"/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ExportMenu</w:t>
            </w:r>
            <w:proofErr w:type="spellEnd"/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FORMAT_EXCEL_X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C6460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F2B46A9" w14:textId="77777777" w:rsidR="00C64607" w:rsidRPr="00C64607" w:rsidRDefault="00C64607" w:rsidP="00C6460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A42AF64" w14:textId="77777777" w:rsidR="00C64607" w:rsidRPr="00C64607" w:rsidRDefault="00C64607" w:rsidP="00C6460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C6460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lastRenderedPageBreak/>
              <w:t>]);</w:t>
            </w:r>
            <w:r w:rsidRPr="00C6460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0B4F5BAF" w14:textId="77777777" w:rsidR="000D2414" w:rsidRDefault="000D2414" w:rsidP="00E05BCD"/>
          <w:p w14:paraId="7E7CFF91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84163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"</w:t>
            </w: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1C656A52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84163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header"</w:t>
            </w: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&lt;/div&gt;</w:t>
            </w:r>
          </w:p>
          <w:p w14:paraId="79AC7D04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841635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ox-body"</w:t>
            </w:r>
            <w:r w:rsidRPr="00841635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841635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ridView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widget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</w:p>
          <w:p w14:paraId="6944E941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dataProvider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13B5448C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export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alse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C1371D9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</w:t>
            </w:r>
            <w:r w:rsidRPr="0084163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'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filterModel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' =&gt; $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searchModel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1035426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olumns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77BFDFC3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class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\grid\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erialColumn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16F83142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4A8661E8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ttribute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urse_code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066CC36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contentOptions</w:t>
            </w:r>
            <w:proofErr w:type="spellEnd"/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tyle'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841635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width: 10%'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22B4FFAC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    </w:t>
            </w:r>
          </w:p>
          <w:p w14:paraId="14C12AFA" w14:textId="77777777" w:rsidR="00841635" w:rsidRPr="00841635" w:rsidRDefault="00841635" w:rsidP="00841635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84163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      </w:t>
            </w:r>
            <w:r w:rsidRPr="00841635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,</w:t>
            </w:r>
          </w:p>
          <w:p w14:paraId="519A62DB" w14:textId="77777777" w:rsidR="00C64607" w:rsidRPr="00841635" w:rsidRDefault="00841635" w:rsidP="00841635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  ...</w:t>
            </w:r>
          </w:p>
        </w:tc>
      </w:tr>
    </w:tbl>
    <w:p w14:paraId="6C139252" w14:textId="77777777" w:rsidR="00E05BCD" w:rsidRPr="00E05BCD" w:rsidRDefault="00E05BCD" w:rsidP="00E05BCD"/>
    <w:p w14:paraId="45E13F89" w14:textId="77777777" w:rsidR="00000F2B" w:rsidRDefault="00000F2B" w:rsidP="00431102">
      <w:pPr>
        <w:pStyle w:val="Heading3"/>
      </w:pPr>
      <w:r>
        <w:t>Langu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00F2B" w14:paraId="1632D8E6" w14:textId="77777777" w:rsidTr="00000F2B">
        <w:tc>
          <w:tcPr>
            <w:tcW w:w="9242" w:type="dxa"/>
          </w:tcPr>
          <w:p w14:paraId="6D4F4C66" w14:textId="77777777" w:rsidR="00000F2B" w:rsidRDefault="00000F2B" w:rsidP="00000F2B">
            <w:r w:rsidRPr="00000F2B">
              <w:t xml:space="preserve">$lang = </w:t>
            </w:r>
            <w:proofErr w:type="spellStart"/>
            <w:r w:rsidRPr="00000F2B">
              <w:t>Yii</w:t>
            </w:r>
            <w:proofErr w:type="spellEnd"/>
            <w:r w:rsidRPr="00000F2B">
              <w:t>::$app-&gt;language;</w:t>
            </w:r>
          </w:p>
        </w:tc>
      </w:tr>
    </w:tbl>
    <w:p w14:paraId="37B79C23" w14:textId="77777777" w:rsidR="00000F2B" w:rsidRPr="00000F2B" w:rsidRDefault="00000F2B" w:rsidP="00000F2B"/>
    <w:p w14:paraId="19EDC77B" w14:textId="77777777" w:rsidR="000C18DD" w:rsidRDefault="000C18DD" w:rsidP="00431102">
      <w:pPr>
        <w:pStyle w:val="Heading3"/>
      </w:pPr>
      <w:r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C18DD" w14:paraId="71F76165" w14:textId="77777777" w:rsidTr="000C18DD">
        <w:tc>
          <w:tcPr>
            <w:tcW w:w="9242" w:type="dxa"/>
          </w:tcPr>
          <w:p w14:paraId="520A6837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0C18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block-content"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744CD819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0C18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ntainer"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430B3A48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</w:p>
          <w:p w14:paraId="20C7B818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0C18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row"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28EE45B0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div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0C18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col"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</w:p>
          <w:p w14:paraId="57F44A07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h2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0C18DD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US"/>
              </w:rPr>
              <w:t>class</w:t>
            </w:r>
            <w:r w:rsidRPr="000C18D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=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"</w:t>
            </w:r>
            <w:proofErr w:type="spellStart"/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>section_title</w:t>
            </w:r>
            <w:proofErr w:type="spellEnd"/>
            <w:r w:rsidRPr="000C18DD">
              <w:rPr>
                <w:rFonts w:ascii="Courier New" w:eastAsia="Times New Roman" w:hAnsi="Courier New" w:cs="Courier New"/>
                <w:b/>
                <w:bCs/>
                <w:color w:val="8000FF"/>
                <w:sz w:val="20"/>
                <w:szCs w:val="20"/>
                <w:lang w:val="en-US"/>
              </w:rPr>
              <w:t xml:space="preserve"> text-center"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gt;</w:t>
            </w: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>EDITORIAL COMMITTEES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h2&gt;</w:t>
            </w:r>
          </w:p>
          <w:p w14:paraId="51C8C742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1E910B37" w14:textId="77777777" w:rsidR="000C18DD" w:rsidRPr="000C18DD" w:rsidRDefault="000C18DD" w:rsidP="000C18D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3D680776" w14:textId="77777777" w:rsidR="000C18DD" w:rsidRDefault="000C18DD" w:rsidP="000C18DD"/>
          <w:p w14:paraId="5AF30279" w14:textId="77777777" w:rsidR="000C18DD" w:rsidRDefault="000C18DD" w:rsidP="000C18DD"/>
          <w:p w14:paraId="37B2B62C" w14:textId="77777777" w:rsidR="000C18DD" w:rsidRDefault="000C18DD" w:rsidP="000C18DD"/>
          <w:p w14:paraId="5E038422" w14:textId="77777777" w:rsidR="000C18DD" w:rsidRDefault="000C18DD" w:rsidP="000C18DD"/>
          <w:p w14:paraId="47F0F780" w14:textId="77777777" w:rsidR="000C18DD" w:rsidRPr="000C18DD" w:rsidRDefault="000C18DD" w:rsidP="000C18DD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0253B99A" w14:textId="77777777" w:rsidR="000C18DD" w:rsidRPr="000C18DD" w:rsidRDefault="000C18DD" w:rsidP="000C18DD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0C18DD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0C18DD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div&gt;</w:t>
            </w:r>
          </w:p>
          <w:p w14:paraId="61040317" w14:textId="77777777" w:rsidR="000C18DD" w:rsidRDefault="000C18DD" w:rsidP="000C18DD"/>
        </w:tc>
      </w:tr>
    </w:tbl>
    <w:p w14:paraId="3A6060F2" w14:textId="77777777" w:rsidR="000C18DD" w:rsidRDefault="000C18DD" w:rsidP="000C18DD"/>
    <w:p w14:paraId="1E73E421" w14:textId="77777777" w:rsidR="00212AE2" w:rsidRDefault="00212AE2" w:rsidP="00A638D6">
      <w:pPr>
        <w:pStyle w:val="Heading3"/>
      </w:pPr>
      <w:r>
        <w:t>Get Params Confi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12AE2" w14:paraId="2751899D" w14:textId="77777777" w:rsidTr="00212AE2">
        <w:tc>
          <w:tcPr>
            <w:tcW w:w="9242" w:type="dxa"/>
          </w:tcPr>
          <w:p w14:paraId="5F039303" w14:textId="77777777" w:rsidR="00212AE2" w:rsidRDefault="00212AE2" w:rsidP="00212AE2">
            <w:proofErr w:type="spellStart"/>
            <w:r w:rsidRPr="00212AE2">
              <w:t>Yii</w:t>
            </w:r>
            <w:proofErr w:type="spellEnd"/>
            <w:r w:rsidRPr="00212AE2">
              <w:t>::$app-&gt;params['</w:t>
            </w:r>
            <w:proofErr w:type="spellStart"/>
            <w:r w:rsidRPr="00212AE2">
              <w:t>faculty_id</w:t>
            </w:r>
            <w:proofErr w:type="spellEnd"/>
            <w:r w:rsidRPr="00212AE2">
              <w:t>']</w:t>
            </w:r>
          </w:p>
          <w:p w14:paraId="272BCFCE" w14:textId="77777777" w:rsidR="00212AE2" w:rsidRDefault="00212AE2" w:rsidP="00212AE2"/>
          <w:p w14:paraId="56CFD306" w14:textId="77777777" w:rsidR="00212AE2" w:rsidRDefault="00212AE2" w:rsidP="00212AE2">
            <w:proofErr w:type="spellStart"/>
            <w:r>
              <w:t>Yii</w:t>
            </w:r>
            <w:proofErr w:type="spellEnd"/>
            <w:r>
              <w:t>::$app-&gt;params['</w:t>
            </w:r>
            <w:proofErr w:type="spellStart"/>
            <w:r>
              <w:t>faculty_abbr</w:t>
            </w:r>
            <w:proofErr w:type="spellEnd"/>
            <w:r w:rsidRPr="00212AE2">
              <w:t>']</w:t>
            </w:r>
          </w:p>
          <w:p w14:paraId="7DDF6810" w14:textId="77777777" w:rsidR="005510A8" w:rsidRDefault="005510A8" w:rsidP="00212AE2"/>
          <w:p w14:paraId="7EA83AAD" w14:textId="77777777" w:rsidR="005510A8" w:rsidRPr="005510A8" w:rsidRDefault="005510A8" w:rsidP="005510A8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aculty_id</w:t>
            </w:r>
            <w:proofErr w:type="spellEnd"/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510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5510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5510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5510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5510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5510A8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5510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5510A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arams</w:t>
            </w:r>
            <w:r w:rsidRPr="005510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faculty_id</w:t>
            </w:r>
            <w:proofErr w:type="spellEnd"/>
            <w:r w:rsidRPr="005510A8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5510A8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</w:p>
          <w:p w14:paraId="16DFEB46" w14:textId="77777777" w:rsidR="005510A8" w:rsidRDefault="005510A8" w:rsidP="00212AE2"/>
        </w:tc>
      </w:tr>
    </w:tbl>
    <w:p w14:paraId="7E1913D0" w14:textId="77777777" w:rsidR="00212AE2" w:rsidRPr="00212AE2" w:rsidRDefault="00212AE2" w:rsidP="00212AE2"/>
    <w:p w14:paraId="231A1337" w14:textId="77777777" w:rsidR="002A0E00" w:rsidRDefault="002A0E00" w:rsidP="00A638D6">
      <w:pPr>
        <w:pStyle w:val="Heading3"/>
      </w:pPr>
      <w:r>
        <w:t xml:space="preserve">Get params </w:t>
      </w:r>
      <w:proofErr w:type="spellStart"/>
      <w:r>
        <w:t>ur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A0E00" w14:paraId="0DF5048A" w14:textId="77777777" w:rsidTr="002A0E00">
        <w:tc>
          <w:tcPr>
            <w:tcW w:w="9242" w:type="dxa"/>
          </w:tcPr>
          <w:p w14:paraId="3A5FFA2D" w14:textId="77777777" w:rsidR="002A0E00" w:rsidRPr="002A0E00" w:rsidRDefault="002A0E00" w:rsidP="002A0E00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val="en-US"/>
              </w:rPr>
            </w:pPr>
            <w:proofErr w:type="spellStart"/>
            <w:r w:rsidRPr="002A0E00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Yii</w:t>
            </w:r>
            <w:proofErr w:type="spellEnd"/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::$app-&gt;</w:t>
            </w:r>
            <w:proofErr w:type="spellStart"/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getRequest</w:t>
            </w:r>
            <w:proofErr w:type="spellEnd"/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()-&gt;</w:t>
            </w:r>
            <w:proofErr w:type="spellStart"/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getQueryParam</w:t>
            </w:r>
            <w:proofErr w:type="spellEnd"/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(</w:t>
            </w:r>
            <w:r w:rsidRPr="002A0E00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'</w:t>
            </w:r>
            <w:proofErr w:type="spellStart"/>
            <w:r w:rsidRPr="002A0E00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companyAdd_id</w:t>
            </w:r>
            <w:proofErr w:type="spellEnd"/>
            <w:r w:rsidRPr="002A0E00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'</w:t>
            </w:r>
            <w:r w:rsidRPr="002A0E00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)</w:t>
            </w:r>
          </w:p>
          <w:p w14:paraId="0F0D57FB" w14:textId="77777777" w:rsidR="002A0E00" w:rsidRDefault="002A0E00" w:rsidP="002A0E00"/>
        </w:tc>
      </w:tr>
    </w:tbl>
    <w:p w14:paraId="0BBBD922" w14:textId="77777777" w:rsidR="006F502D" w:rsidRPr="006F502D" w:rsidRDefault="006F502D" w:rsidP="006F502D">
      <w:pPr>
        <w:pStyle w:val="Heading5"/>
        <w:shd w:val="clear" w:color="auto" w:fill="FFFFFF"/>
        <w:spacing w:before="0" w:after="150"/>
        <w:jc w:val="center"/>
        <w:rPr>
          <w:rFonts w:ascii="Arial" w:hAnsi="Arial" w:cs="Arial"/>
          <w:color w:val="262626"/>
          <w:sz w:val="29"/>
          <w:szCs w:val="29"/>
        </w:rPr>
      </w:pPr>
      <w:proofErr w:type="spellStart"/>
      <w:r>
        <w:rPr>
          <w:rFonts w:ascii="Arial" w:hAnsi="Arial" w:cs="Arial"/>
          <w:b/>
          <w:bCs/>
          <w:color w:val="262626"/>
          <w:sz w:val="29"/>
          <w:szCs w:val="29"/>
        </w:rPr>
        <w:lastRenderedPageBreak/>
        <w:t>Sarjana</w:t>
      </w:r>
      <w:proofErr w:type="spellEnd"/>
      <w:r>
        <w:rPr>
          <w:rFonts w:ascii="Arial" w:hAnsi="Arial" w:cs="Arial"/>
          <w:b/>
          <w:bCs/>
          <w:color w:val="262626"/>
          <w:sz w:val="29"/>
          <w:szCs w:val="29"/>
        </w:rPr>
        <w:t xml:space="preserve"> Muda </w:t>
      </w:r>
      <w:proofErr w:type="spellStart"/>
      <w:r>
        <w:rPr>
          <w:rFonts w:ascii="Arial" w:hAnsi="Arial" w:cs="Arial"/>
          <w:b/>
          <w:bCs/>
          <w:color w:val="262626"/>
          <w:sz w:val="29"/>
          <w:szCs w:val="29"/>
        </w:rPr>
        <w:t>Keusahawanan</w:t>
      </w:r>
      <w:proofErr w:type="spellEnd"/>
      <w:r>
        <w:rPr>
          <w:rFonts w:ascii="Arial" w:hAnsi="Arial" w:cs="Arial"/>
          <w:color w:val="262626"/>
          <w:sz w:val="29"/>
          <w:szCs w:val="29"/>
        </w:rPr>
        <w:t xml:space="preserve"> </w:t>
      </w:r>
      <w:r>
        <w:rPr>
          <w:rFonts w:ascii="Arial" w:hAnsi="Arial" w:cs="Arial"/>
          <w:b/>
          <w:bCs/>
          <w:color w:val="262626"/>
          <w:sz w:val="29"/>
          <w:szCs w:val="29"/>
        </w:rPr>
        <w:t>(</w:t>
      </w:r>
      <w:proofErr w:type="spellStart"/>
      <w:r>
        <w:rPr>
          <w:rFonts w:ascii="Arial" w:hAnsi="Arial" w:cs="Arial"/>
          <w:b/>
          <w:bCs/>
          <w:color w:val="262626"/>
          <w:sz w:val="29"/>
          <w:szCs w:val="29"/>
        </w:rPr>
        <w:t>Keusahawanan</w:t>
      </w:r>
      <w:proofErr w:type="spellEnd"/>
      <w:r>
        <w:rPr>
          <w:rFonts w:ascii="Arial" w:hAnsi="Arial" w:cs="Arial"/>
          <w:b/>
          <w:bCs/>
          <w:color w:val="262626"/>
          <w:sz w:val="29"/>
          <w:szCs w:val="29"/>
        </w:rPr>
        <w:t xml:space="preserve"> Kesihatan) </w:t>
      </w:r>
      <w:proofErr w:type="spellStart"/>
      <w:r>
        <w:rPr>
          <w:rFonts w:ascii="Arial" w:hAnsi="Arial" w:cs="Arial"/>
          <w:b/>
          <w:bCs/>
          <w:color w:val="262626"/>
          <w:sz w:val="29"/>
          <w:szCs w:val="29"/>
        </w:rPr>
        <w:t>Dengan</w:t>
      </w:r>
      <w:proofErr w:type="spellEnd"/>
      <w:r>
        <w:rPr>
          <w:rFonts w:ascii="Arial" w:hAnsi="Arial" w:cs="Arial"/>
          <w:b/>
          <w:bCs/>
          <w:color w:val="262626"/>
          <w:sz w:val="29"/>
          <w:szCs w:val="29"/>
        </w:rPr>
        <w:t xml:space="preserve"> </w:t>
      </w:r>
      <w:proofErr w:type="spellStart"/>
      <w:r>
        <w:rPr>
          <w:rFonts w:ascii="Arial" w:hAnsi="Arial" w:cs="Arial"/>
          <w:b/>
          <w:bCs/>
          <w:color w:val="262626"/>
          <w:sz w:val="29"/>
          <w:szCs w:val="29"/>
        </w:rPr>
        <w:t>Kepujian</w:t>
      </w:r>
      <w:proofErr w:type="spellEnd"/>
    </w:p>
    <w:p w14:paraId="4085AD44" w14:textId="77777777" w:rsidR="002A0E00" w:rsidRPr="002A0E00" w:rsidRDefault="002A0E00" w:rsidP="002A0E00"/>
    <w:p w14:paraId="6354E138" w14:textId="77777777" w:rsidR="00A638D6" w:rsidRDefault="00A638D6" w:rsidP="00A638D6">
      <w:pPr>
        <w:pStyle w:val="Heading3"/>
      </w:pPr>
      <w:r>
        <w:t>Register JS-</w:t>
      </w:r>
      <w:proofErr w:type="spellStart"/>
      <w:r>
        <w:t>rechardf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638D6" w14:paraId="36880ECF" w14:textId="77777777" w:rsidTr="00A638D6">
        <w:tc>
          <w:tcPr>
            <w:tcW w:w="9242" w:type="dxa"/>
          </w:tcPr>
          <w:p w14:paraId="4A51012D" w14:textId="77777777" w:rsidR="00617EF7" w:rsidRPr="00B9118E" w:rsidRDefault="00617EF7" w:rsidP="00617EF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B9118E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se</w:t>
            </w:r>
            <w:r w:rsidRPr="00B9118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B9118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ichardfan</w:t>
            </w:r>
            <w:proofErr w:type="spellEnd"/>
            <w:r w:rsidRPr="00B9118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\widget\</w:t>
            </w:r>
            <w:proofErr w:type="spellStart"/>
            <w:r w:rsidRPr="00B9118E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B9118E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20A70167" w14:textId="77777777" w:rsidR="00617EF7" w:rsidRDefault="00617EF7" w:rsidP="00617EF7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41ED8F08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begin</w:t>
            </w:r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44B8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position'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static</w:t>
            </w:r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POS_BEGIN</w:t>
            </w:r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5194EBBD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script&gt;</w:t>
            </w:r>
          </w:p>
          <w:p w14:paraId="59249696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function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newPopup</w:t>
            </w:r>
            <w:proofErr w:type="spellEnd"/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proofErr w:type="spellStart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url</w:t>
            </w:r>
            <w:proofErr w:type="spellEnd"/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{</w:t>
            </w:r>
          </w:p>
          <w:p w14:paraId="6BB1EC07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proofErr w:type="spellStart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popupWindow</w:t>
            </w:r>
            <w:proofErr w:type="spellEnd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=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window.open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url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44B8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popUpWindow'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44B8C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height=300,width=400,left=10,top=10,resizable=yes,scrollbars=yes,toolbar=yes,menubar=no,location=no,directories=no,status=yes'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</w:t>
            </w:r>
          </w:p>
          <w:p w14:paraId="23B8CC32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</w:t>
            </w:r>
          </w:p>
          <w:p w14:paraId="037E5330" w14:textId="77777777" w:rsidR="00617EF7" w:rsidRPr="00144B8C" w:rsidRDefault="00617EF7" w:rsidP="00617EF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val="en-US"/>
              </w:rPr>
              <w:t>&lt;/script&gt;</w:t>
            </w:r>
          </w:p>
          <w:p w14:paraId="204A14AF" w14:textId="77777777" w:rsidR="00617EF7" w:rsidRPr="00144B8C" w:rsidRDefault="00617EF7" w:rsidP="00617EF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44B8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JSRegister</w:t>
            </w:r>
            <w:proofErr w:type="spellEnd"/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44B8C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end</w:t>
            </w:r>
            <w:r w:rsidRPr="00144B8C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);</w:t>
            </w:r>
            <w:r w:rsidRPr="00144B8C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144B8C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5508328C" w14:textId="77777777" w:rsidR="00A638D6" w:rsidRDefault="00A638D6" w:rsidP="00A638D6"/>
        </w:tc>
      </w:tr>
    </w:tbl>
    <w:p w14:paraId="1CACEEE6" w14:textId="77777777" w:rsidR="00A638D6" w:rsidRPr="00A638D6" w:rsidRDefault="00A638D6" w:rsidP="00A638D6"/>
    <w:p w14:paraId="31559CE9" w14:textId="77777777" w:rsidR="001755B7" w:rsidRDefault="001755B7" w:rsidP="00431102">
      <w:pPr>
        <w:pStyle w:val="Heading3"/>
      </w:pPr>
      <w:r>
        <w:t>Aja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755B7" w14:paraId="2FCE8DDD" w14:textId="77777777" w:rsidTr="001755B7">
        <w:tc>
          <w:tcPr>
            <w:tcW w:w="9242" w:type="dxa"/>
          </w:tcPr>
          <w:p w14:paraId="3C7168B1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function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ajaxSubmit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{</w:t>
            </w:r>
          </w:p>
          <w:p w14:paraId="65CA242B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.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ajax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{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url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</w:t>
            </w:r>
            <w:r w:rsidRPr="001755B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</w:t>
            </w:r>
            <w:r w:rsidRPr="001755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Url</w:t>
            </w:r>
            <w:r w:rsidRPr="001755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to</w:t>
            </w:r>
            <w:r w:rsidRPr="001755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[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/staff/submit-form'</w:t>
            </w:r>
            <w:r w:rsidRPr="001755B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1755B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</w:p>
          <w:p w14:paraId="16DA659B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timeout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2F4FF"/>
                <w:lang w:val="en-US"/>
              </w:rPr>
              <w:t>2000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</w:t>
            </w:r>
            <w:r w:rsidRPr="001755B7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2F4FF"/>
                <w:lang w:val="en-US"/>
              </w:rPr>
              <w:t>// timeout milliseconds</w:t>
            </w:r>
          </w:p>
          <w:p w14:paraId="5378B8EF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type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POST'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</w:t>
            </w:r>
            <w:r w:rsidRPr="001755B7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2F4FF"/>
                <w:lang w:val="en-US"/>
              </w:rPr>
              <w:t>// http method</w:t>
            </w:r>
          </w:p>
          <w:p w14:paraId="595B898E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data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{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</w:p>
          <w:p w14:paraId="27B8F989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campaign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con-campaign-id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,</w:t>
            </w:r>
          </w:p>
          <w:p w14:paraId="7E49B44A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product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con-product-id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,</w:t>
            </w:r>
          </w:p>
          <w:p w14:paraId="6C966B93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qty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con-quantity-id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,</w:t>
            </w:r>
          </w:p>
          <w:p w14:paraId="61A9C76F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customer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customer_id</w:t>
            </w:r>
            <w:proofErr w:type="spellEnd"/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val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)</w:t>
            </w:r>
          </w:p>
          <w:p w14:paraId="4954CFDB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,</w:t>
            </w:r>
          </w:p>
          <w:p w14:paraId="55B6D8ED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success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function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result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{</w:t>
            </w:r>
          </w:p>
          <w:p w14:paraId="62ACEA2A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"#result-submit"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html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result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;</w:t>
            </w:r>
          </w:p>
          <w:p w14:paraId="1EA046F2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,</w:t>
            </w:r>
          </w:p>
          <w:p w14:paraId="05CE64CB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error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: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0"/>
                <w:szCs w:val="20"/>
                <w:shd w:val="clear" w:color="auto" w:fill="F2F4FF"/>
                <w:lang w:val="en-US"/>
              </w:rPr>
              <w:t>function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jqXhr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textStatus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,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errorMessage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{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2F4FF"/>
                <w:lang w:val="en-US"/>
              </w:rPr>
              <w:t xml:space="preserve">// error callback </w:t>
            </w:r>
          </w:p>
          <w:p w14:paraId="59FD8009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    $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#result-submit'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.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append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(</w:t>
            </w:r>
            <w:r w:rsidRPr="001755B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2F4FF"/>
                <w:lang w:val="en-US"/>
              </w:rPr>
              <w:t>'Error: '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+</w:t>
            </w: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</w:t>
            </w:r>
            <w:proofErr w:type="spellStart"/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>errorMessage</w:t>
            </w:r>
            <w:proofErr w:type="spellEnd"/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);</w:t>
            </w:r>
          </w:p>
          <w:p w14:paraId="6D25AD43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 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</w:t>
            </w:r>
          </w:p>
          <w:p w14:paraId="5974D4EE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</w:t>
            </w:r>
          </w:p>
          <w:p w14:paraId="72199662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</w:t>
            </w:r>
          </w:p>
          <w:p w14:paraId="5AAB2B54" w14:textId="77777777" w:rsidR="001755B7" w:rsidRPr="001755B7" w:rsidRDefault="001755B7" w:rsidP="001755B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2F4FF"/>
                <w:lang w:val="en-US"/>
              </w:rPr>
              <w:t xml:space="preserve">  </w:t>
            </w: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);</w:t>
            </w:r>
          </w:p>
          <w:p w14:paraId="73AA2DEC" w14:textId="77777777" w:rsidR="001755B7" w:rsidRPr="001755B7" w:rsidRDefault="001755B7" w:rsidP="001755B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1755B7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shd w:val="clear" w:color="auto" w:fill="F2F4FF"/>
                <w:lang w:val="en-US"/>
              </w:rPr>
              <w:t>}</w:t>
            </w:r>
          </w:p>
          <w:p w14:paraId="62B0B2F7" w14:textId="77777777" w:rsidR="001755B7" w:rsidRDefault="001755B7" w:rsidP="001755B7"/>
        </w:tc>
      </w:tr>
    </w:tbl>
    <w:p w14:paraId="222532DA" w14:textId="77777777" w:rsidR="001755B7" w:rsidRPr="001755B7" w:rsidRDefault="001755B7" w:rsidP="001755B7"/>
    <w:p w14:paraId="081C8753" w14:textId="77777777" w:rsidR="00431102" w:rsidRDefault="00431102" w:rsidP="00431102">
      <w:pPr>
        <w:pStyle w:val="Heading3"/>
      </w:pPr>
      <w:r>
        <w:t>Register J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31102" w14:paraId="02C3F59B" w14:textId="77777777" w:rsidTr="008915CD">
        <w:tc>
          <w:tcPr>
            <w:tcW w:w="9242" w:type="dxa"/>
          </w:tcPr>
          <w:p w14:paraId="4980427C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&lt;?php</w:t>
            </w:r>
          </w:p>
          <w:p w14:paraId="588365E3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20654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js</w:t>
            </w:r>
            <w:proofErr w:type="spellEnd"/>
            <w:r w:rsidRPr="0020654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0654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=</w:t>
            </w:r>
            <w:r w:rsidRPr="0020654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</w:t>
            </w:r>
          </w:p>
          <w:p w14:paraId="43E8A34F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4ECDF27A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$('#element ').click(function(e, data){</w:t>
            </w:r>
          </w:p>
          <w:p w14:paraId="4DDC17EC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alert('register');</w:t>
            </w:r>
          </w:p>
          <w:p w14:paraId="0F8E9E44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});</w:t>
            </w:r>
          </w:p>
          <w:p w14:paraId="6D5A4EE6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3C91B03C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$('#element ').change(function(e, data){</w:t>
            </w:r>
          </w:p>
          <w:p w14:paraId="3C22D02E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 xml:space="preserve">    alert('register');</w:t>
            </w:r>
          </w:p>
          <w:p w14:paraId="1E993B25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});</w:t>
            </w:r>
          </w:p>
          <w:p w14:paraId="777ECA63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562730E6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lastRenderedPageBreak/>
              <w:t>"</w:t>
            </w:r>
            <w:r w:rsidRPr="0020654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;</w:t>
            </w:r>
          </w:p>
          <w:p w14:paraId="388BC7FD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58405FB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this</w:t>
            </w:r>
            <w:r w:rsidRPr="0020654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20654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registerJs</w:t>
            </w:r>
            <w:proofErr w:type="spellEnd"/>
            <w:r w:rsidRPr="0020654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20654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</w:t>
            </w:r>
            <w:proofErr w:type="spellStart"/>
            <w:r w:rsidRPr="0020654F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js</w:t>
            </w:r>
            <w:proofErr w:type="spellEnd"/>
            <w:r w:rsidRPr="0020654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14E65C8E" w14:textId="77777777" w:rsidR="00431102" w:rsidRPr="0020654F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</w:p>
          <w:p w14:paraId="64797C6A" w14:textId="77777777" w:rsidR="00431102" w:rsidRDefault="00431102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  <w:r w:rsidRPr="0020654F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  <w:t>?&gt;</w:t>
            </w:r>
          </w:p>
          <w:p w14:paraId="23A6DDA1" w14:textId="77777777" w:rsidR="00325316" w:rsidRDefault="00325316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53912B46" w14:textId="77777777" w:rsidR="00325316" w:rsidRDefault="00325316" w:rsidP="008915CD">
            <w:pPr>
              <w:shd w:val="clear" w:color="auto" w:fill="FFFFFF"/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eastAsia="en-MY"/>
              </w:rPr>
            </w:pPr>
          </w:p>
          <w:p w14:paraId="033608B5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AF8A6EC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25316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  <w:r w:rsidRPr="003253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</w:p>
          <w:p w14:paraId="40289B28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70D51BD4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  <w:r w:rsidRPr="003253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3253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js</w:t>
            </w:r>
            <w:proofErr w:type="spellEnd"/>
            <w:r w:rsidRPr="003253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253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3253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3253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&lt;&lt;&lt;'EOD'</w:t>
            </w:r>
          </w:p>
          <w:p w14:paraId="3A998D1A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2FC6E64E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7C7DF93A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07CF1D6F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</w:pPr>
          </w:p>
          <w:p w14:paraId="2FA8EC70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25316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OD</w:t>
            </w:r>
            <w:r w:rsidRPr="003253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7E83589B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FEB1CEF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3253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3253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3253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gisterJs</w:t>
            </w:r>
            <w:proofErr w:type="spellEnd"/>
            <w:r w:rsidRPr="003253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3253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</w:t>
            </w:r>
            <w:proofErr w:type="spellStart"/>
            <w:r w:rsidRPr="00325316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js</w:t>
            </w:r>
            <w:proofErr w:type="spellEnd"/>
            <w:r w:rsidRPr="00325316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9C1C295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2952AC17" w14:textId="77777777" w:rsidR="00325316" w:rsidRPr="00325316" w:rsidRDefault="00325316" w:rsidP="00325316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25316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?&gt;</w:t>
            </w:r>
          </w:p>
          <w:p w14:paraId="63A0BFA7" w14:textId="77777777" w:rsidR="00325316" w:rsidRDefault="00325316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28E54695" w14:textId="77777777" w:rsidR="00B9118E" w:rsidRDefault="00B9118E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7ED17E98" w14:textId="77777777" w:rsidR="00144B8C" w:rsidRPr="0020654F" w:rsidRDefault="00144B8C" w:rsidP="008915CD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</w:p>
          <w:p w14:paraId="45F27D76" w14:textId="77777777" w:rsidR="00431102" w:rsidRDefault="00431102" w:rsidP="008915CD"/>
        </w:tc>
      </w:tr>
    </w:tbl>
    <w:p w14:paraId="32B1F7B4" w14:textId="77777777" w:rsidR="00144B8C" w:rsidRPr="00144B8C" w:rsidRDefault="00144B8C" w:rsidP="00144B8C"/>
    <w:p w14:paraId="7078774D" w14:textId="77777777" w:rsidR="00AF0C31" w:rsidRDefault="00AF0C31" w:rsidP="001D2862">
      <w:pPr>
        <w:pStyle w:val="Heading3"/>
      </w:pPr>
      <w:r>
        <w:t>S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F0C31" w14:paraId="5854AD3A" w14:textId="77777777" w:rsidTr="00AF0C31">
        <w:tc>
          <w:tcPr>
            <w:tcW w:w="9242" w:type="dxa"/>
          </w:tcPr>
          <w:p w14:paraId="5885BDA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Yii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: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app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1DCAAE08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03831904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get a session variable. The following usages are equivalent:</w:t>
            </w:r>
          </w:p>
          <w:p w14:paraId="57635318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anguage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get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187792B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anguage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3E454064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language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proofErr w:type="spellStart"/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?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: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null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1C40D1B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593770F1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set a session variable. The following usages are equivalent:</w:t>
            </w:r>
          </w:p>
          <w:p w14:paraId="3EF4A6D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set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US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4AB270E8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US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3AA26174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en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-US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;</w:t>
            </w:r>
          </w:p>
          <w:p w14:paraId="02816B92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3A087E01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remove a session variable. The following usages are equivalent:</w:t>
            </w:r>
          </w:p>
          <w:p w14:paraId="72D6CE85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remove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;</w:t>
            </w:r>
          </w:p>
          <w:p w14:paraId="35BDB336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nset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4990F1DD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unset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;</w:t>
            </w:r>
          </w:p>
          <w:p w14:paraId="589B7D8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602C9B5B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check if a session variable exists. The following usages are equivalent:</w:t>
            </w:r>
          </w:p>
          <w:p w14:paraId="2A50EC0B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has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..</w:t>
            </w:r>
          </w:p>
          <w:p w14:paraId="7D7C30B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..</w:t>
            </w:r>
          </w:p>
          <w:p w14:paraId="2066E58E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f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proofErr w:type="spellStart"/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isset</w:t>
            </w:r>
            <w:proofErr w:type="spellEnd"/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  <w:r w:rsidRPr="00AF0C31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language'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)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..</w:t>
            </w:r>
          </w:p>
          <w:p w14:paraId="26814E3B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</w:p>
          <w:p w14:paraId="49A2F883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color w:val="008000"/>
                <w:sz w:val="20"/>
                <w:szCs w:val="20"/>
                <w:shd w:val="clear" w:color="auto" w:fill="FEFCF5"/>
                <w:lang w:val="en-US"/>
              </w:rPr>
              <w:t>// traverse all session variables. The following usages are equivalent:</w:t>
            </w:r>
          </w:p>
          <w:p w14:paraId="0C249395" w14:textId="77777777" w:rsidR="00AF0C31" w:rsidRPr="00AF0C31" w:rsidRDefault="00AF0C31" w:rsidP="00AF0C3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session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name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ue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..</w:t>
            </w:r>
          </w:p>
          <w:p w14:paraId="723E745F" w14:textId="77777777" w:rsidR="00AF0C31" w:rsidRPr="00AF0C31" w:rsidRDefault="00AF0C31" w:rsidP="00AF0C31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foreach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_SESSION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as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name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value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  <w:r w:rsidRPr="00AF0C3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AF0C31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...</w:t>
            </w:r>
          </w:p>
          <w:p w14:paraId="61035805" w14:textId="77777777" w:rsidR="00AF0C31" w:rsidRDefault="00AF0C31" w:rsidP="00AF0C31"/>
        </w:tc>
      </w:tr>
    </w:tbl>
    <w:p w14:paraId="43867C1C" w14:textId="77777777" w:rsidR="00AF0C31" w:rsidRPr="00AF0C31" w:rsidRDefault="00AF0C31" w:rsidP="00AF0C31"/>
    <w:p w14:paraId="1954298C" w14:textId="77777777" w:rsidR="001D2862" w:rsidRDefault="001D2862" w:rsidP="001D2862">
      <w:pPr>
        <w:pStyle w:val="Heading3"/>
      </w:pPr>
      <w:r>
        <w:t>Flash mess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D2862" w14:paraId="7C89FA7D" w14:textId="77777777" w:rsidTr="001D2862">
        <w:tc>
          <w:tcPr>
            <w:tcW w:w="9242" w:type="dxa"/>
          </w:tcPr>
          <w:p w14:paraId="4CCA9E80" w14:textId="77777777" w:rsidR="001D2862" w:rsidRPr="001D2862" w:rsidRDefault="001D2862" w:rsidP="001D2862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</w:pPr>
            <w:proofErr w:type="spellStart"/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D286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ssion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ddFlash</w:t>
            </w:r>
            <w:proofErr w:type="spellEnd"/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D286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error'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Pr="001D286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Data failed!"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142F68A6" w14:textId="77777777" w:rsidR="001D2862" w:rsidRPr="001D2862" w:rsidRDefault="001D2862" w:rsidP="001D2862">
            <w:pPr>
              <w:shd w:val="clear" w:color="auto" w:fill="FFFFFF"/>
              <w:rPr>
                <w:rFonts w:eastAsia="Times New Roman" w:cs="Times New Roman"/>
                <w:szCs w:val="24"/>
                <w:lang w:eastAsia="en-MY"/>
              </w:rPr>
            </w:pPr>
            <w:proofErr w:type="spellStart"/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Yii</w:t>
            </w:r>
            <w:proofErr w:type="spellEnd"/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::</w:t>
            </w:r>
            <w:r w:rsidRPr="001D2862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eastAsia="en-MY"/>
              </w:rPr>
              <w:t>$app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session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-&gt;</w:t>
            </w:r>
            <w:proofErr w:type="spellStart"/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>addFlash</w:t>
            </w:r>
            <w:proofErr w:type="spellEnd"/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(</w:t>
            </w:r>
            <w:r w:rsidRPr="001D286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'success'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,</w:t>
            </w:r>
            <w:r w:rsidRPr="001D286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eastAsia="en-MY"/>
              </w:rPr>
              <w:t xml:space="preserve"> </w:t>
            </w:r>
            <w:r w:rsidR="00F66C1B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Data Updated</w:t>
            </w:r>
            <w:r w:rsidRPr="001D2862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eastAsia="en-MY"/>
              </w:rPr>
              <w:t>"</w:t>
            </w:r>
            <w:r w:rsidRPr="001D2862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eastAsia="en-MY"/>
              </w:rPr>
              <w:t>);</w:t>
            </w:r>
          </w:p>
          <w:p w14:paraId="79CE5B1A" w14:textId="77777777" w:rsidR="001D2862" w:rsidRDefault="001D2862" w:rsidP="001D2862"/>
        </w:tc>
      </w:tr>
    </w:tbl>
    <w:p w14:paraId="545B8BF7" w14:textId="77777777" w:rsidR="001D2862" w:rsidRDefault="001D2862" w:rsidP="001D2862"/>
    <w:p w14:paraId="571554A0" w14:textId="77777777" w:rsidR="00A15488" w:rsidRDefault="00A15488" w:rsidP="001D2862">
      <w:r>
        <w:t xml:space="preserve">Recipient </w:t>
      </w:r>
    </w:p>
    <w:p w14:paraId="685C6C6B" w14:textId="77777777" w:rsidR="00F74671" w:rsidRDefault="00F74671" w:rsidP="00FF22F8">
      <w:pPr>
        <w:pStyle w:val="Heading3"/>
      </w:pPr>
      <w:proofErr w:type="spellStart"/>
      <w:r>
        <w:t>Javascript</w:t>
      </w:r>
      <w:proofErr w:type="spellEnd"/>
      <w:r>
        <w:t xml:space="preserve"> redir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74671" w14:paraId="1E1883E5" w14:textId="77777777" w:rsidTr="00F74671">
        <w:tc>
          <w:tcPr>
            <w:tcW w:w="9242" w:type="dxa"/>
          </w:tcPr>
          <w:p w14:paraId="3CB82D19" w14:textId="77777777" w:rsidR="00F74671" w:rsidRPr="00F74671" w:rsidRDefault="00F74671" w:rsidP="00F74671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</w:pPr>
            <w:r w:rsidRPr="00F74671">
              <w:rPr>
                <w:rFonts w:ascii="inherit" w:eastAsia="Times New Roman" w:hAnsi="inherit" w:cs="Consolas"/>
                <w:color w:val="858C93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// similar behavior as an HTTP redirect</w:t>
            </w:r>
          </w:p>
          <w:p w14:paraId="00A6E4F6" w14:textId="77777777" w:rsidR="00F74671" w:rsidRPr="00F74671" w:rsidRDefault="00F74671" w:rsidP="00F74671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</w:pPr>
            <w:proofErr w:type="spellStart"/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window.location.replace</w:t>
            </w:r>
            <w:proofErr w:type="spellEnd"/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(</w:t>
            </w:r>
            <w:r w:rsidRPr="00F74671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"http://stackoverflow.com"</w:t>
            </w:r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);</w:t>
            </w:r>
          </w:p>
          <w:p w14:paraId="1DAA72C8" w14:textId="77777777" w:rsidR="00F74671" w:rsidRPr="00F74671" w:rsidRDefault="00F74671" w:rsidP="00F74671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</w:pPr>
          </w:p>
          <w:p w14:paraId="2F022C17" w14:textId="77777777" w:rsidR="00F74671" w:rsidRPr="00F74671" w:rsidRDefault="00F74671" w:rsidP="00F74671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</w:pPr>
            <w:r w:rsidRPr="00F74671">
              <w:rPr>
                <w:rFonts w:ascii="inherit" w:eastAsia="Times New Roman" w:hAnsi="inherit" w:cs="Consolas"/>
                <w:color w:val="858C93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// similar behavior as clicking on a link</w:t>
            </w:r>
          </w:p>
          <w:p w14:paraId="01622DA3" w14:textId="77777777" w:rsidR="00F74671" w:rsidRPr="00F74671" w:rsidRDefault="00F74671" w:rsidP="00F74671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val="en-US"/>
              </w:rPr>
            </w:pPr>
            <w:proofErr w:type="spellStart"/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window.location.href</w:t>
            </w:r>
            <w:proofErr w:type="spellEnd"/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 xml:space="preserve"> = </w:t>
            </w:r>
            <w:r w:rsidRPr="00F74671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"http://stackoverflow.com"</w:t>
            </w:r>
            <w:r w:rsidRPr="00F74671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US"/>
              </w:rPr>
              <w:t>;</w:t>
            </w:r>
          </w:p>
          <w:p w14:paraId="2E7D75AF" w14:textId="77777777" w:rsidR="00F74671" w:rsidRDefault="00F74671" w:rsidP="00F74671"/>
        </w:tc>
      </w:tr>
    </w:tbl>
    <w:p w14:paraId="2D88B033" w14:textId="77777777" w:rsidR="00F74671" w:rsidRPr="00F74671" w:rsidRDefault="00F74671" w:rsidP="00F74671"/>
    <w:p w14:paraId="6FDC5D5B" w14:textId="77777777" w:rsidR="00B90DAF" w:rsidRDefault="00B90DAF" w:rsidP="00FF22F8">
      <w:pPr>
        <w:pStyle w:val="Heading3"/>
      </w:pPr>
      <w:r>
        <w:t>Http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90DAF" w14:paraId="5F71974A" w14:textId="77777777" w:rsidTr="00B90DAF">
        <w:tc>
          <w:tcPr>
            <w:tcW w:w="9242" w:type="dxa"/>
          </w:tcPr>
          <w:p w14:paraId="73F65B2D" w14:textId="77777777" w:rsidR="00B90DAF" w:rsidRDefault="00B90DAF" w:rsidP="00B90DAF">
            <w:proofErr w:type="spellStart"/>
            <w:r>
              <w:t>RewriteEngine</w:t>
            </w:r>
            <w:proofErr w:type="spellEnd"/>
            <w:r>
              <w:t xml:space="preserve"> On</w:t>
            </w:r>
          </w:p>
          <w:p w14:paraId="4D14B593" w14:textId="77777777" w:rsidR="00B90DAF" w:rsidRDefault="00B90DAF" w:rsidP="00B90DAF"/>
          <w:p w14:paraId="2E86955B" w14:textId="77777777" w:rsidR="00B90DAF" w:rsidRDefault="00B90DAF" w:rsidP="00B90DAF">
            <w:proofErr w:type="spellStart"/>
            <w:r>
              <w:t>RewriteCond</w:t>
            </w:r>
            <w:proofErr w:type="spellEnd"/>
            <w:r>
              <w:t xml:space="preserve"> %{HTTPS} off</w:t>
            </w:r>
          </w:p>
          <w:p w14:paraId="7C1C8C70" w14:textId="77777777" w:rsidR="00B90DAF" w:rsidRDefault="00B90DAF" w:rsidP="00B90DAF">
            <w:proofErr w:type="spellStart"/>
            <w:r>
              <w:t>RewriteRule</w:t>
            </w:r>
            <w:proofErr w:type="spellEnd"/>
            <w:r>
              <w:t xml:space="preserve"> ^ https://%{HTTP_HOST}%{REQUEST_URI} [L,NE,R=301]</w:t>
            </w:r>
          </w:p>
          <w:p w14:paraId="6E44905B" w14:textId="77777777" w:rsidR="00B90DAF" w:rsidRDefault="00B90DAF" w:rsidP="00B90DAF"/>
          <w:p w14:paraId="5762F402" w14:textId="77777777" w:rsidR="00B90DAF" w:rsidRDefault="00B90DAF" w:rsidP="00B90DAF">
            <w:proofErr w:type="spellStart"/>
            <w:r>
              <w:t>RewriteCond</w:t>
            </w:r>
            <w:proofErr w:type="spellEnd"/>
            <w:r>
              <w:t xml:space="preserve"> %{REQUEST_FILENAME} !-f</w:t>
            </w:r>
          </w:p>
          <w:p w14:paraId="0A37E1CC" w14:textId="77777777" w:rsidR="00B90DAF" w:rsidRDefault="00B90DAF" w:rsidP="00B90DAF">
            <w:proofErr w:type="spellStart"/>
            <w:r>
              <w:t>RewriteCond</w:t>
            </w:r>
            <w:proofErr w:type="spellEnd"/>
            <w:r>
              <w:t xml:space="preserve"> %{REQUEST_FILENAME} !-d</w:t>
            </w:r>
          </w:p>
          <w:p w14:paraId="1CDE0642" w14:textId="77777777" w:rsidR="00B90DAF" w:rsidRDefault="00B90DAF" w:rsidP="00B90DAF"/>
          <w:p w14:paraId="0CA2DFD5" w14:textId="77777777" w:rsidR="00B90DAF" w:rsidRDefault="00B90DAF" w:rsidP="00B90DAF">
            <w:proofErr w:type="spellStart"/>
            <w:r>
              <w:t>RewriteRule</w:t>
            </w:r>
            <w:proofErr w:type="spellEnd"/>
            <w:r>
              <w:t xml:space="preserve"> ^(.*)\?*$ </w:t>
            </w:r>
            <w:proofErr w:type="spellStart"/>
            <w:r>
              <w:t>index.php?r</w:t>
            </w:r>
            <w:proofErr w:type="spellEnd"/>
            <w:r>
              <w:t>=$1 [L,QSA]</w:t>
            </w:r>
          </w:p>
        </w:tc>
      </w:tr>
    </w:tbl>
    <w:p w14:paraId="23C5D278" w14:textId="77777777" w:rsidR="00B90DAF" w:rsidRPr="00B90DAF" w:rsidRDefault="00B90DAF" w:rsidP="00B90DAF"/>
    <w:p w14:paraId="7727FE3D" w14:textId="77777777" w:rsidR="009B53BC" w:rsidRDefault="009B53BC" w:rsidP="00FF22F8">
      <w:pPr>
        <w:pStyle w:val="Heading3"/>
      </w:pPr>
      <w:r>
        <w:t>Random St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B53BC" w14:paraId="4E81F089" w14:textId="77777777" w:rsidTr="009B53BC">
        <w:tc>
          <w:tcPr>
            <w:tcW w:w="9242" w:type="dxa"/>
          </w:tcPr>
          <w:p w14:paraId="54515049" w14:textId="77777777" w:rsidR="009B53BC" w:rsidRDefault="009B53BC" w:rsidP="009B53BC">
            <w:proofErr w:type="spellStart"/>
            <w:r w:rsidRPr="009B53BC">
              <w:t>Yii</w:t>
            </w:r>
            <w:proofErr w:type="spellEnd"/>
            <w:r w:rsidRPr="009B53BC">
              <w:t>::$app-&gt;security-&gt;</w:t>
            </w:r>
            <w:proofErr w:type="spellStart"/>
            <w:r w:rsidRPr="009B53BC">
              <w:t>generateRandomString</w:t>
            </w:r>
            <w:proofErr w:type="spellEnd"/>
            <w:r w:rsidRPr="009B53BC">
              <w:t>()</w:t>
            </w:r>
          </w:p>
        </w:tc>
      </w:tr>
    </w:tbl>
    <w:p w14:paraId="69F5A6D0" w14:textId="77777777" w:rsidR="009B53BC" w:rsidRPr="009B53BC" w:rsidRDefault="009B53BC" w:rsidP="009B53BC"/>
    <w:p w14:paraId="100D5ABF" w14:textId="77777777" w:rsidR="00FF22F8" w:rsidRDefault="00FF22F8" w:rsidP="00FF22F8">
      <w:pPr>
        <w:pStyle w:val="Heading3"/>
      </w:pPr>
      <w:r>
        <w:t>Cron Jo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F22F8" w14:paraId="3AAB9D08" w14:textId="77777777" w:rsidTr="00FF22F8">
        <w:tc>
          <w:tcPr>
            <w:tcW w:w="9242" w:type="dxa"/>
          </w:tcPr>
          <w:p w14:paraId="6B5F1B6A" w14:textId="77777777" w:rsidR="00FF22F8" w:rsidRDefault="00FF22F8" w:rsidP="001D2862">
            <w:r w:rsidRPr="00FF22F8">
              <w:t>/</w:t>
            </w:r>
            <w:proofErr w:type="spellStart"/>
            <w:r w:rsidRPr="00FF22F8">
              <w:t>usr</w:t>
            </w:r>
            <w:proofErr w:type="spellEnd"/>
            <w:r w:rsidRPr="00FF22F8">
              <w:t>/local/bin/php /home/</w:t>
            </w:r>
            <w:proofErr w:type="spellStart"/>
            <w:r w:rsidRPr="00FF22F8">
              <w:t>pusatkoumkedu</w:t>
            </w:r>
            <w:proofErr w:type="spellEnd"/>
            <w:r w:rsidRPr="00FF22F8">
              <w:t>/</w:t>
            </w:r>
            <w:proofErr w:type="spellStart"/>
            <w:r w:rsidRPr="00FF22F8">
              <w:t>efasi</w:t>
            </w:r>
            <w:proofErr w:type="spellEnd"/>
            <w:r w:rsidRPr="00FF22F8">
              <w:t>/</w:t>
            </w:r>
            <w:proofErr w:type="spellStart"/>
            <w:r w:rsidRPr="00FF22F8">
              <w:t>yii</w:t>
            </w:r>
            <w:proofErr w:type="spellEnd"/>
            <w:r w:rsidRPr="00FF22F8">
              <w:t xml:space="preserve"> </w:t>
            </w:r>
            <w:proofErr w:type="spellStart"/>
            <w:r w:rsidRPr="00FF22F8">
              <w:t>cron</w:t>
            </w:r>
            <w:proofErr w:type="spellEnd"/>
            <w:r w:rsidRPr="00FF22F8">
              <w:t>/send &gt;/dev/null 2&gt;&amp;1</w:t>
            </w:r>
          </w:p>
        </w:tc>
      </w:tr>
    </w:tbl>
    <w:p w14:paraId="64B4088E" w14:textId="77777777" w:rsidR="00FF22F8" w:rsidRDefault="00FF22F8" w:rsidP="001D2862"/>
    <w:p w14:paraId="69B928D1" w14:textId="77777777" w:rsidR="009F1D9F" w:rsidRDefault="009F1D9F" w:rsidP="00206DA5">
      <w:pPr>
        <w:pStyle w:val="Heading3"/>
      </w:pPr>
      <w:r>
        <w:t xml:space="preserve">Bootstrap 4 parameter </w:t>
      </w:r>
      <w:proofErr w:type="spellStart"/>
      <w:r>
        <w:t>karti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F1D9F" w14:paraId="1A3F5219" w14:textId="77777777" w:rsidTr="009F1D9F">
        <w:tc>
          <w:tcPr>
            <w:tcW w:w="9242" w:type="dxa"/>
          </w:tcPr>
          <w:p w14:paraId="7F5FD614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FF0000"/>
                <w:sz w:val="20"/>
                <w:szCs w:val="20"/>
                <w:shd w:val="clear" w:color="auto" w:fill="FDF8E3"/>
                <w:lang w:val="en-US"/>
              </w:rPr>
              <w:t>&lt;?php</w:t>
            </w:r>
          </w:p>
          <w:p w14:paraId="1AA4BCA5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return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[</w:t>
            </w:r>
          </w:p>
          <w:p w14:paraId="3CE5D7B0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adminEmail</w:t>
            </w:r>
            <w:proofErr w:type="spellEnd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admin@example.com'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58905B4B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supportEmail</w:t>
            </w:r>
            <w:proofErr w:type="spellEnd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support@example.com'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350B3CB7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user.passwordResetTokenExpire</w:t>
            </w:r>
            <w:proofErr w:type="spellEnd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FF8000"/>
                <w:sz w:val="20"/>
                <w:szCs w:val="20"/>
                <w:shd w:val="clear" w:color="auto" w:fill="FEFCF5"/>
                <w:lang w:val="en-US"/>
              </w:rPr>
              <w:t>3600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0B25049C" w14:textId="77777777" w:rsidR="009F1D9F" w:rsidRPr="009F1D9F" w:rsidRDefault="009F1D9F" w:rsidP="009F1D9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  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proofErr w:type="spellStart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bsVersion</w:t>
            </w:r>
            <w:proofErr w:type="spellEnd"/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=&gt;</w:t>
            </w:r>
            <w:r w:rsidRPr="009F1D9F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9F1D9F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4.x'</w:t>
            </w: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</w:p>
          <w:p w14:paraId="262E9D21" w14:textId="77777777" w:rsidR="009F1D9F" w:rsidRPr="009F1D9F" w:rsidRDefault="009F1D9F" w:rsidP="009F1D9F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9F1D9F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];</w:t>
            </w:r>
          </w:p>
          <w:p w14:paraId="654EC743" w14:textId="77777777" w:rsidR="009F1D9F" w:rsidRDefault="009F1D9F" w:rsidP="00206DA5">
            <w:pPr>
              <w:pStyle w:val="Heading3"/>
              <w:outlineLvl w:val="2"/>
            </w:pPr>
          </w:p>
        </w:tc>
      </w:tr>
    </w:tbl>
    <w:p w14:paraId="0A3D4D1F" w14:textId="77777777" w:rsidR="009F1D9F" w:rsidRDefault="009F1D9F" w:rsidP="00206DA5">
      <w:pPr>
        <w:pStyle w:val="Heading3"/>
      </w:pPr>
    </w:p>
    <w:p w14:paraId="6CC44F0A" w14:textId="77777777" w:rsidR="00206DA5" w:rsidRDefault="00206DA5" w:rsidP="00206DA5">
      <w:pPr>
        <w:pStyle w:val="Heading3"/>
      </w:pPr>
      <w:r>
        <w:t>Datetime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06DA5" w14:paraId="72FBFD79" w14:textId="77777777" w:rsidTr="001B043E">
        <w:tc>
          <w:tcPr>
            <w:tcW w:w="9242" w:type="dxa"/>
          </w:tcPr>
          <w:p w14:paraId="421915FD" w14:textId="77777777" w:rsidR="00F01867" w:rsidRDefault="00F01867" w:rsidP="00F01867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</w:pPr>
          </w:p>
          <w:p w14:paraId="576D5F5A" w14:textId="77777777" w:rsidR="00F01867" w:rsidRPr="00F01867" w:rsidRDefault="00F01867" w:rsidP="00F01867">
            <w:pPr>
              <w:shd w:val="clear" w:color="auto" w:fill="FFFFFF"/>
              <w:rPr>
                <w:rFonts w:eastAsia="Times New Roman" w:cs="Times New Roman"/>
                <w:szCs w:val="24"/>
                <w:lang w:val="en-US"/>
              </w:rPr>
            </w:pPr>
            <w:r w:rsidRPr="00F01867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FEFCF5"/>
                <w:lang w:val="en-US"/>
              </w:rPr>
              <w:t>date</w:t>
            </w:r>
            <w:r w:rsidRPr="00F018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(</w:t>
            </w:r>
            <w:r w:rsidRPr="00F01867">
              <w:rPr>
                <w:rFonts w:ascii="Courier New" w:eastAsia="Times New Roman" w:hAnsi="Courier New" w:cs="Courier New"/>
                <w:color w:val="808080"/>
                <w:sz w:val="20"/>
                <w:szCs w:val="20"/>
                <w:shd w:val="clear" w:color="auto" w:fill="FEFCF5"/>
                <w:lang w:val="en-US"/>
              </w:rPr>
              <w:t>'F d&lt;\s\up&gt;S&lt;/\s\up&gt;, Y'</w:t>
            </w:r>
            <w:r w:rsidRPr="00F018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,</w:t>
            </w:r>
            <w:r w:rsidRPr="00F018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 xml:space="preserve"> </w:t>
            </w:r>
            <w:r w:rsidRPr="00F01867">
              <w:rPr>
                <w:rFonts w:ascii="Courier New" w:eastAsia="Times New Roman" w:hAnsi="Courier New" w:cs="Courier New"/>
                <w:color w:val="000080"/>
                <w:sz w:val="20"/>
                <w:szCs w:val="20"/>
                <w:shd w:val="clear" w:color="auto" w:fill="FEFCF5"/>
                <w:lang w:val="en-US"/>
              </w:rPr>
              <w:t>$this</w:t>
            </w:r>
            <w:r w:rsidRPr="00F018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r w:rsidRPr="00F018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model</w:t>
            </w:r>
            <w:r w:rsidRPr="00F018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-&gt;</w:t>
            </w:r>
            <w:proofErr w:type="spellStart"/>
            <w:r w:rsidRPr="00F01867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EFCF5"/>
                <w:lang w:val="en-US"/>
              </w:rPr>
              <w:t>invoice_ts</w:t>
            </w:r>
            <w:proofErr w:type="spellEnd"/>
            <w:r w:rsidRPr="00F01867">
              <w:rPr>
                <w:rFonts w:ascii="Courier New" w:eastAsia="Times New Roman" w:hAnsi="Courier New" w:cs="Courier New"/>
                <w:color w:val="8000FF"/>
                <w:sz w:val="20"/>
                <w:szCs w:val="20"/>
                <w:shd w:val="clear" w:color="auto" w:fill="FEFCF5"/>
                <w:lang w:val="en-US"/>
              </w:rPr>
              <w:t>)</w:t>
            </w:r>
          </w:p>
          <w:p w14:paraId="19EFF4BC" w14:textId="77777777" w:rsidR="00F01867" w:rsidRDefault="00F01867" w:rsidP="00206DA5"/>
          <w:p w14:paraId="258C9F7F" w14:textId="77777777" w:rsidR="00F01867" w:rsidRDefault="00E41444" w:rsidP="00206DA5">
            <w:pPr>
              <w:rPr>
                <w:rStyle w:val="phptagcolor"/>
                <w:rFonts w:ascii="Consolas" w:hAnsi="Consolas" w:cs="Consolas"/>
                <w:color w:val="FF0000"/>
                <w:sz w:val="23"/>
                <w:szCs w:val="23"/>
                <w:shd w:val="clear" w:color="auto" w:fill="FFFFFF"/>
              </w:rPr>
            </w:pPr>
            <w:r>
              <w:rPr>
                <w:rStyle w:val="phptagcolor"/>
                <w:rFonts w:ascii="Consolas" w:hAnsi="Consolas" w:cs="Consolas"/>
                <w:color w:val="FF0000"/>
                <w:sz w:val="23"/>
                <w:szCs w:val="23"/>
                <w:shd w:val="clear" w:color="auto" w:fill="FFFFFF"/>
              </w:rPr>
              <w:t>&lt;?php</w:t>
            </w:r>
            <w:r>
              <w:rPr>
                <w:rFonts w:ascii="Consolas" w:hAnsi="Consolas" w:cs="Consolas"/>
                <w:color w:val="000000"/>
                <w:sz w:val="23"/>
                <w:szCs w:val="23"/>
              </w:rPr>
              <w:br/>
            </w:r>
            <w:r>
              <w:rPr>
                <w:rStyle w:val="commentcolor"/>
                <w:rFonts w:ascii="Consolas" w:hAnsi="Consolas" w:cs="Consolas"/>
                <w:color w:val="008000"/>
                <w:sz w:val="23"/>
                <w:szCs w:val="23"/>
                <w:shd w:val="clear" w:color="auto" w:fill="FFFFFF"/>
              </w:rPr>
              <w:lastRenderedPageBreak/>
              <w:t>// Prints the day</w:t>
            </w:r>
            <w:r>
              <w:rPr>
                <w:rFonts w:ascii="Consolas" w:hAnsi="Consolas" w:cs="Consolas"/>
                <w:color w:val="008000"/>
                <w:sz w:val="23"/>
                <w:szCs w:val="23"/>
                <w:shd w:val="clear" w:color="auto" w:fill="FFFFFF"/>
              </w:rPr>
              <w:br/>
            </w:r>
            <w:r>
              <w:rPr>
                <w:rStyle w:val="phpkeywordcolor"/>
                <w:rFonts w:ascii="Consolas" w:hAnsi="Consolas" w:cs="Consolas"/>
                <w:color w:val="0000CD"/>
                <w:sz w:val="23"/>
                <w:szCs w:val="23"/>
                <w:shd w:val="clear" w:color="auto" w:fill="FFFFFF"/>
              </w:rPr>
              <w:t>echo</w:t>
            </w:r>
            <w:r>
              <w:rPr>
                <w:rFonts w:ascii="Consolas" w:hAnsi="Consolas" w:cs="Consolas"/>
                <w:color w:val="000000"/>
                <w:sz w:val="23"/>
                <w:szCs w:val="23"/>
                <w:shd w:val="clear" w:color="auto" w:fill="FFFFFF"/>
              </w:rPr>
              <w:t> date(</w:t>
            </w:r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>"l"</w:t>
            </w:r>
            <w:r>
              <w:rPr>
                <w:rFonts w:ascii="Consolas" w:hAnsi="Consolas" w:cs="Consolas"/>
                <w:color w:val="000000"/>
                <w:sz w:val="23"/>
                <w:szCs w:val="23"/>
                <w:shd w:val="clear" w:color="auto" w:fill="FFFFFF"/>
              </w:rPr>
              <w:t>) . </w:t>
            </w:r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>"&lt;</w:t>
            </w:r>
            <w:proofErr w:type="spellStart"/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>br</w:t>
            </w:r>
            <w:proofErr w:type="spellEnd"/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>&gt;"</w:t>
            </w:r>
            <w:r>
              <w:rPr>
                <w:rFonts w:ascii="Consolas" w:hAnsi="Consolas" w:cs="Consolas"/>
                <w:color w:val="000000"/>
                <w:sz w:val="23"/>
                <w:szCs w:val="23"/>
                <w:shd w:val="clear" w:color="auto" w:fill="FFFFFF"/>
              </w:rPr>
              <w:t>;</w:t>
            </w:r>
            <w:r>
              <w:rPr>
                <w:rFonts w:ascii="Consolas" w:hAnsi="Consolas" w:cs="Consolas"/>
                <w:color w:val="000000"/>
                <w:sz w:val="23"/>
                <w:szCs w:val="23"/>
              </w:rPr>
              <w:br/>
            </w:r>
            <w:r>
              <w:rPr>
                <w:rFonts w:ascii="Consolas" w:hAnsi="Consolas" w:cs="Consolas"/>
                <w:color w:val="000000"/>
                <w:sz w:val="23"/>
                <w:szCs w:val="23"/>
              </w:rPr>
              <w:br/>
            </w:r>
            <w:r>
              <w:rPr>
                <w:rStyle w:val="commentcolor"/>
                <w:rFonts w:ascii="Consolas" w:hAnsi="Consolas" w:cs="Consolas"/>
                <w:color w:val="008000"/>
                <w:sz w:val="23"/>
                <w:szCs w:val="23"/>
                <w:shd w:val="clear" w:color="auto" w:fill="FFFFFF"/>
              </w:rPr>
              <w:t>// Prints the day, date, month, year, time, AM or PM</w:t>
            </w:r>
            <w:r>
              <w:rPr>
                <w:rFonts w:ascii="Consolas" w:hAnsi="Consolas" w:cs="Consolas"/>
                <w:color w:val="008000"/>
                <w:sz w:val="23"/>
                <w:szCs w:val="23"/>
                <w:shd w:val="clear" w:color="auto" w:fill="FFFFFF"/>
              </w:rPr>
              <w:br/>
            </w:r>
            <w:r>
              <w:rPr>
                <w:rStyle w:val="phpkeywordcolor"/>
                <w:rFonts w:ascii="Consolas" w:hAnsi="Consolas" w:cs="Consolas"/>
                <w:color w:val="0000CD"/>
                <w:sz w:val="23"/>
                <w:szCs w:val="23"/>
                <w:shd w:val="clear" w:color="auto" w:fill="FFFFFF"/>
              </w:rPr>
              <w:t>echo</w:t>
            </w:r>
            <w:r>
              <w:rPr>
                <w:rFonts w:ascii="Consolas" w:hAnsi="Consolas" w:cs="Consolas"/>
                <w:color w:val="000000"/>
                <w:sz w:val="23"/>
                <w:szCs w:val="23"/>
                <w:shd w:val="clear" w:color="auto" w:fill="FFFFFF"/>
              </w:rPr>
              <w:t> date(</w:t>
            </w:r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 xml:space="preserve">"l </w:t>
            </w:r>
            <w:proofErr w:type="spellStart"/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>jS</w:t>
            </w:r>
            <w:proofErr w:type="spellEnd"/>
            <w:r>
              <w:rPr>
                <w:rStyle w:val="phpstringcolor"/>
                <w:rFonts w:ascii="Consolas" w:hAnsi="Consolas" w:cs="Consolas"/>
                <w:color w:val="A52A2A"/>
                <w:sz w:val="23"/>
                <w:szCs w:val="23"/>
                <w:shd w:val="clear" w:color="auto" w:fill="FFFFFF"/>
              </w:rPr>
              <w:t xml:space="preserve"> \of F Y h:i:s A"</w:t>
            </w:r>
            <w:r>
              <w:rPr>
                <w:rFonts w:ascii="Consolas" w:hAnsi="Consolas" w:cs="Consolas"/>
                <w:color w:val="000000"/>
                <w:sz w:val="23"/>
                <w:szCs w:val="23"/>
                <w:shd w:val="clear" w:color="auto" w:fill="FFFFFF"/>
              </w:rPr>
              <w:t>);</w:t>
            </w:r>
            <w:r>
              <w:rPr>
                <w:rFonts w:ascii="Consolas" w:hAnsi="Consolas" w:cs="Consolas"/>
                <w:color w:val="000000"/>
                <w:sz w:val="23"/>
                <w:szCs w:val="23"/>
              </w:rPr>
              <w:br/>
            </w:r>
            <w:r>
              <w:rPr>
                <w:rStyle w:val="phptagcolor"/>
                <w:rFonts w:ascii="Consolas" w:hAnsi="Consolas" w:cs="Consolas"/>
                <w:color w:val="FF0000"/>
                <w:sz w:val="23"/>
                <w:szCs w:val="23"/>
                <w:shd w:val="clear" w:color="auto" w:fill="FFFFFF"/>
              </w:rPr>
              <w:t>?&gt;</w:t>
            </w:r>
          </w:p>
          <w:p w14:paraId="1ECFA4C1" w14:textId="77777777" w:rsidR="00E41444" w:rsidRDefault="00E41444" w:rsidP="00206DA5"/>
          <w:p w14:paraId="1EF03CE2" w14:textId="77777777" w:rsidR="00206DA5" w:rsidRDefault="00206DA5" w:rsidP="00206DA5">
            <w:r>
              <w:t>Specifies the format of the outputted date string. The following characters can be used:</w:t>
            </w:r>
          </w:p>
          <w:p w14:paraId="015C697F" w14:textId="77777777" w:rsidR="00206DA5" w:rsidRDefault="00206DA5" w:rsidP="00206DA5">
            <w:r>
              <w:t>d - The day of the month (from 01 to 31)</w:t>
            </w:r>
          </w:p>
          <w:p w14:paraId="5147D3E0" w14:textId="77777777" w:rsidR="00206DA5" w:rsidRDefault="00206DA5" w:rsidP="00206DA5">
            <w:r>
              <w:t>D - A textual representation of a day (three letters)</w:t>
            </w:r>
          </w:p>
          <w:p w14:paraId="4B980EB1" w14:textId="77777777" w:rsidR="00206DA5" w:rsidRDefault="00206DA5" w:rsidP="00206DA5">
            <w:r>
              <w:t>j - The day of the month without leading zeros (1 to 31)</w:t>
            </w:r>
          </w:p>
          <w:p w14:paraId="23788B32" w14:textId="77777777" w:rsidR="00206DA5" w:rsidRDefault="00206DA5" w:rsidP="00206DA5">
            <w:r>
              <w:t>l (lowercase 'L') - A full textual representation of a day</w:t>
            </w:r>
          </w:p>
          <w:p w14:paraId="6280D068" w14:textId="77777777" w:rsidR="00206DA5" w:rsidRDefault="00206DA5" w:rsidP="00206DA5">
            <w:r>
              <w:t>N - The ISO-8601 numeric representation of a day (1 for Monday, 7 for Sunday)</w:t>
            </w:r>
          </w:p>
          <w:p w14:paraId="02C81E6B" w14:textId="77777777" w:rsidR="00206DA5" w:rsidRDefault="00206DA5" w:rsidP="00206DA5">
            <w:r>
              <w:t xml:space="preserve">S - The English ordinal suffix for the day of the month (2 characters </w:t>
            </w:r>
            <w:proofErr w:type="spellStart"/>
            <w:r>
              <w:t>st</w:t>
            </w:r>
            <w:proofErr w:type="spellEnd"/>
            <w:r>
              <w:t xml:space="preserve">, </w:t>
            </w:r>
            <w:proofErr w:type="spellStart"/>
            <w:r>
              <w:t>nd</w:t>
            </w:r>
            <w:proofErr w:type="spellEnd"/>
            <w:r>
              <w:t xml:space="preserve">, </w:t>
            </w:r>
            <w:proofErr w:type="spellStart"/>
            <w:r>
              <w:t>rd</w:t>
            </w:r>
            <w:proofErr w:type="spellEnd"/>
            <w:r>
              <w:t xml:space="preserve"> or </w:t>
            </w:r>
            <w:proofErr w:type="spellStart"/>
            <w:r>
              <w:t>th.</w:t>
            </w:r>
            <w:proofErr w:type="spellEnd"/>
            <w:r>
              <w:t xml:space="preserve"> Works well with j)</w:t>
            </w:r>
          </w:p>
          <w:p w14:paraId="5243B348" w14:textId="77777777" w:rsidR="00206DA5" w:rsidRDefault="00206DA5" w:rsidP="00206DA5">
            <w:r>
              <w:t>w - A numeric representation of the day (0 for Sunday, 6 for Saturday)</w:t>
            </w:r>
          </w:p>
          <w:p w14:paraId="0A41A4C8" w14:textId="77777777" w:rsidR="00206DA5" w:rsidRDefault="00206DA5" w:rsidP="00206DA5">
            <w:r>
              <w:t>z - The day of the year (from 0 through 365)</w:t>
            </w:r>
          </w:p>
          <w:p w14:paraId="135B4C0C" w14:textId="77777777" w:rsidR="00206DA5" w:rsidRDefault="00206DA5" w:rsidP="00206DA5">
            <w:r>
              <w:t>W - The ISO-8601 week number of year (weeks starting on Monday)</w:t>
            </w:r>
          </w:p>
          <w:p w14:paraId="30813576" w14:textId="77777777" w:rsidR="00206DA5" w:rsidRDefault="00206DA5" w:rsidP="00206DA5">
            <w:r>
              <w:t>F - A full textual representation of a month (January through December)</w:t>
            </w:r>
          </w:p>
          <w:p w14:paraId="67ECC62F" w14:textId="77777777" w:rsidR="00206DA5" w:rsidRDefault="00206DA5" w:rsidP="00206DA5">
            <w:r>
              <w:t>m - A numeric representation of a month (from 01 to 12)</w:t>
            </w:r>
          </w:p>
          <w:p w14:paraId="017BDC82" w14:textId="77777777" w:rsidR="00206DA5" w:rsidRDefault="00206DA5" w:rsidP="00206DA5">
            <w:r>
              <w:t>M - A short textual representation of a month (three letters)</w:t>
            </w:r>
          </w:p>
          <w:p w14:paraId="07C71C21" w14:textId="77777777" w:rsidR="00206DA5" w:rsidRDefault="00206DA5" w:rsidP="00206DA5">
            <w:r>
              <w:t>n - A numeric representation of a month, without leading zeros (1 to 12)</w:t>
            </w:r>
          </w:p>
          <w:p w14:paraId="7C8EDA9A" w14:textId="77777777" w:rsidR="00206DA5" w:rsidRDefault="00206DA5" w:rsidP="00206DA5">
            <w:r>
              <w:t>t - The number of days in the given month</w:t>
            </w:r>
          </w:p>
          <w:p w14:paraId="0F654FA1" w14:textId="77777777" w:rsidR="00206DA5" w:rsidRDefault="00206DA5" w:rsidP="00206DA5">
            <w:r>
              <w:t>L - Whether it's a leap year (1 if it is a leap year, 0 otherwise)</w:t>
            </w:r>
          </w:p>
          <w:p w14:paraId="3CAC9128" w14:textId="77777777" w:rsidR="00206DA5" w:rsidRDefault="00206DA5" w:rsidP="00206DA5">
            <w:r>
              <w:t>o - The ISO-8601 year number</w:t>
            </w:r>
          </w:p>
          <w:p w14:paraId="434971D0" w14:textId="77777777" w:rsidR="00206DA5" w:rsidRDefault="00206DA5" w:rsidP="00206DA5">
            <w:r>
              <w:t>Y - A four digit representation of a year</w:t>
            </w:r>
          </w:p>
          <w:p w14:paraId="73A020EF" w14:textId="77777777" w:rsidR="00206DA5" w:rsidRDefault="00206DA5" w:rsidP="00206DA5">
            <w:r>
              <w:t>y - A two digit representation of a year</w:t>
            </w:r>
          </w:p>
          <w:p w14:paraId="611C7200" w14:textId="77777777" w:rsidR="00206DA5" w:rsidRDefault="00206DA5" w:rsidP="00206DA5">
            <w:r>
              <w:t>a - Lowercase am or pm</w:t>
            </w:r>
          </w:p>
          <w:p w14:paraId="1B4E4989" w14:textId="77777777" w:rsidR="00206DA5" w:rsidRDefault="00206DA5" w:rsidP="00206DA5">
            <w:r>
              <w:t>A - Uppercase AM or PM</w:t>
            </w:r>
          </w:p>
          <w:p w14:paraId="2567D6F3" w14:textId="77777777" w:rsidR="00206DA5" w:rsidRDefault="00206DA5" w:rsidP="00206DA5">
            <w:r>
              <w:t>B - Swatch Internet time (000 to 999)</w:t>
            </w:r>
          </w:p>
          <w:p w14:paraId="1BADFB60" w14:textId="77777777" w:rsidR="00206DA5" w:rsidRDefault="00206DA5" w:rsidP="00206DA5">
            <w:r>
              <w:t>g - 12-hour format of an hour (1 to 12)</w:t>
            </w:r>
          </w:p>
          <w:p w14:paraId="7C915635" w14:textId="77777777" w:rsidR="00206DA5" w:rsidRDefault="00206DA5" w:rsidP="00206DA5">
            <w:r>
              <w:t>G - 24-hour format of an hour (0 to 23)</w:t>
            </w:r>
          </w:p>
          <w:p w14:paraId="6EA52244" w14:textId="77777777" w:rsidR="00206DA5" w:rsidRDefault="00206DA5" w:rsidP="00206DA5">
            <w:r>
              <w:t>h - 12-hour format of an hour (01 to 12)</w:t>
            </w:r>
          </w:p>
          <w:p w14:paraId="50208403" w14:textId="77777777" w:rsidR="00206DA5" w:rsidRDefault="00206DA5" w:rsidP="00206DA5">
            <w:r>
              <w:t>H - 24-hour format of an hour (00 to 23)</w:t>
            </w:r>
          </w:p>
          <w:p w14:paraId="0A7543EE" w14:textId="77777777" w:rsidR="00206DA5" w:rsidRDefault="00206DA5" w:rsidP="00206DA5">
            <w:proofErr w:type="spellStart"/>
            <w:r>
              <w:t>i</w:t>
            </w:r>
            <w:proofErr w:type="spellEnd"/>
            <w:r>
              <w:t xml:space="preserve"> - Minutes with leading zeros (00 to 59)</w:t>
            </w:r>
          </w:p>
          <w:p w14:paraId="4FBBB6F6" w14:textId="77777777" w:rsidR="00206DA5" w:rsidRDefault="00206DA5" w:rsidP="00206DA5">
            <w:r>
              <w:t>s - Seconds, with leading zeros (00 to 59)</w:t>
            </w:r>
          </w:p>
          <w:p w14:paraId="6F66C95D" w14:textId="77777777" w:rsidR="00206DA5" w:rsidRDefault="00206DA5" w:rsidP="00206DA5">
            <w:r>
              <w:t>u - Microseconds (added in PHP 5.2.2)</w:t>
            </w:r>
          </w:p>
          <w:p w14:paraId="5547F85C" w14:textId="77777777" w:rsidR="00206DA5" w:rsidRDefault="00206DA5" w:rsidP="00206DA5">
            <w:r>
              <w:t xml:space="preserve">e - The </w:t>
            </w:r>
            <w:proofErr w:type="spellStart"/>
            <w:r>
              <w:t>timezone</w:t>
            </w:r>
            <w:proofErr w:type="spellEnd"/>
            <w:r>
              <w:t xml:space="preserve"> identifier (Examples: UTC, GMT, Atlantic/Azores)</w:t>
            </w:r>
          </w:p>
          <w:p w14:paraId="450FB9C3" w14:textId="77777777" w:rsidR="00206DA5" w:rsidRDefault="00206DA5" w:rsidP="00206DA5">
            <w:r>
              <w:t xml:space="preserve">I (capital </w:t>
            </w:r>
            <w:proofErr w:type="spellStart"/>
            <w:r>
              <w:t>i</w:t>
            </w:r>
            <w:proofErr w:type="spellEnd"/>
            <w:r>
              <w:t>) - Whether the date is in daylights savings time (1 if Daylight Savings Time, 0 otherwise)</w:t>
            </w:r>
          </w:p>
          <w:p w14:paraId="07564D9A" w14:textId="77777777" w:rsidR="00206DA5" w:rsidRDefault="00206DA5" w:rsidP="00206DA5">
            <w:r>
              <w:t>O - Difference to Greenwich time (GMT) in hours (Example: +0100)</w:t>
            </w:r>
          </w:p>
          <w:p w14:paraId="14EBC5AB" w14:textId="77777777" w:rsidR="00206DA5" w:rsidRDefault="00206DA5" w:rsidP="00206DA5">
            <w:r>
              <w:t xml:space="preserve">P - Difference to Greenwich time (GMT) in </w:t>
            </w:r>
            <w:proofErr w:type="spellStart"/>
            <w:r>
              <w:t>hours:minutes</w:t>
            </w:r>
            <w:proofErr w:type="spellEnd"/>
            <w:r>
              <w:t xml:space="preserve"> (added in PHP 5.1.3)</w:t>
            </w:r>
          </w:p>
          <w:p w14:paraId="340AF7DB" w14:textId="77777777" w:rsidR="00206DA5" w:rsidRDefault="00206DA5" w:rsidP="00206DA5">
            <w:r>
              <w:t xml:space="preserve">T - </w:t>
            </w:r>
            <w:proofErr w:type="spellStart"/>
            <w:r>
              <w:t>Timezone</w:t>
            </w:r>
            <w:proofErr w:type="spellEnd"/>
            <w:r>
              <w:t xml:space="preserve"> abbreviations (Examples: EST, MDT)</w:t>
            </w:r>
          </w:p>
          <w:p w14:paraId="23D35205" w14:textId="77777777" w:rsidR="00206DA5" w:rsidRDefault="00206DA5" w:rsidP="00206DA5">
            <w:r>
              <w:t xml:space="preserve">Z - </w:t>
            </w:r>
            <w:proofErr w:type="spellStart"/>
            <w:r>
              <w:t>Timezone</w:t>
            </w:r>
            <w:proofErr w:type="spellEnd"/>
            <w:r>
              <w:t xml:space="preserve"> offset in seconds. The offset for </w:t>
            </w:r>
            <w:proofErr w:type="spellStart"/>
            <w:r>
              <w:t>timezones</w:t>
            </w:r>
            <w:proofErr w:type="spellEnd"/>
            <w:r>
              <w:t xml:space="preserve"> west of UTC is negative (-43200 to 50400)</w:t>
            </w:r>
          </w:p>
          <w:p w14:paraId="7CFE4BE6" w14:textId="77777777" w:rsidR="00206DA5" w:rsidRDefault="00206DA5" w:rsidP="00206DA5">
            <w:r>
              <w:t>c - The ISO-8601 date (e.g. 2013-05-05T16:34:42+00:00)</w:t>
            </w:r>
          </w:p>
          <w:p w14:paraId="42B2BEB3" w14:textId="77777777" w:rsidR="00206DA5" w:rsidRDefault="00206DA5" w:rsidP="00206DA5">
            <w:r>
              <w:t>r - The RFC 2822 formatted date (e.g. Fri, 12 Apr 2013 12:01:05 +0200)</w:t>
            </w:r>
          </w:p>
          <w:p w14:paraId="5E4AB483" w14:textId="77777777" w:rsidR="00206DA5" w:rsidRDefault="00206DA5" w:rsidP="00206DA5">
            <w:r>
              <w:t>U - The seconds since the Unix Epoch (January 1 1970 00:00:00 GMT)</w:t>
            </w:r>
          </w:p>
        </w:tc>
      </w:tr>
    </w:tbl>
    <w:p w14:paraId="4837FCC6" w14:textId="77777777" w:rsidR="00206DA5" w:rsidRDefault="00206DA5" w:rsidP="00206DA5"/>
    <w:p w14:paraId="26E90E79" w14:textId="77777777" w:rsidR="007C5C1C" w:rsidRDefault="007C5C1C" w:rsidP="007C5C1C">
      <w:pPr>
        <w:pStyle w:val="Default"/>
      </w:pPr>
    </w:p>
    <w:p w14:paraId="55DD09ED" w14:textId="77777777" w:rsidR="007C5C1C" w:rsidRDefault="007C5C1C" w:rsidP="007C5C1C">
      <w:pPr>
        <w:pStyle w:val="Default"/>
        <w:rPr>
          <w:color w:val="auto"/>
        </w:rPr>
      </w:pPr>
    </w:p>
    <w:p w14:paraId="1BD2BE5D" w14:textId="77777777" w:rsidR="004971BB" w:rsidRDefault="007C5C1C" w:rsidP="007C5C1C">
      <w:r>
        <w:t xml:space="preserve"> </w:t>
      </w:r>
    </w:p>
    <w:sectPr w:rsidR="00497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F1ED6" w14:textId="77777777" w:rsidR="00131F64" w:rsidRDefault="00131F64" w:rsidP="008B735C">
      <w:r>
        <w:separator/>
      </w:r>
    </w:p>
  </w:endnote>
  <w:endnote w:type="continuationSeparator" w:id="0">
    <w:p w14:paraId="6189AC51" w14:textId="77777777" w:rsidR="00131F64" w:rsidRDefault="00131F64" w:rsidP="008B7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DB386" w14:textId="77777777" w:rsidR="00131F64" w:rsidRDefault="00131F64" w:rsidP="008B735C">
      <w:r>
        <w:separator/>
      </w:r>
    </w:p>
  </w:footnote>
  <w:footnote w:type="continuationSeparator" w:id="0">
    <w:p w14:paraId="33809493" w14:textId="77777777" w:rsidR="00131F64" w:rsidRDefault="00131F64" w:rsidP="008B7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4E3488"/>
    <w:multiLevelType w:val="multilevel"/>
    <w:tmpl w:val="17880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BE43E9"/>
    <w:multiLevelType w:val="multilevel"/>
    <w:tmpl w:val="E59E9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mailMerge>
    <w:mainDocumentType w:val="formLetters"/>
    <w:dataType w:val="textFile"/>
    <w:activeRecord w:val="-1"/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zO3sDAzMrcwMrRU0lEKTi0uzszPAykwNK8FAFHYdaEtAAAA"/>
  </w:docVars>
  <w:rsids>
    <w:rsidRoot w:val="008B74D8"/>
    <w:rsid w:val="00000F2B"/>
    <w:rsid w:val="00012A4B"/>
    <w:rsid w:val="00015E31"/>
    <w:rsid w:val="00030661"/>
    <w:rsid w:val="00037E1E"/>
    <w:rsid w:val="00042ECF"/>
    <w:rsid w:val="00050F82"/>
    <w:rsid w:val="00054739"/>
    <w:rsid w:val="000563DD"/>
    <w:rsid w:val="00073798"/>
    <w:rsid w:val="00073EBA"/>
    <w:rsid w:val="00074B42"/>
    <w:rsid w:val="00084D23"/>
    <w:rsid w:val="00085382"/>
    <w:rsid w:val="00096512"/>
    <w:rsid w:val="00096982"/>
    <w:rsid w:val="000A1D5D"/>
    <w:rsid w:val="000A2B1B"/>
    <w:rsid w:val="000A4D7D"/>
    <w:rsid w:val="000A79B9"/>
    <w:rsid w:val="000B138C"/>
    <w:rsid w:val="000B392D"/>
    <w:rsid w:val="000B6A16"/>
    <w:rsid w:val="000C18DD"/>
    <w:rsid w:val="000D2414"/>
    <w:rsid w:val="000E0917"/>
    <w:rsid w:val="000F0547"/>
    <w:rsid w:val="000F15C8"/>
    <w:rsid w:val="000F1F3C"/>
    <w:rsid w:val="000F7693"/>
    <w:rsid w:val="00100F38"/>
    <w:rsid w:val="00101697"/>
    <w:rsid w:val="00103BA7"/>
    <w:rsid w:val="00110149"/>
    <w:rsid w:val="00113181"/>
    <w:rsid w:val="00114723"/>
    <w:rsid w:val="00121130"/>
    <w:rsid w:val="001236D2"/>
    <w:rsid w:val="00124CD4"/>
    <w:rsid w:val="00131F64"/>
    <w:rsid w:val="0013473A"/>
    <w:rsid w:val="00136218"/>
    <w:rsid w:val="00144B8C"/>
    <w:rsid w:val="001456B1"/>
    <w:rsid w:val="0014664C"/>
    <w:rsid w:val="00146729"/>
    <w:rsid w:val="00147193"/>
    <w:rsid w:val="00155825"/>
    <w:rsid w:val="001567AA"/>
    <w:rsid w:val="0016174F"/>
    <w:rsid w:val="001658FF"/>
    <w:rsid w:val="00166EFD"/>
    <w:rsid w:val="001755B7"/>
    <w:rsid w:val="00182909"/>
    <w:rsid w:val="00186B27"/>
    <w:rsid w:val="00192B60"/>
    <w:rsid w:val="00194423"/>
    <w:rsid w:val="001954BE"/>
    <w:rsid w:val="00196473"/>
    <w:rsid w:val="001967B0"/>
    <w:rsid w:val="001A3055"/>
    <w:rsid w:val="001A7471"/>
    <w:rsid w:val="001B043E"/>
    <w:rsid w:val="001B06F2"/>
    <w:rsid w:val="001B718D"/>
    <w:rsid w:val="001B775A"/>
    <w:rsid w:val="001B7851"/>
    <w:rsid w:val="001C2217"/>
    <w:rsid w:val="001C53E8"/>
    <w:rsid w:val="001D1B6B"/>
    <w:rsid w:val="001D2862"/>
    <w:rsid w:val="001D359F"/>
    <w:rsid w:val="001D69EA"/>
    <w:rsid w:val="001E28E6"/>
    <w:rsid w:val="0020654F"/>
    <w:rsid w:val="00206DA5"/>
    <w:rsid w:val="00212AE2"/>
    <w:rsid w:val="00213507"/>
    <w:rsid w:val="0022282C"/>
    <w:rsid w:val="00225198"/>
    <w:rsid w:val="00225908"/>
    <w:rsid w:val="00227178"/>
    <w:rsid w:val="002419E1"/>
    <w:rsid w:val="002435AE"/>
    <w:rsid w:val="002478E8"/>
    <w:rsid w:val="00252B07"/>
    <w:rsid w:val="002557D0"/>
    <w:rsid w:val="002562E0"/>
    <w:rsid w:val="002669C0"/>
    <w:rsid w:val="00270E92"/>
    <w:rsid w:val="002751B2"/>
    <w:rsid w:val="00275450"/>
    <w:rsid w:val="0027677E"/>
    <w:rsid w:val="00276B8D"/>
    <w:rsid w:val="002919DC"/>
    <w:rsid w:val="002956BB"/>
    <w:rsid w:val="002A0E00"/>
    <w:rsid w:val="002A4548"/>
    <w:rsid w:val="002B34D1"/>
    <w:rsid w:val="002C07D8"/>
    <w:rsid w:val="002C4684"/>
    <w:rsid w:val="002D1036"/>
    <w:rsid w:val="002E0BC9"/>
    <w:rsid w:val="002E20F4"/>
    <w:rsid w:val="002E6312"/>
    <w:rsid w:val="002F07BE"/>
    <w:rsid w:val="00300113"/>
    <w:rsid w:val="00303704"/>
    <w:rsid w:val="0031026D"/>
    <w:rsid w:val="00311714"/>
    <w:rsid w:val="00314D2E"/>
    <w:rsid w:val="00317565"/>
    <w:rsid w:val="00323E53"/>
    <w:rsid w:val="00323FAF"/>
    <w:rsid w:val="00325316"/>
    <w:rsid w:val="00330ADA"/>
    <w:rsid w:val="0033254C"/>
    <w:rsid w:val="00334659"/>
    <w:rsid w:val="00343A6B"/>
    <w:rsid w:val="0034433B"/>
    <w:rsid w:val="00344AA3"/>
    <w:rsid w:val="00345DD3"/>
    <w:rsid w:val="00347178"/>
    <w:rsid w:val="0034759C"/>
    <w:rsid w:val="00354064"/>
    <w:rsid w:val="003551E0"/>
    <w:rsid w:val="00356A64"/>
    <w:rsid w:val="00356F10"/>
    <w:rsid w:val="003602D3"/>
    <w:rsid w:val="00377585"/>
    <w:rsid w:val="003955D3"/>
    <w:rsid w:val="003D2C68"/>
    <w:rsid w:val="003D3E8A"/>
    <w:rsid w:val="003D41FA"/>
    <w:rsid w:val="003D4B79"/>
    <w:rsid w:val="003D6108"/>
    <w:rsid w:val="003D6C1A"/>
    <w:rsid w:val="003E196C"/>
    <w:rsid w:val="003E3406"/>
    <w:rsid w:val="003E35BB"/>
    <w:rsid w:val="003E6298"/>
    <w:rsid w:val="003F2243"/>
    <w:rsid w:val="003F6BAC"/>
    <w:rsid w:val="00411286"/>
    <w:rsid w:val="00430903"/>
    <w:rsid w:val="00431102"/>
    <w:rsid w:val="00431FD5"/>
    <w:rsid w:val="00435E0B"/>
    <w:rsid w:val="00437A29"/>
    <w:rsid w:val="00442639"/>
    <w:rsid w:val="004460D4"/>
    <w:rsid w:val="00451F28"/>
    <w:rsid w:val="004653C3"/>
    <w:rsid w:val="004748AE"/>
    <w:rsid w:val="00475D15"/>
    <w:rsid w:val="004811B4"/>
    <w:rsid w:val="00481553"/>
    <w:rsid w:val="00483F76"/>
    <w:rsid w:val="00484CAC"/>
    <w:rsid w:val="004930C4"/>
    <w:rsid w:val="004971BB"/>
    <w:rsid w:val="004A69CF"/>
    <w:rsid w:val="004B1BD0"/>
    <w:rsid w:val="004B2279"/>
    <w:rsid w:val="004B6760"/>
    <w:rsid w:val="004C36F0"/>
    <w:rsid w:val="004C47AF"/>
    <w:rsid w:val="004C5A1F"/>
    <w:rsid w:val="004C7044"/>
    <w:rsid w:val="004D3622"/>
    <w:rsid w:val="004D3BE8"/>
    <w:rsid w:val="004D69DC"/>
    <w:rsid w:val="004D7B9A"/>
    <w:rsid w:val="004E3615"/>
    <w:rsid w:val="005101B3"/>
    <w:rsid w:val="005107EA"/>
    <w:rsid w:val="00516C3F"/>
    <w:rsid w:val="0052544D"/>
    <w:rsid w:val="00541BA9"/>
    <w:rsid w:val="005420EA"/>
    <w:rsid w:val="00546945"/>
    <w:rsid w:val="005510A8"/>
    <w:rsid w:val="00552CB3"/>
    <w:rsid w:val="00560FD0"/>
    <w:rsid w:val="00567A85"/>
    <w:rsid w:val="0057048F"/>
    <w:rsid w:val="0057092D"/>
    <w:rsid w:val="00572D0C"/>
    <w:rsid w:val="005779F8"/>
    <w:rsid w:val="00585283"/>
    <w:rsid w:val="005855DD"/>
    <w:rsid w:val="005926CB"/>
    <w:rsid w:val="005B2546"/>
    <w:rsid w:val="005B3AE9"/>
    <w:rsid w:val="005B6D6D"/>
    <w:rsid w:val="005C1C42"/>
    <w:rsid w:val="005D4433"/>
    <w:rsid w:val="005E096D"/>
    <w:rsid w:val="005E3A3A"/>
    <w:rsid w:val="005F1992"/>
    <w:rsid w:val="006021D7"/>
    <w:rsid w:val="00611B22"/>
    <w:rsid w:val="00617EF7"/>
    <w:rsid w:val="00624BEF"/>
    <w:rsid w:val="006251BA"/>
    <w:rsid w:val="00662503"/>
    <w:rsid w:val="00672275"/>
    <w:rsid w:val="00675767"/>
    <w:rsid w:val="006B395B"/>
    <w:rsid w:val="006C1815"/>
    <w:rsid w:val="006D238A"/>
    <w:rsid w:val="006E2988"/>
    <w:rsid w:val="006E737C"/>
    <w:rsid w:val="006F502D"/>
    <w:rsid w:val="006F72B8"/>
    <w:rsid w:val="00713195"/>
    <w:rsid w:val="00714520"/>
    <w:rsid w:val="00715353"/>
    <w:rsid w:val="00722F50"/>
    <w:rsid w:val="00727213"/>
    <w:rsid w:val="0073341E"/>
    <w:rsid w:val="007340E0"/>
    <w:rsid w:val="0073590D"/>
    <w:rsid w:val="00737FB2"/>
    <w:rsid w:val="007735C9"/>
    <w:rsid w:val="00775A82"/>
    <w:rsid w:val="00784F6D"/>
    <w:rsid w:val="007974D4"/>
    <w:rsid w:val="00797E98"/>
    <w:rsid w:val="007A0102"/>
    <w:rsid w:val="007A0FE7"/>
    <w:rsid w:val="007A65EE"/>
    <w:rsid w:val="007B04A5"/>
    <w:rsid w:val="007B3B16"/>
    <w:rsid w:val="007C5209"/>
    <w:rsid w:val="007C5C1C"/>
    <w:rsid w:val="007C5C9A"/>
    <w:rsid w:val="007C5E07"/>
    <w:rsid w:val="007F0E1A"/>
    <w:rsid w:val="007F23AE"/>
    <w:rsid w:val="008057C6"/>
    <w:rsid w:val="00812083"/>
    <w:rsid w:val="00830C0F"/>
    <w:rsid w:val="00833BD9"/>
    <w:rsid w:val="0083554A"/>
    <w:rsid w:val="00841635"/>
    <w:rsid w:val="0084305A"/>
    <w:rsid w:val="00844585"/>
    <w:rsid w:val="008506EC"/>
    <w:rsid w:val="00857F49"/>
    <w:rsid w:val="00857FB3"/>
    <w:rsid w:val="008644F6"/>
    <w:rsid w:val="0087445F"/>
    <w:rsid w:val="008915CD"/>
    <w:rsid w:val="008917F6"/>
    <w:rsid w:val="008942F7"/>
    <w:rsid w:val="00895861"/>
    <w:rsid w:val="008A4E75"/>
    <w:rsid w:val="008A57F3"/>
    <w:rsid w:val="008A5D89"/>
    <w:rsid w:val="008B735C"/>
    <w:rsid w:val="008B74D8"/>
    <w:rsid w:val="008C1ED0"/>
    <w:rsid w:val="008C4600"/>
    <w:rsid w:val="008E2B15"/>
    <w:rsid w:val="008E307D"/>
    <w:rsid w:val="008F2553"/>
    <w:rsid w:val="008F42B1"/>
    <w:rsid w:val="008F6726"/>
    <w:rsid w:val="008F78A8"/>
    <w:rsid w:val="00900A3E"/>
    <w:rsid w:val="00901AA1"/>
    <w:rsid w:val="00904391"/>
    <w:rsid w:val="009153AC"/>
    <w:rsid w:val="00922647"/>
    <w:rsid w:val="0092362C"/>
    <w:rsid w:val="00927D89"/>
    <w:rsid w:val="00930E04"/>
    <w:rsid w:val="00933E7D"/>
    <w:rsid w:val="00937192"/>
    <w:rsid w:val="009424C5"/>
    <w:rsid w:val="00946620"/>
    <w:rsid w:val="00947913"/>
    <w:rsid w:val="00951AB5"/>
    <w:rsid w:val="00951DD5"/>
    <w:rsid w:val="00954122"/>
    <w:rsid w:val="009605CC"/>
    <w:rsid w:val="00965E36"/>
    <w:rsid w:val="00974780"/>
    <w:rsid w:val="00975078"/>
    <w:rsid w:val="00991DA9"/>
    <w:rsid w:val="00997B3A"/>
    <w:rsid w:val="009A61BB"/>
    <w:rsid w:val="009B53BC"/>
    <w:rsid w:val="009C3F4A"/>
    <w:rsid w:val="009C76AB"/>
    <w:rsid w:val="009D4BDD"/>
    <w:rsid w:val="009F1D9F"/>
    <w:rsid w:val="009F51EA"/>
    <w:rsid w:val="00A0413F"/>
    <w:rsid w:val="00A15488"/>
    <w:rsid w:val="00A15A7A"/>
    <w:rsid w:val="00A24F32"/>
    <w:rsid w:val="00A310FB"/>
    <w:rsid w:val="00A32239"/>
    <w:rsid w:val="00A32B32"/>
    <w:rsid w:val="00A455C1"/>
    <w:rsid w:val="00A46BAA"/>
    <w:rsid w:val="00A61818"/>
    <w:rsid w:val="00A61883"/>
    <w:rsid w:val="00A638D6"/>
    <w:rsid w:val="00A64B5F"/>
    <w:rsid w:val="00A723CD"/>
    <w:rsid w:val="00A72F20"/>
    <w:rsid w:val="00A83046"/>
    <w:rsid w:val="00A90092"/>
    <w:rsid w:val="00A90539"/>
    <w:rsid w:val="00A949B2"/>
    <w:rsid w:val="00A9766B"/>
    <w:rsid w:val="00AA2305"/>
    <w:rsid w:val="00AA7FEE"/>
    <w:rsid w:val="00AB2AB2"/>
    <w:rsid w:val="00AB366D"/>
    <w:rsid w:val="00AC406E"/>
    <w:rsid w:val="00AC553C"/>
    <w:rsid w:val="00AE4BA3"/>
    <w:rsid w:val="00AF0C31"/>
    <w:rsid w:val="00AF437D"/>
    <w:rsid w:val="00AF6B1C"/>
    <w:rsid w:val="00B01FB0"/>
    <w:rsid w:val="00B0516D"/>
    <w:rsid w:val="00B24B87"/>
    <w:rsid w:val="00B32CFC"/>
    <w:rsid w:val="00B37AB9"/>
    <w:rsid w:val="00B42647"/>
    <w:rsid w:val="00B4452E"/>
    <w:rsid w:val="00B45CE8"/>
    <w:rsid w:val="00B45E97"/>
    <w:rsid w:val="00B6121C"/>
    <w:rsid w:val="00B62EFA"/>
    <w:rsid w:val="00B7350C"/>
    <w:rsid w:val="00B74235"/>
    <w:rsid w:val="00B80C4B"/>
    <w:rsid w:val="00B80E71"/>
    <w:rsid w:val="00B825BF"/>
    <w:rsid w:val="00B82C7E"/>
    <w:rsid w:val="00B86242"/>
    <w:rsid w:val="00B90DAF"/>
    <w:rsid w:val="00B9118E"/>
    <w:rsid w:val="00B91D01"/>
    <w:rsid w:val="00B935F7"/>
    <w:rsid w:val="00B97F38"/>
    <w:rsid w:val="00BA2E86"/>
    <w:rsid w:val="00BA3C4C"/>
    <w:rsid w:val="00BA5420"/>
    <w:rsid w:val="00BC38C0"/>
    <w:rsid w:val="00BC6BB4"/>
    <w:rsid w:val="00BD2F54"/>
    <w:rsid w:val="00BF4DEA"/>
    <w:rsid w:val="00C00987"/>
    <w:rsid w:val="00C02F76"/>
    <w:rsid w:val="00C06479"/>
    <w:rsid w:val="00C06AC1"/>
    <w:rsid w:val="00C0777B"/>
    <w:rsid w:val="00C10E11"/>
    <w:rsid w:val="00C14B71"/>
    <w:rsid w:val="00C23D2E"/>
    <w:rsid w:val="00C24E11"/>
    <w:rsid w:val="00C2572D"/>
    <w:rsid w:val="00C42C8F"/>
    <w:rsid w:val="00C47960"/>
    <w:rsid w:val="00C509C1"/>
    <w:rsid w:val="00C52493"/>
    <w:rsid w:val="00C620D5"/>
    <w:rsid w:val="00C6266F"/>
    <w:rsid w:val="00C64607"/>
    <w:rsid w:val="00C66FA4"/>
    <w:rsid w:val="00C715AE"/>
    <w:rsid w:val="00C82D97"/>
    <w:rsid w:val="00C938A7"/>
    <w:rsid w:val="00C97854"/>
    <w:rsid w:val="00CC2F13"/>
    <w:rsid w:val="00CE475D"/>
    <w:rsid w:val="00CE4AB5"/>
    <w:rsid w:val="00CE55FD"/>
    <w:rsid w:val="00CF238C"/>
    <w:rsid w:val="00CF3607"/>
    <w:rsid w:val="00CF79B0"/>
    <w:rsid w:val="00D00DDA"/>
    <w:rsid w:val="00D011CA"/>
    <w:rsid w:val="00D02D75"/>
    <w:rsid w:val="00D10488"/>
    <w:rsid w:val="00D11DB9"/>
    <w:rsid w:val="00D1300D"/>
    <w:rsid w:val="00D16C7B"/>
    <w:rsid w:val="00D2153A"/>
    <w:rsid w:val="00D26CAA"/>
    <w:rsid w:val="00D30E84"/>
    <w:rsid w:val="00D3770A"/>
    <w:rsid w:val="00D44E81"/>
    <w:rsid w:val="00D470E7"/>
    <w:rsid w:val="00D558DE"/>
    <w:rsid w:val="00D64C4A"/>
    <w:rsid w:val="00D70AEF"/>
    <w:rsid w:val="00D71285"/>
    <w:rsid w:val="00D80ADD"/>
    <w:rsid w:val="00DA08AB"/>
    <w:rsid w:val="00DC3334"/>
    <w:rsid w:val="00DE205E"/>
    <w:rsid w:val="00DE33A4"/>
    <w:rsid w:val="00DF223A"/>
    <w:rsid w:val="00DF2912"/>
    <w:rsid w:val="00E0415C"/>
    <w:rsid w:val="00E05BCD"/>
    <w:rsid w:val="00E2338B"/>
    <w:rsid w:val="00E23924"/>
    <w:rsid w:val="00E272A2"/>
    <w:rsid w:val="00E41444"/>
    <w:rsid w:val="00E52771"/>
    <w:rsid w:val="00E57F6F"/>
    <w:rsid w:val="00E67F9D"/>
    <w:rsid w:val="00E720A7"/>
    <w:rsid w:val="00E72256"/>
    <w:rsid w:val="00E77594"/>
    <w:rsid w:val="00E83AB7"/>
    <w:rsid w:val="00E85A63"/>
    <w:rsid w:val="00E94B07"/>
    <w:rsid w:val="00E9727D"/>
    <w:rsid w:val="00EB1B93"/>
    <w:rsid w:val="00EB74FC"/>
    <w:rsid w:val="00EB7971"/>
    <w:rsid w:val="00EC0C2E"/>
    <w:rsid w:val="00ED14C7"/>
    <w:rsid w:val="00ED6190"/>
    <w:rsid w:val="00EE5441"/>
    <w:rsid w:val="00EF0DD5"/>
    <w:rsid w:val="00EF40F6"/>
    <w:rsid w:val="00EF5793"/>
    <w:rsid w:val="00EF623B"/>
    <w:rsid w:val="00F01867"/>
    <w:rsid w:val="00F10B34"/>
    <w:rsid w:val="00F131D8"/>
    <w:rsid w:val="00F13B38"/>
    <w:rsid w:val="00F44515"/>
    <w:rsid w:val="00F52EA0"/>
    <w:rsid w:val="00F54E1A"/>
    <w:rsid w:val="00F6146E"/>
    <w:rsid w:val="00F63EEE"/>
    <w:rsid w:val="00F652C6"/>
    <w:rsid w:val="00F66C1B"/>
    <w:rsid w:val="00F74671"/>
    <w:rsid w:val="00F77E1A"/>
    <w:rsid w:val="00F80F9D"/>
    <w:rsid w:val="00F811C2"/>
    <w:rsid w:val="00F863EE"/>
    <w:rsid w:val="00F9085B"/>
    <w:rsid w:val="00F93716"/>
    <w:rsid w:val="00F93F7D"/>
    <w:rsid w:val="00FA19DF"/>
    <w:rsid w:val="00FA2422"/>
    <w:rsid w:val="00FA35FA"/>
    <w:rsid w:val="00FA3FE0"/>
    <w:rsid w:val="00FC44E1"/>
    <w:rsid w:val="00FC594B"/>
    <w:rsid w:val="00FC5F45"/>
    <w:rsid w:val="00FD7F55"/>
    <w:rsid w:val="00FF22F8"/>
    <w:rsid w:val="00FF4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AB7D4"/>
  <w15:docId w15:val="{B21786DF-AD58-4263-B84E-3556D2005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8DE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3FAF"/>
    <w:pPr>
      <w:keepNext/>
      <w:keepLines/>
      <w:spacing w:before="120" w:after="240"/>
      <w:outlineLvl w:val="0"/>
    </w:pPr>
    <w:rPr>
      <w:rFonts w:ascii="Courier New" w:eastAsiaTheme="majorEastAsia" w:hAnsi="Courier New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FAF"/>
    <w:pPr>
      <w:keepNext/>
      <w:keepLines/>
      <w:spacing w:before="120" w:after="240"/>
      <w:outlineLvl w:val="1"/>
    </w:pPr>
    <w:rPr>
      <w:rFonts w:ascii="Courier New" w:eastAsiaTheme="majorEastAsia" w:hAnsi="Courier New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3FAF"/>
    <w:pPr>
      <w:keepNext/>
      <w:keepLines/>
      <w:spacing w:before="200"/>
      <w:outlineLvl w:val="2"/>
    </w:pPr>
    <w:rPr>
      <w:rFonts w:ascii="Courier New" w:eastAsiaTheme="majorEastAsia" w:hAnsi="Courier New" w:cstheme="majorBidi"/>
      <w:b/>
      <w:bCs/>
      <w:color w:val="4F81BD" w:themeColor="accent1"/>
      <w:sz w:val="3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0C4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02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3FAF"/>
    <w:rPr>
      <w:rFonts w:ascii="Courier New" w:eastAsiaTheme="majorEastAsia" w:hAnsi="Courier New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3FAF"/>
    <w:rPr>
      <w:rFonts w:ascii="Courier New" w:eastAsiaTheme="majorEastAsia" w:hAnsi="Courier New" w:cstheme="majorBidi"/>
      <w:b/>
      <w:bCs/>
      <w:sz w:val="36"/>
      <w:szCs w:val="26"/>
    </w:rPr>
  </w:style>
  <w:style w:type="table" w:styleId="TableGrid">
    <w:name w:val="Table Grid"/>
    <w:basedOn w:val="TableNormal"/>
    <w:uiPriority w:val="59"/>
    <w:rsid w:val="00570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23FAF"/>
    <w:rPr>
      <w:rFonts w:ascii="Courier New" w:eastAsiaTheme="majorEastAsia" w:hAnsi="Courier New" w:cstheme="majorBidi"/>
      <w:b/>
      <w:bCs/>
      <w:color w:val="4F81BD" w:themeColor="accent1"/>
      <w:sz w:val="34"/>
    </w:rPr>
  </w:style>
  <w:style w:type="character" w:styleId="Hyperlink">
    <w:name w:val="Hyperlink"/>
    <w:basedOn w:val="DefaultParagraphFont"/>
    <w:uiPriority w:val="99"/>
    <w:unhideWhenUsed/>
    <w:rsid w:val="00BA2E8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4664C"/>
    <w:pPr>
      <w:spacing w:before="100" w:beforeAutospacing="1" w:after="100" w:afterAutospacing="1"/>
    </w:pPr>
    <w:rPr>
      <w:rFonts w:eastAsia="Times New Roman" w:cs="Times New Roman"/>
      <w:szCs w:val="24"/>
      <w:lang w:eastAsia="en-MY"/>
    </w:rPr>
  </w:style>
  <w:style w:type="character" w:styleId="HTMLCode">
    <w:name w:val="HTML Code"/>
    <w:basedOn w:val="DefaultParagraphFont"/>
    <w:uiPriority w:val="99"/>
    <w:semiHidden/>
    <w:unhideWhenUsed/>
    <w:rsid w:val="0014664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6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64C"/>
    <w:rPr>
      <w:rFonts w:ascii="Courier New" w:eastAsia="Times New Roman" w:hAnsi="Courier New" w:cs="Courier New"/>
      <w:sz w:val="20"/>
      <w:szCs w:val="20"/>
      <w:lang w:eastAsia="en-MY"/>
    </w:rPr>
  </w:style>
  <w:style w:type="character" w:customStyle="1" w:styleId="pl-s1">
    <w:name w:val="pl-s1"/>
    <w:basedOn w:val="DefaultParagraphFont"/>
    <w:rsid w:val="0014664C"/>
  </w:style>
  <w:style w:type="character" w:customStyle="1" w:styleId="pl-k">
    <w:name w:val="pl-k"/>
    <w:basedOn w:val="DefaultParagraphFont"/>
    <w:rsid w:val="0014664C"/>
  </w:style>
  <w:style w:type="character" w:customStyle="1" w:styleId="pl-en">
    <w:name w:val="pl-en"/>
    <w:basedOn w:val="DefaultParagraphFont"/>
    <w:rsid w:val="0014664C"/>
  </w:style>
  <w:style w:type="character" w:customStyle="1" w:styleId="pl-c1">
    <w:name w:val="pl-c1"/>
    <w:basedOn w:val="DefaultParagraphFont"/>
    <w:rsid w:val="0014664C"/>
  </w:style>
  <w:style w:type="character" w:customStyle="1" w:styleId="pl-e">
    <w:name w:val="pl-e"/>
    <w:basedOn w:val="DefaultParagraphFont"/>
    <w:rsid w:val="0014664C"/>
  </w:style>
  <w:style w:type="character" w:customStyle="1" w:styleId="pl-s">
    <w:name w:val="pl-s"/>
    <w:basedOn w:val="DefaultParagraphFont"/>
    <w:rsid w:val="0014664C"/>
  </w:style>
  <w:style w:type="character" w:customStyle="1" w:styleId="pl-pds">
    <w:name w:val="pl-pds"/>
    <w:basedOn w:val="DefaultParagraphFont"/>
    <w:rsid w:val="0014664C"/>
  </w:style>
  <w:style w:type="character" w:customStyle="1" w:styleId="pl-c">
    <w:name w:val="pl-c"/>
    <w:basedOn w:val="DefaultParagraphFont"/>
    <w:rsid w:val="0014664C"/>
  </w:style>
  <w:style w:type="character" w:customStyle="1" w:styleId="hljs-variable">
    <w:name w:val="hljs-variable"/>
    <w:basedOn w:val="DefaultParagraphFont"/>
    <w:rsid w:val="00430903"/>
  </w:style>
  <w:style w:type="character" w:customStyle="1" w:styleId="hljs-string">
    <w:name w:val="hljs-string"/>
    <w:basedOn w:val="DefaultParagraphFont"/>
    <w:rsid w:val="00430903"/>
  </w:style>
  <w:style w:type="character" w:customStyle="1" w:styleId="Heading4Char">
    <w:name w:val="Heading 4 Char"/>
    <w:basedOn w:val="DefaultParagraphFont"/>
    <w:link w:val="Heading4"/>
    <w:uiPriority w:val="9"/>
    <w:rsid w:val="00B80C4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customStyle="1" w:styleId="code">
    <w:name w:val="code"/>
    <w:basedOn w:val="Normal"/>
    <w:link w:val="codeChar"/>
    <w:qFormat/>
    <w:rsid w:val="002B34D1"/>
    <w:rPr>
      <w:rFonts w:ascii="Courier New" w:hAnsi="Courier New"/>
    </w:rPr>
  </w:style>
  <w:style w:type="character" w:customStyle="1" w:styleId="codeChar">
    <w:name w:val="code Char"/>
    <w:basedOn w:val="DefaultParagraphFont"/>
    <w:link w:val="code"/>
    <w:rsid w:val="002B34D1"/>
    <w:rPr>
      <w:rFonts w:ascii="Courier New" w:hAnsi="Courier New"/>
      <w:sz w:val="24"/>
    </w:rPr>
  </w:style>
  <w:style w:type="character" w:customStyle="1" w:styleId="sc1211">
    <w:name w:val="sc1211"/>
    <w:basedOn w:val="DefaultParagraphFont"/>
    <w:rsid w:val="002A4548"/>
    <w:rPr>
      <w:rFonts w:ascii="Courier New" w:hAnsi="Courier New" w:cs="Courier New" w:hint="default"/>
      <w:b/>
      <w:bCs/>
      <w:color w:val="0000FF"/>
      <w:sz w:val="20"/>
      <w:szCs w:val="20"/>
      <w:shd w:val="clear" w:color="auto" w:fill="FEFCF5"/>
    </w:rPr>
  </w:style>
  <w:style w:type="character" w:customStyle="1" w:styleId="sc1181">
    <w:name w:val="sc1181"/>
    <w:basedOn w:val="DefaultParagraphFont"/>
    <w:rsid w:val="002A4548"/>
    <w:rPr>
      <w:rFonts w:ascii="Courier New" w:hAnsi="Courier New" w:cs="Courier New" w:hint="default"/>
      <w:color w:val="000000"/>
      <w:sz w:val="20"/>
      <w:szCs w:val="20"/>
      <w:shd w:val="clear" w:color="auto" w:fill="FEFCF5"/>
    </w:rPr>
  </w:style>
  <w:style w:type="character" w:customStyle="1" w:styleId="sc1271">
    <w:name w:val="sc1271"/>
    <w:basedOn w:val="DefaultParagraphFont"/>
    <w:rsid w:val="002A4548"/>
    <w:rPr>
      <w:rFonts w:ascii="Courier New" w:hAnsi="Courier New" w:cs="Courier New" w:hint="default"/>
      <w:color w:val="8000FF"/>
      <w:sz w:val="20"/>
      <w:szCs w:val="20"/>
      <w:shd w:val="clear" w:color="auto" w:fill="FEFCF5"/>
    </w:rPr>
  </w:style>
  <w:style w:type="character" w:customStyle="1" w:styleId="sc1231">
    <w:name w:val="sc1231"/>
    <w:basedOn w:val="DefaultParagraphFont"/>
    <w:rsid w:val="002A4548"/>
    <w:rPr>
      <w:rFonts w:ascii="Courier New" w:hAnsi="Courier New" w:cs="Courier New" w:hint="default"/>
      <w:color w:val="000080"/>
      <w:sz w:val="20"/>
      <w:szCs w:val="20"/>
      <w:shd w:val="clear" w:color="auto" w:fill="FEFCF5"/>
    </w:rPr>
  </w:style>
  <w:style w:type="character" w:customStyle="1" w:styleId="sc1201">
    <w:name w:val="sc1201"/>
    <w:basedOn w:val="DefaultParagraphFont"/>
    <w:rsid w:val="002A4548"/>
    <w:rPr>
      <w:rFonts w:ascii="Courier New" w:hAnsi="Courier New" w:cs="Courier New" w:hint="default"/>
      <w:color w:val="808080"/>
      <w:sz w:val="20"/>
      <w:szCs w:val="20"/>
      <w:shd w:val="clear" w:color="auto" w:fill="FEFCF5"/>
    </w:rPr>
  </w:style>
  <w:style w:type="character" w:customStyle="1" w:styleId="sc181">
    <w:name w:val="sc181"/>
    <w:basedOn w:val="DefaultParagraphFont"/>
    <w:rsid w:val="00311714"/>
    <w:rPr>
      <w:rFonts w:ascii="Courier New" w:hAnsi="Courier New" w:cs="Courier New" w:hint="default"/>
      <w:color w:val="FF0000"/>
      <w:sz w:val="20"/>
      <w:szCs w:val="20"/>
      <w:shd w:val="clear" w:color="auto" w:fill="FDF8E3"/>
    </w:rPr>
  </w:style>
  <w:style w:type="character" w:customStyle="1" w:styleId="sc1221">
    <w:name w:val="sc1221"/>
    <w:basedOn w:val="DefaultParagraphFont"/>
    <w:rsid w:val="00054739"/>
    <w:rPr>
      <w:rFonts w:ascii="Courier New" w:hAnsi="Courier New" w:cs="Courier New" w:hint="default"/>
      <w:color w:val="FF8000"/>
      <w:sz w:val="20"/>
      <w:szCs w:val="20"/>
      <w:shd w:val="clear" w:color="auto" w:fill="FEFCF5"/>
    </w:rPr>
  </w:style>
  <w:style w:type="character" w:styleId="FollowedHyperlink">
    <w:name w:val="FollowedHyperlink"/>
    <w:basedOn w:val="DefaultParagraphFont"/>
    <w:uiPriority w:val="99"/>
    <w:semiHidden/>
    <w:unhideWhenUsed/>
    <w:rsid w:val="00EB74FC"/>
    <w:rPr>
      <w:color w:val="800080" w:themeColor="followedHyperlink"/>
      <w:u w:val="single"/>
    </w:rPr>
  </w:style>
  <w:style w:type="character" w:customStyle="1" w:styleId="sc1191">
    <w:name w:val="sc1191"/>
    <w:basedOn w:val="DefaultParagraphFont"/>
    <w:rsid w:val="001D2862"/>
    <w:rPr>
      <w:rFonts w:ascii="Courier New" w:hAnsi="Courier New" w:cs="Courier New" w:hint="default"/>
      <w:color w:val="808080"/>
      <w:sz w:val="20"/>
      <w:szCs w:val="20"/>
      <w:shd w:val="clear" w:color="auto" w:fill="FEFCF5"/>
    </w:rPr>
  </w:style>
  <w:style w:type="character" w:customStyle="1" w:styleId="sc1251">
    <w:name w:val="sc1251"/>
    <w:basedOn w:val="DefaultParagraphFont"/>
    <w:rsid w:val="00073EBA"/>
    <w:rPr>
      <w:rFonts w:ascii="Courier New" w:hAnsi="Courier New" w:cs="Courier New" w:hint="default"/>
      <w:color w:val="008000"/>
      <w:sz w:val="20"/>
      <w:szCs w:val="20"/>
      <w:shd w:val="clear" w:color="auto" w:fill="FEFCF5"/>
    </w:rPr>
  </w:style>
  <w:style w:type="character" w:customStyle="1" w:styleId="sc1241">
    <w:name w:val="sc1241"/>
    <w:basedOn w:val="DefaultParagraphFont"/>
    <w:rsid w:val="005101B3"/>
    <w:rPr>
      <w:rFonts w:ascii="Courier New" w:hAnsi="Courier New" w:cs="Courier New" w:hint="default"/>
      <w:color w:val="008000"/>
      <w:sz w:val="20"/>
      <w:szCs w:val="20"/>
      <w:shd w:val="clear" w:color="auto" w:fill="FEFCF5"/>
    </w:rPr>
  </w:style>
  <w:style w:type="character" w:customStyle="1" w:styleId="sc01">
    <w:name w:val="sc01"/>
    <w:basedOn w:val="DefaultParagraphFont"/>
    <w:rsid w:val="005101B3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1">
    <w:name w:val="sc11"/>
    <w:basedOn w:val="DefaultParagraphFont"/>
    <w:rsid w:val="005101B3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5101B3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5101B3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5101B3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04">
    <w:name w:val="sc104"/>
    <w:basedOn w:val="DefaultParagraphFont"/>
    <w:rsid w:val="005101B3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pun">
    <w:name w:val="pun"/>
    <w:basedOn w:val="DefaultParagraphFont"/>
    <w:rsid w:val="009424C5"/>
  </w:style>
  <w:style w:type="character" w:customStyle="1" w:styleId="pln">
    <w:name w:val="pln"/>
    <w:basedOn w:val="DefaultParagraphFont"/>
    <w:rsid w:val="009424C5"/>
  </w:style>
  <w:style w:type="character" w:customStyle="1" w:styleId="str">
    <w:name w:val="str"/>
    <w:basedOn w:val="DefaultParagraphFont"/>
    <w:rsid w:val="009424C5"/>
  </w:style>
  <w:style w:type="character" w:customStyle="1" w:styleId="kwd">
    <w:name w:val="kwd"/>
    <w:basedOn w:val="DefaultParagraphFont"/>
    <w:rsid w:val="00A723CD"/>
  </w:style>
  <w:style w:type="character" w:customStyle="1" w:styleId="typ">
    <w:name w:val="typ"/>
    <w:basedOn w:val="DefaultParagraphFont"/>
    <w:rsid w:val="00A723CD"/>
  </w:style>
  <w:style w:type="character" w:customStyle="1" w:styleId="sc-3">
    <w:name w:val="sc-3"/>
    <w:basedOn w:val="DefaultParagraphFont"/>
    <w:rsid w:val="00DA08AB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2">
    <w:name w:val="sc12"/>
    <w:basedOn w:val="DefaultParagraphFont"/>
    <w:rsid w:val="00096512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111">
    <w:name w:val="sc111"/>
    <w:basedOn w:val="DefaultParagraphFont"/>
    <w:rsid w:val="00096512"/>
    <w:rPr>
      <w:rFonts w:ascii="Courier New" w:hAnsi="Courier New" w:cs="Courier New" w:hint="default"/>
      <w:color w:val="0000F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73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35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B73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35C"/>
    <w:rPr>
      <w:rFonts w:ascii="Times New Roman" w:hAnsi="Times New Roman"/>
      <w:sz w:val="24"/>
    </w:rPr>
  </w:style>
  <w:style w:type="character" w:customStyle="1" w:styleId="sc40">
    <w:name w:val="sc40"/>
    <w:basedOn w:val="DefaultParagraphFont"/>
    <w:rsid w:val="00144B8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71">
    <w:name w:val="sc471"/>
    <w:basedOn w:val="DefaultParagraphFont"/>
    <w:rsid w:val="00144B8C"/>
    <w:rPr>
      <w:rFonts w:ascii="Courier New" w:hAnsi="Courier New" w:cs="Courier New" w:hint="default"/>
      <w:b/>
      <w:bCs/>
      <w:i/>
      <w:iCs/>
      <w:color w:val="000080"/>
      <w:sz w:val="20"/>
      <w:szCs w:val="20"/>
      <w:shd w:val="clear" w:color="auto" w:fill="F2F4FF"/>
    </w:rPr>
  </w:style>
  <w:style w:type="character" w:customStyle="1" w:styleId="sc411">
    <w:name w:val="sc411"/>
    <w:basedOn w:val="DefaultParagraphFont"/>
    <w:rsid w:val="00144B8C"/>
    <w:rPr>
      <w:rFonts w:ascii="Courier New" w:hAnsi="Courier New" w:cs="Courier New" w:hint="default"/>
      <w:color w:val="000000"/>
      <w:sz w:val="20"/>
      <w:szCs w:val="20"/>
      <w:shd w:val="clear" w:color="auto" w:fill="F2F4FF"/>
    </w:rPr>
  </w:style>
  <w:style w:type="character" w:customStyle="1" w:styleId="sc461">
    <w:name w:val="sc461"/>
    <w:basedOn w:val="DefaultParagraphFont"/>
    <w:rsid w:val="00144B8C"/>
    <w:rPr>
      <w:rFonts w:ascii="Courier New" w:hAnsi="Courier New" w:cs="Courier New" w:hint="default"/>
      <w:color w:val="000000"/>
      <w:sz w:val="20"/>
      <w:szCs w:val="20"/>
      <w:shd w:val="clear" w:color="auto" w:fill="F2F4FF"/>
    </w:rPr>
  </w:style>
  <w:style w:type="character" w:customStyle="1" w:styleId="sc501">
    <w:name w:val="sc501"/>
    <w:basedOn w:val="DefaultParagraphFont"/>
    <w:rsid w:val="00144B8C"/>
    <w:rPr>
      <w:rFonts w:ascii="Courier New" w:hAnsi="Courier New" w:cs="Courier New" w:hint="default"/>
      <w:b/>
      <w:bCs/>
      <w:color w:val="000000"/>
      <w:sz w:val="20"/>
      <w:szCs w:val="20"/>
      <w:shd w:val="clear" w:color="auto" w:fill="F2F4FF"/>
    </w:rPr>
  </w:style>
  <w:style w:type="character" w:customStyle="1" w:styleId="sc491">
    <w:name w:val="sc491"/>
    <w:basedOn w:val="DefaultParagraphFont"/>
    <w:rsid w:val="00144B8C"/>
    <w:rPr>
      <w:rFonts w:ascii="Courier New" w:hAnsi="Courier New" w:cs="Courier New" w:hint="default"/>
      <w:color w:val="808080"/>
      <w:sz w:val="20"/>
      <w:szCs w:val="20"/>
      <w:shd w:val="clear" w:color="auto" w:fill="F2F4FF"/>
    </w:rPr>
  </w:style>
  <w:style w:type="character" w:customStyle="1" w:styleId="pl-smi">
    <w:name w:val="pl-smi"/>
    <w:basedOn w:val="DefaultParagraphFont"/>
    <w:rsid w:val="007B3B16"/>
  </w:style>
  <w:style w:type="character" w:customStyle="1" w:styleId="com">
    <w:name w:val="com"/>
    <w:basedOn w:val="DefaultParagraphFont"/>
    <w:rsid w:val="00D3770A"/>
  </w:style>
  <w:style w:type="character" w:customStyle="1" w:styleId="lit">
    <w:name w:val="lit"/>
    <w:basedOn w:val="DefaultParagraphFont"/>
    <w:rsid w:val="00D3770A"/>
  </w:style>
  <w:style w:type="character" w:customStyle="1" w:styleId="sc91">
    <w:name w:val="sc91"/>
    <w:basedOn w:val="DefaultParagraphFont"/>
    <w:rsid w:val="00830C0F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4D3BE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21">
    <w:name w:val="sc21"/>
    <w:basedOn w:val="DefaultParagraphFont"/>
    <w:rsid w:val="004D3BE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51">
    <w:name w:val="sc51"/>
    <w:basedOn w:val="DefaultParagraphFont"/>
    <w:rsid w:val="004D3BE8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01">
    <w:name w:val="sc101"/>
    <w:basedOn w:val="DefaultParagraphFont"/>
    <w:rsid w:val="004D3BE8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DefaultParagraphFont"/>
    <w:rsid w:val="004D3BE8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71">
    <w:name w:val="sc71"/>
    <w:basedOn w:val="DefaultParagraphFont"/>
    <w:rsid w:val="004D3BE8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481">
    <w:name w:val="sc481"/>
    <w:basedOn w:val="DefaultParagraphFont"/>
    <w:rsid w:val="00042ECF"/>
    <w:rPr>
      <w:rFonts w:ascii="Courier New" w:hAnsi="Courier New" w:cs="Courier New" w:hint="default"/>
      <w:color w:val="808080"/>
      <w:sz w:val="20"/>
      <w:szCs w:val="20"/>
      <w:shd w:val="clear" w:color="auto" w:fill="F2F4FF"/>
    </w:rPr>
  </w:style>
  <w:style w:type="character" w:customStyle="1" w:styleId="sc451">
    <w:name w:val="sc451"/>
    <w:basedOn w:val="DefaultParagraphFont"/>
    <w:rsid w:val="00042ECF"/>
    <w:rPr>
      <w:rFonts w:ascii="Courier New" w:hAnsi="Courier New" w:cs="Courier New" w:hint="default"/>
      <w:color w:val="FF0000"/>
      <w:sz w:val="20"/>
      <w:szCs w:val="20"/>
      <w:shd w:val="clear" w:color="auto" w:fill="F2F4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502D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phptagcolor">
    <w:name w:val="phptagcolor"/>
    <w:basedOn w:val="DefaultParagraphFont"/>
    <w:rsid w:val="00E41444"/>
  </w:style>
  <w:style w:type="character" w:customStyle="1" w:styleId="commentcolor">
    <w:name w:val="commentcolor"/>
    <w:basedOn w:val="DefaultParagraphFont"/>
    <w:rsid w:val="00E41444"/>
  </w:style>
  <w:style w:type="character" w:customStyle="1" w:styleId="phpkeywordcolor">
    <w:name w:val="phpkeywordcolor"/>
    <w:basedOn w:val="DefaultParagraphFont"/>
    <w:rsid w:val="00E41444"/>
  </w:style>
  <w:style w:type="character" w:customStyle="1" w:styleId="phpstringcolor">
    <w:name w:val="phpstringcolor"/>
    <w:basedOn w:val="DefaultParagraphFont"/>
    <w:rsid w:val="00E41444"/>
  </w:style>
  <w:style w:type="character" w:customStyle="1" w:styleId="sc431">
    <w:name w:val="sc431"/>
    <w:basedOn w:val="DefaultParagraphFont"/>
    <w:rsid w:val="001755B7"/>
    <w:rPr>
      <w:rFonts w:ascii="Courier New" w:hAnsi="Courier New" w:cs="Courier New" w:hint="default"/>
      <w:color w:val="008000"/>
      <w:sz w:val="20"/>
      <w:szCs w:val="20"/>
      <w:shd w:val="clear" w:color="auto" w:fill="F2F4FF"/>
    </w:rPr>
  </w:style>
  <w:style w:type="paragraph" w:customStyle="1" w:styleId="Default">
    <w:name w:val="Default"/>
    <w:rsid w:val="007C5C1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1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6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4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9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8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4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2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4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3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4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7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9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6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3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1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9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7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4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2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0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2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5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5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6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1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2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6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5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8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0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0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8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4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0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5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6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2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3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24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3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2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4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8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3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2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1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2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6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7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3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24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2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5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7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4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76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2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8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2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9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6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2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5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6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3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8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4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1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8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5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0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3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2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78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44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7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3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8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7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5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2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3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82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6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0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2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6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4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4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8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3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4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9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4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7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9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8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3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7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3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2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0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76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7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9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53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1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72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5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7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6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mos.krajee.com/widget-details/select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aoul2000.github.io/yii2-workflow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raoul2000/yii2-workflo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iiframework.com/doc/guide/2.0/en/helper-u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4466C-516A-4E85-AD98-044645D14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080</TotalTime>
  <Pages>67</Pages>
  <Words>13609</Words>
  <Characters>77573</Characters>
  <Application>Microsoft Office Word</Application>
  <DocSecurity>0</DocSecurity>
  <Lines>646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</dc:creator>
  <cp:keywords/>
  <dc:description/>
  <cp:lastModifiedBy>user1262</cp:lastModifiedBy>
  <cp:revision>407</cp:revision>
  <dcterms:created xsi:type="dcterms:W3CDTF">2018-07-26T07:30:00Z</dcterms:created>
  <dcterms:modified xsi:type="dcterms:W3CDTF">2021-02-21T05:08:00Z</dcterms:modified>
</cp:coreProperties>
</file>